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65698186" w:rsidR="00626153" w:rsidRPr="009D69A7" w:rsidDel="00016118" w:rsidRDefault="00626153" w:rsidP="0264BE4F">
      <w:pPr>
        <w:rPr>
          <w:del w:id="0" w:author="Renata M. Diaz" w:date="2021-03-16T13:18:00Z"/>
          <w:rFonts w:asciiTheme="majorHAnsi" w:eastAsia="Times New Roman" w:hAnsiTheme="majorHAnsi" w:cstheme="majorHAnsi"/>
        </w:rPr>
      </w:pPr>
      <w:del w:id="1" w:author="Renata M. Diaz" w:date="2021-03-16T13:18:00Z">
        <w:r w:rsidDel="00016118">
          <w:rPr>
            <w:rFonts w:asciiTheme="majorHAnsi" w:eastAsia="Times New Roman" w:hAnsiTheme="majorHAnsi" w:cstheme="majorHAnsi"/>
            <w:b/>
            <w:bCs/>
          </w:rPr>
          <w:delText xml:space="preserve">Title: </w:delText>
        </w:r>
        <w:r w:rsidRPr="009D69A7" w:rsidDel="00016118">
          <w:rPr>
            <w:rFonts w:asciiTheme="majorHAnsi" w:eastAsia="Times New Roman" w:hAnsiTheme="majorHAnsi" w:cstheme="majorHAnsi"/>
          </w:rPr>
          <w:delText xml:space="preserve">Empirical abundance distributions are more uneven than </w:delText>
        </w:r>
        <w:r w:rsidR="004E27AF" w:rsidRPr="009D69A7" w:rsidDel="00016118">
          <w:rPr>
            <w:rFonts w:asciiTheme="majorHAnsi" w:eastAsia="Times New Roman" w:hAnsiTheme="majorHAnsi" w:cstheme="majorHAnsi"/>
          </w:rPr>
          <w:delText>expected given their</w:delText>
        </w:r>
        <w:r w:rsidRPr="009D69A7" w:rsidDel="00016118">
          <w:rPr>
            <w:rFonts w:asciiTheme="majorHAnsi" w:eastAsia="Times New Roman" w:hAnsiTheme="majorHAnsi" w:cstheme="majorHAnsi"/>
          </w:rPr>
          <w:delText xml:space="preserve"> statistical baseline</w:delText>
        </w:r>
      </w:del>
    </w:p>
    <w:p w14:paraId="228CCA4B" w14:textId="62A6FB42" w:rsidR="00FB23D8" w:rsidRPr="009D69A7" w:rsidDel="00016118" w:rsidRDefault="00FB23D8" w:rsidP="0264BE4F">
      <w:pPr>
        <w:rPr>
          <w:del w:id="2" w:author="Renata M. Diaz" w:date="2021-03-16T13:18:00Z"/>
          <w:rFonts w:asciiTheme="majorHAnsi" w:eastAsia="Times New Roman" w:hAnsiTheme="majorHAnsi" w:cstheme="majorHAnsi"/>
        </w:rPr>
      </w:pPr>
      <w:del w:id="3" w:author="Renata M. Diaz" w:date="2021-03-16T13:18:00Z">
        <w:r w:rsidDel="00016118">
          <w:rPr>
            <w:rFonts w:asciiTheme="majorHAnsi" w:eastAsia="Times New Roman" w:hAnsiTheme="majorHAnsi" w:cstheme="majorHAnsi"/>
            <w:b/>
            <w:bCs/>
          </w:rPr>
          <w:delText xml:space="preserve">Running title: </w:delText>
        </w:r>
        <w:r w:rsidR="00B45D44" w:rsidRPr="009D69A7" w:rsidDel="00016118">
          <w:rPr>
            <w:rFonts w:asciiTheme="majorHAnsi" w:eastAsia="Times New Roman" w:hAnsiTheme="majorHAnsi" w:cstheme="majorHAnsi"/>
          </w:rPr>
          <w:delText xml:space="preserve">SADs </w:delText>
        </w:r>
        <w:r w:rsidR="000D25F8" w:rsidDel="00016118">
          <w:rPr>
            <w:rFonts w:asciiTheme="majorHAnsi" w:eastAsia="Times New Roman" w:hAnsiTheme="majorHAnsi" w:cstheme="majorHAnsi"/>
          </w:rPr>
          <w:delText xml:space="preserve">deviate from </w:delText>
        </w:r>
        <w:r w:rsidR="00B45D44" w:rsidRPr="009D69A7" w:rsidDel="00016118">
          <w:rPr>
            <w:rFonts w:asciiTheme="majorHAnsi" w:eastAsia="Times New Roman" w:hAnsiTheme="majorHAnsi" w:cstheme="majorHAnsi"/>
          </w:rPr>
          <w:delText>statistical baseline</w:delText>
        </w:r>
        <w:r w:rsidR="001B36A5" w:rsidRPr="009D69A7" w:rsidDel="00016118">
          <w:rPr>
            <w:rFonts w:asciiTheme="majorHAnsi" w:eastAsia="Times New Roman" w:hAnsiTheme="majorHAnsi" w:cstheme="majorHAnsi"/>
          </w:rPr>
          <w:delText>s</w:delText>
        </w:r>
      </w:del>
    </w:p>
    <w:p w14:paraId="6C11B287" w14:textId="3E28D6CC" w:rsidR="002A6AB9" w:rsidRPr="00D55FCC" w:rsidDel="00016118" w:rsidRDefault="002A6AB9" w:rsidP="0264BE4F">
      <w:pPr>
        <w:rPr>
          <w:del w:id="4" w:author="Renata M. Diaz" w:date="2021-03-16T13:18:00Z"/>
          <w:rFonts w:asciiTheme="majorHAnsi" w:eastAsia="Times New Roman" w:hAnsiTheme="majorHAnsi" w:cstheme="majorHAnsi"/>
        </w:rPr>
      </w:pPr>
      <w:del w:id="5" w:author="Renata M. Diaz" w:date="2021-03-16T13:18:00Z">
        <w:r w:rsidDel="00016118">
          <w:rPr>
            <w:rFonts w:asciiTheme="majorHAnsi" w:eastAsia="Times New Roman" w:hAnsiTheme="majorHAnsi" w:cstheme="majorHAnsi"/>
            <w:b/>
            <w:bCs/>
          </w:rPr>
          <w:delText>Author</w:delText>
        </w:r>
        <w:r w:rsidR="00D55FCC" w:rsidDel="00016118">
          <w:rPr>
            <w:rFonts w:asciiTheme="majorHAnsi" w:eastAsia="Times New Roman" w:hAnsiTheme="majorHAnsi" w:cstheme="majorHAnsi"/>
            <w:b/>
            <w:bCs/>
          </w:rPr>
          <w:delText xml:space="preserve"> names and</w:delText>
        </w:r>
        <w:r w:rsidDel="00016118">
          <w:rPr>
            <w:rFonts w:asciiTheme="majorHAnsi" w:eastAsia="Times New Roman" w:hAnsiTheme="majorHAnsi" w:cstheme="majorHAnsi"/>
            <w:b/>
            <w:bCs/>
          </w:rPr>
          <w:delText xml:space="preserve"> affiliations:</w:delText>
        </w:r>
      </w:del>
    </w:p>
    <w:p w14:paraId="55A833E9" w14:textId="5965117F" w:rsidR="009938B7" w:rsidRPr="009938B7" w:rsidDel="00016118" w:rsidRDefault="009938B7" w:rsidP="00DC3294">
      <w:pPr>
        <w:rPr>
          <w:del w:id="6" w:author="Renata M. Diaz" w:date="2021-03-16T13:18:00Z"/>
          <w:rFonts w:asciiTheme="majorHAnsi" w:eastAsia="Times New Roman" w:hAnsiTheme="majorHAnsi" w:cstheme="majorHAnsi"/>
          <w:vertAlign w:val="superscript"/>
        </w:rPr>
      </w:pPr>
      <w:del w:id="7" w:author="Renata M. Diaz" w:date="2021-03-16T13:18:00Z">
        <w:r w:rsidDel="00016118">
          <w:rPr>
            <w:rFonts w:asciiTheme="majorHAnsi" w:eastAsia="Times New Roman" w:hAnsiTheme="majorHAnsi" w:cstheme="majorHAnsi"/>
          </w:rPr>
          <w:delText>Renata M. Diaz</w:delText>
        </w:r>
        <w:r w:rsidR="000736D9" w:rsidDel="00016118">
          <w:rPr>
            <w:rFonts w:asciiTheme="majorHAnsi" w:eastAsia="Times New Roman" w:hAnsiTheme="majorHAnsi" w:cstheme="majorHAnsi"/>
          </w:rPr>
          <w:delText>*</w:delText>
        </w:r>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Hao Ye</w:delText>
        </w:r>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S. K. Morgan Ernest</w:delText>
        </w:r>
        <w:r w:rsidDel="00016118">
          <w:rPr>
            <w:rFonts w:asciiTheme="majorHAnsi" w:eastAsia="Times New Roman" w:hAnsiTheme="majorHAnsi" w:cstheme="majorHAnsi"/>
            <w:vertAlign w:val="superscript"/>
          </w:rPr>
          <w:delText>3</w:delText>
        </w:r>
      </w:del>
    </w:p>
    <w:p w14:paraId="5D1DDA37" w14:textId="3A8B1FC2" w:rsidR="009938B7" w:rsidDel="00016118" w:rsidRDefault="009938B7" w:rsidP="00DC3294">
      <w:pPr>
        <w:rPr>
          <w:del w:id="8" w:author="Renata M. Diaz" w:date="2021-03-16T13:18:00Z"/>
          <w:rFonts w:asciiTheme="majorHAnsi" w:eastAsia="Times New Roman" w:hAnsiTheme="majorHAnsi" w:cstheme="majorHAnsi"/>
        </w:rPr>
      </w:pPr>
      <w:del w:id="9" w:author="Renata M. Diaz" w:date="2021-03-16T13:18:00Z">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xml:space="preserve"> School of Natural Resources and Environment, University of Florida, Gainesville, Florida, USA. </w:delText>
        </w:r>
        <w:r w:rsidR="007C4F3C" w:rsidDel="00016118">
          <w:fldChar w:fldCharType="begin"/>
        </w:r>
        <w:r w:rsidR="007C4F3C" w:rsidDel="00016118">
          <w:delInstrText xml:space="preserve"> HYPERLINK "mailto:renata.diaz@weecology.org" </w:delInstrText>
        </w:r>
        <w:r w:rsidR="007C4F3C" w:rsidDel="00016118">
          <w:fldChar w:fldCharType="separate"/>
        </w:r>
        <w:r w:rsidRPr="00745995"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R="000736D9" w:rsidDel="00016118">
          <w:rPr>
            <w:rFonts w:asciiTheme="majorHAnsi" w:eastAsia="Times New Roman" w:hAnsiTheme="majorHAnsi" w:cstheme="majorHAnsi"/>
          </w:rPr>
          <w:delText>; *corresponding author</w:delText>
        </w:r>
      </w:del>
    </w:p>
    <w:p w14:paraId="0A316178" w14:textId="5A48366B" w:rsidR="009938B7" w:rsidDel="00016118" w:rsidRDefault="009938B7" w:rsidP="00DC3294">
      <w:pPr>
        <w:rPr>
          <w:del w:id="10" w:author="Renata M. Diaz" w:date="2021-03-16T13:18:00Z"/>
          <w:rFonts w:asciiTheme="majorHAnsi" w:eastAsia="Times New Roman" w:hAnsiTheme="majorHAnsi" w:cstheme="majorHAnsi"/>
        </w:rPr>
      </w:pPr>
      <w:del w:id="11" w:author="Renata M. Diaz" w:date="2021-03-16T13:18:00Z">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xml:space="preserve"> Health Science Center Libraries, University of Florida, Gainesville, Florida, USA. </w:delText>
        </w:r>
        <w:r w:rsidR="007C4F3C" w:rsidDel="00016118">
          <w:fldChar w:fldCharType="begin"/>
        </w:r>
        <w:r w:rsidR="007C4F3C" w:rsidDel="00016118">
          <w:delInstrText xml:space="preserve"> HYPERLINK "mailto:haoye@ufl.edu" </w:delInstrText>
        </w:r>
        <w:r w:rsidR="007C4F3C" w:rsidDel="00016118">
          <w:fldChar w:fldCharType="separate"/>
        </w:r>
        <w:r w:rsidR="00C06307" w:rsidRPr="00AD3CC0" w:rsidDel="00016118">
          <w:rPr>
            <w:rStyle w:val="Hyperlink"/>
            <w:rFonts w:asciiTheme="majorHAnsi" w:eastAsia="Times New Roman" w:hAnsiTheme="majorHAnsi" w:cstheme="majorHAnsi"/>
          </w:rPr>
          <w:delText>haoye@ufl.edu</w:delText>
        </w:r>
        <w:r w:rsidR="007C4F3C" w:rsidDel="00016118">
          <w:rPr>
            <w:rStyle w:val="Hyperlink"/>
            <w:rFonts w:asciiTheme="majorHAnsi" w:eastAsia="Times New Roman" w:hAnsiTheme="majorHAnsi" w:cstheme="majorHAnsi"/>
          </w:rPr>
          <w:fldChar w:fldCharType="end"/>
        </w:r>
        <w:r w:rsidR="00C06307" w:rsidDel="00016118">
          <w:rPr>
            <w:rFonts w:asciiTheme="majorHAnsi" w:eastAsia="Times New Roman" w:hAnsiTheme="majorHAnsi" w:cstheme="majorHAnsi"/>
          </w:rPr>
          <w:delText xml:space="preserve"> </w:delText>
        </w:r>
      </w:del>
    </w:p>
    <w:p w14:paraId="567F4189" w14:textId="09F4923D" w:rsidR="009938B7" w:rsidRPr="009938B7" w:rsidDel="00016118" w:rsidRDefault="009938B7" w:rsidP="00DC3294">
      <w:pPr>
        <w:rPr>
          <w:del w:id="12" w:author="Renata M. Diaz" w:date="2021-03-16T13:18:00Z"/>
          <w:rFonts w:asciiTheme="majorHAnsi" w:eastAsia="Times New Roman" w:hAnsiTheme="majorHAnsi" w:cstheme="majorHAnsi"/>
        </w:rPr>
      </w:pPr>
      <w:del w:id="13" w:author="Renata M. Diaz" w:date="2021-03-16T13:18:00Z">
        <w:r w:rsidDel="00016118">
          <w:rPr>
            <w:rFonts w:asciiTheme="majorHAnsi" w:eastAsia="Times New Roman" w:hAnsiTheme="majorHAnsi" w:cstheme="majorHAnsi"/>
            <w:vertAlign w:val="superscript"/>
          </w:rPr>
          <w:delText>3</w:delText>
        </w:r>
        <w:r w:rsidDel="00016118">
          <w:rPr>
            <w:rFonts w:asciiTheme="majorHAnsi" w:eastAsia="Times New Roman" w:hAnsiTheme="majorHAnsi" w:cstheme="majorHAnsi"/>
          </w:rPr>
          <w:delText xml:space="preserve"> Department of Wildlife Ecology and Conservation, University of Florida, Gainesville, Florida, USA. </w:delText>
        </w:r>
        <w:r w:rsidR="007C4F3C" w:rsidDel="00016118">
          <w:fldChar w:fldCharType="begin"/>
        </w:r>
        <w:r w:rsidR="007C4F3C" w:rsidDel="00016118">
          <w:delInstrText xml:space="preserve"> HYPERLINK "mailto:skmorgane@ufl.edu" </w:delInstrText>
        </w:r>
        <w:r w:rsidR="007C4F3C" w:rsidDel="00016118">
          <w:fldChar w:fldCharType="separate"/>
        </w:r>
        <w:r w:rsidRPr="00745995" w:rsidDel="00016118">
          <w:rPr>
            <w:rStyle w:val="Hyperlink"/>
            <w:rFonts w:asciiTheme="majorHAnsi" w:eastAsia="Times New Roman" w:hAnsiTheme="majorHAnsi" w:cstheme="majorHAnsi"/>
          </w:rPr>
          <w:delText>skmorgane@ufl.edu</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215C9F83" w14:textId="61D444BA" w:rsidR="00DC3294" w:rsidRPr="005A4E8C" w:rsidDel="00016118" w:rsidRDefault="00DC3294" w:rsidP="00DC3294">
      <w:pPr>
        <w:rPr>
          <w:del w:id="14" w:author="Renata M. Diaz" w:date="2021-03-16T13:18:00Z"/>
          <w:rFonts w:asciiTheme="majorHAnsi" w:eastAsia="Times New Roman" w:hAnsiTheme="majorHAnsi" w:cstheme="majorHAnsi"/>
        </w:rPr>
      </w:pPr>
      <w:del w:id="15" w:author="Renata M. Diaz" w:date="2021-03-16T13:18:00Z">
        <w:r w:rsidDel="00016118">
          <w:rPr>
            <w:rFonts w:asciiTheme="majorHAnsi" w:eastAsia="Times New Roman" w:hAnsiTheme="majorHAnsi" w:cstheme="majorHAnsi"/>
            <w:b/>
            <w:bCs/>
          </w:rPr>
          <w:delText xml:space="preserve">Address for correspondence: </w:delText>
        </w:r>
      </w:del>
    </w:p>
    <w:p w14:paraId="0A5323FB" w14:textId="506043F6" w:rsidR="001226F5" w:rsidDel="00016118" w:rsidRDefault="001226F5" w:rsidP="001226F5">
      <w:pPr>
        <w:rPr>
          <w:del w:id="16" w:author="Renata M. Diaz" w:date="2021-03-16T13:18:00Z"/>
          <w:rFonts w:asciiTheme="majorHAnsi" w:eastAsia="Times New Roman" w:hAnsiTheme="majorHAnsi" w:cstheme="majorHAnsi"/>
        </w:rPr>
      </w:pPr>
      <w:del w:id="17" w:author="Renata M. Diaz" w:date="2021-03-16T13:18:00Z">
        <w:r w:rsidDel="00016118">
          <w:rPr>
            <w:rFonts w:asciiTheme="majorHAnsi" w:eastAsia="Times New Roman" w:hAnsiTheme="majorHAnsi" w:cstheme="majorHAnsi"/>
          </w:rPr>
          <w:delText>Renata M. Diaz</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110 Newins-Ziegler Hall</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PO Box 110430,</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Gainesville, FL 32611-0430</w:delText>
        </w:r>
        <w:r w:rsidDel="00016118">
          <w:rPr>
            <w:rFonts w:asciiTheme="majorHAnsi" w:eastAsia="Times New Roman" w:hAnsiTheme="majorHAnsi" w:cstheme="majorHAnsi"/>
          </w:rPr>
          <w:br/>
        </w:r>
        <w:r w:rsidR="007C4F3C" w:rsidDel="00016118">
          <w:fldChar w:fldCharType="begin"/>
        </w:r>
        <w:r w:rsidR="007C4F3C" w:rsidDel="00016118">
          <w:delInstrText xml:space="preserve"> HYPERLINK "mailto:renata.diaz@weecology.org" </w:delInstrText>
        </w:r>
        <w:r w:rsidR="007C4F3C" w:rsidDel="00016118">
          <w:fldChar w:fldCharType="separate"/>
        </w:r>
        <w:r w:rsidRPr="00AD3CC0"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br/>
        </w:r>
        <w:r w:rsidR="0015107E" w:rsidDel="00016118">
          <w:rPr>
            <w:rFonts w:asciiTheme="majorHAnsi" w:eastAsia="Times New Roman" w:hAnsiTheme="majorHAnsi" w:cstheme="majorHAnsi"/>
          </w:rPr>
          <w:delText>Phone</w:delText>
        </w:r>
        <w:r w:rsidR="0072317D" w:rsidDel="00016118">
          <w:rPr>
            <w:rFonts w:asciiTheme="majorHAnsi" w:eastAsia="Times New Roman" w:hAnsiTheme="majorHAnsi" w:cstheme="majorHAnsi"/>
          </w:rPr>
          <w:delText>:</w:delText>
        </w:r>
        <w:r w:rsidR="003052E4"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846-0643</w:delText>
        </w:r>
        <w:r w:rsidR="0015107E" w:rsidDel="00016118">
          <w:rPr>
            <w:rFonts w:asciiTheme="majorHAnsi" w:eastAsia="Times New Roman" w:hAnsiTheme="majorHAnsi" w:cstheme="majorHAnsi"/>
          </w:rPr>
          <w:br/>
        </w:r>
        <w:r w:rsidR="0015107E" w:rsidRPr="0015107E" w:rsidDel="00016118">
          <w:rPr>
            <w:rFonts w:asciiTheme="majorHAnsi" w:eastAsia="Times New Roman" w:hAnsiTheme="majorHAnsi" w:cstheme="majorHAnsi"/>
          </w:rPr>
          <w:delText>Fax:</w:delText>
        </w:r>
        <w:r w:rsidR="0015107E"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392-6984</w:delText>
        </w:r>
      </w:del>
    </w:p>
    <w:p w14:paraId="642F813B" w14:textId="11488057" w:rsidR="00E21CE7" w:rsidRPr="00721647" w:rsidDel="00016118" w:rsidRDefault="00E06A7F" w:rsidP="00E21CE7">
      <w:pPr>
        <w:rPr>
          <w:del w:id="18" w:author="Renata M. Diaz" w:date="2021-03-16T13:18:00Z"/>
          <w:rFonts w:asciiTheme="majorHAnsi" w:eastAsia="Times New Roman" w:hAnsiTheme="majorHAnsi" w:cstheme="majorHAnsi"/>
        </w:rPr>
      </w:pPr>
      <w:del w:id="19" w:author="Renata M. Diaz" w:date="2021-03-16T13:18:00Z">
        <w:r w:rsidDel="00016118">
          <w:rPr>
            <w:rFonts w:asciiTheme="majorHAnsi" w:eastAsia="Times New Roman" w:hAnsiTheme="majorHAnsi" w:cstheme="majorHAnsi"/>
            <w:b/>
            <w:bCs/>
          </w:rPr>
          <w:delText>Statement of authorship</w:delText>
        </w:r>
        <w:r w:rsidR="00234A13" w:rsidDel="00016118">
          <w:rPr>
            <w:rFonts w:asciiTheme="majorHAnsi" w:eastAsia="Times New Roman" w:hAnsiTheme="majorHAnsi" w:cstheme="majorHAnsi"/>
            <w:b/>
            <w:bCs/>
          </w:rPr>
          <w:delText>:</w:delText>
        </w:r>
        <w:r w:rsidR="00730BD1" w:rsidDel="00016118">
          <w:rPr>
            <w:rFonts w:asciiTheme="majorHAnsi" w:eastAsia="Times New Roman" w:hAnsiTheme="majorHAnsi" w:cstheme="majorHAnsi"/>
          </w:rPr>
          <w:delText xml:space="preserve"> </w:delText>
        </w:r>
        <w:r w:rsidR="00626153" w:rsidDel="00016118">
          <w:rPr>
            <w:rFonts w:asciiTheme="majorHAnsi" w:eastAsia="Times New Roman" w:hAnsiTheme="majorHAnsi" w:cstheme="majorHAnsi"/>
          </w:rPr>
          <w:delText>RMD and SKME conceived the analysis; HY devised the algorithm to sample the feasible set</w:delText>
        </w:r>
        <w:r w:rsidR="00940E14" w:rsidDel="00016118">
          <w:rPr>
            <w:rFonts w:asciiTheme="majorHAnsi" w:eastAsia="Times New Roman" w:hAnsiTheme="majorHAnsi" w:cstheme="majorHAnsi"/>
          </w:rPr>
          <w:delText xml:space="preserve">, </w:delText>
        </w:r>
        <w:r w:rsidR="0072092C" w:rsidDel="00016118">
          <w:rPr>
            <w:rFonts w:asciiTheme="majorHAnsi" w:eastAsia="Times New Roman" w:hAnsiTheme="majorHAnsi" w:cstheme="majorHAnsi"/>
          </w:rPr>
          <w:delText xml:space="preserve">reviewed </w:delText>
        </w:r>
        <w:r w:rsidR="006D5A25" w:rsidDel="00016118">
          <w:rPr>
            <w:rFonts w:asciiTheme="majorHAnsi" w:eastAsia="Times New Roman" w:hAnsiTheme="majorHAnsi" w:cstheme="majorHAnsi"/>
          </w:rPr>
          <w:delText>the</w:delText>
        </w:r>
        <w:r w:rsidR="0072092C" w:rsidDel="00016118">
          <w:rPr>
            <w:rFonts w:asciiTheme="majorHAnsi" w:eastAsia="Times New Roman" w:hAnsiTheme="majorHAnsi" w:cstheme="majorHAnsi"/>
          </w:rPr>
          <w:delText xml:space="preserve"> </w:delText>
        </w:r>
        <w:r w:rsidR="00214128" w:rsidDel="00016118">
          <w:rPr>
            <w:rFonts w:asciiTheme="majorHAnsi" w:eastAsia="Times New Roman" w:hAnsiTheme="majorHAnsi" w:cstheme="majorHAnsi"/>
          </w:rPr>
          <w:delText xml:space="preserve">coded </w:delText>
        </w:r>
        <w:r w:rsidR="0072092C" w:rsidDel="00016118">
          <w:rPr>
            <w:rFonts w:asciiTheme="majorHAnsi" w:eastAsia="Times New Roman" w:hAnsiTheme="majorHAnsi" w:cstheme="majorHAnsi"/>
          </w:rPr>
          <w:delText>implementation</w:delText>
        </w:r>
        <w:r w:rsidR="00940E14" w:rsidDel="00016118">
          <w:rPr>
            <w:rFonts w:asciiTheme="majorHAnsi" w:eastAsia="Times New Roman" w:hAnsiTheme="majorHAnsi" w:cstheme="majorHAnsi"/>
          </w:rPr>
          <w:delText>, and wrote the explanatory vignette</w:delText>
        </w:r>
        <w:r w:rsidR="00626153" w:rsidDel="00016118">
          <w:rPr>
            <w:rFonts w:asciiTheme="majorHAnsi" w:eastAsia="Times New Roman" w:hAnsiTheme="majorHAnsi" w:cstheme="majorHAnsi"/>
          </w:rPr>
          <w:delText>; RMD conducted the analyses and wrote the first draft of the manuscript; all authors contributed substantively to revisions.</w:delText>
        </w:r>
      </w:del>
    </w:p>
    <w:p w14:paraId="46B3C6CC" w14:textId="520E395D" w:rsidR="00E91DF4" w:rsidRPr="00E91DF4" w:rsidDel="00016118" w:rsidRDefault="00E91DF4" w:rsidP="0264BE4F">
      <w:pPr>
        <w:rPr>
          <w:del w:id="20" w:author="Renata M. Diaz" w:date="2021-03-16T13:18:00Z"/>
          <w:rFonts w:asciiTheme="majorHAnsi" w:eastAsia="Times New Roman" w:hAnsiTheme="majorHAnsi" w:cstheme="majorHAnsi"/>
        </w:rPr>
      </w:pPr>
      <w:del w:id="21" w:author="Renata M. Diaz" w:date="2021-03-16T13:18:00Z">
        <w:r w:rsidDel="00016118">
          <w:rPr>
            <w:rFonts w:asciiTheme="majorHAnsi" w:eastAsia="Times New Roman" w:hAnsiTheme="majorHAnsi" w:cstheme="majorHAnsi"/>
            <w:b/>
            <w:bCs/>
          </w:rPr>
          <w:delText>Data accessibility statement</w:delText>
        </w:r>
        <w:r w:rsidDel="00016118">
          <w:rPr>
            <w:rFonts w:asciiTheme="majorHAnsi" w:eastAsia="Times New Roman" w:hAnsiTheme="majorHAnsi" w:cstheme="majorHAnsi"/>
          </w:rPr>
          <w:delText xml:space="preserve">: All data used are available publicly via </w:delText>
        </w:r>
        <w:r w:rsidR="0017190A" w:rsidDel="00016118">
          <w:rPr>
            <w:rFonts w:asciiTheme="majorHAnsi" w:eastAsia="Times New Roman" w:hAnsiTheme="majorHAnsi" w:cstheme="majorHAnsi"/>
          </w:rPr>
          <w:delText xml:space="preserve">Zenodo </w:delText>
        </w:r>
        <w:r w:rsidDel="00016118">
          <w:rPr>
            <w:rFonts w:asciiTheme="majorHAnsi" w:eastAsia="Times New Roman" w:hAnsiTheme="majorHAnsi" w:cstheme="majorHAnsi"/>
          </w:rPr>
          <w:delText>and figshare.</w:delText>
        </w:r>
        <w:r w:rsidR="008A573D" w:rsidDel="00016118">
          <w:rPr>
            <w:rFonts w:asciiTheme="majorHAnsi" w:eastAsia="Times New Roman" w:hAnsiTheme="majorHAnsi" w:cstheme="majorHAnsi"/>
          </w:rPr>
          <w:delText xml:space="preserve"> Upon publication, all code and data will be archived and made publicly available via Zenodo.</w:delText>
        </w:r>
      </w:del>
    </w:p>
    <w:p w14:paraId="2303CF2C" w14:textId="1C46BAC2" w:rsidR="00E21CE7" w:rsidRPr="00626153" w:rsidDel="00016118" w:rsidRDefault="00E21CE7" w:rsidP="0264BE4F">
      <w:pPr>
        <w:rPr>
          <w:del w:id="22" w:author="Renata M. Diaz" w:date="2021-03-16T13:18:00Z"/>
          <w:rFonts w:asciiTheme="majorHAnsi" w:eastAsia="Times New Roman" w:hAnsiTheme="majorHAnsi" w:cstheme="majorHAnsi"/>
        </w:rPr>
      </w:pPr>
      <w:del w:id="23" w:author="Renata M. Diaz" w:date="2021-03-16T13:18:00Z">
        <w:r w:rsidDel="00016118">
          <w:rPr>
            <w:rFonts w:asciiTheme="majorHAnsi" w:eastAsia="Times New Roman" w:hAnsiTheme="majorHAnsi" w:cstheme="majorHAnsi"/>
            <w:b/>
            <w:bCs/>
          </w:rPr>
          <w:delText>Keywords:</w:delText>
        </w:r>
        <w:r w:rsidDel="00016118">
          <w:rPr>
            <w:rFonts w:asciiTheme="majorHAnsi" w:eastAsia="Times New Roman" w:hAnsiTheme="majorHAnsi" w:cstheme="majorHAnsi"/>
          </w:rPr>
          <w:delText xml:space="preserve"> Species abundance distributions; feasible set; combinatoric</w:delText>
        </w:r>
        <w:r w:rsidR="0058728D" w:rsidDel="00016118">
          <w:rPr>
            <w:rFonts w:asciiTheme="majorHAnsi" w:eastAsia="Times New Roman" w:hAnsiTheme="majorHAnsi" w:cstheme="majorHAnsi"/>
          </w:rPr>
          <w:delText>s</w:delText>
        </w:r>
        <w:r w:rsidR="007B4A50" w:rsidDel="00016118">
          <w:rPr>
            <w:rFonts w:asciiTheme="majorHAnsi" w:eastAsia="Times New Roman" w:hAnsiTheme="majorHAnsi" w:cstheme="majorHAnsi"/>
          </w:rPr>
          <w:delText>; macroecology; constraints</w:delText>
        </w:r>
      </w:del>
    </w:p>
    <w:p w14:paraId="15D8D2BE" w14:textId="23DFFE3E" w:rsidR="00FA070E" w:rsidRPr="00FA070E" w:rsidDel="00016118" w:rsidRDefault="00FA070E" w:rsidP="0264BE4F">
      <w:pPr>
        <w:rPr>
          <w:del w:id="24" w:author="Renata M. Diaz" w:date="2021-03-16T13:18:00Z"/>
          <w:rFonts w:asciiTheme="majorHAnsi" w:eastAsia="Times New Roman" w:hAnsiTheme="majorHAnsi" w:cstheme="majorHAnsi"/>
        </w:rPr>
      </w:pPr>
      <w:del w:id="25" w:author="Renata M. Diaz" w:date="2021-03-16T13:18:00Z">
        <w:r w:rsidDel="00016118">
          <w:rPr>
            <w:rFonts w:asciiTheme="majorHAnsi" w:eastAsia="Times New Roman" w:hAnsiTheme="majorHAnsi" w:cstheme="majorHAnsi"/>
            <w:b/>
            <w:bCs/>
          </w:rPr>
          <w:delText xml:space="preserve">Conflict of interests: </w:delText>
        </w:r>
        <w:r w:rsidDel="00016118">
          <w:rPr>
            <w:rFonts w:asciiTheme="majorHAnsi" w:eastAsia="Times New Roman" w:hAnsiTheme="majorHAnsi" w:cstheme="majorHAnsi"/>
          </w:rPr>
          <w:delText>The authors declare no conflicts of interest.</w:delText>
        </w:r>
      </w:del>
    </w:p>
    <w:p w14:paraId="17999DB3" w14:textId="69C645BE" w:rsidR="003213A3" w:rsidDel="00016118" w:rsidRDefault="003213A3" w:rsidP="0264BE4F">
      <w:pPr>
        <w:rPr>
          <w:del w:id="26" w:author="Renata M. Diaz" w:date="2021-03-16T13:18:00Z"/>
          <w:rFonts w:asciiTheme="majorHAnsi" w:eastAsia="Times New Roman" w:hAnsiTheme="majorHAnsi" w:cstheme="majorHAnsi"/>
        </w:rPr>
      </w:pPr>
      <w:del w:id="27" w:author="Renata M. Diaz" w:date="2021-03-16T13:18:00Z">
        <w:r w:rsidDel="00016118">
          <w:rPr>
            <w:rFonts w:asciiTheme="majorHAnsi" w:eastAsia="Times New Roman" w:hAnsiTheme="majorHAnsi" w:cstheme="majorHAnsi"/>
            <w:b/>
            <w:bCs/>
          </w:rPr>
          <w:delText>Type of article</w:delText>
        </w:r>
        <w:r w:rsidDel="00016118">
          <w:rPr>
            <w:rFonts w:asciiTheme="majorHAnsi" w:eastAsia="Times New Roman" w:hAnsiTheme="majorHAnsi" w:cstheme="majorHAnsi"/>
          </w:rPr>
          <w:delText>: Letter</w:delText>
        </w:r>
      </w:del>
    </w:p>
    <w:p w14:paraId="464485E3" w14:textId="07BFBB82" w:rsidR="003213A3" w:rsidDel="00016118" w:rsidRDefault="003213A3" w:rsidP="0264BE4F">
      <w:pPr>
        <w:rPr>
          <w:del w:id="28" w:author="Renata M. Diaz" w:date="2021-03-16T13:18:00Z"/>
          <w:rFonts w:asciiTheme="majorHAnsi" w:eastAsia="Times New Roman" w:hAnsiTheme="majorHAnsi" w:cstheme="majorHAnsi"/>
        </w:rPr>
      </w:pPr>
      <w:del w:id="29" w:author="Renata M. Diaz" w:date="2021-03-16T13:18:00Z">
        <w:r w:rsidDel="00016118">
          <w:rPr>
            <w:rFonts w:asciiTheme="majorHAnsi" w:eastAsia="Times New Roman" w:hAnsiTheme="majorHAnsi" w:cstheme="majorHAnsi"/>
            <w:b/>
            <w:bCs/>
          </w:rPr>
          <w:delText>Word counts:</w:delText>
        </w:r>
      </w:del>
    </w:p>
    <w:p w14:paraId="4C5EAC03" w14:textId="230BA524" w:rsidR="00C3259D" w:rsidDel="00016118" w:rsidRDefault="003213A3" w:rsidP="0264BE4F">
      <w:pPr>
        <w:rPr>
          <w:del w:id="30" w:author="Renata M. Diaz" w:date="2021-03-16T13:18:00Z"/>
          <w:rFonts w:asciiTheme="majorHAnsi" w:eastAsia="Times New Roman" w:hAnsiTheme="majorHAnsi" w:cstheme="majorHAnsi"/>
        </w:rPr>
      </w:pPr>
      <w:del w:id="31" w:author="Renata M. Diaz" w:date="2021-03-16T13:18:00Z">
        <w:r w:rsidDel="00016118">
          <w:rPr>
            <w:rFonts w:asciiTheme="majorHAnsi" w:eastAsia="Times New Roman" w:hAnsiTheme="majorHAnsi" w:cstheme="majorHAnsi"/>
          </w:rPr>
          <w:delText>Abstract:</w:delText>
        </w:r>
        <w:r w:rsidR="003565A4" w:rsidDel="00016118">
          <w:rPr>
            <w:rFonts w:asciiTheme="majorHAnsi" w:eastAsia="Times New Roman" w:hAnsiTheme="majorHAnsi" w:cstheme="majorHAnsi"/>
          </w:rPr>
          <w:delText xml:space="preserve"> 14</w:delText>
        </w:r>
        <w:r w:rsidR="00946A2C" w:rsidDel="00016118">
          <w:rPr>
            <w:rFonts w:asciiTheme="majorHAnsi" w:eastAsia="Times New Roman" w:hAnsiTheme="majorHAnsi" w:cstheme="majorHAnsi"/>
          </w:rPr>
          <w:delText>7</w:delText>
        </w:r>
        <w:r w:rsidDel="00016118">
          <w:rPr>
            <w:rFonts w:asciiTheme="majorHAnsi" w:eastAsia="Times New Roman" w:hAnsiTheme="majorHAnsi" w:cstheme="majorHAnsi"/>
          </w:rPr>
          <w:br/>
          <w:delText>Main text:</w:delText>
        </w:r>
        <w:r w:rsidR="003565A4" w:rsidDel="00016118">
          <w:rPr>
            <w:rFonts w:asciiTheme="majorHAnsi" w:eastAsia="Times New Roman" w:hAnsiTheme="majorHAnsi" w:cstheme="majorHAnsi"/>
          </w:rPr>
          <w:delText xml:space="preserve"> 4</w:delText>
        </w:r>
        <w:r w:rsidR="00DB7D87" w:rsidDel="00016118">
          <w:rPr>
            <w:rFonts w:asciiTheme="majorHAnsi" w:eastAsia="Times New Roman" w:hAnsiTheme="majorHAnsi" w:cstheme="majorHAnsi"/>
          </w:rPr>
          <w:delText>19</w:delText>
        </w:r>
        <w:r w:rsidR="00946A2C" w:rsidDel="00016118">
          <w:rPr>
            <w:rFonts w:asciiTheme="majorHAnsi" w:eastAsia="Times New Roman" w:hAnsiTheme="majorHAnsi" w:cstheme="majorHAnsi"/>
          </w:rPr>
          <w:delText>5</w:delText>
        </w:r>
        <w:r w:rsidR="00C3259D" w:rsidDel="00016118">
          <w:rPr>
            <w:rFonts w:asciiTheme="majorHAnsi" w:eastAsia="Times New Roman" w:hAnsiTheme="majorHAnsi" w:cstheme="majorHAnsi"/>
          </w:rPr>
          <w:br/>
          <w:delText>No text boxes</w:delText>
        </w:r>
      </w:del>
    </w:p>
    <w:p w14:paraId="226A27CA" w14:textId="630CEAE0" w:rsidR="003213A3" w:rsidDel="00016118" w:rsidRDefault="003213A3" w:rsidP="0264BE4F">
      <w:pPr>
        <w:rPr>
          <w:del w:id="32" w:author="Renata M. Diaz" w:date="2021-03-16T13:18:00Z"/>
          <w:rFonts w:asciiTheme="majorHAnsi" w:eastAsia="Times New Roman" w:hAnsiTheme="majorHAnsi" w:cstheme="majorHAnsi"/>
          <w:b/>
          <w:bCs/>
        </w:rPr>
      </w:pPr>
      <w:del w:id="33" w:author="Renata M. Diaz" w:date="2021-03-16T13:18:00Z">
        <w:r w:rsidDel="00016118">
          <w:rPr>
            <w:rFonts w:asciiTheme="majorHAnsi" w:eastAsia="Times New Roman" w:hAnsiTheme="majorHAnsi" w:cstheme="majorHAnsi"/>
            <w:b/>
            <w:bCs/>
          </w:rPr>
          <w:delText>Number of references:</w:delText>
        </w:r>
        <w:r w:rsidR="00AD1AF8" w:rsidDel="00016118">
          <w:rPr>
            <w:rFonts w:asciiTheme="majorHAnsi" w:eastAsia="Times New Roman" w:hAnsiTheme="majorHAnsi" w:cstheme="majorHAnsi"/>
            <w:b/>
            <w:bCs/>
          </w:rPr>
          <w:delText xml:space="preserve"> </w:delText>
        </w:r>
        <w:r w:rsidR="00AD1AF8" w:rsidRPr="00946A2C" w:rsidDel="00016118">
          <w:rPr>
            <w:rFonts w:asciiTheme="majorHAnsi" w:eastAsia="Times New Roman" w:hAnsiTheme="majorHAnsi" w:cstheme="majorHAnsi"/>
          </w:rPr>
          <w:delText>25</w:delText>
        </w:r>
      </w:del>
    </w:p>
    <w:p w14:paraId="14FC8D7C" w14:textId="4060BC7F" w:rsidR="003213A3" w:rsidRPr="000D7454" w:rsidDel="00016118" w:rsidRDefault="003213A3" w:rsidP="0264BE4F">
      <w:pPr>
        <w:rPr>
          <w:del w:id="34" w:author="Renata M. Diaz" w:date="2021-03-16T13:18:00Z"/>
          <w:rFonts w:asciiTheme="majorHAnsi" w:eastAsia="Times New Roman" w:hAnsiTheme="majorHAnsi" w:cstheme="majorHAnsi"/>
        </w:rPr>
      </w:pPr>
      <w:del w:id="35" w:author="Renata M. Diaz" w:date="2021-03-16T13:18:00Z">
        <w:r w:rsidDel="00016118">
          <w:rPr>
            <w:rFonts w:asciiTheme="majorHAnsi" w:eastAsia="Times New Roman" w:hAnsiTheme="majorHAnsi" w:cstheme="majorHAnsi"/>
            <w:b/>
            <w:bCs/>
          </w:rPr>
          <w:delText>Number of figures, tables, and text boxes:</w:delText>
        </w:r>
        <w:r w:rsidR="00D30982" w:rsidDel="00016118">
          <w:rPr>
            <w:rFonts w:asciiTheme="majorHAnsi" w:eastAsia="Times New Roman" w:hAnsiTheme="majorHAnsi" w:cstheme="majorHAnsi"/>
            <w:b/>
            <w:bCs/>
          </w:rPr>
          <w:delText xml:space="preserve"> </w:delText>
        </w:r>
        <w:r w:rsidR="00D30982" w:rsidDel="00016118">
          <w:rPr>
            <w:rFonts w:asciiTheme="majorHAnsi" w:eastAsia="Times New Roman" w:hAnsiTheme="majorHAnsi" w:cstheme="majorHAnsi"/>
          </w:rPr>
          <w:delText xml:space="preserve">4 figures; </w:delText>
        </w:r>
        <w:r w:rsidR="00F94B5F" w:rsidDel="00016118">
          <w:rPr>
            <w:rFonts w:asciiTheme="majorHAnsi" w:eastAsia="Times New Roman" w:hAnsiTheme="majorHAnsi" w:cstheme="majorHAnsi"/>
          </w:rPr>
          <w:delText>1</w:delText>
        </w:r>
        <w:r w:rsidR="00D30982" w:rsidDel="00016118">
          <w:rPr>
            <w:rFonts w:asciiTheme="majorHAnsi" w:eastAsia="Times New Roman" w:hAnsiTheme="majorHAnsi" w:cstheme="majorHAnsi"/>
          </w:rPr>
          <w:delText xml:space="preserve"> table; 0 text boxes</w:delText>
        </w:r>
      </w:del>
    </w:p>
    <w:p w14:paraId="7238FCE8" w14:textId="6C10A6D7" w:rsidR="00693AC8" w:rsidDel="00016118" w:rsidRDefault="00693AC8">
      <w:pPr>
        <w:rPr>
          <w:del w:id="36" w:author="Renata M. Diaz" w:date="2021-03-16T13:18:00Z"/>
          <w:rFonts w:asciiTheme="majorHAnsi" w:eastAsia="Times New Roman" w:hAnsiTheme="majorHAnsi" w:cstheme="majorHAnsi"/>
          <w:b/>
          <w:bCs/>
        </w:rPr>
      </w:pPr>
      <w:del w:id="37" w:author="Renata M. Diaz" w:date="2021-03-16T13:18:00Z">
        <w:r w:rsidDel="00016118">
          <w:rPr>
            <w:rFonts w:asciiTheme="majorHAnsi" w:eastAsia="Times New Roman" w:hAnsiTheme="majorHAnsi" w:cstheme="majorHAnsi"/>
            <w:b/>
            <w:bCs/>
          </w:rPr>
          <w:br w:type="page"/>
        </w:r>
      </w:del>
    </w:p>
    <w:p w14:paraId="3BCD6E80" w14:textId="2A8B23A8" w:rsidR="00626153" w:rsidDel="00016118" w:rsidRDefault="00626153" w:rsidP="00021897">
      <w:pPr>
        <w:spacing w:line="480" w:lineRule="auto"/>
        <w:rPr>
          <w:del w:id="38" w:author="Renata M. Diaz" w:date="2021-03-16T13:18:00Z"/>
          <w:rFonts w:asciiTheme="majorHAnsi" w:eastAsia="Times New Roman" w:hAnsiTheme="majorHAnsi" w:cstheme="majorHAnsi"/>
          <w:b/>
          <w:bCs/>
        </w:rPr>
      </w:pPr>
      <w:del w:id="39" w:author="Renata M. Diaz" w:date="2021-03-16T13:18:00Z">
        <w:r w:rsidDel="00016118">
          <w:rPr>
            <w:rFonts w:asciiTheme="majorHAnsi" w:eastAsia="Times New Roman" w:hAnsiTheme="majorHAnsi" w:cstheme="majorHAnsi"/>
            <w:b/>
            <w:bCs/>
          </w:rPr>
          <w:delText>Abstract</w:delText>
        </w:r>
      </w:del>
    </w:p>
    <w:p w14:paraId="755370D5" w14:textId="5B721B6B" w:rsidR="001D639B" w:rsidRPr="009E7314" w:rsidDel="00016118" w:rsidRDefault="00B345B4" w:rsidP="009E7314">
      <w:pPr>
        <w:spacing w:line="480" w:lineRule="auto"/>
        <w:rPr>
          <w:del w:id="40" w:author="Renata M. Diaz" w:date="2021-03-16T13:18:00Z"/>
          <w:rFonts w:asciiTheme="majorHAnsi" w:eastAsia="Times New Roman" w:hAnsiTheme="majorHAnsi" w:cstheme="majorHAnsi"/>
        </w:rPr>
      </w:pPr>
      <w:del w:id="41" w:author="Renata M. Diaz" w:date="2021-03-16T13:18:00Z">
        <w:r w:rsidDel="00016118">
          <w:rPr>
            <w:rFonts w:asciiTheme="majorHAnsi" w:eastAsia="Times New Roman" w:hAnsiTheme="majorHAnsi" w:cstheme="majorHAnsi"/>
          </w:rPr>
          <w:delText>The prevalence of t</w:delText>
        </w:r>
        <w:r w:rsidR="00C96F87" w:rsidDel="00016118">
          <w:rPr>
            <w:rFonts w:asciiTheme="majorHAnsi" w:eastAsia="Times New Roman" w:hAnsiTheme="majorHAnsi" w:cstheme="majorHAnsi"/>
          </w:rPr>
          <w:delText>he species abundance distribution</w:delText>
        </w:r>
        <w:r w:rsidDel="00016118">
          <w:rPr>
            <w:rFonts w:asciiTheme="majorHAnsi" w:eastAsia="Times New Roman" w:hAnsiTheme="majorHAnsi" w:cstheme="majorHAnsi"/>
          </w:rPr>
          <w:delText xml:space="preserve">’s hollow-curve shape across many communities is frequently assumed to reflect ecological processes structuring communities. However, </w:delText>
        </w:r>
        <w:r w:rsidR="000976FC" w:rsidDel="00016118">
          <w:rPr>
            <w:rFonts w:asciiTheme="majorHAnsi" w:eastAsia="Times New Roman" w:hAnsiTheme="majorHAnsi" w:cstheme="majorHAnsi"/>
          </w:rPr>
          <w:delText>this</w:delText>
        </w:r>
        <w:r w:rsidDel="00016118">
          <w:rPr>
            <w:rFonts w:asciiTheme="majorHAnsi" w:eastAsia="Times New Roman" w:hAnsiTheme="majorHAnsi" w:cstheme="majorHAnsi"/>
          </w:rPr>
          <w:delText xml:space="preserve"> hollow curve </w:delText>
        </w:r>
        <w:r w:rsidR="000976FC" w:rsidDel="00016118">
          <w:rPr>
            <w:rFonts w:asciiTheme="majorHAnsi" w:eastAsia="Times New Roman" w:hAnsiTheme="majorHAnsi" w:cstheme="majorHAnsi"/>
          </w:rPr>
          <w:delText xml:space="preserve">can also emerge </w:delText>
        </w:r>
        <w:r w:rsidR="00090129" w:rsidDel="00016118">
          <w:rPr>
            <w:rFonts w:asciiTheme="majorHAnsi" w:eastAsia="Times New Roman" w:hAnsiTheme="majorHAnsi" w:cstheme="majorHAnsi"/>
          </w:rPr>
          <w:delText>as a</w:delText>
        </w:r>
        <w:r w:rsidR="000976FC" w:rsidDel="00016118">
          <w:rPr>
            <w:rFonts w:asciiTheme="majorHAnsi" w:eastAsia="Times New Roman" w:hAnsiTheme="majorHAnsi" w:cstheme="majorHAnsi"/>
          </w:rPr>
          <w:delText xml:space="preserve"> statistical </w:delText>
        </w:r>
        <w:r w:rsidR="0031106A" w:rsidDel="00016118">
          <w:rPr>
            <w:rFonts w:asciiTheme="majorHAnsi" w:eastAsia="Times New Roman" w:hAnsiTheme="majorHAnsi" w:cstheme="majorHAnsi"/>
          </w:rPr>
          <w:delText xml:space="preserve">phenomenon </w:delText>
        </w:r>
        <w:r w:rsidR="000976FC" w:rsidDel="00016118">
          <w:rPr>
            <w:rFonts w:asciiTheme="majorHAnsi" w:eastAsia="Times New Roman" w:hAnsiTheme="majorHAnsi" w:cstheme="majorHAnsi"/>
          </w:rPr>
          <w:delText xml:space="preserve">of dividing a </w:delText>
        </w:r>
        <w:r w:rsidR="00B37A81" w:rsidDel="00016118">
          <w:rPr>
            <w:rFonts w:asciiTheme="majorHAnsi" w:eastAsia="Times New Roman" w:hAnsiTheme="majorHAnsi" w:cstheme="majorHAnsi"/>
          </w:rPr>
          <w:delText>particular</w:delText>
        </w:r>
        <w:r w:rsidR="000976FC" w:rsidDel="00016118">
          <w:rPr>
            <w:rFonts w:asciiTheme="majorHAnsi" w:eastAsia="Times New Roman" w:hAnsiTheme="majorHAnsi" w:cstheme="majorHAnsi"/>
          </w:rPr>
          <w:delText xml:space="preserve"> </w:delText>
        </w:r>
        <w:r w:rsidDel="00016118">
          <w:rPr>
            <w:rFonts w:asciiTheme="majorHAnsi" w:eastAsia="Times New Roman" w:hAnsiTheme="majorHAnsi" w:cstheme="majorHAnsi"/>
          </w:rPr>
          <w:delText>number of individuals into a given number of species. While the hollow curve may be a statistical artefact, ecological processes may</w:delText>
        </w:r>
        <w:r w:rsidR="000976FC" w:rsidDel="00016118">
          <w:rPr>
            <w:rFonts w:asciiTheme="majorHAnsi" w:eastAsia="Times New Roman" w:hAnsiTheme="majorHAnsi" w:cstheme="majorHAnsi"/>
          </w:rPr>
          <w:delText xml:space="preserve"> </w:delText>
        </w:r>
        <w:r w:rsidR="0059507B" w:rsidDel="00016118">
          <w:rPr>
            <w:rFonts w:asciiTheme="majorHAnsi" w:eastAsia="Times New Roman" w:hAnsiTheme="majorHAnsi" w:cstheme="majorHAnsi"/>
          </w:rPr>
          <w:delText xml:space="preserve">induce </w:delText>
        </w:r>
        <w:r w:rsidR="000976FC" w:rsidDel="00016118">
          <w:rPr>
            <w:rFonts w:asciiTheme="majorHAnsi" w:eastAsia="Times New Roman" w:hAnsiTheme="majorHAnsi" w:cstheme="majorHAnsi"/>
          </w:rPr>
          <w:delText xml:space="preserve">subtle deviations between </w:delText>
        </w:r>
        <w:r w:rsidR="00351D25"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species abundance distributions and their statistically </w:delText>
        </w:r>
        <w:r w:rsidR="005E3D3E" w:rsidDel="00016118">
          <w:rPr>
            <w:rFonts w:asciiTheme="majorHAnsi" w:eastAsia="Times New Roman" w:hAnsiTheme="majorHAnsi" w:cstheme="majorHAnsi"/>
          </w:rPr>
          <w:delText>most probable</w:delText>
        </w:r>
        <w:r w:rsidR="000976FC" w:rsidDel="00016118">
          <w:rPr>
            <w:rFonts w:asciiTheme="majorHAnsi" w:eastAsia="Times New Roman" w:hAnsiTheme="majorHAnsi" w:cstheme="majorHAnsi"/>
          </w:rPr>
          <w:delText xml:space="preserve"> forms. </w:delText>
        </w:r>
        <w:r w:rsidR="00D632C2" w:rsidDel="00016118">
          <w:rPr>
            <w:rFonts w:asciiTheme="majorHAnsi" w:eastAsia="Times New Roman" w:hAnsiTheme="majorHAnsi" w:cstheme="majorHAnsi"/>
          </w:rPr>
          <w:delText>Examining</w:delText>
        </w:r>
        <w:r w:rsidR="000976FC" w:rsidDel="00016118">
          <w:rPr>
            <w:rFonts w:asciiTheme="majorHAnsi" w:eastAsia="Times New Roman" w:hAnsiTheme="majorHAnsi" w:cstheme="majorHAnsi"/>
          </w:rPr>
          <w:delText xml:space="preserve"> </w:delText>
        </w:r>
        <w:r w:rsidR="005A6285" w:rsidDel="00016118">
          <w:rPr>
            <w:rFonts w:asciiTheme="majorHAnsi" w:eastAsia="Times New Roman" w:hAnsiTheme="majorHAnsi" w:cstheme="majorHAnsi"/>
          </w:rPr>
          <w:delText>~22,000</w:delText>
        </w:r>
        <w:r w:rsidR="000976FC" w:rsidDel="00016118">
          <w:rPr>
            <w:rFonts w:asciiTheme="majorHAnsi" w:eastAsia="Times New Roman" w:hAnsiTheme="majorHAnsi" w:cstheme="majorHAnsi"/>
          </w:rPr>
          <w:delText xml:space="preserve"> communities, we found that </w:delText>
        </w:r>
        <w:r w:rsidR="005E3D3E"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w:delText>
        </w:r>
        <w:r w:rsidR="003C5E76" w:rsidDel="00016118">
          <w:rPr>
            <w:rFonts w:asciiTheme="majorHAnsi" w:eastAsia="Times New Roman" w:hAnsiTheme="majorHAnsi" w:cstheme="majorHAnsi"/>
          </w:rPr>
          <w:delText xml:space="preserve">species abundance distributions </w:delText>
        </w:r>
        <w:r w:rsidR="000976FC" w:rsidDel="00016118">
          <w:rPr>
            <w:rFonts w:asciiTheme="majorHAnsi" w:eastAsia="Times New Roman" w:hAnsiTheme="majorHAnsi" w:cstheme="majorHAnsi"/>
          </w:rPr>
          <w:delText xml:space="preserve">are </w:delText>
        </w:r>
        <w:r w:rsidR="008C24D8" w:rsidDel="00016118">
          <w:rPr>
            <w:rFonts w:asciiTheme="majorHAnsi" w:eastAsia="Times New Roman" w:hAnsiTheme="majorHAnsi" w:cstheme="majorHAnsi"/>
          </w:rPr>
          <w:delText>more</w:delText>
        </w:r>
        <w:r w:rsidR="000976FC" w:rsidDel="00016118">
          <w:rPr>
            <w:rFonts w:asciiTheme="majorHAnsi" w:eastAsia="Times New Roman" w:hAnsiTheme="majorHAnsi" w:cstheme="majorHAnsi"/>
          </w:rPr>
          <w:delText xml:space="preserve"> skewed and uneven </w:delText>
        </w:r>
        <w:r w:rsidR="008C24D8" w:rsidDel="00016118">
          <w:rPr>
            <w:rFonts w:asciiTheme="majorHAnsi" w:eastAsia="Times New Roman" w:hAnsiTheme="majorHAnsi" w:cstheme="majorHAnsi"/>
          </w:rPr>
          <w:delText>than</w:delText>
        </w:r>
        <w:r w:rsidR="00DC3D19"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their statistical baselines. However, small communities – with few species or individuals – exhibit poorly-resolved statistical baselines, </w:delText>
        </w:r>
        <w:r w:rsidR="008948E0" w:rsidDel="00016118">
          <w:rPr>
            <w:rFonts w:asciiTheme="majorHAnsi" w:eastAsia="Times New Roman" w:hAnsiTheme="majorHAnsi" w:cstheme="majorHAnsi"/>
          </w:rPr>
          <w:delText xml:space="preserve">thereby </w:delText>
        </w:r>
        <w:r w:rsidR="000976FC" w:rsidDel="00016118">
          <w:rPr>
            <w:rFonts w:asciiTheme="majorHAnsi" w:eastAsia="Times New Roman" w:hAnsiTheme="majorHAnsi" w:cstheme="majorHAnsi"/>
          </w:rPr>
          <w:delText xml:space="preserve">reducing our </w:delText>
        </w:r>
        <w:r w:rsidR="00DC0D3E" w:rsidDel="00016118">
          <w:rPr>
            <w:rFonts w:asciiTheme="majorHAnsi" w:eastAsia="Times New Roman" w:hAnsiTheme="majorHAnsi" w:cstheme="majorHAnsi"/>
          </w:rPr>
          <w:delText>capacity</w:delText>
        </w:r>
        <w:r w:rsidR="000976FC" w:rsidDel="00016118">
          <w:rPr>
            <w:rFonts w:asciiTheme="majorHAnsi" w:eastAsia="Times New Roman" w:hAnsiTheme="majorHAnsi" w:cstheme="majorHAnsi"/>
          </w:rPr>
          <w:delText xml:space="preserve"> to detect deviations. The </w:delText>
        </w:r>
        <w:r w:rsidR="004A3BC8" w:rsidDel="00016118">
          <w:rPr>
            <w:rFonts w:asciiTheme="majorHAnsi" w:eastAsia="Times New Roman" w:hAnsiTheme="majorHAnsi" w:cstheme="majorHAnsi"/>
          </w:rPr>
          <w:delText xml:space="preserve">extraordinarily </w:delText>
        </w:r>
        <w:r w:rsidR="000976FC" w:rsidDel="00016118">
          <w:rPr>
            <w:rFonts w:asciiTheme="majorHAnsi" w:eastAsia="Times New Roman" w:hAnsiTheme="majorHAnsi" w:cstheme="majorHAnsi"/>
          </w:rPr>
          <w:delText xml:space="preserve">skewed and uneven nature of empirical </w:delText>
        </w:r>
        <w:r w:rsidR="008245D4" w:rsidDel="00016118">
          <w:rPr>
            <w:rFonts w:asciiTheme="majorHAnsi" w:eastAsia="Times New Roman" w:hAnsiTheme="majorHAnsi" w:cstheme="majorHAnsi"/>
          </w:rPr>
          <w:delText xml:space="preserve">species </w:delText>
        </w:r>
        <w:r w:rsidR="000976FC" w:rsidDel="00016118">
          <w:rPr>
            <w:rFonts w:asciiTheme="majorHAnsi" w:eastAsia="Times New Roman" w:hAnsiTheme="majorHAnsi" w:cstheme="majorHAnsi"/>
          </w:rPr>
          <w:delText>abundance distributions provide</w:delText>
        </w:r>
        <w:r w:rsidR="00F4380C" w:rsidDel="00016118">
          <w:rPr>
            <w:rFonts w:asciiTheme="majorHAnsi" w:eastAsia="Times New Roman" w:hAnsiTheme="majorHAnsi" w:cstheme="majorHAnsi"/>
          </w:rPr>
          <w:delText>s</w:delText>
        </w:r>
        <w:r w:rsidR="000976FC" w:rsidDel="00016118">
          <w:rPr>
            <w:rFonts w:asciiTheme="majorHAnsi" w:eastAsia="Times New Roman" w:hAnsiTheme="majorHAnsi" w:cstheme="majorHAnsi"/>
          </w:rPr>
          <w:delText xml:space="preserve"> new avenues for testing ecological theory, </w:delText>
        </w:r>
        <w:r w:rsidR="00655FE0" w:rsidDel="00016118">
          <w:rPr>
            <w:rFonts w:asciiTheme="majorHAnsi" w:eastAsia="Times New Roman" w:hAnsiTheme="majorHAnsi" w:cstheme="majorHAnsi"/>
          </w:rPr>
          <w:delText>while the issues posed by small communities illustrate the limit</w:delText>
        </w:r>
        <w:r w:rsidR="00483FB7" w:rsidDel="00016118">
          <w:rPr>
            <w:rFonts w:asciiTheme="majorHAnsi" w:eastAsia="Times New Roman" w:hAnsiTheme="majorHAnsi" w:cstheme="majorHAnsi"/>
          </w:rPr>
          <w:delText>ation</w:delText>
        </w:r>
        <w:r w:rsidR="00655FE0" w:rsidDel="00016118">
          <w:rPr>
            <w:rFonts w:asciiTheme="majorHAnsi" w:eastAsia="Times New Roman" w:hAnsiTheme="majorHAnsi" w:cstheme="majorHAnsi"/>
          </w:rPr>
          <w:delText xml:space="preserve">s of statistical baselines </w:delText>
        </w:r>
        <w:r w:rsidR="000359D8" w:rsidDel="00016118">
          <w:rPr>
            <w:rFonts w:asciiTheme="majorHAnsi" w:eastAsia="Times New Roman" w:hAnsiTheme="majorHAnsi" w:cstheme="majorHAnsi"/>
          </w:rPr>
          <w:delText>for</w:delText>
        </w:r>
        <w:r w:rsidR="00655FE0" w:rsidDel="00016118">
          <w:rPr>
            <w:rFonts w:asciiTheme="majorHAnsi" w:eastAsia="Times New Roman" w:hAnsiTheme="majorHAnsi" w:cstheme="majorHAnsi"/>
          </w:rPr>
          <w:delText xml:space="preserve"> </w:delText>
        </w:r>
        <w:r w:rsidR="009245FE" w:rsidDel="00016118">
          <w:rPr>
            <w:rFonts w:asciiTheme="majorHAnsi" w:eastAsia="Times New Roman" w:hAnsiTheme="majorHAnsi" w:cstheme="majorHAnsi"/>
          </w:rPr>
          <w:delText>studying</w:delText>
        </w:r>
        <w:r w:rsidR="00655FE0" w:rsidDel="00016118">
          <w:rPr>
            <w:rFonts w:asciiTheme="majorHAnsi" w:eastAsia="Times New Roman" w:hAnsiTheme="majorHAnsi" w:cstheme="majorHAnsi"/>
          </w:rPr>
          <w:delText xml:space="preserve"> ecological pattern</w:delText>
        </w:r>
        <w:r w:rsidR="005B5851" w:rsidDel="00016118">
          <w:rPr>
            <w:rFonts w:asciiTheme="majorHAnsi" w:eastAsia="Times New Roman" w:hAnsiTheme="majorHAnsi" w:cstheme="majorHAnsi"/>
          </w:rPr>
          <w:delText>s</w:delText>
        </w:r>
        <w:r w:rsidR="004A6CAC" w:rsidDel="00016118">
          <w:rPr>
            <w:rFonts w:asciiTheme="majorHAnsi" w:eastAsia="Times New Roman" w:hAnsiTheme="majorHAnsi" w:cstheme="majorHAnsi"/>
          </w:rPr>
          <w:delText xml:space="preserve"> in small samples</w:delText>
        </w:r>
        <w:r w:rsidR="00655FE0"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 </w:delText>
        </w:r>
        <w:r w:rsidR="001D639B" w:rsidDel="00016118">
          <w:rPr>
            <w:rFonts w:asciiTheme="majorHAnsi" w:eastAsia="Times New Roman" w:hAnsiTheme="majorHAnsi" w:cstheme="majorHAnsi"/>
            <w:b/>
            <w:bCs/>
          </w:rPr>
          <w:br w:type="page"/>
        </w:r>
      </w:del>
    </w:p>
    <w:p w14:paraId="59F7FB6F" w14:textId="6DB864C9" w:rsidR="6AE27648" w:rsidRPr="002E2A57" w:rsidDel="00016118" w:rsidRDefault="6AE27648" w:rsidP="00021897">
      <w:pPr>
        <w:spacing w:line="480" w:lineRule="auto"/>
        <w:rPr>
          <w:del w:id="42" w:author="Renata M. Diaz" w:date="2021-03-16T13:18:00Z"/>
          <w:rFonts w:asciiTheme="majorHAnsi" w:eastAsia="Times New Roman" w:hAnsiTheme="majorHAnsi" w:cstheme="majorHAnsi"/>
        </w:rPr>
      </w:pPr>
      <w:del w:id="43" w:author="Renata M. Diaz" w:date="2021-03-16T13:18:00Z">
        <w:r w:rsidRPr="002E2A57" w:rsidDel="00016118">
          <w:rPr>
            <w:rFonts w:asciiTheme="majorHAnsi" w:eastAsia="Times New Roman" w:hAnsiTheme="majorHAnsi" w:cstheme="majorHAnsi"/>
            <w:b/>
            <w:bCs/>
          </w:rPr>
          <w:delText>Introduction</w:delText>
        </w:r>
      </w:del>
    </w:p>
    <w:p w14:paraId="2C078E63" w14:textId="0DB228E3" w:rsidR="006A49A5" w:rsidRPr="002E2A57" w:rsidDel="00016118" w:rsidRDefault="0027739C" w:rsidP="00021897">
      <w:pPr>
        <w:spacing w:line="480" w:lineRule="auto"/>
        <w:rPr>
          <w:del w:id="44" w:author="Renata M. Diaz" w:date="2021-03-16T13:18:00Z"/>
          <w:rFonts w:asciiTheme="majorHAnsi" w:eastAsia="Times New Roman" w:hAnsiTheme="majorHAnsi" w:cstheme="majorHAnsi"/>
        </w:rPr>
      </w:pPr>
      <w:del w:id="45" w:author="Renata M. Diaz" w:date="2021-03-16T13:18:00Z">
        <w:r w:rsidDel="00016118">
          <w:rPr>
            <w:rFonts w:asciiTheme="majorHAnsi" w:eastAsia="Times New Roman" w:hAnsiTheme="majorHAnsi" w:cstheme="majorHAnsi"/>
          </w:rPr>
          <w:delText xml:space="preserve">The distribution of how the total number of individuals in a community are </w:delText>
        </w:r>
        <w:r w:rsidR="001E3A1F" w:rsidDel="00016118">
          <w:rPr>
            <w:rFonts w:asciiTheme="majorHAnsi" w:eastAsia="Times New Roman" w:hAnsiTheme="majorHAnsi" w:cstheme="majorHAnsi"/>
          </w:rPr>
          <w:delText xml:space="preserve">divided </w:delText>
        </w:r>
        <w:r w:rsidDel="00016118">
          <w:rPr>
            <w:rFonts w:asciiTheme="majorHAnsi" w:eastAsia="Times New Roman" w:hAnsiTheme="majorHAnsi" w:cstheme="majorHAnsi"/>
          </w:rPr>
          <w:delText>among the species in that community, or the species abundance distribution (SAD),</w:delText>
        </w:r>
        <w:r w:rsidR="5E487539" w:rsidRPr="002E2A57" w:rsidDel="00016118">
          <w:rPr>
            <w:rFonts w:asciiTheme="majorHAnsi" w:eastAsia="Times New Roman" w:hAnsiTheme="majorHAnsi" w:cstheme="majorHAnsi"/>
          </w:rPr>
          <w:delText xml:space="preserve"> </w:delText>
        </w:r>
        <w:r w:rsidR="4D404375" w:rsidRPr="002E2A57" w:rsidDel="00016118">
          <w:rPr>
            <w:rFonts w:asciiTheme="majorHAnsi" w:eastAsia="Times New Roman" w:hAnsiTheme="majorHAnsi" w:cstheme="majorHAnsi"/>
          </w:rPr>
          <w:delText xml:space="preserve">is one of the few </w:delText>
        </w:r>
        <w:r w:rsidR="35C36567" w:rsidRPr="002E2A57" w:rsidDel="00016118">
          <w:rPr>
            <w:rFonts w:asciiTheme="majorHAnsi" w:eastAsia="Times New Roman" w:hAnsiTheme="majorHAnsi" w:cstheme="majorHAnsi"/>
          </w:rPr>
          <w:delText xml:space="preserve">ecological </w:delText>
        </w:r>
        <w:r w:rsidR="00CC57F8" w:rsidRPr="002E2A57" w:rsidDel="00016118">
          <w:rPr>
            <w:rFonts w:asciiTheme="majorHAnsi" w:eastAsia="Times New Roman" w:hAnsiTheme="majorHAnsi" w:cstheme="majorHAnsi"/>
          </w:rPr>
          <w:delText>patterns whose</w:delText>
        </w:r>
        <w:r w:rsidR="00833CF4" w:rsidRPr="002E2A57" w:rsidDel="00016118">
          <w:rPr>
            <w:rFonts w:asciiTheme="majorHAnsi" w:eastAsia="Times New Roman" w:hAnsiTheme="majorHAnsi" w:cstheme="majorHAnsi"/>
          </w:rPr>
          <w:delText xml:space="preserve"> shape is so consistent that it is often considered an ecological law</w:delText>
        </w:r>
        <w:r w:rsidR="35C36567" w:rsidRPr="002E2A57" w:rsidDel="00016118">
          <w:rPr>
            <w:rFonts w:asciiTheme="majorHAnsi" w:eastAsia="Times New Roman" w:hAnsiTheme="majorHAnsi" w:cstheme="majorHAnsi"/>
          </w:rPr>
          <w:delText xml:space="preserve"> (</w:delText>
        </w:r>
        <w:r w:rsidR="00B745C4" w:rsidRPr="002E2A57" w:rsidDel="00016118">
          <w:rPr>
            <w:rFonts w:asciiTheme="majorHAnsi" w:eastAsia="Times New Roman" w:hAnsiTheme="majorHAnsi" w:cstheme="majorHAnsi"/>
          </w:rPr>
          <w:delText xml:space="preserve">Lawton 1999, McGill </w:delText>
        </w:r>
        <w:r w:rsidR="007873FC" w:rsidDel="00016118">
          <w:rPr>
            <w:rFonts w:asciiTheme="majorHAnsi" w:eastAsia="Times New Roman" w:hAnsiTheme="majorHAnsi" w:cstheme="majorHAnsi"/>
          </w:rPr>
          <w:delText>et al.</w:delText>
        </w:r>
        <w:r w:rsidR="00B745C4" w:rsidRPr="002E2A57" w:rsidDel="00016118">
          <w:rPr>
            <w:rFonts w:asciiTheme="majorHAnsi" w:eastAsia="Times New Roman" w:hAnsiTheme="majorHAnsi" w:cstheme="majorHAnsi"/>
          </w:rPr>
          <w:delText xml:space="preserve"> 2007</w:delText>
        </w:r>
        <w:r w:rsidR="35C36567" w:rsidRPr="002E2A57" w:rsidDel="00016118">
          <w:rPr>
            <w:rFonts w:asciiTheme="majorHAnsi" w:eastAsia="Times New Roman" w:hAnsiTheme="majorHAnsi" w:cstheme="majorHAnsi"/>
          </w:rPr>
          <w:delText xml:space="preserve">). </w:delText>
        </w:r>
        <w:r w:rsidR="00CC57F8" w:rsidRPr="002E2A57" w:rsidDel="00016118">
          <w:rPr>
            <w:rFonts w:asciiTheme="majorHAnsi" w:eastAsia="Times New Roman" w:hAnsiTheme="majorHAnsi" w:cstheme="majorHAnsi"/>
          </w:rPr>
          <w:delText xml:space="preserve">Across varied ecosystems and taxa, the species abundance distribution is </w:delText>
        </w:r>
        <w:r w:rsidR="58F76EF4" w:rsidRPr="002E2A57" w:rsidDel="00016118">
          <w:rPr>
            <w:rFonts w:asciiTheme="majorHAnsi" w:eastAsia="Times New Roman" w:hAnsiTheme="majorHAnsi" w:cstheme="majorHAnsi"/>
          </w:rPr>
          <w:delText>dominated by a few very abundant species</w:delText>
        </w:r>
        <w:r w:rsidR="00CC57F8" w:rsidRPr="002E2A57" w:rsidDel="00016118">
          <w:rPr>
            <w:rFonts w:asciiTheme="majorHAnsi" w:eastAsia="Times New Roman" w:hAnsiTheme="majorHAnsi" w:cstheme="majorHAnsi"/>
          </w:rPr>
          <w:delText xml:space="preserve"> and a larger number of increasingly </w:delText>
        </w:r>
        <w:r w:rsidR="58F76EF4" w:rsidRPr="002E2A57" w:rsidDel="00016118">
          <w:rPr>
            <w:rFonts w:asciiTheme="majorHAnsi" w:eastAsia="Times New Roman" w:hAnsiTheme="majorHAnsi" w:cstheme="majorHAnsi"/>
          </w:rPr>
          <w:delText>rare species</w:delText>
        </w:r>
        <w:r w:rsidR="00B262ED" w:rsidRPr="002E2A57" w:rsidDel="00016118">
          <w:rPr>
            <w:rFonts w:asciiTheme="majorHAnsi" w:eastAsia="Times New Roman" w:hAnsiTheme="majorHAnsi" w:cstheme="majorHAnsi"/>
          </w:rPr>
          <w:delText>, generating a distinctive hollow- or J-shaped curve</w:delText>
        </w:r>
        <w:r w:rsidR="58F76EF4" w:rsidRPr="002E2A57" w:rsidDel="00016118">
          <w:rPr>
            <w:rFonts w:asciiTheme="majorHAnsi" w:eastAsia="Times New Roman" w:hAnsiTheme="majorHAnsi" w:cstheme="majorHAnsi"/>
          </w:rPr>
          <w:delText xml:space="preserve"> </w:delText>
        </w:r>
        <w:r w:rsidR="1A145711" w:rsidRPr="002E2A57" w:rsidDel="00016118">
          <w:rPr>
            <w:rFonts w:asciiTheme="majorHAnsi" w:eastAsia="Times New Roman" w:hAnsiTheme="majorHAnsi" w:cstheme="majorHAnsi"/>
          </w:rPr>
          <w:delText>(</w:delText>
        </w:r>
        <w:r w:rsidR="00D027CC" w:rsidDel="00016118">
          <w:rPr>
            <w:rFonts w:asciiTheme="majorHAnsi" w:eastAsia="Times New Roman" w:hAnsiTheme="majorHAnsi" w:cstheme="majorHAnsi"/>
          </w:rPr>
          <w:delText>Fisher et al. 1943</w:delText>
        </w:r>
        <w:r w:rsidR="1A145711" w:rsidRPr="002E2A57" w:rsidDel="00016118">
          <w:rPr>
            <w:rFonts w:asciiTheme="majorHAnsi" w:eastAsia="Times New Roman" w:hAnsiTheme="majorHAnsi" w:cstheme="majorHAnsi"/>
          </w:rPr>
          <w:delText>)</w:delText>
        </w:r>
        <w:r w:rsidR="58F76EF4" w:rsidRPr="002E2A57" w:rsidDel="00016118">
          <w:rPr>
            <w:rFonts w:asciiTheme="majorHAnsi" w:eastAsia="Times New Roman" w:hAnsiTheme="majorHAnsi" w:cstheme="majorHAnsi"/>
          </w:rPr>
          <w:delText xml:space="preserve">. </w:delText>
        </w:r>
        <w:r w:rsidR="00273BD1" w:rsidRPr="002E2A57" w:rsidDel="00016118">
          <w:rPr>
            <w:rFonts w:asciiTheme="majorHAnsi" w:eastAsia="Times New Roman" w:hAnsiTheme="majorHAnsi" w:cstheme="majorHAnsi"/>
          </w:rPr>
          <w:delText>C</w:delText>
        </w:r>
        <w:r w:rsidR="000A2F86" w:rsidRPr="002E2A57" w:rsidDel="00016118">
          <w:rPr>
            <w:rFonts w:asciiTheme="majorHAnsi" w:eastAsia="Times New Roman" w:hAnsiTheme="majorHAnsi" w:cstheme="majorHAnsi"/>
          </w:rPr>
          <w:delText xml:space="preserve">ommunity ecologists </w:delText>
        </w:r>
        <w:r w:rsidR="00A62B7F" w:rsidDel="00016118">
          <w:rPr>
            <w:rFonts w:asciiTheme="majorHAnsi" w:eastAsia="Times New Roman" w:hAnsiTheme="majorHAnsi" w:cstheme="majorHAnsi"/>
          </w:rPr>
          <w:delText>have</w:delText>
        </w:r>
        <w:r w:rsidR="00EC05BB" w:rsidDel="00016118">
          <w:rPr>
            <w:rFonts w:asciiTheme="majorHAnsi" w:eastAsia="Times New Roman" w:hAnsiTheme="majorHAnsi" w:cstheme="majorHAnsi"/>
          </w:rPr>
          <w:delText xml:space="preserve"> used the SAD </w:delText>
        </w:r>
        <w:r w:rsidR="00A62B7F" w:rsidDel="00016118">
          <w:rPr>
            <w:rFonts w:asciiTheme="majorHAnsi" w:eastAsia="Times New Roman" w:hAnsiTheme="majorHAnsi" w:cstheme="majorHAnsi"/>
          </w:rPr>
          <w:delText>t</w:delText>
        </w:r>
        <w:r w:rsidR="00B262ED" w:rsidRPr="002E2A57" w:rsidDel="00016118">
          <w:rPr>
            <w:rFonts w:asciiTheme="majorHAnsi" w:eastAsia="Times New Roman" w:hAnsiTheme="majorHAnsi" w:cstheme="majorHAnsi"/>
          </w:rPr>
          <w:delText xml:space="preserve">o test numerous theories </w:delText>
        </w:r>
        <w:r w:rsidR="002B34E2" w:rsidRPr="002E2A57" w:rsidDel="00016118">
          <w:rPr>
            <w:rFonts w:asciiTheme="majorHAnsi" w:eastAsia="Times New Roman" w:hAnsiTheme="majorHAnsi" w:cstheme="majorHAnsi"/>
          </w:rPr>
          <w:delText xml:space="preserve">intended </w:delText>
        </w:r>
        <w:r w:rsidR="00B262ED" w:rsidRPr="002E2A57" w:rsidDel="00016118">
          <w:rPr>
            <w:rFonts w:asciiTheme="majorHAnsi" w:eastAsia="Times New Roman" w:hAnsiTheme="majorHAnsi" w:cstheme="majorHAnsi"/>
          </w:rPr>
          <w:delText xml:space="preserve">to determine which biological processes are most important for </w:delText>
        </w:r>
        <w:r w:rsidR="00DA7422" w:rsidRPr="002E2A57" w:rsidDel="00016118">
          <w:rPr>
            <w:rFonts w:asciiTheme="majorHAnsi" w:eastAsia="Times New Roman" w:hAnsiTheme="majorHAnsi" w:cstheme="majorHAnsi"/>
          </w:rPr>
          <w:delText>structuring assemblages of species</w:delText>
        </w:r>
        <w:r w:rsidR="002D7709" w:rsidDel="00016118">
          <w:rPr>
            <w:rFonts w:asciiTheme="majorHAnsi" w:eastAsia="Times New Roman" w:hAnsiTheme="majorHAnsi" w:cstheme="majorHAnsi"/>
          </w:rPr>
          <w:delText>,</w:delText>
        </w:r>
        <w:r w:rsidR="00A62B7F" w:rsidDel="00016118">
          <w:rPr>
            <w:rFonts w:asciiTheme="majorHAnsi" w:eastAsia="Times New Roman" w:hAnsiTheme="majorHAnsi" w:cstheme="majorHAnsi"/>
          </w:rPr>
          <w:delText xml:space="preserve"> by comparing theoretical predictions for the SAD to observed SADs</w:delText>
        </w:r>
        <w:r w:rsidR="3C18F2E1" w:rsidRPr="002E2A57" w:rsidDel="00016118">
          <w:rPr>
            <w:rFonts w:asciiTheme="majorHAnsi" w:eastAsia="Times New Roman" w:hAnsiTheme="majorHAnsi" w:cstheme="majorHAnsi"/>
          </w:rPr>
          <w:delText xml:space="preserve"> (</w:delText>
        </w:r>
        <w:r w:rsidR="007B0B0B" w:rsidRPr="002E2A57" w:rsidDel="00016118">
          <w:rPr>
            <w:rFonts w:asciiTheme="majorHAnsi" w:eastAsia="Times New Roman" w:hAnsiTheme="majorHAnsi" w:cstheme="majorHAnsi"/>
          </w:rPr>
          <w:delText xml:space="preserve">McGill </w:delText>
        </w:r>
        <w:r w:rsidR="007873FC" w:rsidDel="00016118">
          <w:rPr>
            <w:rFonts w:asciiTheme="majorHAnsi" w:eastAsia="Times New Roman" w:hAnsiTheme="majorHAnsi" w:cstheme="majorHAnsi"/>
          </w:rPr>
          <w:delText>et al.</w:delText>
        </w:r>
        <w:r w:rsidR="007B0B0B" w:rsidRPr="002E2A57" w:rsidDel="00016118">
          <w:rPr>
            <w:rFonts w:asciiTheme="majorHAnsi" w:eastAsia="Times New Roman" w:hAnsiTheme="majorHAnsi" w:cstheme="majorHAnsi"/>
          </w:rPr>
          <w:delText xml:space="preserve"> 2007</w:delText>
        </w:r>
        <w:r w:rsidR="3C18F2E1" w:rsidRPr="002E2A57" w:rsidDel="00016118">
          <w:rPr>
            <w:rFonts w:asciiTheme="majorHAnsi" w:eastAsia="Times New Roman" w:hAnsiTheme="majorHAnsi" w:cstheme="majorHAnsi"/>
          </w:rPr>
          <w:delText>)</w:delText>
        </w:r>
        <w:r w:rsidR="5941702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However, </w:delText>
        </w:r>
        <w:r w:rsidR="003A566E" w:rsidDel="00016118">
          <w:rPr>
            <w:rFonts w:asciiTheme="majorHAnsi" w:eastAsia="Times New Roman" w:hAnsiTheme="majorHAnsi" w:cstheme="majorHAnsi"/>
          </w:rPr>
          <w:delText xml:space="preserve">this approach </w:delText>
        </w:r>
        <w:r w:rsidR="00B262ED" w:rsidRPr="002E2A57" w:rsidDel="00016118">
          <w:rPr>
            <w:rFonts w:asciiTheme="majorHAnsi" w:eastAsia="Times New Roman" w:hAnsiTheme="majorHAnsi" w:cstheme="majorHAnsi"/>
          </w:rPr>
          <w:delText xml:space="preserve">has proven </w:delText>
        </w:r>
        <w:r w:rsidR="0023705A" w:rsidDel="00016118">
          <w:rPr>
            <w:rFonts w:asciiTheme="majorHAnsi" w:eastAsia="Times New Roman" w:hAnsiTheme="majorHAnsi" w:cstheme="majorHAnsi"/>
          </w:rPr>
          <w:delText>inconclusive</w:delText>
        </w:r>
        <w:r w:rsidR="0023705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because </w:delText>
        </w:r>
        <w:r w:rsidR="002B34E2" w:rsidRPr="002E2A57" w:rsidDel="00016118">
          <w:rPr>
            <w:rFonts w:asciiTheme="majorHAnsi" w:eastAsia="Times New Roman" w:hAnsiTheme="majorHAnsi" w:cstheme="majorHAnsi"/>
          </w:rPr>
          <w:delText>many theories predict similar shapes</w:delText>
        </w:r>
        <w:r w:rsidR="00764D0B" w:rsidDel="00016118">
          <w:rPr>
            <w:rFonts w:asciiTheme="majorHAnsi" w:eastAsia="Times New Roman" w:hAnsiTheme="majorHAnsi" w:cstheme="majorHAnsi"/>
          </w:rPr>
          <w:delText xml:space="preserve"> for the SAD</w:delText>
        </w:r>
        <w:r w:rsidR="002B34E2" w:rsidRPr="002E2A57" w:rsidDel="00016118">
          <w:rPr>
            <w:rFonts w:asciiTheme="majorHAnsi" w:eastAsia="Times New Roman" w:hAnsiTheme="majorHAnsi" w:cstheme="majorHAnsi"/>
          </w:rPr>
          <w:delText xml:space="preserve"> (McGill </w:delText>
        </w:r>
        <w:r w:rsidR="007873FC" w:rsidDel="00016118">
          <w:rPr>
            <w:rFonts w:asciiTheme="majorHAnsi" w:eastAsia="Times New Roman" w:hAnsiTheme="majorHAnsi" w:cstheme="majorHAnsi"/>
          </w:rPr>
          <w:delText>et al.</w:delText>
        </w:r>
        <w:r w:rsidR="002B34E2" w:rsidRPr="002E2A57" w:rsidDel="00016118">
          <w:rPr>
            <w:rFonts w:asciiTheme="majorHAnsi" w:eastAsia="Times New Roman" w:hAnsiTheme="majorHAnsi" w:cstheme="majorHAnsi"/>
          </w:rPr>
          <w:delText xml:space="preserve"> 2007), and even experimental manipulations generate little variation in the shape of the SAD</w:delText>
        </w:r>
        <w:r w:rsidR="00B262ED" w:rsidRPr="002E2A57" w:rsidDel="00016118">
          <w:rPr>
            <w:rFonts w:asciiTheme="majorHAnsi" w:eastAsia="Times New Roman" w:hAnsiTheme="majorHAnsi" w:cstheme="majorHAnsi"/>
          </w:rPr>
          <w:delText xml:space="preserve"> (</w:delText>
        </w:r>
        <w:r w:rsidR="00A870B0" w:rsidRPr="002E2A57" w:rsidDel="00016118">
          <w:rPr>
            <w:rFonts w:asciiTheme="majorHAnsi" w:eastAsia="Times New Roman" w:hAnsiTheme="majorHAnsi" w:cstheme="majorHAnsi"/>
          </w:rPr>
          <w:delText>Supp and Ernest 2014</w:delText>
        </w:r>
        <w:r w:rsidR="5FDE308A" w:rsidRPr="002E2A57" w:rsidDel="00016118">
          <w:rPr>
            <w:rFonts w:asciiTheme="majorHAnsi" w:eastAsia="Times New Roman" w:hAnsiTheme="majorHAnsi" w:cstheme="majorHAnsi"/>
          </w:rPr>
          <w:delText>).</w:delText>
        </w:r>
        <w:r w:rsidR="00C71263" w:rsidRPr="002E2A57" w:rsidDel="00016118">
          <w:rPr>
            <w:rFonts w:asciiTheme="majorHAnsi" w:eastAsia="Times New Roman" w:hAnsiTheme="majorHAnsi" w:cstheme="majorHAnsi"/>
          </w:rPr>
          <w:delText xml:space="preserve"> After decades of </w:delText>
        </w:r>
        <w:r w:rsidR="00F8489A" w:rsidDel="00016118">
          <w:rPr>
            <w:rFonts w:asciiTheme="majorHAnsi" w:eastAsia="Times New Roman" w:hAnsiTheme="majorHAnsi" w:cstheme="majorHAnsi"/>
          </w:rPr>
          <w:delText xml:space="preserve">attention </w:delText>
        </w:r>
        <w:r w:rsidR="00786967" w:rsidDel="00016118">
          <w:rPr>
            <w:rFonts w:asciiTheme="majorHAnsi" w:eastAsia="Times New Roman" w:hAnsiTheme="majorHAnsi" w:cstheme="majorHAnsi"/>
          </w:rPr>
          <w:delText>to</w:delText>
        </w:r>
        <w:r w:rsidR="00F8489A" w:rsidDel="00016118">
          <w:rPr>
            <w:rFonts w:asciiTheme="majorHAnsi" w:eastAsia="Times New Roman" w:hAnsiTheme="majorHAnsi" w:cstheme="majorHAnsi"/>
          </w:rPr>
          <w:delText xml:space="preserve"> its consistent pattern and potential </w:delText>
        </w:r>
        <w:r w:rsidR="008566EC" w:rsidDel="00016118">
          <w:rPr>
            <w:rFonts w:asciiTheme="majorHAnsi" w:eastAsia="Times New Roman" w:hAnsiTheme="majorHAnsi" w:cstheme="majorHAnsi"/>
          </w:rPr>
          <w:delText>as a theoretical benchmark</w:delText>
        </w:r>
        <w:r w:rsidR="00C71263" w:rsidRPr="002E2A57" w:rsidDel="00016118">
          <w:rPr>
            <w:rFonts w:asciiTheme="majorHAnsi" w:eastAsia="Times New Roman" w:hAnsiTheme="majorHAnsi" w:cstheme="majorHAnsi"/>
          </w:rPr>
          <w:delText xml:space="preserve">, the utility of the SAD for assessing the processes structuring ecological communities </w:delText>
        </w:r>
        <w:r w:rsidR="00550D62" w:rsidDel="00016118">
          <w:rPr>
            <w:rFonts w:asciiTheme="majorHAnsi" w:eastAsia="Times New Roman" w:hAnsiTheme="majorHAnsi" w:cstheme="majorHAnsi"/>
          </w:rPr>
          <w:delText xml:space="preserve">remains </w:delText>
        </w:r>
        <w:r w:rsidR="00C71263" w:rsidRPr="002E2A57" w:rsidDel="00016118">
          <w:rPr>
            <w:rFonts w:asciiTheme="majorHAnsi" w:eastAsia="Times New Roman" w:hAnsiTheme="majorHAnsi" w:cstheme="majorHAnsi"/>
          </w:rPr>
          <w:delText xml:space="preserve">unclear. </w:delText>
        </w:r>
        <w:r w:rsidR="5FDE308A" w:rsidRPr="002E2A57" w:rsidDel="00016118">
          <w:rPr>
            <w:rFonts w:asciiTheme="majorHAnsi" w:eastAsia="Times New Roman" w:hAnsiTheme="majorHAnsi" w:cstheme="majorHAnsi"/>
          </w:rPr>
          <w:delText xml:space="preserve"> </w:delText>
        </w:r>
      </w:del>
    </w:p>
    <w:p w14:paraId="60556270" w14:textId="3B0F485D" w:rsidR="00C0473A" w:rsidRPr="002E2A57" w:rsidDel="00016118" w:rsidRDefault="005F1975" w:rsidP="00021897">
      <w:pPr>
        <w:spacing w:line="480" w:lineRule="auto"/>
        <w:rPr>
          <w:del w:id="46" w:author="Renata M. Diaz" w:date="2021-03-16T13:18:00Z"/>
          <w:rFonts w:asciiTheme="majorHAnsi" w:eastAsia="Times New Roman" w:hAnsiTheme="majorHAnsi" w:cstheme="majorHAnsi"/>
        </w:rPr>
      </w:pPr>
      <w:del w:id="47" w:author="Renata M. Diaz" w:date="2021-03-16T13:18:00Z">
        <w:r w:rsidRPr="002E2A57" w:rsidDel="00016118">
          <w:rPr>
            <w:rFonts w:asciiTheme="majorHAnsi" w:eastAsia="Times New Roman" w:hAnsiTheme="majorHAnsi" w:cstheme="majorHAnsi"/>
          </w:rPr>
          <w:delText>Accumulating evidence suggests that statistical constraints may actually generate the most striking feature of the species abundance distribution – the hollow curve</w:delText>
        </w:r>
        <w:r w:rsidR="00A931B4" w:rsidRPr="002E2A57" w:rsidDel="00016118">
          <w:rPr>
            <w:rFonts w:asciiTheme="majorHAnsi" w:eastAsia="Times New Roman" w:hAnsiTheme="majorHAnsi" w:cstheme="majorHAnsi"/>
          </w:rPr>
          <w:delText xml:space="preserve"> (</w:delText>
        </w:r>
        <w:r w:rsidR="008A7A98"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8A7A98" w:rsidDel="00016118">
          <w:rPr>
            <w:rFonts w:asciiTheme="majorHAnsi" w:eastAsia="Times New Roman" w:hAnsiTheme="majorHAnsi" w:cstheme="majorHAnsi"/>
          </w:rPr>
          <w:delText xml:space="preserve"> 2012, </w:delText>
        </w:r>
        <w:r w:rsidR="0003558D" w:rsidRPr="002E2A57" w:rsidDel="00016118">
          <w:rPr>
            <w:rFonts w:asciiTheme="majorHAnsi" w:eastAsia="Times New Roman" w:hAnsiTheme="majorHAnsi" w:cstheme="majorHAnsi"/>
          </w:rPr>
          <w:delText>Locey and White</w:delText>
        </w:r>
        <w:r w:rsidR="00967BD1" w:rsidDel="00016118">
          <w:rPr>
            <w:rFonts w:asciiTheme="majorHAnsi" w:eastAsia="Times New Roman" w:hAnsiTheme="majorHAnsi" w:cstheme="majorHAnsi"/>
          </w:rPr>
          <w:delText xml:space="preserve"> 2013</w:delText>
        </w:r>
        <w:r w:rsidR="0003558D" w:rsidRPr="002E2A57" w:rsidDel="00016118">
          <w:rPr>
            <w:rFonts w:asciiTheme="majorHAnsi" w:eastAsia="Times New Roman" w:hAnsiTheme="majorHAnsi" w:cstheme="majorHAnsi"/>
          </w:rPr>
          <w:delText xml:space="preserve">, </w:delText>
        </w:r>
        <w:r w:rsidR="0072461F" w:rsidDel="00016118">
          <w:rPr>
            <w:rFonts w:asciiTheme="majorHAnsi" w:eastAsia="Times New Roman" w:hAnsiTheme="majorHAnsi" w:cstheme="majorHAnsi"/>
          </w:rPr>
          <w:delText>Frank 20</w:delText>
        </w:r>
        <w:r w:rsidR="00E420AF" w:rsidDel="00016118">
          <w:rPr>
            <w:rFonts w:asciiTheme="majorHAnsi" w:eastAsia="Times New Roman" w:hAnsiTheme="majorHAnsi" w:cstheme="majorHAnsi"/>
          </w:rPr>
          <w:delText>19</w:delText>
        </w:r>
        <w:r w:rsidR="00A931B4" w:rsidRPr="002E2A57" w:rsidDel="00016118">
          <w:rPr>
            <w:rFonts w:asciiTheme="majorHAnsi" w:eastAsia="Times New Roman" w:hAnsiTheme="majorHAnsi" w:cstheme="majorHAnsi"/>
          </w:rPr>
          <w:delText>)</w:delText>
        </w:r>
        <w:r w:rsidR="00585EEC"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ndeed, p</w:delText>
        </w:r>
        <w:r w:rsidR="005C54BB" w:rsidDel="00016118">
          <w:rPr>
            <w:rFonts w:asciiTheme="majorHAnsi" w:eastAsia="Times New Roman" w:hAnsiTheme="majorHAnsi" w:cstheme="majorHAnsi"/>
          </w:rPr>
          <w:delText>ower</w:delText>
        </w:r>
        <w:r w:rsidR="00BA2BCD" w:rsidRPr="002E2A57" w:rsidDel="00016118">
          <w:rPr>
            <w:rFonts w:asciiTheme="majorHAnsi" w:eastAsia="Times New Roman" w:hAnsiTheme="majorHAnsi" w:cstheme="majorHAnsi"/>
          </w:rPr>
          <w:delText>-law or log</w:delText>
        </w:r>
        <w:r w:rsidR="00782BE8" w:rsidRPr="002E2A57" w:rsidDel="00016118">
          <w:rPr>
            <w:rFonts w:asciiTheme="majorHAnsi" w:eastAsia="Times New Roman" w:hAnsiTheme="majorHAnsi" w:cstheme="majorHAnsi"/>
          </w:rPr>
          <w:delText>-</w:delText>
        </w:r>
        <w:r w:rsidR="00BA2BCD" w:rsidRPr="002E2A57" w:rsidDel="00016118">
          <w:rPr>
            <w:rFonts w:asciiTheme="majorHAnsi" w:eastAsia="Times New Roman" w:hAnsiTheme="majorHAnsi" w:cstheme="majorHAnsi"/>
          </w:rPr>
          <w:delText>series distributions</w:delText>
        </w:r>
        <w:r w:rsidR="001E5856" w:rsidRPr="002E2A57"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e. hollow</w:delText>
        </w:r>
        <w:r w:rsidR="001E5856" w:rsidRPr="002E2A57" w:rsidDel="00016118">
          <w:rPr>
            <w:rFonts w:asciiTheme="majorHAnsi" w:eastAsia="Times New Roman" w:hAnsiTheme="majorHAnsi" w:cstheme="majorHAnsi"/>
          </w:rPr>
          <w:delText xml:space="preserve"> curves)</w:delText>
        </w:r>
        <w:r w:rsidR="00BA2BCD" w:rsidRPr="002E2A57" w:rsidDel="00016118">
          <w:rPr>
            <w:rFonts w:asciiTheme="majorHAnsi" w:eastAsia="Times New Roman" w:hAnsiTheme="majorHAnsi" w:cstheme="majorHAnsi"/>
          </w:rPr>
          <w:delText xml:space="preserve"> emerge </w:delText>
        </w:r>
        <w:r w:rsidR="00CE5FB4" w:rsidDel="00016118">
          <w:rPr>
            <w:rFonts w:asciiTheme="majorHAnsi" w:eastAsia="Times New Roman" w:hAnsiTheme="majorHAnsi" w:cstheme="majorHAnsi"/>
          </w:rPr>
          <w:delText>from many distinct generative processes</w:delText>
        </w:r>
        <w:r w:rsidR="00BA2BCD" w:rsidRPr="002E2A57" w:rsidDel="00016118">
          <w:rPr>
            <w:rFonts w:asciiTheme="majorHAnsi" w:eastAsia="Times New Roman" w:hAnsiTheme="majorHAnsi" w:cstheme="majorHAnsi"/>
          </w:rPr>
          <w:delText xml:space="preserve"> for abundance distributions </w:delText>
        </w:r>
        <w:r w:rsidR="003863CC" w:rsidDel="00016118">
          <w:rPr>
            <w:rFonts w:asciiTheme="majorHAnsi" w:eastAsia="Times New Roman" w:hAnsiTheme="majorHAnsi" w:cstheme="majorHAnsi"/>
          </w:rPr>
          <w:delText xml:space="preserve">generally </w:delText>
        </w:r>
        <w:r w:rsidR="00BA2BCD" w:rsidRPr="002E2A57" w:rsidDel="00016118">
          <w:rPr>
            <w:rFonts w:asciiTheme="majorHAnsi" w:eastAsia="Times New Roman" w:hAnsiTheme="majorHAnsi" w:cstheme="majorHAnsi"/>
          </w:rPr>
          <w:delText xml:space="preserve">(Frank 2009, </w:delText>
        </w:r>
        <w:r w:rsidR="00B00C72" w:rsidDel="00016118">
          <w:rPr>
            <w:rFonts w:asciiTheme="majorHAnsi" w:eastAsia="Times New Roman" w:hAnsiTheme="majorHAnsi" w:cstheme="majorHAnsi"/>
          </w:rPr>
          <w:delText xml:space="preserve">Frank </w:delText>
        </w:r>
        <w:r w:rsidR="00BA2BCD" w:rsidRPr="002E2A57" w:rsidDel="00016118">
          <w:rPr>
            <w:rFonts w:asciiTheme="majorHAnsi" w:eastAsia="Times New Roman" w:hAnsiTheme="majorHAnsi" w:cstheme="majorHAnsi"/>
          </w:rPr>
          <w:delText>2019)</w:delText>
        </w:r>
        <w:r w:rsidR="00F22256" w:rsidRPr="002E2A57" w:rsidDel="00016118">
          <w:rPr>
            <w:rFonts w:asciiTheme="majorHAnsi" w:eastAsia="Times New Roman" w:hAnsiTheme="majorHAnsi" w:cstheme="majorHAnsi"/>
          </w:rPr>
          <w:delText>.</w:delText>
        </w:r>
        <w:r w:rsidR="0071475C" w:rsidDel="00016118">
          <w:rPr>
            <w:rFonts w:asciiTheme="majorHAnsi" w:eastAsia="Times New Roman" w:hAnsiTheme="majorHAnsi" w:cstheme="majorHAnsi"/>
          </w:rPr>
          <w:delText xml:space="preserve"> In the specific case of the SAD, approaches </w:delText>
        </w:r>
        <w:r w:rsidR="00876F26" w:rsidDel="00016118">
          <w:rPr>
            <w:rFonts w:asciiTheme="majorHAnsi" w:eastAsia="Times New Roman" w:hAnsiTheme="majorHAnsi" w:cstheme="majorHAnsi"/>
          </w:rPr>
          <w:delText>using</w:delText>
        </w:r>
        <w:r w:rsidR="0071475C" w:rsidDel="00016118">
          <w:rPr>
            <w:rFonts w:asciiTheme="majorHAnsi" w:eastAsia="Times New Roman" w:hAnsiTheme="majorHAnsi" w:cstheme="majorHAnsi"/>
          </w:rPr>
          <w:delText xml:space="preserve"> both statistical </w:delText>
        </w:r>
        <w:r w:rsidR="008A2C84" w:rsidRPr="002E2A57" w:rsidDel="00016118">
          <w:rPr>
            <w:rFonts w:asciiTheme="majorHAnsi" w:eastAsia="Times New Roman" w:hAnsiTheme="majorHAnsi" w:cstheme="majorHAnsi"/>
          </w:rPr>
          <w:delText>mechanics (i.e.</w:delText>
        </w:r>
        <w:r w:rsidR="009C2945" w:rsidRPr="002E2A57" w:rsidDel="00016118">
          <w:rPr>
            <w:rFonts w:asciiTheme="majorHAnsi" w:eastAsia="Times New Roman" w:hAnsiTheme="majorHAnsi" w:cstheme="majorHAnsi"/>
          </w:rPr>
          <w:delText xml:space="preserve"> the</w:delText>
        </w:r>
        <w:r w:rsidR="008A2C84" w:rsidRPr="002E2A57" w:rsidDel="00016118">
          <w:rPr>
            <w:rFonts w:asciiTheme="majorHAnsi" w:eastAsia="Times New Roman" w:hAnsiTheme="majorHAnsi" w:cstheme="majorHAnsi"/>
          </w:rPr>
          <w:delText xml:space="preserve"> Maximum Entropy Theory of Ecology (METE); </w:delText>
        </w:r>
        <w:r w:rsidR="00747FEC" w:rsidRPr="002E2A57" w:rsidDel="00016118">
          <w:rPr>
            <w:rFonts w:asciiTheme="majorHAnsi" w:eastAsia="Times New Roman" w:hAnsiTheme="majorHAnsi" w:cstheme="majorHAnsi"/>
          </w:rPr>
          <w:delText xml:space="preserve">Harte </w:delText>
        </w:r>
        <w:r w:rsidR="007873FC" w:rsidDel="00016118">
          <w:rPr>
            <w:rFonts w:asciiTheme="majorHAnsi" w:eastAsia="Times New Roman" w:hAnsiTheme="majorHAnsi" w:cstheme="majorHAnsi"/>
          </w:rPr>
          <w:delText>et al.</w:delText>
        </w:r>
        <w:r w:rsidR="008A2C84" w:rsidRPr="002E2A57" w:rsidDel="00016118">
          <w:rPr>
            <w:rFonts w:asciiTheme="majorHAnsi" w:eastAsia="Times New Roman" w:hAnsiTheme="majorHAnsi" w:cstheme="majorHAnsi"/>
          </w:rPr>
          <w:delText xml:space="preserve"> 2008, Harte 2011) </w:delText>
        </w:r>
        <w:r w:rsidR="0071475C" w:rsidDel="00016118">
          <w:rPr>
            <w:rFonts w:asciiTheme="majorHAnsi" w:eastAsia="Times New Roman" w:hAnsiTheme="majorHAnsi" w:cstheme="majorHAnsi"/>
          </w:rPr>
          <w:delText>and</w:delText>
        </w:r>
        <w:r w:rsidR="008A2C84" w:rsidRPr="002E2A57" w:rsidDel="00016118">
          <w:rPr>
            <w:rFonts w:asciiTheme="majorHAnsi" w:eastAsia="Times New Roman" w:hAnsiTheme="majorHAnsi" w:cstheme="majorHAnsi"/>
          </w:rPr>
          <w:delText xml:space="preserve"> combinatorics (i.e. ‘the feasible set’; Locey and White 2013</w:delText>
        </w:r>
        <w:r w:rsidR="0071475C" w:rsidDel="00016118">
          <w:rPr>
            <w:rFonts w:asciiTheme="majorHAnsi" w:eastAsia="Times New Roman" w:hAnsiTheme="majorHAnsi" w:cstheme="majorHAnsi"/>
          </w:rPr>
          <w:delText xml:space="preserve">) generate realistic hollow curves via the random division of </w:delText>
        </w:r>
        <w:r w:rsidR="006E7DA4" w:rsidDel="00016118">
          <w:rPr>
            <w:rFonts w:asciiTheme="majorHAnsi" w:eastAsia="Times New Roman" w:hAnsiTheme="majorHAnsi" w:cstheme="majorHAnsi"/>
          </w:rPr>
          <w:delText xml:space="preserve">the total number of </w:delText>
        </w:r>
        <w:r w:rsidR="0071475C" w:rsidDel="00016118">
          <w:rPr>
            <w:rFonts w:asciiTheme="majorHAnsi" w:eastAsia="Times New Roman" w:hAnsiTheme="majorHAnsi" w:cstheme="majorHAnsi"/>
          </w:rPr>
          <w:delText xml:space="preserve">individuals </w:delText>
        </w:r>
        <w:r w:rsidR="006E7DA4" w:rsidDel="00016118">
          <w:rPr>
            <w:rFonts w:asciiTheme="majorHAnsi" w:eastAsia="Times New Roman" w:hAnsiTheme="majorHAnsi" w:cstheme="majorHAnsi"/>
          </w:rPr>
          <w:delText xml:space="preserve">in a community, </w:delText>
        </w:r>
        <w:r w:rsidR="006E7DA4" w:rsidDel="00016118">
          <w:rPr>
            <w:rFonts w:asciiTheme="majorHAnsi" w:eastAsia="Times New Roman" w:hAnsiTheme="majorHAnsi" w:cstheme="majorHAnsi"/>
            <w:i/>
            <w:iCs/>
          </w:rPr>
          <w:delText>N</w:delText>
        </w:r>
        <w:r w:rsidR="006E7DA4" w:rsidDel="00016118">
          <w:rPr>
            <w:rFonts w:asciiTheme="majorHAnsi" w:eastAsia="Times New Roman" w:hAnsiTheme="majorHAnsi" w:cstheme="majorHAnsi"/>
          </w:rPr>
          <w:delText>,</w:delText>
        </w:r>
        <w:r w:rsidR="006E7DA4" w:rsidDel="00016118">
          <w:rPr>
            <w:rFonts w:asciiTheme="majorHAnsi" w:eastAsia="Times New Roman" w:hAnsiTheme="majorHAnsi" w:cstheme="majorHAnsi"/>
            <w:i/>
            <w:iCs/>
          </w:rPr>
          <w:delText xml:space="preserve"> </w:delText>
        </w:r>
        <w:r w:rsidR="0071475C" w:rsidRPr="006E7DA4" w:rsidDel="00016118">
          <w:rPr>
            <w:rFonts w:asciiTheme="majorHAnsi" w:eastAsia="Times New Roman" w:hAnsiTheme="majorHAnsi" w:cstheme="majorHAnsi"/>
          </w:rPr>
          <w:delText>into</w:delText>
        </w:r>
        <w:r w:rsidR="006E7DA4" w:rsidDel="00016118">
          <w:rPr>
            <w:rFonts w:asciiTheme="majorHAnsi" w:eastAsia="Times New Roman" w:hAnsiTheme="majorHAnsi" w:cstheme="majorHAnsi"/>
          </w:rPr>
          <w:delText xml:space="preserve"> the total number</w:delText>
        </w:r>
        <w:r w:rsidR="0071475C" w:rsidDel="00016118">
          <w:rPr>
            <w:rFonts w:asciiTheme="majorHAnsi" w:eastAsia="Times New Roman" w:hAnsiTheme="majorHAnsi" w:cstheme="majorHAnsi"/>
          </w:rPr>
          <w:delText xml:space="preserve"> </w:delText>
        </w:r>
        <w:r w:rsidR="006E7DA4" w:rsidDel="00016118">
          <w:rPr>
            <w:rFonts w:asciiTheme="majorHAnsi" w:eastAsia="Times New Roman" w:hAnsiTheme="majorHAnsi" w:cstheme="majorHAnsi"/>
          </w:rPr>
          <w:delText xml:space="preserve">of </w:delText>
        </w:r>
        <w:r w:rsidR="0071475C" w:rsidDel="00016118">
          <w:rPr>
            <w:rFonts w:asciiTheme="majorHAnsi" w:eastAsia="Times New Roman" w:hAnsiTheme="majorHAnsi" w:cstheme="majorHAnsi"/>
          </w:rPr>
          <w:delText>specie</w:delText>
        </w:r>
        <w:r w:rsidR="006E7DA4" w:rsidDel="00016118">
          <w:rPr>
            <w:rFonts w:asciiTheme="majorHAnsi" w:eastAsia="Times New Roman" w:hAnsiTheme="majorHAnsi" w:cstheme="majorHAnsi"/>
          </w:rPr>
          <w:delText xml:space="preserve">s present, </w:delText>
        </w:r>
        <w:r w:rsidR="006E7DA4" w:rsidDel="00016118">
          <w:rPr>
            <w:rFonts w:asciiTheme="majorHAnsi" w:eastAsia="Times New Roman" w:hAnsiTheme="majorHAnsi" w:cstheme="majorHAnsi"/>
            <w:i/>
            <w:iCs/>
          </w:rPr>
          <w:delText>S</w:delText>
        </w:r>
        <w:r w:rsidR="002D6077"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 xml:space="preserve"> </w:delText>
        </w:r>
        <w:r w:rsidR="00513254" w:rsidDel="00016118">
          <w:rPr>
            <w:rFonts w:asciiTheme="majorHAnsi" w:eastAsia="Times New Roman" w:hAnsiTheme="majorHAnsi" w:cstheme="majorHAnsi"/>
          </w:rPr>
          <w:delText>Given that</w:delText>
        </w:r>
        <w:r w:rsidR="00513254" w:rsidRPr="002E2A57" w:rsidDel="00016118">
          <w:rPr>
            <w:rFonts w:asciiTheme="majorHAnsi" w:eastAsia="Times New Roman" w:hAnsiTheme="majorHAnsi" w:cstheme="majorHAnsi"/>
          </w:rPr>
          <w:delText xml:space="preserve"> </w:delText>
        </w:r>
        <w:r w:rsidR="004B18E5" w:rsidRPr="002E2A57" w:rsidDel="00016118">
          <w:rPr>
            <w:rFonts w:asciiTheme="majorHAnsi" w:eastAsia="Times New Roman" w:hAnsiTheme="majorHAnsi" w:cstheme="majorHAnsi"/>
          </w:rPr>
          <w:delText>these</w:delText>
        </w:r>
        <w:r w:rsidR="002D6077" w:rsidRPr="002E2A57" w:rsidDel="00016118">
          <w:rPr>
            <w:rFonts w:asciiTheme="majorHAnsi" w:eastAsia="Times New Roman" w:hAnsiTheme="majorHAnsi" w:cstheme="majorHAnsi"/>
          </w:rPr>
          <w:delText xml:space="preserve"> </w:delText>
        </w:r>
        <w:r w:rsidR="00BC69C1" w:rsidDel="00016118">
          <w:rPr>
            <w:rFonts w:asciiTheme="majorHAnsi" w:eastAsia="Times New Roman" w:hAnsiTheme="majorHAnsi" w:cstheme="majorHAnsi"/>
          </w:rPr>
          <w:delText>stochastically</w:delText>
        </w:r>
        <w:r w:rsidR="00BC69C1"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generated SADs are excellent empirical fits to those seen in nature</w:delText>
        </w:r>
        <w:r w:rsidR="003C2FCE" w:rsidRPr="002E2A57" w:rsidDel="00016118">
          <w:rPr>
            <w:rFonts w:asciiTheme="majorHAnsi" w:eastAsia="Times New Roman" w:hAnsiTheme="majorHAnsi" w:cstheme="majorHAnsi"/>
          </w:rPr>
          <w:delText xml:space="preserve"> (Harte 2011, White </w:delText>
        </w:r>
        <w:r w:rsidR="007873FC" w:rsidDel="00016118">
          <w:rPr>
            <w:rFonts w:asciiTheme="majorHAnsi" w:eastAsia="Times New Roman" w:hAnsiTheme="majorHAnsi" w:cstheme="majorHAnsi"/>
          </w:rPr>
          <w:delText>et al.</w:delText>
        </w:r>
        <w:r w:rsidR="003C2FCE" w:rsidRPr="002E2A57" w:rsidDel="00016118">
          <w:rPr>
            <w:rFonts w:asciiTheme="majorHAnsi" w:eastAsia="Times New Roman" w:hAnsiTheme="majorHAnsi" w:cstheme="majorHAnsi"/>
          </w:rPr>
          <w:delText xml:space="preserve"> 2012, Locey and White 2013</w:delText>
        </w:r>
        <w:r w:rsidR="0069222B" w:rsidDel="00016118">
          <w:rPr>
            <w:rFonts w:asciiTheme="majorHAnsi" w:eastAsia="Times New Roman" w:hAnsiTheme="majorHAnsi" w:cstheme="majorHAnsi"/>
          </w:rPr>
          <w:delText xml:space="preserve">), </w:delText>
        </w:r>
        <w:r w:rsidR="006311CA" w:rsidDel="00016118">
          <w:rPr>
            <w:rFonts w:asciiTheme="majorHAnsi" w:eastAsia="Times New Roman" w:hAnsiTheme="majorHAnsi" w:cstheme="majorHAnsi"/>
          </w:rPr>
          <w:delText>f</w:delText>
        </w:r>
        <w:r w:rsidR="00173A0F" w:rsidDel="00016118">
          <w:rPr>
            <w:rFonts w:asciiTheme="majorHAnsi" w:eastAsia="Times New Roman" w:hAnsiTheme="majorHAnsi" w:cstheme="majorHAnsi"/>
          </w:rPr>
          <w:delText>ailing to account for these considerations may have led us to focus on a</w:delText>
        </w:r>
        <w:r w:rsidR="002811DB" w:rsidDel="00016118">
          <w:rPr>
            <w:rFonts w:asciiTheme="majorHAnsi" w:eastAsia="Times New Roman" w:hAnsiTheme="majorHAnsi" w:cstheme="majorHAnsi"/>
          </w:rPr>
          <w:delText xml:space="preserve"> distinctive </w:delText>
        </w:r>
        <w:r w:rsidR="00173A0F" w:rsidDel="00016118">
          <w:rPr>
            <w:rFonts w:asciiTheme="majorHAnsi" w:eastAsia="Times New Roman" w:hAnsiTheme="majorHAnsi" w:cstheme="majorHAnsi"/>
          </w:rPr>
          <w:delText>but relatively uninformative aspect of the SAD.</w:delText>
        </w:r>
      </w:del>
    </w:p>
    <w:p w14:paraId="4D0D4FF3" w14:textId="06366448" w:rsidR="00AC1546" w:rsidDel="00016118" w:rsidRDefault="000C0BEC" w:rsidP="00021897">
      <w:pPr>
        <w:spacing w:line="480" w:lineRule="auto"/>
        <w:rPr>
          <w:del w:id="48" w:author="Renata M. Diaz" w:date="2021-03-16T13:18:00Z"/>
          <w:rFonts w:asciiTheme="majorHAnsi" w:eastAsia="Times New Roman" w:hAnsiTheme="majorHAnsi" w:cstheme="majorHAnsi"/>
        </w:rPr>
      </w:pPr>
      <w:del w:id="49" w:author="Renata M. Diaz" w:date="2021-03-16T13:18:00Z">
        <w:r w:rsidRPr="002E2A57" w:rsidDel="00016118">
          <w:rPr>
            <w:rFonts w:asciiTheme="majorHAnsi" w:eastAsia="Times New Roman" w:hAnsiTheme="majorHAnsi" w:cstheme="majorHAnsi"/>
          </w:rPr>
          <w:delText xml:space="preserve">If SADs are statistically inclined to be hollow curves, it is no surprise that we have struggled to </w:delText>
        </w:r>
        <w:r w:rsidDel="00016118">
          <w:rPr>
            <w:rFonts w:asciiTheme="majorHAnsi" w:eastAsia="Times New Roman" w:hAnsiTheme="majorHAnsi" w:cstheme="majorHAnsi"/>
          </w:rPr>
          <w:delText>use the hollow curve</w:delText>
        </w:r>
        <w:r w:rsidR="008B2EC6" w:rsidDel="00016118">
          <w:rPr>
            <w:rFonts w:asciiTheme="majorHAnsi" w:eastAsia="Times New Roman" w:hAnsiTheme="majorHAnsi" w:cstheme="majorHAnsi"/>
          </w:rPr>
          <w:delText xml:space="preserve"> to definitively identify the ecological processes that shape SADs</w:delText>
        </w:r>
        <w:r w:rsidR="1FEE28C4" w:rsidRPr="002E2A57" w:rsidDel="00016118">
          <w:rPr>
            <w:rFonts w:asciiTheme="majorHAnsi" w:eastAsia="Times New Roman" w:hAnsiTheme="majorHAnsi" w:cstheme="majorHAnsi"/>
          </w:rPr>
          <w:delText>.</w:delText>
        </w:r>
        <w:r w:rsidR="00485B77" w:rsidRPr="002E2A57" w:rsidDel="00016118">
          <w:rPr>
            <w:rFonts w:asciiTheme="majorHAnsi" w:eastAsia="Times New Roman" w:hAnsiTheme="majorHAnsi" w:cstheme="majorHAnsi"/>
          </w:rPr>
          <w:delText xml:space="preserve"> </w:delText>
        </w:r>
        <w:r w:rsidR="008E06CF" w:rsidRPr="002E2A57" w:rsidDel="00016118">
          <w:rPr>
            <w:rFonts w:asciiTheme="majorHAnsi" w:eastAsia="Times New Roman" w:hAnsiTheme="majorHAnsi" w:cstheme="majorHAnsi"/>
          </w:rPr>
          <w:delText>However</w:delText>
        </w:r>
        <w:r w:rsidR="002C412E" w:rsidDel="00016118">
          <w:rPr>
            <w:rFonts w:asciiTheme="majorHAnsi" w:eastAsia="Times New Roman" w:hAnsiTheme="majorHAnsi" w:cstheme="majorHAnsi"/>
          </w:rPr>
          <w:delText xml:space="preserve">, this does not necessarily mean that </w:delText>
        </w:r>
        <w:r w:rsidR="008E06CF" w:rsidRPr="002E2A57" w:rsidDel="00016118">
          <w:rPr>
            <w:rFonts w:asciiTheme="majorHAnsi" w:eastAsia="Times New Roman" w:hAnsiTheme="majorHAnsi" w:cstheme="majorHAnsi"/>
          </w:rPr>
          <w:delText xml:space="preserve">the SAD </w:delText>
        </w:r>
        <w:r w:rsidR="009938E4" w:rsidRPr="002E2A57" w:rsidDel="00016118">
          <w:rPr>
            <w:rFonts w:asciiTheme="majorHAnsi" w:eastAsia="Times New Roman" w:hAnsiTheme="majorHAnsi" w:cstheme="majorHAnsi"/>
          </w:rPr>
          <w:delText>cannot be biologically informative</w:delText>
        </w:r>
        <w:r w:rsidR="008E06CF"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B</w:delText>
        </w:r>
        <w:r w:rsidR="00485B77" w:rsidRPr="002E2A57" w:rsidDel="00016118">
          <w:rPr>
            <w:rFonts w:asciiTheme="majorHAnsi" w:eastAsia="Times New Roman" w:hAnsiTheme="majorHAnsi" w:cstheme="majorHAnsi"/>
          </w:rPr>
          <w:delText xml:space="preserve">iological </w:delText>
        </w:r>
        <w:r w:rsidR="00B85E31" w:rsidDel="00016118">
          <w:rPr>
            <w:rFonts w:asciiTheme="majorHAnsi" w:eastAsia="Times New Roman" w:hAnsiTheme="majorHAnsi" w:cstheme="majorHAnsi"/>
          </w:rPr>
          <w:delText>factors</w:delText>
        </w:r>
        <w:r w:rsidR="00485B77"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 xml:space="preserve">may </w:delText>
        </w:r>
        <w:r w:rsidR="005F247D" w:rsidDel="00016118">
          <w:rPr>
            <w:rFonts w:asciiTheme="majorHAnsi" w:eastAsia="Times New Roman" w:hAnsiTheme="majorHAnsi" w:cstheme="majorHAnsi"/>
          </w:rPr>
          <w:delText>introduce</w:delText>
        </w:r>
        <w:r w:rsidR="00056C4C" w:rsidRPr="002E2A57" w:rsidDel="00016118">
          <w:rPr>
            <w:rFonts w:asciiTheme="majorHAnsi" w:eastAsia="Times New Roman" w:hAnsiTheme="majorHAnsi" w:cstheme="majorHAnsi"/>
          </w:rPr>
          <w:delText xml:space="preserve"> </w:delText>
        </w:r>
        <w:r w:rsidR="00B76926" w:rsidRPr="002E2A57" w:rsidDel="00016118">
          <w:rPr>
            <w:rFonts w:asciiTheme="majorHAnsi" w:eastAsia="Times New Roman" w:hAnsiTheme="majorHAnsi" w:cstheme="majorHAnsi"/>
          </w:rPr>
          <w:delText>subtle, but meaningful, deviations between</w:delText>
        </w:r>
        <w:r w:rsidR="00C007D9" w:rsidDel="00016118">
          <w:rPr>
            <w:rFonts w:asciiTheme="majorHAnsi" w:eastAsia="Times New Roman" w:hAnsiTheme="majorHAnsi" w:cstheme="majorHAnsi"/>
          </w:rPr>
          <w:delText xml:space="preserve"> the shapes of</w:delText>
        </w:r>
        <w:r w:rsidR="00B76926" w:rsidRPr="002E2A57" w:rsidDel="00016118">
          <w:rPr>
            <w:rFonts w:asciiTheme="majorHAnsi" w:eastAsia="Times New Roman" w:hAnsiTheme="majorHAnsi" w:cstheme="majorHAnsi"/>
          </w:rPr>
          <w:delText xml:space="preserve"> observed SADs and </w:delText>
        </w:r>
        <w:r w:rsidR="00823FDC" w:rsidDel="00016118">
          <w:rPr>
            <w:rFonts w:asciiTheme="majorHAnsi" w:eastAsia="Times New Roman" w:hAnsiTheme="majorHAnsi" w:cstheme="majorHAnsi"/>
          </w:rPr>
          <w:delText xml:space="preserve">the </w:delText>
        </w:r>
        <w:r w:rsidR="00C007D9" w:rsidDel="00016118">
          <w:rPr>
            <w:rFonts w:asciiTheme="majorHAnsi" w:eastAsia="Times New Roman" w:hAnsiTheme="majorHAnsi" w:cstheme="majorHAnsi"/>
          </w:rPr>
          <w:delText>shapes of the SADs</w:delText>
        </w:r>
        <w:r w:rsidR="00823FDC" w:rsidDel="00016118">
          <w:rPr>
            <w:rFonts w:asciiTheme="majorHAnsi" w:eastAsia="Times New Roman" w:hAnsiTheme="majorHAnsi" w:cstheme="majorHAnsi"/>
          </w:rPr>
          <w:delText xml:space="preserve"> </w:delText>
        </w:r>
        <w:r w:rsidR="003226E6" w:rsidDel="00016118">
          <w:rPr>
            <w:rFonts w:asciiTheme="majorHAnsi" w:eastAsia="Times New Roman" w:hAnsiTheme="majorHAnsi" w:cstheme="majorHAnsi"/>
          </w:rPr>
          <w:delText>expected</w:delText>
        </w:r>
        <w:r w:rsidR="00823FDC" w:rsidRPr="002E2A57" w:rsidDel="00016118">
          <w:rPr>
            <w:rFonts w:asciiTheme="majorHAnsi" w:eastAsia="Times New Roman" w:hAnsiTheme="majorHAnsi" w:cstheme="majorHAnsi"/>
            <w:iCs/>
          </w:rPr>
          <w:delText xml:space="preserve"> due </w:delText>
        </w:r>
        <w:r w:rsidR="00823FDC" w:rsidDel="00016118">
          <w:rPr>
            <w:rFonts w:asciiTheme="majorHAnsi" w:eastAsia="Times New Roman" w:hAnsiTheme="majorHAnsi" w:cstheme="majorHAnsi"/>
            <w:iCs/>
          </w:rPr>
          <w:delText xml:space="preserve">to the mathematical constraints imposed by </w:delText>
        </w:r>
        <w:r w:rsidR="00823FDC" w:rsidDel="00016118">
          <w:rPr>
            <w:rFonts w:asciiTheme="majorHAnsi" w:eastAsia="Times New Roman" w:hAnsiTheme="majorHAnsi" w:cstheme="majorHAnsi"/>
            <w:i/>
          </w:rPr>
          <w:delText xml:space="preserve">S </w:delText>
        </w:r>
        <w:r w:rsidR="00823FDC" w:rsidDel="00016118">
          <w:rPr>
            <w:rFonts w:asciiTheme="majorHAnsi" w:eastAsia="Times New Roman" w:hAnsiTheme="majorHAnsi" w:cstheme="majorHAnsi"/>
            <w:iCs/>
          </w:rPr>
          <w:delText xml:space="preserve">and </w:delText>
        </w:r>
        <w:r w:rsidR="00823FDC" w:rsidDel="00016118">
          <w:rPr>
            <w:rFonts w:asciiTheme="majorHAnsi" w:eastAsia="Times New Roman" w:hAnsiTheme="majorHAnsi" w:cstheme="majorHAnsi"/>
            <w:i/>
          </w:rPr>
          <w:delText>N</w:delText>
        </w:r>
        <w:r w:rsidR="00C007D9" w:rsidDel="00016118">
          <w:rPr>
            <w:rFonts w:asciiTheme="majorHAnsi" w:eastAsia="Times New Roman" w:hAnsiTheme="majorHAnsi" w:cstheme="majorHAnsi"/>
            <w:i/>
          </w:rPr>
          <w:delText xml:space="preserve">, </w:delText>
        </w:r>
        <w:r w:rsidR="00C007D9" w:rsidDel="00016118">
          <w:rPr>
            <w:rFonts w:asciiTheme="majorHAnsi" w:eastAsia="Times New Roman" w:hAnsiTheme="majorHAnsi" w:cstheme="majorHAnsi"/>
            <w:iCs/>
          </w:rPr>
          <w:delText xml:space="preserve">which we </w:delText>
        </w:r>
        <w:r w:rsidR="00244A06" w:rsidDel="00016118">
          <w:rPr>
            <w:rFonts w:asciiTheme="majorHAnsi" w:eastAsia="Times New Roman" w:hAnsiTheme="majorHAnsi" w:cstheme="majorHAnsi"/>
            <w:iCs/>
          </w:rPr>
          <w:delText xml:space="preserve">hereafter </w:delText>
        </w:r>
        <w:r w:rsidR="00C007D9" w:rsidDel="00016118">
          <w:rPr>
            <w:rFonts w:asciiTheme="majorHAnsi" w:eastAsia="Times New Roman" w:hAnsiTheme="majorHAnsi" w:cstheme="majorHAnsi"/>
            <w:iCs/>
          </w:rPr>
          <w:delText xml:space="preserve">refer to as the </w:delText>
        </w:r>
        <w:r w:rsidR="00180C57" w:rsidDel="00016118">
          <w:rPr>
            <w:rFonts w:asciiTheme="majorHAnsi" w:eastAsia="Times New Roman" w:hAnsiTheme="majorHAnsi" w:cstheme="majorHAnsi"/>
            <w:iCs/>
          </w:rPr>
          <w:delText>“</w:delText>
        </w:r>
        <w:r w:rsidR="00823FDC" w:rsidDel="00016118">
          <w:rPr>
            <w:rFonts w:asciiTheme="majorHAnsi" w:eastAsia="Times New Roman" w:hAnsiTheme="majorHAnsi" w:cstheme="majorHAnsi"/>
            <w:iCs/>
          </w:rPr>
          <w:delText>statistical bas</w:delText>
        </w:r>
        <w:r w:rsidR="00141748" w:rsidDel="00016118">
          <w:rPr>
            <w:rFonts w:asciiTheme="majorHAnsi" w:eastAsia="Times New Roman" w:hAnsiTheme="majorHAnsi" w:cstheme="majorHAnsi"/>
            <w:iCs/>
          </w:rPr>
          <w:delText>e</w:delText>
        </w:r>
        <w:r w:rsidR="00823FDC" w:rsidDel="00016118">
          <w:rPr>
            <w:rFonts w:asciiTheme="majorHAnsi" w:eastAsia="Times New Roman" w:hAnsiTheme="majorHAnsi" w:cstheme="majorHAnsi"/>
            <w:iCs/>
          </w:rPr>
          <w:delText>line</w:delText>
        </w:r>
        <w:r w:rsidR="00180C57" w:rsidDel="00016118">
          <w:rPr>
            <w:rFonts w:asciiTheme="majorHAnsi" w:eastAsia="Times New Roman" w:hAnsiTheme="majorHAnsi" w:cstheme="majorHAnsi"/>
            <w:iCs/>
          </w:rPr>
          <w:delText>”</w:delText>
        </w:r>
        <w:r w:rsidR="00823FDC" w:rsidRPr="002E2A57" w:rsidDel="00016118">
          <w:rPr>
            <w:rFonts w:asciiTheme="majorHAnsi" w:eastAsia="Times New Roman" w:hAnsiTheme="majorHAnsi" w:cstheme="majorHAnsi"/>
          </w:rPr>
          <w:delText xml:space="preserve"> </w:delText>
        </w:r>
        <w:r w:rsidR="00691E75" w:rsidRPr="002E2A57" w:rsidDel="00016118">
          <w:rPr>
            <w:rFonts w:asciiTheme="majorHAnsi" w:eastAsia="Times New Roman" w:hAnsiTheme="majorHAnsi" w:cstheme="majorHAnsi"/>
          </w:rPr>
          <w:delText xml:space="preserve">(Locey and White 2013, </w:delText>
        </w:r>
        <w:r w:rsidR="0009063B" w:rsidRPr="002E2A57" w:rsidDel="00016118">
          <w:rPr>
            <w:rFonts w:asciiTheme="majorHAnsi" w:eastAsia="Times New Roman" w:hAnsiTheme="majorHAnsi" w:cstheme="majorHAnsi"/>
          </w:rPr>
          <w:delText>Harte and Newman 2014</w:delText>
        </w:r>
        <w:r w:rsidR="00DB03CD" w:rsidDel="00016118">
          <w:rPr>
            <w:rFonts w:asciiTheme="majorHAnsi" w:eastAsia="Times New Roman" w:hAnsiTheme="majorHAnsi" w:cstheme="majorHAnsi"/>
          </w:rPr>
          <w:delText xml:space="preserve">). </w:delText>
        </w:r>
        <w:r w:rsidR="0067073E" w:rsidDel="00016118">
          <w:rPr>
            <w:rFonts w:asciiTheme="majorHAnsi" w:eastAsia="Times New Roman" w:hAnsiTheme="majorHAnsi" w:cstheme="majorHAnsi"/>
          </w:rPr>
          <w:delText>Thus, it</w:delText>
        </w:r>
        <w:r w:rsidR="00DB03CD" w:rsidDel="00016118">
          <w:rPr>
            <w:rFonts w:asciiTheme="majorHAnsi" w:eastAsia="Times New Roman" w:hAnsiTheme="majorHAnsi" w:cstheme="majorHAnsi"/>
          </w:rPr>
          <w:delText xml:space="preserve"> may be possible </w:delText>
        </w:r>
        <w:r w:rsidR="00056C4C" w:rsidRPr="002E2A57" w:rsidDel="00016118">
          <w:rPr>
            <w:rFonts w:asciiTheme="majorHAnsi" w:eastAsia="Times New Roman" w:hAnsiTheme="majorHAnsi" w:cstheme="majorHAnsi"/>
          </w:rPr>
          <w:delText>to use th</w:delText>
        </w:r>
        <w:r w:rsidR="001339F4" w:rsidDel="00016118">
          <w:rPr>
            <w:rFonts w:asciiTheme="majorHAnsi" w:eastAsia="Times New Roman" w:hAnsiTheme="majorHAnsi" w:cstheme="majorHAnsi"/>
          </w:rPr>
          <w:delText>e</w:delText>
        </w:r>
        <w:r w:rsidR="00056C4C" w:rsidRPr="002E2A57" w:rsidDel="00016118">
          <w:rPr>
            <w:rFonts w:asciiTheme="majorHAnsi" w:eastAsia="Times New Roman" w:hAnsiTheme="majorHAnsi" w:cstheme="majorHAnsi"/>
          </w:rPr>
          <w:delText xml:space="preserve">se </w:delText>
        </w:r>
        <w:r w:rsidR="00056C4C" w:rsidRPr="002E2A57" w:rsidDel="00016118">
          <w:rPr>
            <w:rFonts w:asciiTheme="majorHAnsi" w:eastAsia="Times New Roman" w:hAnsiTheme="majorHAnsi" w:cstheme="majorHAnsi"/>
            <w:i/>
            <w:iCs/>
          </w:rPr>
          <w:delText>deviations</w:delText>
        </w:r>
        <w:r w:rsidR="00056C4C" w:rsidRPr="002E2A57" w:rsidDel="00016118">
          <w:rPr>
            <w:rFonts w:asciiTheme="majorHAnsi" w:eastAsia="Times New Roman" w:hAnsiTheme="majorHAnsi" w:cstheme="majorHAnsi"/>
          </w:rPr>
          <w:delText xml:space="preserve"> to </w:delText>
        </w:r>
        <w:r w:rsidR="0040114E" w:rsidDel="00016118">
          <w:rPr>
            <w:rFonts w:asciiTheme="majorHAnsi" w:eastAsia="Times New Roman" w:hAnsiTheme="majorHAnsi" w:cstheme="majorHAnsi"/>
          </w:rPr>
          <w:delText xml:space="preserve">detect strong ecological processes or </w:delText>
        </w:r>
        <w:r w:rsidR="00056C4C" w:rsidRPr="002E2A57" w:rsidDel="00016118">
          <w:rPr>
            <w:rFonts w:asciiTheme="majorHAnsi" w:eastAsia="Times New Roman" w:hAnsiTheme="majorHAnsi" w:cstheme="majorHAnsi"/>
          </w:rPr>
          <w:delText>evaluate theor</w:delText>
        </w:r>
        <w:r w:rsidR="0040114E" w:rsidDel="00016118">
          <w:rPr>
            <w:rFonts w:asciiTheme="majorHAnsi" w:eastAsia="Times New Roman" w:hAnsiTheme="majorHAnsi" w:cstheme="majorHAnsi"/>
          </w:rPr>
          <w:delText xml:space="preserve">ies </w:delText>
        </w:r>
        <w:r w:rsidR="0040114E" w:rsidRPr="002E2A57" w:rsidDel="00016118">
          <w:rPr>
            <w:rFonts w:asciiTheme="majorHAnsi" w:eastAsia="Times New Roman" w:hAnsiTheme="majorHAnsi" w:cstheme="majorHAnsi"/>
          </w:rPr>
          <w:delText xml:space="preserve">(Harte and Newman 2014, Xiao </w:delText>
        </w:r>
        <w:r w:rsidR="007873FC" w:rsidDel="00016118">
          <w:rPr>
            <w:rFonts w:asciiTheme="majorHAnsi" w:eastAsia="Times New Roman" w:hAnsiTheme="majorHAnsi" w:cstheme="majorHAnsi"/>
          </w:rPr>
          <w:delText>et al.</w:delText>
        </w:r>
        <w:r w:rsidR="0040114E" w:rsidRPr="002E2A57" w:rsidDel="00016118">
          <w:rPr>
            <w:rFonts w:asciiTheme="majorHAnsi" w:eastAsia="Times New Roman" w:hAnsiTheme="majorHAnsi" w:cstheme="majorHAnsi"/>
          </w:rPr>
          <w:delText xml:space="preserve"> 2016)</w:delText>
        </w:r>
        <w:r w:rsidR="007F17D2" w:rsidDel="00016118">
          <w:rPr>
            <w:rFonts w:asciiTheme="majorHAnsi" w:eastAsia="Times New Roman" w:hAnsiTheme="majorHAnsi" w:cstheme="majorHAnsi"/>
          </w:rPr>
          <w:delText xml:space="preserve">. </w:delText>
        </w:r>
        <w:r w:rsidR="00106141" w:rsidDel="00016118">
          <w:rPr>
            <w:rFonts w:asciiTheme="majorHAnsi" w:eastAsia="Times New Roman" w:hAnsiTheme="majorHAnsi" w:cstheme="majorHAnsi"/>
          </w:rPr>
          <w:delText>If</w:delText>
        </w:r>
        <w:r w:rsidR="007E175A" w:rsidDel="00016118">
          <w:rPr>
            <w:rFonts w:asciiTheme="majorHAnsi" w:eastAsia="Times New Roman" w:hAnsiTheme="majorHAnsi" w:cstheme="majorHAnsi"/>
          </w:rPr>
          <w:delText xml:space="preserve"> t</w:delText>
        </w:r>
        <w:r w:rsidR="00DB03CD" w:rsidDel="00016118">
          <w:rPr>
            <w:rFonts w:asciiTheme="majorHAnsi" w:eastAsia="Times New Roman" w:hAnsiTheme="majorHAnsi" w:cstheme="majorHAnsi"/>
          </w:rPr>
          <w:delText xml:space="preserve">he vast majority of mathematically </w:delText>
        </w:r>
        <w:r w:rsidR="00FE429A" w:rsidDel="00016118">
          <w:rPr>
            <w:rFonts w:asciiTheme="majorHAnsi" w:eastAsia="Times New Roman" w:hAnsiTheme="majorHAnsi" w:cstheme="majorHAnsi"/>
          </w:rPr>
          <w:delText>achievable</w:delText>
        </w:r>
        <w:r w:rsidR="00DB03CD" w:rsidDel="00016118">
          <w:rPr>
            <w:rFonts w:asciiTheme="majorHAnsi" w:eastAsia="Times New Roman" w:hAnsiTheme="majorHAnsi" w:cstheme="majorHAnsi"/>
          </w:rPr>
          <w:delText xml:space="preserve"> SADs </w:delText>
        </w:r>
        <w:r w:rsidR="001E020E" w:rsidDel="00016118">
          <w:rPr>
            <w:rFonts w:asciiTheme="majorHAnsi" w:eastAsia="Times New Roman" w:hAnsiTheme="majorHAnsi" w:cstheme="majorHAnsi"/>
          </w:rPr>
          <w:delText>for a community share a similar shape</w:delText>
        </w:r>
        <w:r w:rsidR="004A034A" w:rsidDel="00016118">
          <w:rPr>
            <w:rFonts w:asciiTheme="majorHAnsi" w:eastAsia="Times New Roman" w:hAnsiTheme="majorHAnsi" w:cstheme="majorHAnsi"/>
          </w:rPr>
          <w:delText xml:space="preserve">, </w:delText>
        </w:r>
        <w:r w:rsidR="00DB03CD" w:rsidDel="00016118">
          <w:rPr>
            <w:rFonts w:asciiTheme="majorHAnsi" w:eastAsia="Times New Roman" w:hAnsiTheme="majorHAnsi" w:cstheme="majorHAnsi"/>
          </w:rPr>
          <w:delText xml:space="preserve">an empirically observed SAD that deviates even slightly from </w:delText>
        </w:r>
        <w:r w:rsidR="001E020E" w:rsidDel="00016118">
          <w:rPr>
            <w:rFonts w:asciiTheme="majorHAnsi" w:eastAsia="Times New Roman" w:hAnsiTheme="majorHAnsi" w:cstheme="majorHAnsi"/>
          </w:rPr>
          <w:delText xml:space="preserve">this </w:delText>
        </w:r>
        <w:r w:rsidR="0032143D" w:rsidDel="00016118">
          <w:rPr>
            <w:rFonts w:asciiTheme="majorHAnsi" w:eastAsia="Times New Roman" w:hAnsiTheme="majorHAnsi" w:cstheme="majorHAnsi"/>
          </w:rPr>
          <w:delText>statistical baseline</w:delText>
        </w:r>
        <w:r w:rsidR="001339F4" w:rsidDel="00016118">
          <w:rPr>
            <w:rFonts w:asciiTheme="majorHAnsi" w:eastAsia="Times New Roman" w:hAnsiTheme="majorHAnsi" w:cstheme="majorHAnsi"/>
          </w:rPr>
          <w:delText xml:space="preserve"> </w:delText>
        </w:r>
        <w:r w:rsidR="001E020E" w:rsidDel="00016118">
          <w:rPr>
            <w:rFonts w:asciiTheme="majorHAnsi" w:eastAsia="Times New Roman" w:hAnsiTheme="majorHAnsi" w:cstheme="majorHAnsi"/>
          </w:rPr>
          <w:delText>is</w:delText>
        </w:r>
        <w:r w:rsidR="00DB03CD" w:rsidDel="00016118">
          <w:rPr>
            <w:rFonts w:asciiTheme="majorHAnsi" w:eastAsia="Times New Roman" w:hAnsiTheme="majorHAnsi" w:cstheme="majorHAnsi"/>
          </w:rPr>
          <w:delText xml:space="preserve"> unlikely to have emerged at </w:delText>
        </w:r>
        <w:r w:rsidR="0032143D" w:rsidDel="00016118">
          <w:rPr>
            <w:rFonts w:asciiTheme="majorHAnsi" w:eastAsia="Times New Roman" w:hAnsiTheme="majorHAnsi" w:cstheme="majorHAnsi"/>
          </w:rPr>
          <w:delText>random</w:delText>
        </w:r>
        <w:r w:rsidR="00AC1546" w:rsidDel="00016118">
          <w:rPr>
            <w:rFonts w:asciiTheme="majorHAnsi" w:eastAsia="Times New Roman" w:hAnsiTheme="majorHAnsi" w:cstheme="majorHAnsi"/>
          </w:rPr>
          <w:delText xml:space="preserve"> (Locey and White 2013). </w:delText>
        </w:r>
        <w:r w:rsidR="008B3DF9" w:rsidDel="00016118">
          <w:rPr>
            <w:rFonts w:asciiTheme="majorHAnsi" w:eastAsia="Times New Roman" w:hAnsiTheme="majorHAnsi" w:cstheme="majorHAnsi"/>
          </w:rPr>
          <w:delText xml:space="preserve">Such a deviation </w:delText>
        </w:r>
        <w:r w:rsidR="00355D10" w:rsidDel="00016118">
          <w:rPr>
            <w:rFonts w:asciiTheme="majorHAnsi" w:eastAsia="Times New Roman" w:hAnsiTheme="majorHAnsi" w:cstheme="majorHAnsi"/>
          </w:rPr>
          <w:delText xml:space="preserve">is therefore likely to </w:delText>
        </w:r>
        <w:r w:rsidR="008B3DF9" w:rsidDel="00016118">
          <w:rPr>
            <w:rFonts w:asciiTheme="majorHAnsi" w:eastAsia="Times New Roman" w:hAnsiTheme="majorHAnsi" w:cstheme="majorHAnsi"/>
          </w:rPr>
          <w:delText>be the signature of a non-</w:delText>
        </w:r>
        <w:r w:rsidR="00544232" w:rsidDel="00016118">
          <w:rPr>
            <w:rFonts w:asciiTheme="majorHAnsi" w:eastAsia="Times New Roman" w:hAnsiTheme="majorHAnsi" w:cstheme="majorHAnsi"/>
          </w:rPr>
          <w:delText xml:space="preserve">random </w:delText>
        </w:r>
        <w:r w:rsidR="008B3DF9" w:rsidDel="00016118">
          <w:rPr>
            <w:rFonts w:asciiTheme="majorHAnsi" w:eastAsia="Times New Roman" w:hAnsiTheme="majorHAnsi" w:cstheme="majorHAnsi"/>
          </w:rPr>
          <w:delText>– i.e., biological – process operating on the relative abundances of species</w:delText>
        </w:r>
        <w:r w:rsidR="00AC1546" w:rsidDel="00016118">
          <w:rPr>
            <w:rFonts w:asciiTheme="majorHAnsi" w:eastAsia="Times New Roman" w:hAnsiTheme="majorHAnsi" w:cstheme="majorHAnsi"/>
          </w:rPr>
          <w:delText xml:space="preserve"> (Harte and Newman 2014)</w:delText>
        </w:r>
        <w:r w:rsidR="008B3DF9" w:rsidDel="00016118">
          <w:rPr>
            <w:rFonts w:asciiTheme="majorHAnsi" w:eastAsia="Times New Roman" w:hAnsiTheme="majorHAnsi" w:cstheme="majorHAnsi"/>
          </w:rPr>
          <w:delText xml:space="preserve">. </w:delText>
        </w:r>
        <w:r w:rsidR="00967A8F" w:rsidDel="00016118">
          <w:rPr>
            <w:rFonts w:asciiTheme="majorHAnsi" w:eastAsia="Times New Roman" w:hAnsiTheme="majorHAnsi" w:cstheme="majorHAnsi"/>
          </w:rPr>
          <w:delText>It may be possible to evaluate ecological processes and theories</w:delText>
        </w:r>
        <w:r w:rsidR="008B3DF9" w:rsidDel="00016118">
          <w:rPr>
            <w:rFonts w:asciiTheme="majorHAnsi" w:eastAsia="Times New Roman" w:hAnsiTheme="majorHAnsi" w:cstheme="majorHAnsi"/>
          </w:rPr>
          <w:delText xml:space="preserve"> based on </w:delText>
        </w:r>
        <w:r w:rsidR="00B6734B" w:rsidDel="00016118">
          <w:rPr>
            <w:rFonts w:asciiTheme="majorHAnsi" w:eastAsia="Times New Roman" w:hAnsiTheme="majorHAnsi" w:cstheme="majorHAnsi"/>
          </w:rPr>
          <w:delText>how well</w:delText>
        </w:r>
        <w:r w:rsidR="008B3DF9" w:rsidDel="00016118">
          <w:rPr>
            <w:rFonts w:asciiTheme="majorHAnsi" w:eastAsia="Times New Roman" w:hAnsiTheme="majorHAnsi" w:cstheme="majorHAnsi"/>
          </w:rPr>
          <w:delText xml:space="preserve"> they predict the</w:delText>
        </w:r>
        <w:r w:rsidR="00933EC3" w:rsidDel="00016118">
          <w:rPr>
            <w:rFonts w:asciiTheme="majorHAnsi" w:eastAsia="Times New Roman" w:hAnsiTheme="majorHAnsi" w:cstheme="majorHAnsi"/>
          </w:rPr>
          <w:delText>se</w:delText>
        </w:r>
        <w:r w:rsidR="008B3DF9" w:rsidDel="00016118">
          <w:rPr>
            <w:rFonts w:asciiTheme="majorHAnsi" w:eastAsia="Times New Roman" w:hAnsiTheme="majorHAnsi" w:cstheme="majorHAnsi"/>
          </w:rPr>
          <w:delText xml:space="preserve"> </w:delText>
        </w:r>
        <w:r w:rsidR="008B3DF9" w:rsidDel="00016118">
          <w:rPr>
            <w:rFonts w:asciiTheme="majorHAnsi" w:eastAsia="Times New Roman" w:hAnsiTheme="majorHAnsi" w:cstheme="majorHAnsi"/>
            <w:i/>
            <w:iCs/>
          </w:rPr>
          <w:delText xml:space="preserve">deviations </w:delText>
        </w:r>
        <w:r w:rsidR="008B3DF9" w:rsidDel="00016118">
          <w:rPr>
            <w:rFonts w:asciiTheme="majorHAnsi" w:eastAsia="Times New Roman" w:hAnsiTheme="majorHAnsi" w:cstheme="majorHAnsi"/>
          </w:rPr>
          <w:delText xml:space="preserve">between observed SADs </w:delText>
        </w:r>
        <w:r w:rsidR="00420094" w:rsidDel="00016118">
          <w:rPr>
            <w:rFonts w:asciiTheme="majorHAnsi" w:eastAsia="Times New Roman" w:hAnsiTheme="majorHAnsi" w:cstheme="majorHAnsi"/>
          </w:rPr>
          <w:delText>and their statistical baselines</w:delText>
        </w:r>
        <w:r w:rsidR="008B3DF9" w:rsidDel="00016118">
          <w:rPr>
            <w:rFonts w:asciiTheme="majorHAnsi" w:eastAsia="Times New Roman" w:hAnsiTheme="majorHAnsi" w:cstheme="majorHAnsi"/>
          </w:rPr>
          <w:delText>.</w:delText>
        </w:r>
        <w:r w:rsidR="00DB03CD" w:rsidDel="00016118">
          <w:rPr>
            <w:rFonts w:asciiTheme="majorHAnsi" w:eastAsia="Times New Roman" w:hAnsiTheme="majorHAnsi" w:cstheme="majorHAnsi"/>
          </w:rPr>
          <w:delText xml:space="preserve"> </w:delText>
        </w:r>
      </w:del>
    </w:p>
    <w:p w14:paraId="5B4BD063" w14:textId="7B616BCB" w:rsidR="00060335" w:rsidDel="00016118" w:rsidRDefault="00F25E42" w:rsidP="006361DB">
      <w:pPr>
        <w:spacing w:line="480" w:lineRule="auto"/>
        <w:rPr>
          <w:del w:id="50" w:author="Renata M. Diaz" w:date="2021-03-16T13:18:00Z"/>
          <w:rFonts w:asciiTheme="majorHAnsi" w:eastAsia="Times New Roman" w:hAnsiTheme="majorHAnsi" w:cstheme="majorHAnsi"/>
        </w:rPr>
      </w:pPr>
      <w:del w:id="51" w:author="Renata M. Diaz" w:date="2021-03-16T13:18:00Z">
        <w:r w:rsidRPr="00106141" w:rsidDel="00016118">
          <w:rPr>
            <w:rFonts w:asciiTheme="majorHAnsi" w:eastAsia="Times New Roman" w:hAnsiTheme="majorHAnsi" w:cstheme="majorHAnsi"/>
          </w:rPr>
          <w:delText xml:space="preserve">Successfully </w:delText>
        </w:r>
        <w:r w:rsidR="00946A66" w:rsidDel="00016118">
          <w:rPr>
            <w:rFonts w:asciiTheme="majorHAnsi" w:eastAsia="Times New Roman" w:hAnsiTheme="majorHAnsi" w:cstheme="majorHAnsi"/>
          </w:rPr>
          <w:delText>i</w:delText>
        </w:r>
        <w:r w:rsidR="00136BF8" w:rsidDel="00016118">
          <w:rPr>
            <w:rFonts w:asciiTheme="majorHAnsi" w:eastAsia="Times New Roman" w:hAnsiTheme="majorHAnsi" w:cstheme="majorHAnsi"/>
          </w:rPr>
          <w:delText>nter</w:delText>
        </w:r>
        <w:r w:rsidR="00693DFB" w:rsidRPr="006361DB" w:rsidDel="00016118">
          <w:rPr>
            <w:rFonts w:asciiTheme="majorHAnsi" w:eastAsia="Times New Roman" w:hAnsiTheme="majorHAnsi" w:cstheme="majorHAnsi"/>
          </w:rPr>
          <w:delText>preting</w:delText>
        </w:r>
        <w:r w:rsidR="00946A66" w:rsidRPr="00106141" w:rsidDel="00016118">
          <w:rPr>
            <w:rFonts w:asciiTheme="majorHAnsi" w:eastAsia="Times New Roman" w:hAnsiTheme="majorHAnsi" w:cstheme="majorHAnsi"/>
          </w:rPr>
          <w:delText xml:space="preserve"> </w:delText>
        </w:r>
        <w:r w:rsidR="00725670" w:rsidRPr="00106141" w:rsidDel="00016118">
          <w:rPr>
            <w:rFonts w:asciiTheme="majorHAnsi" w:eastAsia="Times New Roman" w:hAnsiTheme="majorHAnsi" w:cstheme="majorHAnsi"/>
          </w:rPr>
          <w:delText>SADs in this fashion</w:delText>
        </w:r>
        <w:r w:rsidR="00365D1E" w:rsidRPr="00106141" w:rsidDel="00016118">
          <w:rPr>
            <w:rFonts w:asciiTheme="majorHAnsi" w:eastAsia="Times New Roman" w:hAnsiTheme="majorHAnsi" w:cstheme="majorHAnsi"/>
          </w:rPr>
          <w:delText xml:space="preserve"> </w:delText>
        </w:r>
        <w:r w:rsidR="00C91A23" w:rsidRPr="00106141" w:rsidDel="00016118">
          <w:rPr>
            <w:rFonts w:asciiTheme="majorHAnsi" w:eastAsia="Times New Roman" w:hAnsiTheme="majorHAnsi" w:cstheme="majorHAnsi"/>
          </w:rPr>
          <w:delText xml:space="preserve">depends on our capacity to detect and quantify deviations between empirical observations and </w:delText>
        </w:r>
        <w:r w:rsidR="000359F5" w:rsidDel="00016118">
          <w:rPr>
            <w:rFonts w:asciiTheme="majorHAnsi" w:eastAsia="Times New Roman" w:hAnsiTheme="majorHAnsi" w:cstheme="majorHAnsi"/>
          </w:rPr>
          <w:delText>statistical bas</w:delText>
        </w:r>
        <w:r w:rsidR="006A68C6" w:rsidDel="00016118">
          <w:rPr>
            <w:rFonts w:asciiTheme="majorHAnsi" w:eastAsia="Times New Roman" w:hAnsiTheme="majorHAnsi" w:cstheme="majorHAnsi"/>
          </w:rPr>
          <w:delText>elines</w:delText>
        </w:r>
        <w:r w:rsidR="00C91A23" w:rsidRPr="002E2A57" w:rsidDel="00016118">
          <w:rPr>
            <w:rFonts w:asciiTheme="majorHAnsi" w:eastAsia="Times New Roman" w:hAnsiTheme="majorHAnsi" w:cstheme="majorHAnsi"/>
          </w:rPr>
          <w:delText xml:space="preserve">, </w:delText>
        </w:r>
        <w:r w:rsidR="001654A0" w:rsidDel="00016118">
          <w:rPr>
            <w:rFonts w:asciiTheme="majorHAnsi" w:eastAsia="Times New Roman" w:hAnsiTheme="majorHAnsi" w:cstheme="majorHAnsi"/>
          </w:rPr>
          <w:delText>which</w:delText>
        </w:r>
        <w:r w:rsidR="00C91A23" w:rsidRPr="002E2A57" w:rsidDel="00016118">
          <w:rPr>
            <w:rFonts w:asciiTheme="majorHAnsi" w:eastAsia="Times New Roman" w:hAnsiTheme="majorHAnsi" w:cstheme="majorHAnsi"/>
          </w:rPr>
          <w:delText xml:space="preserve"> requires</w:delText>
        </w:r>
        <w:r w:rsidR="00B245A6" w:rsidRPr="002E2A57" w:rsidDel="00016118">
          <w:rPr>
            <w:rFonts w:asciiTheme="majorHAnsi" w:eastAsia="Times New Roman" w:hAnsiTheme="majorHAnsi" w:cstheme="majorHAnsi"/>
          </w:rPr>
          <w:delText xml:space="preserve"> metrics and computational approaches that allow us to quantify and interpret whatever deviations may exist</w:delText>
        </w:r>
        <w:r w:rsidR="002D4864" w:rsidDel="00016118">
          <w:rPr>
            <w:rFonts w:asciiTheme="majorHAnsi" w:eastAsia="Times New Roman" w:hAnsiTheme="majorHAnsi" w:cstheme="majorHAnsi"/>
          </w:rPr>
          <w:delText>.</w:delText>
        </w:r>
        <w:r w:rsidR="00B245A6" w:rsidRPr="002E2A57" w:rsidDel="00016118">
          <w:rPr>
            <w:rFonts w:asciiTheme="majorHAnsi" w:eastAsia="Times New Roman" w:hAnsiTheme="majorHAnsi" w:cstheme="majorHAnsi"/>
          </w:rPr>
          <w:delText xml:space="preserve"> </w:delText>
        </w:r>
        <w:r w:rsidR="009662F7" w:rsidDel="00016118">
          <w:rPr>
            <w:rFonts w:asciiTheme="majorHAnsi" w:eastAsia="Times New Roman" w:hAnsiTheme="majorHAnsi" w:cstheme="majorHAnsi"/>
          </w:rPr>
          <w:delText xml:space="preserve">Here, we build upon </w:delText>
        </w:r>
        <w:r w:rsidR="009662F7" w:rsidRPr="002E2A57" w:rsidDel="00016118">
          <w:rPr>
            <w:rFonts w:asciiTheme="majorHAnsi" w:eastAsia="Times New Roman" w:hAnsiTheme="majorHAnsi" w:cstheme="majorHAnsi"/>
          </w:rPr>
          <w:delText xml:space="preserve">the combinatoric approach developed by Locey and White (2013) to </w:delText>
        </w:r>
        <w:r w:rsidR="009662F7" w:rsidDel="00016118">
          <w:rPr>
            <w:rFonts w:asciiTheme="majorHAnsi" w:eastAsia="Times New Roman" w:hAnsiTheme="majorHAnsi" w:cstheme="majorHAnsi"/>
          </w:rPr>
          <w:delText xml:space="preserve">define and explore the statistical baselines for </w:delText>
        </w:r>
        <w:r w:rsidR="00D77D87" w:rsidDel="00016118">
          <w:rPr>
            <w:rFonts w:asciiTheme="majorHAnsi" w:eastAsia="Times New Roman" w:hAnsiTheme="majorHAnsi" w:cstheme="majorHAnsi"/>
          </w:rPr>
          <w:delText>SADs</w:delText>
        </w:r>
        <w:r w:rsidR="009662F7" w:rsidDel="00016118">
          <w:rPr>
            <w:rFonts w:asciiTheme="majorHAnsi" w:eastAsia="Times New Roman" w:hAnsiTheme="majorHAnsi" w:cstheme="majorHAnsi"/>
          </w:rPr>
          <w:delText xml:space="preserve">. </w:delText>
        </w:r>
        <w:r w:rsidR="00523FDB" w:rsidDel="00016118">
          <w:rPr>
            <w:rFonts w:asciiTheme="majorHAnsi" w:eastAsia="Times New Roman" w:hAnsiTheme="majorHAnsi" w:cstheme="majorHAnsi"/>
          </w:rPr>
          <w:delText xml:space="preserve">For a given </w:delText>
        </w:r>
        <w:r w:rsidR="007C324F" w:rsidDel="00016118">
          <w:rPr>
            <w:rFonts w:asciiTheme="majorHAnsi" w:eastAsia="Times New Roman" w:hAnsiTheme="majorHAnsi" w:cstheme="majorHAnsi"/>
            <w:i/>
            <w:iCs/>
          </w:rPr>
          <w:delText xml:space="preserve">N </w:delText>
        </w:r>
        <w:r w:rsidR="007C324F" w:rsidDel="00016118">
          <w:rPr>
            <w:rFonts w:asciiTheme="majorHAnsi" w:eastAsia="Times New Roman" w:hAnsiTheme="majorHAnsi" w:cstheme="majorHAnsi"/>
          </w:rPr>
          <w:delText xml:space="preserve">(total number of individuals) and </w:delText>
        </w:r>
        <w:r w:rsidR="007C324F" w:rsidDel="00016118">
          <w:rPr>
            <w:rFonts w:asciiTheme="majorHAnsi" w:eastAsia="Times New Roman" w:hAnsiTheme="majorHAnsi" w:cstheme="majorHAnsi"/>
            <w:i/>
            <w:iCs/>
          </w:rPr>
          <w:delText xml:space="preserve">S </w:delText>
        </w:r>
        <w:r w:rsidR="007C324F" w:rsidDel="00016118">
          <w:rPr>
            <w:rFonts w:asciiTheme="majorHAnsi" w:eastAsia="Times New Roman" w:hAnsiTheme="majorHAnsi" w:cstheme="majorHAnsi"/>
          </w:rPr>
          <w:delText xml:space="preserve">(total number of species), </w:delText>
        </w:r>
        <w:r w:rsidR="00523FDB" w:rsidDel="00016118">
          <w:rPr>
            <w:rFonts w:asciiTheme="majorHAnsi" w:eastAsia="Times New Roman" w:hAnsiTheme="majorHAnsi" w:cstheme="majorHAnsi"/>
          </w:rPr>
          <w:delText>there exists a finite (but potentially very large</w:delText>
        </w:r>
        <w:r w:rsidR="00060335" w:rsidDel="00016118">
          <w:rPr>
            <w:rFonts w:asciiTheme="majorHAnsi" w:eastAsia="Times New Roman" w:hAnsiTheme="majorHAnsi" w:cstheme="majorHAnsi"/>
          </w:rPr>
          <w:delText xml:space="preserve">) set of </w:delText>
        </w:r>
        <w:r w:rsidR="00060335" w:rsidRPr="00523FDB" w:rsidDel="00016118">
          <w:rPr>
            <w:rFonts w:asciiTheme="majorHAnsi" w:eastAsia="Times New Roman" w:hAnsiTheme="majorHAnsi" w:cstheme="majorHAnsi"/>
          </w:rPr>
          <w:delText>possible</w:delText>
        </w:r>
        <w:r w:rsidR="00060335" w:rsidRPr="006361DB"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distributions of individuals into species. Collectively</w:delText>
        </w:r>
        <w:r w:rsidR="00664C48" w:rsidDel="00016118">
          <w:rPr>
            <w:rFonts w:asciiTheme="majorHAnsi" w:eastAsia="Times New Roman" w:hAnsiTheme="majorHAnsi" w:cstheme="majorHAnsi"/>
          </w:rPr>
          <w:delText xml:space="preserve">, this set </w:delText>
        </w:r>
        <w:r w:rsidR="00060335" w:rsidDel="00016118">
          <w:rPr>
            <w:rFonts w:asciiTheme="majorHAnsi" w:eastAsia="Times New Roman" w:hAnsiTheme="majorHAnsi" w:cstheme="majorHAnsi"/>
          </w:rPr>
          <w:delText>of possible SADs is referred to as the feasible set</w:delText>
        </w:r>
        <w:r w:rsidR="002C796C"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 xml:space="preserve">with each possible </w:delText>
        </w:r>
        <w:r w:rsidR="006F2E74" w:rsidDel="00016118">
          <w:rPr>
            <w:rFonts w:asciiTheme="majorHAnsi" w:eastAsia="Times New Roman" w:hAnsiTheme="majorHAnsi" w:cstheme="majorHAnsi"/>
          </w:rPr>
          <w:delText>SAD</w:delText>
        </w:r>
        <w:r w:rsidR="00060335" w:rsidDel="00016118">
          <w:rPr>
            <w:rFonts w:asciiTheme="majorHAnsi" w:eastAsia="Times New Roman" w:hAnsiTheme="majorHAnsi" w:cstheme="majorHAnsi"/>
          </w:rPr>
          <w:delText xml:space="preserve"> </w:delText>
        </w:r>
        <w:r w:rsidR="00AA01D5" w:rsidDel="00016118">
          <w:rPr>
            <w:rFonts w:asciiTheme="majorHAnsi" w:eastAsia="Times New Roman" w:hAnsiTheme="majorHAnsi" w:cstheme="majorHAnsi"/>
          </w:rPr>
          <w:delText xml:space="preserve">constituting a single element of the set. </w:delText>
        </w:r>
        <w:r w:rsidR="00060335" w:rsidDel="00016118">
          <w:rPr>
            <w:rFonts w:asciiTheme="majorHAnsi" w:eastAsia="Times New Roman" w:hAnsiTheme="majorHAnsi" w:cstheme="majorHAnsi"/>
          </w:rPr>
          <w:delText>If an observed SAD is drawn at random from the set of mathematically possible SADs, it is likely to have a shape similar to the shapes most common in the feasible set. The feasible set can therefore be used as a statistical baseline for assessing whether observed SADs deviate</w:delText>
        </w:r>
        <w:r w:rsidR="00B313AC" w:rsidDel="00016118">
          <w:rPr>
            <w:rFonts w:asciiTheme="majorHAnsi" w:eastAsia="Times New Roman" w:hAnsiTheme="majorHAnsi" w:cstheme="majorHAnsi"/>
          </w:rPr>
          <w:delText xml:space="preserve"> from what is likely to occur </w:delText>
        </w:r>
        <w:r w:rsidR="00812646" w:rsidDel="00016118">
          <w:rPr>
            <w:rFonts w:asciiTheme="majorHAnsi" w:eastAsia="Times New Roman" w:hAnsiTheme="majorHAnsi" w:cstheme="majorHAnsi"/>
          </w:rPr>
          <w:delText xml:space="preserve">merely </w:delText>
        </w:r>
        <w:r w:rsidR="00B313AC" w:rsidDel="00016118">
          <w:rPr>
            <w:rFonts w:asciiTheme="majorHAnsi" w:eastAsia="Times New Roman" w:hAnsiTheme="majorHAnsi" w:cstheme="majorHAnsi"/>
          </w:rPr>
          <w:delText>due to mathematical constraints</w:delText>
        </w:r>
        <w:r w:rsidR="00060335" w:rsidDel="00016118">
          <w:rPr>
            <w:rFonts w:asciiTheme="majorHAnsi" w:eastAsia="Times New Roman" w:hAnsiTheme="majorHAnsi" w:cstheme="majorHAnsi"/>
          </w:rPr>
          <w:delText xml:space="preserve">, and to explore how the statistical baseline varies over </w:delText>
        </w:r>
        <w:r w:rsidR="004C3E59" w:rsidDel="00016118">
          <w:rPr>
            <w:rFonts w:asciiTheme="majorHAnsi" w:eastAsia="Times New Roman" w:hAnsiTheme="majorHAnsi" w:cstheme="majorHAnsi"/>
          </w:rPr>
          <w:delText xml:space="preserve">across ranges of values </w:delText>
        </w:r>
        <w:r w:rsidR="00060335" w:rsidDel="00016118">
          <w:rPr>
            <w:rFonts w:asciiTheme="majorHAnsi" w:eastAsia="Times New Roman" w:hAnsiTheme="majorHAnsi" w:cstheme="majorHAnsi"/>
          </w:rPr>
          <w:delText xml:space="preserve">of S and N (Locey and White 2013).  </w:delText>
        </w:r>
      </w:del>
    </w:p>
    <w:p w14:paraId="61E2C815" w14:textId="46A6F209" w:rsidR="00D03647" w:rsidRPr="002E2A57" w:rsidDel="00016118" w:rsidRDefault="007A2804" w:rsidP="009342D9">
      <w:pPr>
        <w:spacing w:line="480" w:lineRule="auto"/>
        <w:rPr>
          <w:del w:id="52" w:author="Renata M. Diaz" w:date="2021-03-16T13:18:00Z"/>
          <w:rFonts w:asciiTheme="majorHAnsi" w:eastAsia="Times New Roman" w:hAnsiTheme="majorHAnsi" w:cstheme="majorHAnsi"/>
        </w:rPr>
      </w:pPr>
      <w:del w:id="53" w:author="Renata M. Diaz" w:date="2021-03-16T13:18:00Z">
        <w:r w:rsidDel="00016118">
          <w:rPr>
            <w:rFonts w:asciiTheme="majorHAnsi" w:eastAsia="Times New Roman" w:hAnsiTheme="majorHAnsi" w:cstheme="majorHAnsi"/>
          </w:rPr>
          <w:delText>The specificity, or vagueness, of the expectations derived from the statistical baseline is</w:delText>
        </w:r>
        <w:r w:rsidR="009342D9" w:rsidDel="00016118">
          <w:rPr>
            <w:rFonts w:asciiTheme="majorHAnsi" w:eastAsia="Times New Roman" w:hAnsiTheme="majorHAnsi" w:cstheme="majorHAnsi"/>
          </w:rPr>
          <w:delText xml:space="preserve"> critically important for disentangling the aspects of the SAD that are likely generated by statistical constraints from those generated by other processes. If the vast majority of mathematically possible SADs are similar in shape </w:delText>
        </w:r>
        <w:r w:rsidR="00066260" w:rsidDel="00016118">
          <w:rPr>
            <w:rFonts w:asciiTheme="majorHAnsi" w:eastAsia="Times New Roman" w:hAnsiTheme="majorHAnsi" w:cstheme="majorHAnsi"/>
          </w:rPr>
          <w:delText>– generating a very specific, narrowly</w:delText>
        </w:r>
        <w:r w:rsidR="00B45B57" w:rsidDel="00016118">
          <w:rPr>
            <w:rFonts w:asciiTheme="majorHAnsi" w:eastAsia="Times New Roman" w:hAnsiTheme="majorHAnsi" w:cstheme="majorHAnsi"/>
          </w:rPr>
          <w:delText xml:space="preserve"> defined</w:delText>
        </w:r>
        <w:r w:rsidR="00066260" w:rsidDel="00016118">
          <w:rPr>
            <w:rFonts w:asciiTheme="majorHAnsi" w:eastAsia="Times New Roman" w:hAnsiTheme="majorHAnsi" w:cstheme="majorHAnsi"/>
          </w:rPr>
          <w:delText xml:space="preserve"> statistical baseline – </w:delText>
        </w:r>
        <w:r w:rsidR="009342D9" w:rsidDel="00016118">
          <w:rPr>
            <w:rFonts w:asciiTheme="majorHAnsi" w:eastAsia="Times New Roman" w:hAnsiTheme="majorHAnsi" w:cstheme="majorHAnsi"/>
          </w:rPr>
          <w:delText xml:space="preserve">then even small deviations </w:delText>
        </w:r>
        <w:r w:rsidR="00FE2847" w:rsidDel="00016118">
          <w:rPr>
            <w:rFonts w:asciiTheme="majorHAnsi" w:eastAsia="Times New Roman" w:hAnsiTheme="majorHAnsi" w:cstheme="majorHAnsi"/>
          </w:rPr>
          <w:delText>between an observed SAD and this baseline</w:delText>
        </w:r>
        <w:r w:rsidR="009342D9" w:rsidDel="00016118">
          <w:rPr>
            <w:rFonts w:asciiTheme="majorHAnsi" w:eastAsia="Times New Roman" w:hAnsiTheme="majorHAnsi" w:cstheme="majorHAnsi"/>
          </w:rPr>
          <w:delText xml:space="preserve"> can signal the operation of ecological processes. However, if many different shapes </w:delText>
        </w:r>
        <w:r w:rsidR="00CA4F6F" w:rsidDel="00016118">
          <w:rPr>
            <w:rFonts w:asciiTheme="majorHAnsi" w:eastAsia="Times New Roman" w:hAnsiTheme="majorHAnsi" w:cstheme="majorHAnsi"/>
          </w:rPr>
          <w:delText>occur with more</w:delText>
        </w:r>
        <w:r w:rsidR="00914552" w:rsidDel="00016118">
          <w:rPr>
            <w:rFonts w:asciiTheme="majorHAnsi" w:eastAsia="Times New Roman" w:hAnsiTheme="majorHAnsi" w:cstheme="majorHAnsi"/>
          </w:rPr>
          <w:delText xml:space="preserve"> even</w:delText>
        </w:r>
        <w:r w:rsidR="00CA4F6F" w:rsidDel="00016118">
          <w:rPr>
            <w:rFonts w:asciiTheme="majorHAnsi" w:eastAsia="Times New Roman" w:hAnsiTheme="majorHAnsi" w:cstheme="majorHAnsi"/>
          </w:rPr>
          <w:delText xml:space="preserve"> frequency in the feasible set</w:delText>
        </w:r>
        <w:r w:rsidR="009342D9" w:rsidDel="00016118">
          <w:rPr>
            <w:rFonts w:asciiTheme="majorHAnsi" w:eastAsia="Times New Roman" w:hAnsiTheme="majorHAnsi" w:cstheme="majorHAnsi"/>
          </w:rPr>
          <w:delText>,</w:delText>
        </w:r>
        <w:r w:rsidR="005978AF" w:rsidDel="00016118">
          <w:rPr>
            <w:rFonts w:asciiTheme="majorHAnsi" w:eastAsia="Times New Roman" w:hAnsiTheme="majorHAnsi" w:cstheme="majorHAnsi"/>
          </w:rPr>
          <w:delText xml:space="preserve"> the statistical baseline is less specific and less well defined, and</w:delText>
        </w:r>
        <w:r w:rsidR="009342D9" w:rsidDel="00016118">
          <w:rPr>
            <w:rFonts w:asciiTheme="majorHAnsi" w:eastAsia="Times New Roman" w:hAnsiTheme="majorHAnsi" w:cstheme="majorHAnsi"/>
          </w:rPr>
          <w:delText xml:space="preserve"> our sensitivity for distinguishing biological signal from statistical constraints</w:delText>
        </w:r>
        <w:r w:rsidR="00D367B4" w:rsidDel="00016118">
          <w:rPr>
            <w:rFonts w:asciiTheme="majorHAnsi" w:eastAsia="Times New Roman" w:hAnsiTheme="majorHAnsi" w:cstheme="majorHAnsi"/>
          </w:rPr>
          <w:delText xml:space="preserve"> is</w:delText>
        </w:r>
        <w:r w:rsidR="009342D9" w:rsidDel="00016118">
          <w:rPr>
            <w:rFonts w:asciiTheme="majorHAnsi" w:eastAsia="Times New Roman" w:hAnsiTheme="majorHAnsi" w:cstheme="majorHAnsi"/>
          </w:rPr>
          <w:delText xml:space="preserve"> </w:delText>
        </w:r>
        <w:r w:rsidR="009B7BE9" w:rsidDel="00016118">
          <w:rPr>
            <w:rFonts w:asciiTheme="majorHAnsi" w:eastAsia="Times New Roman" w:hAnsiTheme="majorHAnsi" w:cstheme="majorHAnsi"/>
          </w:rPr>
          <w:delText>greatly</w:delText>
        </w:r>
        <w:r w:rsidR="009342D9" w:rsidDel="00016118">
          <w:rPr>
            <w:rFonts w:asciiTheme="majorHAnsi" w:eastAsia="Times New Roman" w:hAnsiTheme="majorHAnsi" w:cstheme="majorHAnsi"/>
          </w:rPr>
          <w:delText xml:space="preserve"> reduced. </w:delText>
        </w:r>
        <w:r w:rsidR="00290912" w:rsidDel="00016118">
          <w:rPr>
            <w:rFonts w:asciiTheme="majorHAnsi" w:eastAsia="Times New Roman" w:hAnsiTheme="majorHAnsi" w:cstheme="majorHAnsi"/>
          </w:rPr>
          <w:delText>In general, a</w:delText>
        </w:r>
        <w:r w:rsidR="009342D9" w:rsidDel="00016118">
          <w:rPr>
            <w:rFonts w:asciiTheme="majorHAnsi" w:eastAsia="Times New Roman" w:hAnsiTheme="majorHAnsi" w:cstheme="majorHAnsi"/>
          </w:rPr>
          <w:delText xml:space="preserve"> poorly </w:delText>
        </w:r>
        <w:r w:rsidR="005978AF" w:rsidDel="00016118">
          <w:rPr>
            <w:rFonts w:asciiTheme="majorHAnsi" w:eastAsia="Times New Roman" w:hAnsiTheme="majorHAnsi" w:cstheme="majorHAnsi"/>
          </w:rPr>
          <w:delText>defined</w:delText>
        </w:r>
        <w:r w:rsidR="009342D9" w:rsidDel="00016118">
          <w:rPr>
            <w:rFonts w:asciiTheme="majorHAnsi" w:eastAsia="Times New Roman" w:hAnsiTheme="majorHAnsi" w:cstheme="majorHAnsi"/>
          </w:rPr>
          <w:delText xml:space="preserve"> statistical baseline is more likely to occur when the size of the community, in terms of </w:delText>
        </w:r>
        <w:r w:rsidR="009342D9" w:rsidDel="00016118">
          <w:rPr>
            <w:rFonts w:asciiTheme="majorHAnsi" w:eastAsia="Times New Roman" w:hAnsiTheme="majorHAnsi" w:cstheme="majorHAnsi"/>
            <w:i/>
            <w:iCs/>
          </w:rPr>
          <w:delText xml:space="preserve">S </w:delText>
        </w:r>
        <w:r w:rsidR="009342D9" w:rsidDel="00016118">
          <w:rPr>
            <w:rFonts w:asciiTheme="majorHAnsi" w:eastAsia="Times New Roman" w:hAnsiTheme="majorHAnsi" w:cstheme="majorHAnsi"/>
          </w:rPr>
          <w:delText xml:space="preserve">and </w:delText>
        </w:r>
        <w:r w:rsidR="009342D9" w:rsidRPr="00AC1546" w:rsidDel="00016118">
          <w:rPr>
            <w:rFonts w:asciiTheme="majorHAnsi" w:eastAsia="Times New Roman" w:hAnsiTheme="majorHAnsi" w:cstheme="majorHAnsi"/>
            <w:i/>
            <w:iCs/>
          </w:rPr>
          <w:delText>N</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is small</w:delText>
        </w:r>
        <w:r w:rsidR="00C253D3"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because</w:delText>
        </w:r>
        <w:r w:rsidR="00C253D3" w:rsidDel="00016118">
          <w:rPr>
            <w:rFonts w:asciiTheme="majorHAnsi" w:eastAsia="Times New Roman" w:hAnsiTheme="majorHAnsi" w:cstheme="majorHAnsi"/>
          </w:rPr>
          <w:delText xml:space="preserve"> in such cases</w:delText>
        </w:r>
        <w:r w:rsidR="009342D9" w:rsidRPr="004C65A6"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there may be too few</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 xml:space="preserve">possible SADs in the feasible </w:delText>
        </w:r>
        <w:r w:rsidR="00AB2133" w:rsidDel="00016118">
          <w:rPr>
            <w:rFonts w:asciiTheme="majorHAnsi" w:eastAsia="Times New Roman" w:hAnsiTheme="majorHAnsi" w:cstheme="majorHAnsi"/>
          </w:rPr>
          <w:delText>set for a particular shape to emerge as the most common, and therefore most likely, shape</w:delText>
        </w:r>
        <w:r w:rsidR="009342D9" w:rsidDel="00016118">
          <w:rPr>
            <w:rFonts w:asciiTheme="majorHAnsi" w:eastAsia="Times New Roman" w:hAnsiTheme="majorHAnsi" w:cstheme="majorHAnsi"/>
          </w:rPr>
          <w:delText xml:space="preserve">. When this occurs, we have reduced confidence that even an observation that deviates </w:delText>
        </w:r>
        <w:r w:rsidR="003A7C89" w:rsidDel="00016118">
          <w:rPr>
            <w:rFonts w:asciiTheme="majorHAnsi" w:eastAsia="Times New Roman" w:hAnsiTheme="majorHAnsi" w:cstheme="majorHAnsi"/>
          </w:rPr>
          <w:delText xml:space="preserve">from the statistical baseline </w:delText>
        </w:r>
        <w:r w:rsidR="00D0177E" w:rsidDel="00016118">
          <w:rPr>
            <w:rFonts w:asciiTheme="majorHAnsi" w:eastAsia="Times New Roman" w:hAnsiTheme="majorHAnsi" w:cstheme="majorHAnsi"/>
          </w:rPr>
          <w:delText xml:space="preserve">did not emerge </w:delText>
        </w:r>
        <w:r w:rsidR="003A7C89" w:rsidDel="00016118">
          <w:rPr>
            <w:rFonts w:asciiTheme="majorHAnsi" w:eastAsia="Times New Roman" w:hAnsiTheme="majorHAnsi" w:cstheme="majorHAnsi"/>
          </w:rPr>
          <w:delText>at random from the</w:delText>
        </w:r>
        <w:r w:rsidR="00A17D91" w:rsidDel="00016118">
          <w:rPr>
            <w:rFonts w:asciiTheme="majorHAnsi" w:eastAsia="Times New Roman" w:hAnsiTheme="majorHAnsi" w:cstheme="majorHAnsi"/>
          </w:rPr>
          <w:delText xml:space="preserve"> relative</w:delText>
        </w:r>
        <w:r w:rsidR="00B4500B" w:rsidDel="00016118">
          <w:rPr>
            <w:rFonts w:asciiTheme="majorHAnsi" w:eastAsia="Times New Roman" w:hAnsiTheme="majorHAnsi" w:cstheme="majorHAnsi"/>
          </w:rPr>
          <w:delText>ly</w:delText>
        </w:r>
        <w:r w:rsidR="003A7C89" w:rsidDel="00016118">
          <w:rPr>
            <w:rFonts w:asciiTheme="majorHAnsi" w:eastAsia="Times New Roman" w:hAnsiTheme="majorHAnsi" w:cstheme="majorHAnsi"/>
          </w:rPr>
          <w:delText xml:space="preserve"> restricted pool of possible outcomes</w:delText>
        </w:r>
        <w:r w:rsidR="002C0207" w:rsidDel="00016118">
          <w:rPr>
            <w:rFonts w:asciiTheme="majorHAnsi" w:eastAsia="Times New Roman" w:hAnsiTheme="majorHAnsi" w:cstheme="majorHAnsi"/>
          </w:rPr>
          <w:delText xml:space="preserve"> (Jaynes 1957)</w:delText>
        </w:r>
        <w:r w:rsidR="003A7C89" w:rsidDel="00016118">
          <w:rPr>
            <w:rFonts w:asciiTheme="majorHAnsi" w:eastAsia="Times New Roman" w:hAnsiTheme="majorHAnsi" w:cstheme="majorHAnsi"/>
          </w:rPr>
          <w:delText xml:space="preserve">. </w:delText>
        </w:r>
        <w:r w:rsidR="00332A50" w:rsidDel="00016118">
          <w:rPr>
            <w:rFonts w:asciiTheme="majorHAnsi" w:eastAsia="Times New Roman" w:hAnsiTheme="majorHAnsi" w:cstheme="majorHAnsi"/>
          </w:rPr>
          <w:delText xml:space="preserve">This general concern </w:delText>
        </w:r>
        <w:r w:rsidR="003E2386" w:rsidDel="00016118">
          <w:rPr>
            <w:rFonts w:asciiTheme="majorHAnsi" w:eastAsia="Times New Roman" w:hAnsiTheme="majorHAnsi" w:cstheme="majorHAnsi"/>
          </w:rPr>
          <w:delText xml:space="preserve">has been acknowledged </w:delText>
        </w:r>
        <w:r w:rsidR="00BB5423" w:rsidDel="00016118">
          <w:rPr>
            <w:rFonts w:asciiTheme="majorHAnsi" w:eastAsia="Times New Roman" w:hAnsiTheme="majorHAnsi" w:cstheme="majorHAnsi"/>
          </w:rPr>
          <w:delText>in e</w:delText>
        </w:r>
        <w:r w:rsidR="003E2386" w:rsidDel="00016118">
          <w:rPr>
            <w:rFonts w:asciiTheme="majorHAnsi" w:eastAsia="Times New Roman" w:hAnsiTheme="majorHAnsi" w:cstheme="majorHAnsi"/>
          </w:rPr>
          <w:delText>fforts to compar</w:delText>
        </w:r>
        <w:r w:rsidR="00EE5E72" w:rsidDel="00016118">
          <w:rPr>
            <w:rFonts w:asciiTheme="majorHAnsi" w:eastAsia="Times New Roman" w:hAnsiTheme="majorHAnsi" w:cstheme="majorHAnsi"/>
          </w:rPr>
          <w:delText>ing</w:delText>
        </w:r>
        <w:r w:rsidR="003E2386" w:rsidDel="00016118">
          <w:rPr>
            <w:rFonts w:asciiTheme="majorHAnsi" w:eastAsia="Times New Roman" w:hAnsiTheme="majorHAnsi" w:cstheme="majorHAnsi"/>
          </w:rPr>
          <w:delText xml:space="preserve"> ecological observations to statistical baselines (Harte</w:delText>
        </w:r>
        <w:r w:rsidR="006E5503" w:rsidDel="00016118">
          <w:rPr>
            <w:rFonts w:asciiTheme="majorHAnsi" w:eastAsia="Times New Roman" w:hAnsiTheme="majorHAnsi" w:cstheme="majorHAnsi"/>
          </w:rPr>
          <w:delText xml:space="preserve"> 2011</w:delText>
        </w:r>
        <w:r w:rsidR="006C6C9F" w:rsidDel="00016118">
          <w:rPr>
            <w:rFonts w:asciiTheme="majorHAnsi" w:eastAsia="Times New Roman" w:hAnsiTheme="majorHAnsi" w:cstheme="majorHAnsi"/>
          </w:rPr>
          <w:delText xml:space="preserve">, White </w:delText>
        </w:r>
        <w:r w:rsidR="007873FC" w:rsidDel="00016118">
          <w:rPr>
            <w:rFonts w:asciiTheme="majorHAnsi" w:eastAsia="Times New Roman" w:hAnsiTheme="majorHAnsi" w:cstheme="majorHAnsi"/>
          </w:rPr>
          <w:delText>et al.</w:delText>
        </w:r>
        <w:r w:rsidR="006C6C9F" w:rsidDel="00016118">
          <w:rPr>
            <w:rFonts w:asciiTheme="majorHAnsi" w:eastAsia="Times New Roman" w:hAnsiTheme="majorHAnsi" w:cstheme="majorHAnsi"/>
          </w:rPr>
          <w:delText xml:space="preserve"> 2012</w:delText>
        </w:r>
        <w:r w:rsidR="003E2386" w:rsidDel="00016118">
          <w:rPr>
            <w:rFonts w:asciiTheme="majorHAnsi" w:eastAsia="Times New Roman" w:hAnsiTheme="majorHAnsi" w:cstheme="majorHAnsi"/>
          </w:rPr>
          <w:delText>, Locey and White 2013</w:delText>
        </w:r>
        <w:r w:rsidR="00876CDE" w:rsidDel="00016118">
          <w:rPr>
            <w:rFonts w:asciiTheme="majorHAnsi" w:eastAsia="Times New Roman" w:hAnsiTheme="majorHAnsi" w:cstheme="majorHAnsi"/>
          </w:rPr>
          <w:delText>)</w:delText>
        </w:r>
        <w:r w:rsidR="00F613DF" w:rsidDel="00016118">
          <w:rPr>
            <w:rFonts w:asciiTheme="majorHAnsi" w:eastAsia="Times New Roman" w:hAnsiTheme="majorHAnsi" w:cstheme="majorHAnsi"/>
          </w:rPr>
          <w:delText xml:space="preserve"> </w:delText>
        </w:r>
        <w:r w:rsidR="00A04798" w:rsidDel="00016118">
          <w:rPr>
            <w:rFonts w:asciiTheme="majorHAnsi" w:eastAsia="Times New Roman" w:hAnsiTheme="majorHAnsi" w:cstheme="majorHAnsi"/>
          </w:rPr>
          <w:delText xml:space="preserve">but there has not yet been </w:delText>
        </w:r>
        <w:r w:rsidR="001D02B4" w:rsidDel="00016118">
          <w:rPr>
            <w:rFonts w:asciiTheme="majorHAnsi" w:eastAsia="Times New Roman" w:hAnsiTheme="majorHAnsi" w:cstheme="majorHAnsi"/>
          </w:rPr>
          <w:delText>a quantification of t</w:delText>
        </w:r>
        <w:r w:rsidR="006C6D04" w:rsidDel="00016118">
          <w:rPr>
            <w:rFonts w:asciiTheme="majorHAnsi" w:eastAsia="Times New Roman" w:hAnsiTheme="majorHAnsi" w:cstheme="majorHAnsi"/>
          </w:rPr>
          <w:delText xml:space="preserve">hese effects </w:delText>
        </w:r>
        <w:r w:rsidR="00703279" w:rsidDel="00016118">
          <w:rPr>
            <w:rFonts w:asciiTheme="majorHAnsi" w:eastAsia="Times New Roman" w:hAnsiTheme="majorHAnsi" w:cstheme="majorHAnsi"/>
          </w:rPr>
          <w:delText xml:space="preserve">for the SAD or </w:delText>
        </w:r>
        <w:r w:rsidR="0085401B" w:rsidDel="00016118">
          <w:rPr>
            <w:rFonts w:asciiTheme="majorHAnsi" w:eastAsia="Times New Roman" w:hAnsiTheme="majorHAnsi" w:cstheme="majorHAnsi"/>
          </w:rPr>
          <w:delText xml:space="preserve">an identification </w:delText>
        </w:r>
        <w:r w:rsidR="00251817" w:rsidDel="00016118">
          <w:rPr>
            <w:rFonts w:asciiTheme="majorHAnsi" w:eastAsia="Times New Roman" w:hAnsiTheme="majorHAnsi" w:cstheme="majorHAnsi"/>
          </w:rPr>
          <w:delText xml:space="preserve">of </w:delText>
        </w:r>
        <w:r w:rsidR="00A04798" w:rsidDel="00016118">
          <w:rPr>
            <w:rFonts w:asciiTheme="majorHAnsi" w:eastAsia="Times New Roman" w:hAnsiTheme="majorHAnsi" w:cstheme="majorHAnsi"/>
          </w:rPr>
          <w:delText xml:space="preserve">the range of community sizes most strongly affected. Because ecologists study the SAD for communities varying in size from the </w:delText>
        </w:r>
        <w:r w:rsidR="00980002" w:rsidDel="00016118">
          <w:rPr>
            <w:rFonts w:asciiTheme="majorHAnsi" w:eastAsia="Times New Roman" w:hAnsiTheme="majorHAnsi" w:cstheme="majorHAnsi"/>
          </w:rPr>
          <w:delText>very</w:delText>
        </w:r>
        <w:r w:rsidR="00A04798" w:rsidDel="00016118">
          <w:rPr>
            <w:rFonts w:asciiTheme="majorHAnsi" w:eastAsia="Times New Roman" w:hAnsiTheme="majorHAnsi" w:cstheme="majorHAnsi"/>
          </w:rPr>
          <w:delText xml:space="preserve"> small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 xml:space="preserve">N </w:delText>
        </w:r>
        <w:r w:rsidR="00A04798" w:rsidDel="00016118">
          <w:rPr>
            <w:rFonts w:asciiTheme="majorHAnsi" w:eastAsia="Times New Roman" w:hAnsiTheme="majorHAnsi" w:cstheme="majorHAnsi"/>
          </w:rPr>
          <w:delText xml:space="preserve">&lt; 5 – to the enormous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N</w:delText>
        </w:r>
        <w:r w:rsidR="00A833EC" w:rsidDel="00016118">
          <w:rPr>
            <w:rFonts w:asciiTheme="majorHAnsi" w:eastAsia="Times New Roman" w:hAnsiTheme="majorHAnsi" w:cstheme="majorHAnsi"/>
            <w:i/>
            <w:iCs/>
          </w:rPr>
          <w:delText xml:space="preserve"> </w:delText>
        </w:r>
        <w:r w:rsidR="00A833EC" w:rsidDel="00016118">
          <w:rPr>
            <w:rFonts w:asciiTheme="majorHAnsi" w:eastAsia="Times New Roman" w:hAnsiTheme="majorHAnsi" w:cstheme="majorHAnsi"/>
          </w:rPr>
          <w:delText xml:space="preserve">&gt;&gt; 1000 </w:delText>
        </w:r>
        <w:r w:rsidR="00A04798" w:rsidDel="00016118">
          <w:rPr>
            <w:rFonts w:asciiTheme="majorHAnsi" w:eastAsia="Times New Roman" w:hAnsiTheme="majorHAnsi" w:cstheme="majorHAnsi"/>
          </w:rPr>
          <w:delText xml:space="preserve">– </w:delText>
        </w:r>
        <w:r w:rsidR="006C7924" w:rsidDel="00016118">
          <w:rPr>
            <w:rFonts w:asciiTheme="majorHAnsi" w:eastAsia="Times New Roman" w:hAnsiTheme="majorHAnsi" w:cstheme="majorHAnsi"/>
          </w:rPr>
          <w:delText>identifying</w:delText>
        </w:r>
        <w:r w:rsidR="00A04798" w:rsidDel="00016118">
          <w:rPr>
            <w:rFonts w:asciiTheme="majorHAnsi" w:eastAsia="Times New Roman" w:hAnsiTheme="majorHAnsi" w:cstheme="majorHAnsi"/>
          </w:rPr>
          <w:delText xml:space="preserve"> the community sizes for w</w:delText>
        </w:r>
        <w:r w:rsidR="001C6922" w:rsidDel="00016118">
          <w:rPr>
            <w:rFonts w:asciiTheme="majorHAnsi" w:eastAsia="Times New Roman" w:hAnsiTheme="majorHAnsi" w:cstheme="majorHAnsi"/>
          </w:rPr>
          <w:delText>hich we can and cannot confidently detect deviations from the statistical baseline</w:delText>
        </w:r>
        <w:r w:rsidR="00965B48" w:rsidDel="00016118">
          <w:rPr>
            <w:rFonts w:asciiTheme="majorHAnsi" w:eastAsia="Times New Roman" w:hAnsiTheme="majorHAnsi" w:cstheme="majorHAnsi"/>
          </w:rPr>
          <w:delText xml:space="preserve"> </w:delText>
        </w:r>
        <w:r w:rsidR="00C45609" w:rsidDel="00016118">
          <w:rPr>
            <w:rFonts w:asciiTheme="majorHAnsi" w:eastAsia="Times New Roman" w:hAnsiTheme="majorHAnsi" w:cstheme="majorHAnsi"/>
          </w:rPr>
          <w:delText xml:space="preserve">is necessary to appropriately </w:delText>
        </w:r>
        <w:r w:rsidR="00965B48" w:rsidDel="00016118">
          <w:rPr>
            <w:rFonts w:asciiTheme="majorHAnsi" w:eastAsia="Times New Roman" w:hAnsiTheme="majorHAnsi" w:cstheme="majorHAnsi"/>
          </w:rPr>
          <w:delText>contextualize our interpretations</w:delText>
        </w:r>
        <w:r w:rsidR="001C6922" w:rsidDel="00016118">
          <w:rPr>
            <w:rFonts w:asciiTheme="majorHAnsi" w:eastAsia="Times New Roman" w:hAnsiTheme="majorHAnsi" w:cstheme="majorHAnsi"/>
          </w:rPr>
          <w:delText xml:space="preserve">. </w:delText>
        </w:r>
        <w:r w:rsidR="003E2386" w:rsidDel="00016118">
          <w:rPr>
            <w:rFonts w:asciiTheme="majorHAnsi" w:eastAsia="Times New Roman" w:hAnsiTheme="majorHAnsi" w:cstheme="majorHAnsi"/>
          </w:rPr>
          <w:delText xml:space="preserve"> </w:delText>
        </w:r>
      </w:del>
    </w:p>
    <w:p w14:paraId="30415019" w14:textId="5103490A" w:rsidR="008D0389" w:rsidRPr="002E2A57" w:rsidDel="00016118" w:rsidRDefault="00245A3D" w:rsidP="00021897">
      <w:pPr>
        <w:spacing w:line="480" w:lineRule="auto"/>
        <w:rPr>
          <w:del w:id="54" w:author="Renata M. Diaz" w:date="2021-03-16T13:18:00Z"/>
          <w:rFonts w:asciiTheme="majorHAnsi" w:eastAsia="Times New Roman" w:hAnsiTheme="majorHAnsi" w:cstheme="majorHAnsi"/>
        </w:rPr>
      </w:pPr>
      <w:del w:id="55" w:author="Renata M. Diaz" w:date="2021-03-16T13:18:00Z">
        <w:r w:rsidRPr="002E2A57" w:rsidDel="00016118">
          <w:rPr>
            <w:rFonts w:asciiTheme="majorHAnsi" w:eastAsia="Times New Roman" w:hAnsiTheme="majorHAnsi" w:cstheme="majorHAnsi"/>
          </w:rPr>
          <w:delText>Here w</w:delText>
        </w:r>
        <w:r w:rsidR="00D03647" w:rsidRPr="002E2A57" w:rsidDel="00016118">
          <w:rPr>
            <w:rFonts w:asciiTheme="majorHAnsi" w:eastAsia="Times New Roman" w:hAnsiTheme="majorHAnsi" w:cstheme="majorHAnsi"/>
          </w:rPr>
          <w:delText xml:space="preserve">e </w:delText>
        </w:r>
        <w:r w:rsidR="007C3A60" w:rsidDel="00016118">
          <w:rPr>
            <w:rFonts w:asciiTheme="majorHAnsi" w:eastAsia="Times New Roman" w:hAnsiTheme="majorHAnsi" w:cstheme="majorHAnsi"/>
          </w:rPr>
          <w:delText xml:space="preserve">use the feasible set to define statistical </w:delText>
        </w:r>
        <w:r w:rsidR="003406B9" w:rsidDel="00016118">
          <w:rPr>
            <w:rFonts w:asciiTheme="majorHAnsi" w:eastAsia="Times New Roman" w:hAnsiTheme="majorHAnsi" w:cstheme="majorHAnsi"/>
          </w:rPr>
          <w:delText>baselines for</w:delText>
        </w:r>
        <w:r w:rsidR="007C3A60" w:rsidDel="00016118">
          <w:rPr>
            <w:rFonts w:asciiTheme="majorHAnsi" w:eastAsia="Times New Roman" w:hAnsiTheme="majorHAnsi" w:cstheme="majorHAnsi"/>
          </w:rPr>
          <w:delText xml:space="preserve"> </w:delText>
        </w:r>
        <w:r w:rsidR="009641D9" w:rsidRPr="002E2A57" w:rsidDel="00016118">
          <w:rPr>
            <w:rFonts w:asciiTheme="majorHAnsi" w:eastAsia="Times New Roman" w:hAnsiTheme="majorHAnsi" w:cstheme="majorHAnsi"/>
          </w:rPr>
          <w:delText xml:space="preserve">empirical SADs </w:delText>
        </w:r>
        <w:r w:rsidR="007C3A60" w:rsidDel="00016118">
          <w:rPr>
            <w:rFonts w:asciiTheme="majorHAnsi" w:eastAsia="Times New Roman" w:hAnsiTheme="majorHAnsi" w:cstheme="majorHAnsi"/>
          </w:rPr>
          <w:delText>for</w:delText>
        </w:r>
        <w:r w:rsidR="007C3A60" w:rsidRPr="002E2A57" w:rsidDel="00016118">
          <w:rPr>
            <w:rFonts w:asciiTheme="majorHAnsi" w:eastAsia="Times New Roman" w:hAnsiTheme="majorHAnsi" w:cstheme="majorHAnsi"/>
          </w:rPr>
          <w:delText xml:space="preserve"> </w:delText>
        </w:r>
        <w:r w:rsidR="00265995" w:rsidDel="00016118">
          <w:rPr>
            <w:rFonts w:asciiTheme="majorHAnsi" w:eastAsia="Times New Roman" w:hAnsiTheme="majorHAnsi" w:cstheme="majorHAnsi"/>
          </w:rPr>
          <w:delText>22,000</w:delText>
        </w:r>
        <w:r w:rsidR="007C3A60" w:rsidRPr="002E2A57" w:rsidDel="00016118">
          <w:rPr>
            <w:rFonts w:asciiTheme="majorHAnsi" w:eastAsia="Times New Roman" w:hAnsiTheme="majorHAnsi" w:cstheme="majorHAnsi"/>
          </w:rPr>
          <w:delText xml:space="preserve"> communities of birds, mammals, trees, and miscellaneous other</w:delText>
        </w:r>
        <w:r w:rsidR="00727179" w:rsidDel="00016118">
          <w:rPr>
            <w:rFonts w:asciiTheme="majorHAnsi" w:eastAsia="Times New Roman" w:hAnsiTheme="majorHAnsi" w:cstheme="majorHAnsi"/>
          </w:rPr>
          <w:delText xml:space="preserve"> taxa</w:delText>
        </w:r>
        <w:r w:rsidR="009662F7" w:rsidDel="00016118">
          <w:rPr>
            <w:rFonts w:asciiTheme="majorHAnsi" w:eastAsia="Times New Roman" w:hAnsiTheme="majorHAnsi" w:cstheme="majorHAnsi"/>
          </w:rPr>
          <w:delText>.</w:delText>
        </w:r>
        <w:r w:rsidR="00D43669" w:rsidRPr="002E2A57" w:rsidDel="00016118">
          <w:rPr>
            <w:rFonts w:asciiTheme="majorHAnsi" w:eastAsia="Times New Roman" w:hAnsiTheme="majorHAnsi" w:cstheme="majorHAnsi"/>
          </w:rPr>
          <w:delText xml:space="preserve"> We then compare </w:delText>
        </w:r>
        <w:r w:rsidR="00D43669" w:rsidRPr="002E2A57" w:rsidDel="00016118">
          <w:rPr>
            <w:rFonts w:asciiTheme="majorHAnsi" w:eastAsia="Times New Roman" w:hAnsiTheme="majorHAnsi" w:cstheme="majorHAnsi"/>
            <w:i/>
            <w:iCs/>
          </w:rPr>
          <w:delText xml:space="preserve">observed </w:delText>
        </w:r>
        <w:r w:rsidR="00D43669" w:rsidRPr="002E2A57" w:rsidDel="00016118">
          <w:rPr>
            <w:rFonts w:asciiTheme="majorHAnsi" w:eastAsia="Times New Roman" w:hAnsiTheme="majorHAnsi" w:cstheme="majorHAnsi"/>
          </w:rPr>
          <w:delText xml:space="preserve">SADs to their corresponding statistical baselines and </w:delText>
        </w:r>
        <w:r w:rsidR="00967152" w:rsidRPr="002E2A57" w:rsidDel="00016118">
          <w:rPr>
            <w:rFonts w:asciiTheme="majorHAnsi" w:eastAsia="Times New Roman" w:hAnsiTheme="majorHAnsi" w:cstheme="majorHAnsi"/>
          </w:rPr>
          <w:delText>evaluate</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1) </w:delText>
        </w:r>
        <w:r w:rsidR="00BD164E" w:rsidRPr="002E2A57" w:rsidDel="00016118">
          <w:rPr>
            <w:rFonts w:asciiTheme="majorHAnsi" w:eastAsia="Times New Roman" w:hAnsiTheme="majorHAnsi" w:cstheme="majorHAnsi"/>
          </w:rPr>
          <w:delText>if</w:delText>
        </w:r>
        <w:r w:rsidR="000C686D" w:rsidRPr="002E2A57" w:rsidDel="00016118">
          <w:rPr>
            <w:rFonts w:asciiTheme="majorHAnsi" w:eastAsia="Times New Roman" w:hAnsiTheme="majorHAnsi" w:cstheme="majorHAnsi"/>
          </w:rPr>
          <w:delText xml:space="preserve"> the shapes of</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observed SADs </w:delText>
        </w:r>
        <w:r w:rsidR="00FE136F" w:rsidDel="00016118">
          <w:rPr>
            <w:rFonts w:asciiTheme="majorHAnsi" w:eastAsia="Times New Roman" w:hAnsiTheme="majorHAnsi" w:cstheme="majorHAnsi"/>
          </w:rPr>
          <w:delText xml:space="preserve">consistently deviate from </w:delText>
        </w:r>
        <w:r w:rsidR="00F374AC" w:rsidRPr="002E2A57" w:rsidDel="00016118">
          <w:rPr>
            <w:rFonts w:asciiTheme="majorHAnsi" w:eastAsia="Times New Roman" w:hAnsiTheme="majorHAnsi" w:cstheme="majorHAnsi"/>
          </w:rPr>
          <w:delText xml:space="preserve">their statistical </w:delText>
        </w:r>
        <w:r w:rsidR="00357DD5" w:rsidDel="00016118">
          <w:rPr>
            <w:rFonts w:asciiTheme="majorHAnsi" w:eastAsia="Times New Roman" w:hAnsiTheme="majorHAnsi" w:cstheme="majorHAnsi"/>
          </w:rPr>
          <w:delText>baseline</w:delText>
        </w:r>
        <w:r w:rsidR="0026730B" w:rsidRPr="002E2A57" w:rsidDel="00016118">
          <w:rPr>
            <w:rFonts w:asciiTheme="majorHAnsi" w:eastAsia="Times New Roman" w:hAnsiTheme="majorHAnsi" w:cstheme="majorHAnsi"/>
          </w:rPr>
          <w:delText xml:space="preserve">, </w:delText>
        </w:r>
        <w:r w:rsidR="006748D4" w:rsidRPr="002E2A57" w:rsidDel="00016118">
          <w:rPr>
            <w:rFonts w:asciiTheme="majorHAnsi" w:eastAsia="Times New Roman" w:hAnsiTheme="majorHAnsi" w:cstheme="majorHAnsi"/>
          </w:rPr>
          <w:delText xml:space="preserve">2) </w:delText>
        </w:r>
        <w:r w:rsidR="0026730B" w:rsidRPr="002E2A57" w:rsidDel="00016118">
          <w:rPr>
            <w:rFonts w:asciiTheme="majorHAnsi" w:eastAsia="Times New Roman" w:hAnsiTheme="majorHAnsi" w:cstheme="majorHAnsi"/>
          </w:rPr>
          <w:delText xml:space="preserve">how the </w:delText>
        </w:r>
        <w:r w:rsidR="00332A50" w:rsidDel="00016118">
          <w:rPr>
            <w:rFonts w:asciiTheme="majorHAnsi" w:eastAsia="Times New Roman" w:hAnsiTheme="majorHAnsi" w:cstheme="majorHAnsi"/>
          </w:rPr>
          <w:delText>specificity</w:delText>
        </w:r>
        <w:r w:rsidR="0026730B" w:rsidRPr="002E2A57" w:rsidDel="00016118">
          <w:rPr>
            <w:rFonts w:asciiTheme="majorHAnsi" w:eastAsia="Times New Roman" w:hAnsiTheme="majorHAnsi" w:cstheme="majorHAnsi"/>
          </w:rPr>
          <w:delText xml:space="preserve"> of the statistical </w:delText>
        </w:r>
        <w:r w:rsidR="00357DD5" w:rsidDel="00016118">
          <w:rPr>
            <w:rFonts w:asciiTheme="majorHAnsi" w:eastAsia="Times New Roman" w:hAnsiTheme="majorHAnsi" w:cstheme="majorHAnsi"/>
          </w:rPr>
          <w:delText>baseline</w:delText>
        </w:r>
        <w:r w:rsidR="000D5FC0"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varies over </w:delText>
        </w:r>
        <w:r w:rsidR="00B61025" w:rsidDel="00016118">
          <w:rPr>
            <w:rFonts w:asciiTheme="majorHAnsi" w:eastAsia="Times New Roman" w:hAnsiTheme="majorHAnsi" w:cstheme="majorHAnsi"/>
          </w:rPr>
          <w:delText>ranges</w:delText>
        </w:r>
        <w:r w:rsidR="00B61025"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of </w:delText>
        </w:r>
        <w:r w:rsidR="0026730B" w:rsidRPr="002E2A57" w:rsidDel="00016118">
          <w:rPr>
            <w:rFonts w:asciiTheme="majorHAnsi" w:eastAsia="Times New Roman" w:hAnsiTheme="majorHAnsi" w:cstheme="majorHAnsi"/>
            <w:i/>
            <w:iCs/>
          </w:rPr>
          <w:delText xml:space="preserve">S </w:delText>
        </w:r>
        <w:r w:rsidR="0026730B" w:rsidRPr="002E2A57" w:rsidDel="00016118">
          <w:rPr>
            <w:rFonts w:asciiTheme="majorHAnsi" w:eastAsia="Times New Roman" w:hAnsiTheme="majorHAnsi" w:cstheme="majorHAnsi"/>
          </w:rPr>
          <w:delText xml:space="preserve">and </w:delText>
        </w:r>
        <w:r w:rsidR="0026730B" w:rsidRPr="002E2A57" w:rsidDel="00016118">
          <w:rPr>
            <w:rFonts w:asciiTheme="majorHAnsi" w:eastAsia="Times New Roman" w:hAnsiTheme="majorHAnsi" w:cstheme="majorHAnsi"/>
            <w:i/>
            <w:iCs/>
          </w:rPr>
          <w:delText>N</w:delText>
        </w:r>
        <w:r w:rsidR="0026730B" w:rsidRPr="002E2A57" w:rsidDel="00016118">
          <w:rPr>
            <w:rFonts w:asciiTheme="majorHAnsi" w:eastAsia="Times New Roman" w:hAnsiTheme="majorHAnsi" w:cstheme="majorHAnsi"/>
          </w:rPr>
          <w:delText xml:space="preserve">, and 3) </w:delText>
        </w:r>
        <w:r w:rsidR="004178E5" w:rsidRPr="002E2A57" w:rsidDel="00016118">
          <w:rPr>
            <w:rFonts w:asciiTheme="majorHAnsi" w:eastAsia="Times New Roman" w:hAnsiTheme="majorHAnsi" w:cstheme="majorHAnsi"/>
          </w:rPr>
          <w:delText xml:space="preserve">whether this variation </w:delText>
        </w:r>
        <w:r w:rsidR="00B50027" w:rsidDel="00016118">
          <w:rPr>
            <w:rFonts w:asciiTheme="majorHAnsi" w:eastAsia="Times New Roman" w:hAnsiTheme="majorHAnsi" w:cstheme="majorHAnsi"/>
          </w:rPr>
          <w:delText>appears to be</w:delText>
        </w:r>
        <w:r w:rsidR="004178E5" w:rsidRPr="002E2A57" w:rsidDel="00016118">
          <w:rPr>
            <w:rFonts w:asciiTheme="majorHAnsi" w:eastAsia="Times New Roman" w:hAnsiTheme="majorHAnsi" w:cstheme="majorHAnsi"/>
          </w:rPr>
          <w:delText xml:space="preserve"> associated with variation in </w:delText>
        </w:r>
        <w:r w:rsidR="00DB7F38" w:rsidDel="00016118">
          <w:rPr>
            <w:rFonts w:asciiTheme="majorHAnsi" w:eastAsia="Times New Roman" w:hAnsiTheme="majorHAnsi" w:cstheme="majorHAnsi"/>
          </w:rPr>
          <w:delText>our capacity to detect deviations between observations and the</w:delText>
        </w:r>
        <w:r w:rsidR="003C6091" w:rsidDel="00016118">
          <w:rPr>
            <w:rFonts w:asciiTheme="majorHAnsi" w:eastAsia="Times New Roman" w:hAnsiTheme="majorHAnsi" w:cstheme="majorHAnsi"/>
          </w:rPr>
          <w:delText xml:space="preserve"> corresponding </w:delText>
        </w:r>
        <w:r w:rsidR="00DB7F38" w:rsidDel="00016118">
          <w:rPr>
            <w:rFonts w:asciiTheme="majorHAnsi" w:eastAsia="Times New Roman" w:hAnsiTheme="majorHAnsi" w:cstheme="majorHAnsi"/>
          </w:rPr>
          <w:delText>baselines.</w:delText>
        </w:r>
        <w:r w:rsidR="00AD67E1" w:rsidRPr="002E2A57" w:rsidDel="00016118">
          <w:rPr>
            <w:rFonts w:asciiTheme="majorHAnsi" w:eastAsia="Times New Roman" w:hAnsiTheme="majorHAnsi" w:cstheme="majorHAnsi"/>
          </w:rPr>
          <w:delText xml:space="preserve"> </w:delText>
        </w:r>
      </w:del>
    </w:p>
    <w:p w14:paraId="68B46276" w14:textId="1046B6A8" w:rsidR="003B1C17" w:rsidRPr="002E2A57" w:rsidDel="00016118" w:rsidRDefault="003738F0" w:rsidP="00021897">
      <w:pPr>
        <w:spacing w:line="480" w:lineRule="auto"/>
        <w:rPr>
          <w:del w:id="56" w:author="Renata M. Diaz" w:date="2021-03-16T13:18:00Z"/>
          <w:rFonts w:asciiTheme="majorHAnsi" w:eastAsia="Times New Roman" w:hAnsiTheme="majorHAnsi" w:cstheme="majorHAnsi"/>
        </w:rPr>
      </w:pPr>
      <w:del w:id="57" w:author="Renata M. Diaz" w:date="2021-03-16T13:18:00Z">
        <w:r w:rsidRPr="002E2A57" w:rsidDel="00016118">
          <w:rPr>
            <w:rFonts w:asciiTheme="majorHAnsi" w:eastAsia="Times New Roman" w:hAnsiTheme="majorHAnsi" w:cstheme="majorHAnsi"/>
            <w:b/>
            <w:bCs/>
          </w:rPr>
          <w:delText xml:space="preserve">Methods </w:delText>
        </w:r>
      </w:del>
    </w:p>
    <w:p w14:paraId="3BEA21C6" w14:textId="5FFF50A0" w:rsidR="003738F0" w:rsidRPr="002E2A57" w:rsidDel="00016118" w:rsidRDefault="003738F0" w:rsidP="00021897">
      <w:pPr>
        <w:spacing w:line="480" w:lineRule="auto"/>
        <w:rPr>
          <w:del w:id="58" w:author="Renata M. Diaz" w:date="2021-03-16T13:18:00Z"/>
          <w:rFonts w:asciiTheme="majorHAnsi" w:eastAsia="Times New Roman" w:hAnsiTheme="majorHAnsi" w:cstheme="majorHAnsi"/>
        </w:rPr>
      </w:pPr>
      <w:del w:id="59" w:author="Renata M. Diaz" w:date="2021-03-16T13:18:00Z">
        <w:r w:rsidRPr="002E2A57" w:rsidDel="00016118">
          <w:rPr>
            <w:rFonts w:asciiTheme="majorHAnsi" w:eastAsia="Times New Roman" w:hAnsiTheme="majorHAnsi" w:cstheme="majorHAnsi"/>
            <w:i/>
            <w:iCs/>
          </w:rPr>
          <w:delText>Datasets</w:delText>
        </w:r>
      </w:del>
    </w:p>
    <w:p w14:paraId="390CC175" w14:textId="4193AC0D" w:rsidR="00001B71" w:rsidRPr="002E2A57" w:rsidDel="00016118" w:rsidRDefault="003738F0" w:rsidP="00021897">
      <w:pPr>
        <w:spacing w:line="480" w:lineRule="auto"/>
        <w:rPr>
          <w:del w:id="60" w:author="Renata M. Diaz" w:date="2021-03-16T13:18:00Z"/>
          <w:rFonts w:asciiTheme="majorHAnsi" w:eastAsia="Times New Roman" w:hAnsiTheme="majorHAnsi" w:cstheme="majorHAnsi"/>
        </w:rPr>
      </w:pPr>
      <w:del w:id="61" w:author="Renata M. Diaz" w:date="2021-03-16T13:18:00Z">
        <w:r w:rsidRPr="002E2A57" w:rsidDel="00016118">
          <w:rPr>
            <w:rFonts w:asciiTheme="majorHAnsi" w:eastAsia="Times New Roman" w:hAnsiTheme="majorHAnsi" w:cstheme="majorHAnsi"/>
          </w:rPr>
          <w:delText>We use</w:delText>
        </w:r>
        <w:r w:rsidR="000572F4" w:rsidDel="00016118">
          <w:rPr>
            <w:rFonts w:asciiTheme="majorHAnsi" w:eastAsia="Times New Roman" w:hAnsiTheme="majorHAnsi" w:cstheme="majorHAnsi"/>
          </w:rPr>
          <w:delText>d</w:delText>
        </w:r>
        <w:r w:rsidRPr="002E2A57" w:rsidDel="00016118">
          <w:rPr>
            <w:rFonts w:asciiTheme="majorHAnsi" w:eastAsia="Times New Roman" w:hAnsiTheme="majorHAnsi" w:cstheme="majorHAnsi"/>
          </w:rPr>
          <w:delText xml:space="preserve"> a compilation of </w:delText>
        </w:r>
        <w:r w:rsidR="00FA2269" w:rsidRPr="002E2A57" w:rsidDel="00016118">
          <w:rPr>
            <w:rFonts w:asciiTheme="majorHAnsi" w:eastAsia="Times New Roman" w:hAnsiTheme="majorHAnsi" w:cstheme="majorHAnsi"/>
          </w:rPr>
          <w:delText>community abundance data</w:delText>
        </w:r>
        <w:r w:rsidRPr="002E2A57" w:rsidDel="00016118">
          <w:rPr>
            <w:rFonts w:asciiTheme="majorHAnsi" w:eastAsia="Times New Roman" w:hAnsiTheme="majorHAnsi" w:cstheme="majorHAnsi"/>
          </w:rPr>
          <w:delText xml:space="preserve"> for trees, birds, mammals, and miscellaneous </w:delText>
        </w:r>
        <w:r w:rsidR="008D7270" w:rsidDel="00016118">
          <w:rPr>
            <w:rFonts w:asciiTheme="majorHAnsi" w:eastAsia="Times New Roman" w:hAnsiTheme="majorHAnsi" w:cstheme="majorHAnsi"/>
          </w:rPr>
          <w:delText>additional</w:delText>
        </w:r>
        <w:r w:rsidR="008D7270"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axa (</w:delText>
        </w:r>
        <w:r w:rsidR="009D24B9" w:rsidRPr="002E2A57"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9D24B9" w:rsidRPr="002E2A57" w:rsidDel="00016118">
          <w:rPr>
            <w:rFonts w:asciiTheme="majorHAnsi" w:eastAsia="Times New Roman" w:hAnsiTheme="majorHAnsi" w:cstheme="majorHAnsi"/>
          </w:rPr>
          <w:delText xml:space="preserve"> 2012, </w:delText>
        </w:r>
        <w:r w:rsidR="00B00C72" w:rsidDel="00016118">
          <w:rPr>
            <w:rFonts w:asciiTheme="majorHAnsi" w:eastAsia="Times New Roman" w:hAnsiTheme="majorHAnsi" w:cstheme="majorHAnsi"/>
          </w:rPr>
          <w:delText xml:space="preserve">Baldridge 2015, </w:delText>
        </w:r>
        <w:r w:rsidR="009D24B9" w:rsidRPr="002E2A57" w:rsidDel="00016118">
          <w:rPr>
            <w:rFonts w:asciiTheme="majorHAnsi" w:eastAsia="Times New Roman" w:hAnsiTheme="majorHAnsi" w:cstheme="majorHAnsi"/>
          </w:rPr>
          <w:delText>Baldridge</w:delText>
        </w:r>
        <w:r w:rsidR="00D93DCA" w:rsidDel="00016118">
          <w:rPr>
            <w:rFonts w:asciiTheme="majorHAnsi" w:eastAsia="Times New Roman" w:hAnsiTheme="majorHAnsi" w:cstheme="majorHAnsi"/>
          </w:rPr>
          <w:delText xml:space="preserve"> 2016</w:delText>
        </w:r>
        <w:r w:rsidR="00701F87" w:rsidDel="00016118">
          <w:rPr>
            <w:rFonts w:asciiTheme="majorHAnsi" w:eastAsia="Times New Roman" w:hAnsiTheme="majorHAnsi" w:cstheme="majorHAnsi"/>
          </w:rPr>
          <w:delText>, data from Baldridge 2016</w:delText>
        </w:r>
        <w:r w:rsidR="009D24B9" w:rsidRPr="002E2A57" w:rsidDel="00016118">
          <w:rPr>
            <w:rFonts w:asciiTheme="majorHAnsi" w:eastAsia="Times New Roman" w:hAnsiTheme="majorHAnsi" w:cstheme="majorHAnsi"/>
          </w:rPr>
          <w:delText>).</w:delText>
        </w:r>
        <w:r w:rsidR="00716E27" w:rsidRPr="002E2A57" w:rsidDel="00016118">
          <w:rPr>
            <w:rFonts w:asciiTheme="majorHAnsi" w:eastAsia="Times New Roman" w:hAnsiTheme="majorHAnsi" w:cstheme="majorHAnsi"/>
          </w:rPr>
          <w:delText xml:space="preserve">  This compilation consists of cleaned and summarized community abundance data for trees obtained from the Forest Inventory and Analysis (</w:delText>
        </w:r>
        <w:r w:rsidR="00415750" w:rsidDel="00016118">
          <w:rPr>
            <w:rFonts w:asciiTheme="majorHAnsi" w:eastAsia="Times New Roman" w:hAnsiTheme="majorHAnsi" w:cstheme="majorHAnsi"/>
          </w:rPr>
          <w:delText>Woudenberg et a al 20</w:delText>
        </w:r>
        <w:r w:rsidR="009073F2" w:rsidDel="00016118">
          <w:rPr>
            <w:rFonts w:asciiTheme="majorHAnsi" w:eastAsia="Times New Roman" w:hAnsiTheme="majorHAnsi" w:cstheme="majorHAnsi"/>
          </w:rPr>
          <w:delText>1</w:delText>
        </w:r>
        <w:r w:rsidR="00415750" w:rsidDel="00016118">
          <w:rPr>
            <w:rFonts w:asciiTheme="majorHAnsi" w:eastAsia="Times New Roman" w:hAnsiTheme="majorHAnsi" w:cstheme="majorHAnsi"/>
          </w:rPr>
          <w:delText>0</w:delText>
        </w:r>
        <w:r w:rsidR="00716E27" w:rsidRPr="002E2A57" w:rsidDel="00016118">
          <w:rPr>
            <w:rFonts w:asciiTheme="majorHAnsi" w:eastAsia="Times New Roman" w:hAnsiTheme="majorHAnsi" w:cstheme="majorHAnsi"/>
          </w:rPr>
          <w:delText xml:space="preserve">) and Gentry </w:delText>
        </w:r>
        <w:r w:rsidR="00415750" w:rsidDel="00016118">
          <w:rPr>
            <w:rFonts w:asciiTheme="majorHAnsi" w:eastAsia="Times New Roman" w:hAnsiTheme="majorHAnsi" w:cstheme="majorHAnsi"/>
          </w:rPr>
          <w:delText>transects</w:delText>
        </w:r>
        <w:r w:rsidR="00716E27" w:rsidRPr="002E2A57" w:rsidDel="00016118">
          <w:rPr>
            <w:rFonts w:asciiTheme="majorHAnsi" w:eastAsia="Times New Roman" w:hAnsiTheme="majorHAnsi" w:cstheme="majorHAnsi"/>
          </w:rPr>
          <w:delText xml:space="preserve"> (</w:delText>
        </w:r>
        <w:r w:rsidR="00415750" w:rsidDel="00016118">
          <w:rPr>
            <w:rFonts w:asciiTheme="majorHAnsi" w:eastAsia="Times New Roman" w:hAnsiTheme="majorHAnsi" w:cstheme="majorHAnsi"/>
          </w:rPr>
          <w:delText>Phillipes and Miller 2002</w:delText>
        </w:r>
        <w:r w:rsidR="00716E27" w:rsidRPr="002E2A57" w:rsidDel="00016118">
          <w:rPr>
            <w:rFonts w:asciiTheme="majorHAnsi" w:eastAsia="Times New Roman" w:hAnsiTheme="majorHAnsi" w:cstheme="majorHAnsi"/>
          </w:rPr>
          <w:delText>), birds from the North American Breeding Bird Survey (</w:delText>
        </w:r>
        <w:r w:rsidR="00415750" w:rsidDel="00016118">
          <w:rPr>
            <w:rFonts w:asciiTheme="majorHAnsi" w:eastAsia="Times New Roman" w:hAnsiTheme="majorHAnsi" w:cstheme="majorHAnsi"/>
          </w:rPr>
          <w:delText xml:space="preserve">Sauer </w:delText>
        </w:r>
        <w:r w:rsidR="007873FC" w:rsidDel="00016118">
          <w:rPr>
            <w:rFonts w:asciiTheme="majorHAnsi" w:eastAsia="Times New Roman" w:hAnsiTheme="majorHAnsi" w:cstheme="majorHAnsi"/>
          </w:rPr>
          <w:delText>et al.</w:delText>
        </w:r>
        <w:r w:rsidR="00415750" w:rsidDel="00016118">
          <w:rPr>
            <w:rFonts w:asciiTheme="majorHAnsi" w:eastAsia="Times New Roman" w:hAnsiTheme="majorHAnsi" w:cstheme="majorHAnsi"/>
          </w:rPr>
          <w:delText xml:space="preserve"> 2013</w:delText>
        </w:r>
        <w:r w:rsidR="00716E27" w:rsidRPr="002E2A57" w:rsidDel="00016118">
          <w:rPr>
            <w:rFonts w:asciiTheme="majorHAnsi" w:eastAsia="Times New Roman" w:hAnsiTheme="majorHAnsi" w:cstheme="majorHAnsi"/>
          </w:rPr>
          <w:delText>), mammals from the Mammal Community Abundance Database (</w:delText>
        </w:r>
        <w:r w:rsidR="00EE40BF" w:rsidDel="00016118">
          <w:rPr>
            <w:rFonts w:asciiTheme="majorHAnsi" w:eastAsia="Times New Roman" w:hAnsiTheme="majorHAnsi" w:cstheme="majorHAnsi"/>
          </w:rPr>
          <w:delText xml:space="preserve">Thibault </w:delText>
        </w:r>
        <w:r w:rsidR="007873FC" w:rsidDel="00016118">
          <w:rPr>
            <w:rFonts w:asciiTheme="majorHAnsi" w:eastAsia="Times New Roman" w:hAnsiTheme="majorHAnsi" w:cstheme="majorHAnsi"/>
          </w:rPr>
          <w:delText>et al.</w:delText>
        </w:r>
        <w:r w:rsidR="00EE40BF" w:rsidDel="00016118">
          <w:rPr>
            <w:rFonts w:asciiTheme="majorHAnsi" w:eastAsia="Times New Roman" w:hAnsiTheme="majorHAnsi" w:cstheme="majorHAnsi"/>
          </w:rPr>
          <w:delText xml:space="preserve"> 2011</w:delText>
        </w:r>
        <w:r w:rsidR="00716E27" w:rsidRPr="002E2A57" w:rsidDel="00016118">
          <w:rPr>
            <w:rFonts w:asciiTheme="majorHAnsi" w:eastAsia="Times New Roman" w:hAnsiTheme="majorHAnsi" w:cstheme="majorHAnsi"/>
          </w:rPr>
          <w:delText>), and a variety of less commonly sampled taxa from the Miscellaneous Abundance Database (</w:delText>
        </w:r>
        <w:r w:rsidR="00310CD2" w:rsidDel="00016118">
          <w:rPr>
            <w:rFonts w:asciiTheme="majorHAnsi" w:eastAsia="Times New Roman" w:hAnsiTheme="majorHAnsi" w:cstheme="majorHAnsi"/>
          </w:rPr>
          <w:delText>Baldridge 2015</w:delText>
        </w:r>
        <w:r w:rsidR="00716E27" w:rsidRPr="002E2A57" w:rsidDel="00016118">
          <w:rPr>
            <w:rFonts w:asciiTheme="majorHAnsi" w:eastAsia="Times New Roman" w:hAnsiTheme="majorHAnsi" w:cstheme="majorHAnsi"/>
          </w:rPr>
          <w:delText>)</w:delText>
        </w:r>
        <w:r w:rsidR="00E83529" w:rsidRPr="002E2A57" w:rsidDel="00016118">
          <w:rPr>
            <w:rFonts w:asciiTheme="majorHAnsi" w:eastAsia="Times New Roman" w:hAnsiTheme="majorHAnsi" w:cstheme="majorHAnsi"/>
          </w:rPr>
          <w:delText xml:space="preserve">. </w:delText>
        </w:r>
        <w:r w:rsidR="00FB38F2" w:rsidDel="00016118">
          <w:rPr>
            <w:rFonts w:asciiTheme="majorHAnsi" w:eastAsia="Times New Roman" w:hAnsiTheme="majorHAnsi" w:cstheme="majorHAnsi"/>
          </w:rPr>
          <w:delText>Because</w:delText>
        </w:r>
        <w:r w:rsidR="00E83529" w:rsidRPr="002E2A57" w:rsidDel="00016118">
          <w:rPr>
            <w:rFonts w:asciiTheme="majorHAnsi" w:eastAsia="Times New Roman" w:hAnsiTheme="majorHAnsi" w:cstheme="majorHAnsi"/>
          </w:rPr>
          <w:delText xml:space="preserve"> characterizing the random expectation </w:delText>
        </w:r>
        <w:r w:rsidR="00A932DB" w:rsidDel="00016118">
          <w:rPr>
            <w:rFonts w:asciiTheme="majorHAnsi" w:eastAsia="Times New Roman" w:hAnsiTheme="majorHAnsi" w:cstheme="majorHAnsi"/>
          </w:rPr>
          <w:delText>of</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the SAD </w:delText>
        </w:r>
        <w:r w:rsidR="00A932DB" w:rsidDel="00016118">
          <w:rPr>
            <w:rFonts w:asciiTheme="majorHAnsi" w:eastAsia="Times New Roman" w:hAnsiTheme="majorHAnsi" w:cstheme="majorHAnsi"/>
          </w:rPr>
          <w:delText>is</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computationally intractable for very large communities</w:delText>
        </w:r>
        <w:r w:rsidR="00B8742C" w:rsidDel="00016118">
          <w:rPr>
            <w:rFonts w:asciiTheme="majorHAnsi" w:eastAsia="Times New Roman" w:hAnsiTheme="majorHAnsi" w:cstheme="majorHAnsi"/>
          </w:rPr>
          <w:delText xml:space="preserve">, </w:delText>
        </w:r>
        <w:r w:rsidR="00EE1A79" w:rsidDel="00016118">
          <w:rPr>
            <w:rFonts w:asciiTheme="majorHAnsi" w:eastAsia="Times New Roman" w:hAnsiTheme="majorHAnsi" w:cstheme="majorHAnsi"/>
          </w:rPr>
          <w:delText>w</w:delText>
        </w:r>
        <w:r w:rsidR="00E83529" w:rsidRPr="002E2A57" w:rsidDel="00016118">
          <w:rPr>
            <w:rFonts w:asciiTheme="majorHAnsi" w:eastAsia="Times New Roman" w:hAnsiTheme="majorHAnsi" w:cstheme="majorHAnsi"/>
          </w:rPr>
          <w:delText xml:space="preserve">e filtered our datasets to remove communities with more than </w:delText>
        </w:r>
        <w:r w:rsidR="00ED741B" w:rsidRPr="00ED741B" w:rsidDel="00016118">
          <w:rPr>
            <w:rFonts w:asciiTheme="majorHAnsi" w:eastAsia="Times New Roman" w:hAnsiTheme="majorHAnsi" w:cstheme="majorHAnsi"/>
          </w:rPr>
          <w:delText>40720</w:delText>
        </w:r>
        <w:r w:rsidR="00ED741B"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ndividuals</w:delText>
        </w:r>
        <w:r w:rsidR="006A26AF" w:rsidDel="00016118">
          <w:rPr>
            <w:rFonts w:asciiTheme="majorHAnsi" w:eastAsia="Times New Roman" w:hAnsiTheme="majorHAnsi" w:cstheme="majorHAnsi"/>
          </w:rPr>
          <w:delText>, which was the largest community we successfully analyzed</w:delText>
        </w:r>
        <w:r w:rsidR="00B53B8F" w:rsidDel="00016118">
          <w:rPr>
            <w:rFonts w:asciiTheme="majorHAnsi" w:eastAsia="Times New Roman" w:hAnsiTheme="majorHAnsi" w:cstheme="majorHAnsi"/>
          </w:rPr>
          <w:delText>. This resulted in the removal of 4 communities from the Miscellaneous Abundance Database</w:delText>
        </w:r>
        <w:r w:rsidR="00E83529" w:rsidRPr="002E2A57" w:rsidDel="00016118">
          <w:rPr>
            <w:rFonts w:asciiTheme="majorHAnsi" w:eastAsia="Times New Roman" w:hAnsiTheme="majorHAnsi" w:cstheme="majorHAnsi"/>
          </w:rPr>
          <w:delText>. We further filtered the FIA database</w:delText>
        </w:r>
        <w:r w:rsidR="002414AD" w:rsidDel="00016118">
          <w:rPr>
            <w:rFonts w:asciiTheme="majorHAnsi" w:eastAsia="Times New Roman" w:hAnsiTheme="majorHAnsi" w:cstheme="majorHAnsi"/>
          </w:rPr>
          <w:delText xml:space="preserve">. Of the </w:delText>
        </w:r>
        <w:r w:rsidR="00FB36E0" w:rsidDel="00016118">
          <w:rPr>
            <w:rFonts w:asciiTheme="majorHAnsi" w:eastAsia="Times New Roman" w:hAnsiTheme="majorHAnsi" w:cstheme="majorHAnsi"/>
          </w:rPr>
          <w:delText>103,343</w:delText>
        </w:r>
        <w:r w:rsidR="00E83529" w:rsidRPr="002E2A57" w:rsidDel="00016118">
          <w:rPr>
            <w:rFonts w:asciiTheme="majorHAnsi" w:eastAsia="Times New Roman" w:hAnsiTheme="majorHAnsi" w:cstheme="majorHAnsi"/>
          </w:rPr>
          <w:delText xml:space="preserve"> communities </w:delText>
        </w:r>
        <w:r w:rsidR="002414AD" w:rsidDel="00016118">
          <w:rPr>
            <w:rFonts w:asciiTheme="majorHAnsi" w:eastAsia="Times New Roman" w:hAnsiTheme="majorHAnsi" w:cstheme="majorHAnsi"/>
          </w:rPr>
          <w:delText>in FIA,</w:delText>
        </w:r>
        <w:r w:rsidR="00FB36E0" w:rsidDel="00016118">
          <w:rPr>
            <w:rFonts w:asciiTheme="majorHAnsi" w:eastAsia="Times New Roman" w:hAnsiTheme="majorHAnsi" w:cstheme="majorHAnsi"/>
          </w:rPr>
          <w:delText xml:space="preserve"> 92,988</w:delText>
        </w:r>
        <w:r w:rsidR="00E83529" w:rsidRPr="002E2A57" w:rsidDel="00016118">
          <w:rPr>
            <w:rFonts w:asciiTheme="majorHAnsi" w:eastAsia="Times New Roman" w:hAnsiTheme="majorHAnsi" w:cstheme="majorHAnsi"/>
          </w:rPr>
          <w:delText xml:space="preserve"> have fewer than 10 species. Rather than analyze all these small communities, we randomly selected 10,000 small communities to include in the analysis. </w:delText>
        </w:r>
        <w:r w:rsidR="00020D45" w:rsidDel="00016118">
          <w:rPr>
            <w:rFonts w:asciiTheme="majorHAnsi" w:eastAsia="Times New Roman" w:hAnsiTheme="majorHAnsi" w:cstheme="majorHAnsi"/>
          </w:rPr>
          <w:delText xml:space="preserve">We also included </w:delText>
        </w:r>
        <w:r w:rsidR="00F41237" w:rsidDel="00016118">
          <w:rPr>
            <w:rFonts w:asciiTheme="majorHAnsi" w:eastAsia="Times New Roman" w:hAnsiTheme="majorHAnsi" w:cstheme="majorHAnsi"/>
          </w:rPr>
          <w:delText>all</w:delText>
        </w:r>
        <w:r w:rsidR="00853E73"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FIA communities with more than 10 species</w:delText>
        </w:r>
        <w:r w:rsidR="00D34C12" w:rsidDel="00016118">
          <w:rPr>
            <w:rFonts w:asciiTheme="majorHAnsi" w:eastAsia="Times New Roman" w:hAnsiTheme="majorHAnsi" w:cstheme="majorHAnsi"/>
          </w:rPr>
          <w:delText>, which added 10,355 FIA communities to the analysis and resulted in a total of 20,355 FIA communities</w:delText>
        </w:r>
        <w:r w:rsidR="002F58F8"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Finally, for sites that had repeated sampling over time, we followed White </w:delText>
        </w:r>
        <w:r w:rsidR="007873FC" w:rsidDel="00016118">
          <w:rPr>
            <w:rFonts w:asciiTheme="majorHAnsi" w:eastAsia="Times New Roman" w:hAnsiTheme="majorHAnsi" w:cstheme="majorHAnsi"/>
          </w:rPr>
          <w:delText>et al.</w:delText>
        </w:r>
        <w:r w:rsidR="00E83529" w:rsidRPr="002E2A57" w:rsidDel="00016118">
          <w:rPr>
            <w:rFonts w:asciiTheme="majorHAnsi" w:eastAsia="Times New Roman" w:hAnsiTheme="majorHAnsi" w:cstheme="majorHAnsi"/>
          </w:rPr>
          <w:delText xml:space="preserve"> (2012) and Baldridge (201</w:delText>
        </w:r>
        <w:r w:rsidR="00CB4A84" w:rsidDel="00016118">
          <w:rPr>
            <w:rFonts w:asciiTheme="majorHAnsi" w:eastAsia="Times New Roman" w:hAnsiTheme="majorHAnsi" w:cstheme="majorHAnsi"/>
          </w:rPr>
          <w:delText>6</w:delText>
        </w:r>
        <w:r w:rsidR="00E83529" w:rsidRPr="002E2A57" w:rsidDel="00016118">
          <w:rPr>
            <w:rFonts w:asciiTheme="majorHAnsi" w:eastAsia="Times New Roman" w:hAnsiTheme="majorHAnsi" w:cstheme="majorHAnsi"/>
          </w:rPr>
          <w:delText>) and analyzed only a single, randomly selected, year of data</w:delText>
        </w:r>
        <w:r w:rsidR="00AD6AEA" w:rsidDel="00016118">
          <w:rPr>
            <w:rFonts w:asciiTheme="majorHAnsi" w:eastAsia="Times New Roman" w:hAnsiTheme="majorHAnsi" w:cstheme="majorHAnsi"/>
          </w:rPr>
          <w:delText>, because samples</w:delText>
        </w:r>
        <w:r w:rsidR="00723C77" w:rsidDel="00016118">
          <w:rPr>
            <w:rFonts w:asciiTheme="majorHAnsi" w:eastAsia="Times New Roman" w:hAnsiTheme="majorHAnsi" w:cstheme="majorHAnsi"/>
          </w:rPr>
          <w:delText xml:space="preserve"> taken from a single </w:delText>
        </w:r>
        <w:r w:rsidR="00AD6AEA" w:rsidDel="00016118">
          <w:rPr>
            <w:rFonts w:asciiTheme="majorHAnsi" w:eastAsia="Times New Roman" w:hAnsiTheme="majorHAnsi" w:cstheme="majorHAnsi"/>
          </w:rPr>
          <w:delText xml:space="preserve">community at different time points </w:delText>
        </w:r>
        <w:r w:rsidR="00723C77" w:rsidDel="00016118">
          <w:rPr>
            <w:rFonts w:asciiTheme="majorHAnsi" w:eastAsia="Times New Roman" w:hAnsiTheme="majorHAnsi" w:cstheme="majorHAnsi"/>
          </w:rPr>
          <w:delText>are likely to covary</w:delText>
        </w:r>
        <w:r w:rsidR="00AD6AEA"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t should be noted that our analyses include data from the Mammal Community Database and Miscellaneous Abundance Database that were collected over longer timescales and cannot be disaggregated</w:delText>
        </w:r>
        <w:r w:rsidR="00C43292" w:rsidDel="00016118">
          <w:rPr>
            <w:rFonts w:asciiTheme="majorHAnsi" w:eastAsia="Times New Roman" w:hAnsiTheme="majorHAnsi" w:cstheme="majorHAnsi"/>
          </w:rPr>
          <w:delText xml:space="preserve"> into finer units of time</w:delText>
        </w:r>
        <w:r w:rsidR="00E83529" w:rsidRPr="002E2A57" w:rsidDel="00016118">
          <w:rPr>
            <w:rFonts w:asciiTheme="majorHAnsi" w:eastAsia="Times New Roman" w:hAnsiTheme="majorHAnsi" w:cstheme="majorHAnsi"/>
          </w:rPr>
          <w:delText>.</w:delText>
        </w:r>
        <w:r w:rsidR="00DA565D" w:rsidDel="00016118">
          <w:rPr>
            <w:rFonts w:asciiTheme="majorHAnsi" w:eastAsia="Times New Roman" w:hAnsiTheme="majorHAnsi" w:cstheme="majorHAnsi"/>
          </w:rPr>
          <w:delText xml:space="preserve"> </w:delText>
        </w:r>
        <w:r w:rsidR="003E6EA5" w:rsidDel="00016118">
          <w:rPr>
            <w:rFonts w:asciiTheme="majorHAnsi" w:eastAsia="Times New Roman" w:hAnsiTheme="majorHAnsi" w:cstheme="majorHAnsi"/>
          </w:rPr>
          <w:delText>We also removed from our analyses any communities</w:delText>
        </w:r>
        <w:r w:rsidR="00DA565D" w:rsidDel="00016118">
          <w:rPr>
            <w:rFonts w:asciiTheme="majorHAnsi" w:eastAsia="Times New Roman" w:hAnsiTheme="majorHAnsi" w:cstheme="majorHAnsi"/>
          </w:rPr>
          <w:delText xml:space="preserve"> with only one species, or for which N = S</w:delText>
        </w:r>
        <w:r w:rsidR="00045DA9" w:rsidDel="00016118">
          <w:rPr>
            <w:rFonts w:asciiTheme="majorHAnsi" w:eastAsia="Times New Roman" w:hAnsiTheme="majorHAnsi" w:cstheme="majorHAnsi"/>
          </w:rPr>
          <w:delText xml:space="preserve"> or N = S + 1</w:delText>
        </w:r>
        <w:r w:rsidR="00DA565D" w:rsidDel="00016118">
          <w:rPr>
            <w:rFonts w:asciiTheme="majorHAnsi" w:eastAsia="Times New Roman" w:hAnsiTheme="majorHAnsi" w:cstheme="majorHAnsi"/>
          </w:rPr>
          <w:delText>, because these communities have only one</w:delText>
        </w:r>
        <w:r w:rsidR="001B6DA3" w:rsidDel="00016118">
          <w:rPr>
            <w:rFonts w:asciiTheme="majorHAnsi" w:eastAsia="Times New Roman" w:hAnsiTheme="majorHAnsi" w:cstheme="majorHAnsi"/>
          </w:rPr>
          <w:delText xml:space="preserve"> mathematically</w:delText>
        </w:r>
        <w:r w:rsidR="00DA565D" w:rsidDel="00016118">
          <w:rPr>
            <w:rFonts w:asciiTheme="majorHAnsi" w:eastAsia="Times New Roman" w:hAnsiTheme="majorHAnsi" w:cstheme="majorHAnsi"/>
          </w:rPr>
          <w:delText xml:space="preserve"> possible SAD</w:delText>
        </w:r>
        <w:r w:rsidR="00A5422B"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 xml:space="preserve"> Our </w:delText>
        </w:r>
        <w:r w:rsidR="00F22B4B" w:rsidRPr="002E2A57" w:rsidDel="00016118">
          <w:rPr>
            <w:rFonts w:asciiTheme="majorHAnsi" w:eastAsia="Times New Roman" w:hAnsiTheme="majorHAnsi" w:cstheme="majorHAnsi"/>
          </w:rPr>
          <w:delText xml:space="preserve">final dataset consisted </w:delText>
        </w:r>
        <w:r w:rsidR="00F22B4B" w:rsidDel="00016118">
          <w:rPr>
            <w:rFonts w:asciiTheme="majorHAnsi" w:eastAsia="Times New Roman" w:hAnsiTheme="majorHAnsi" w:cstheme="majorHAnsi"/>
          </w:rPr>
          <w:delText xml:space="preserve">of </w:delText>
        </w:r>
        <w:r w:rsidR="0055643E"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22,000 communities</w:delText>
        </w:r>
        <w:r w:rsidR="00F22B4B" w:rsidRPr="002E2A57" w:rsidDel="00016118">
          <w:rPr>
            <w:rFonts w:asciiTheme="majorHAnsi" w:eastAsia="Times New Roman" w:hAnsiTheme="majorHAnsi" w:cstheme="majorHAnsi"/>
          </w:rPr>
          <w:delText xml:space="preserve"> with S and N ranging from 2 to 250 and 3 to 40714, respectively</w:delText>
        </w:r>
        <w:r w:rsidR="006E7EBD" w:rsidDel="00016118">
          <w:rPr>
            <w:rFonts w:asciiTheme="majorHAnsi" w:eastAsia="Times New Roman" w:hAnsiTheme="majorHAnsi" w:cstheme="majorHAnsi"/>
          </w:rPr>
          <w:delText xml:space="preserve"> (see Figure </w:delText>
        </w:r>
        <w:r w:rsidR="004B6D6B" w:rsidDel="00016118">
          <w:rPr>
            <w:rFonts w:asciiTheme="majorHAnsi" w:eastAsia="Times New Roman" w:hAnsiTheme="majorHAnsi" w:cstheme="majorHAnsi"/>
          </w:rPr>
          <w:delText xml:space="preserve">S1 </w:delText>
        </w:r>
        <w:r w:rsidR="006E7EBD" w:rsidDel="00016118">
          <w:rPr>
            <w:rFonts w:asciiTheme="majorHAnsi" w:eastAsia="Times New Roman" w:hAnsiTheme="majorHAnsi" w:cstheme="majorHAnsi"/>
          </w:rPr>
          <w:delText>in Supporting Information)</w:delText>
        </w:r>
        <w:r w:rsidR="00E634D3" w:rsidDel="00016118">
          <w:rPr>
            <w:rFonts w:asciiTheme="majorHAnsi" w:eastAsia="Times New Roman" w:hAnsiTheme="majorHAnsi" w:cstheme="majorHAnsi"/>
          </w:rPr>
          <w:delText>. Details</w:delText>
        </w:r>
        <w:r w:rsidR="00CE3F97" w:rsidDel="00016118">
          <w:rPr>
            <w:rFonts w:asciiTheme="majorHAnsi" w:eastAsia="Times New Roman" w:hAnsiTheme="majorHAnsi" w:cstheme="majorHAnsi"/>
          </w:rPr>
          <w:delText xml:space="preserve"> and code</w:delText>
        </w:r>
        <w:r w:rsidR="00A5422B" w:rsidDel="00016118">
          <w:rPr>
            <w:rFonts w:asciiTheme="majorHAnsi" w:eastAsia="Times New Roman" w:hAnsiTheme="majorHAnsi" w:cstheme="majorHAnsi"/>
          </w:rPr>
          <w:delText xml:space="preserve"> </w:delText>
        </w:r>
        <w:r w:rsidR="00CE3F97" w:rsidDel="00016118">
          <w:rPr>
            <w:rFonts w:asciiTheme="majorHAnsi" w:eastAsia="Times New Roman" w:hAnsiTheme="majorHAnsi" w:cstheme="majorHAnsi"/>
          </w:rPr>
          <w:delText>for</w:delText>
        </w:r>
        <w:r w:rsidR="00044CD6" w:rsidDel="00016118">
          <w:rPr>
            <w:rFonts w:asciiTheme="majorHAnsi" w:eastAsia="Times New Roman" w:hAnsiTheme="majorHAnsi" w:cstheme="majorHAnsi"/>
          </w:rPr>
          <w:delText xml:space="preserve"> the filtering process can be found </w:delText>
        </w:r>
        <w:r w:rsidR="00860C3D" w:rsidDel="00016118">
          <w:rPr>
            <w:rFonts w:asciiTheme="majorHAnsi" w:eastAsia="Times New Roman" w:hAnsiTheme="majorHAnsi" w:cstheme="majorHAnsi"/>
          </w:rPr>
          <w:delText xml:space="preserve">in </w:delText>
        </w:r>
        <w:r w:rsidR="00693F58" w:rsidDel="00016118">
          <w:rPr>
            <w:rFonts w:asciiTheme="majorHAnsi" w:eastAsia="Times New Roman" w:hAnsiTheme="majorHAnsi" w:cstheme="majorHAnsi"/>
          </w:rPr>
          <w:delText>Appendix S2.</w:delText>
        </w:r>
      </w:del>
    </w:p>
    <w:p w14:paraId="1B9AD5B0" w14:textId="652F90B8" w:rsidR="007F16B9" w:rsidRPr="002E2A57" w:rsidDel="00016118" w:rsidRDefault="00CB762F" w:rsidP="00021897">
      <w:pPr>
        <w:spacing w:line="480" w:lineRule="auto"/>
        <w:rPr>
          <w:del w:id="62" w:author="Renata M. Diaz" w:date="2021-03-16T13:18:00Z"/>
          <w:rFonts w:asciiTheme="majorHAnsi" w:eastAsia="Times New Roman" w:hAnsiTheme="majorHAnsi" w:cstheme="majorHAnsi"/>
        </w:rPr>
      </w:pPr>
      <w:del w:id="63" w:author="Renata M. Diaz" w:date="2021-03-16T13:18:00Z">
        <w:r w:rsidRPr="002E2A57" w:rsidDel="00016118">
          <w:rPr>
            <w:rFonts w:asciiTheme="majorHAnsi" w:eastAsia="Times New Roman" w:hAnsiTheme="majorHAnsi" w:cstheme="majorHAnsi"/>
            <w:i/>
            <w:iCs/>
          </w:rPr>
          <w:delText>Generating</w:delText>
        </w:r>
        <w:r w:rsidR="007F16B9" w:rsidRPr="002E2A57" w:rsidDel="00016118">
          <w:rPr>
            <w:rFonts w:asciiTheme="majorHAnsi" w:eastAsia="Times New Roman" w:hAnsiTheme="majorHAnsi" w:cstheme="majorHAnsi"/>
            <w:i/>
            <w:iCs/>
          </w:rPr>
          <w:delText xml:space="preserve"> the statistical </w:delText>
        </w:r>
        <w:r w:rsidR="00B323B4" w:rsidRPr="002E2A57" w:rsidDel="00016118">
          <w:rPr>
            <w:rFonts w:asciiTheme="majorHAnsi" w:eastAsia="Times New Roman" w:hAnsiTheme="majorHAnsi" w:cstheme="majorHAnsi"/>
            <w:i/>
            <w:iCs/>
          </w:rPr>
          <w:delText>baseline</w:delText>
        </w:r>
      </w:del>
    </w:p>
    <w:p w14:paraId="20583F0C" w14:textId="4827E42E" w:rsidR="0086773F" w:rsidRPr="002E2A57" w:rsidDel="00016118" w:rsidRDefault="009307AB" w:rsidP="00021897">
      <w:pPr>
        <w:spacing w:line="480" w:lineRule="auto"/>
        <w:rPr>
          <w:del w:id="64" w:author="Renata M. Diaz" w:date="2021-03-16T13:18:00Z"/>
          <w:rFonts w:asciiTheme="majorHAnsi" w:eastAsia="Times New Roman" w:hAnsiTheme="majorHAnsi" w:cstheme="majorHAnsi"/>
        </w:rPr>
      </w:pPr>
      <w:del w:id="65" w:author="Renata M. Diaz" w:date="2021-03-16T13:18:00Z">
        <w:r w:rsidRPr="002E2A57" w:rsidDel="00016118">
          <w:rPr>
            <w:rFonts w:asciiTheme="majorHAnsi" w:eastAsia="Times New Roman" w:hAnsiTheme="majorHAnsi" w:cstheme="majorHAnsi"/>
          </w:rPr>
          <w:delText>We</w:delText>
        </w:r>
        <w:r w:rsidR="007F16B9" w:rsidRPr="002E2A57" w:rsidDel="00016118">
          <w:rPr>
            <w:rFonts w:asciiTheme="majorHAnsi" w:eastAsia="Times New Roman" w:hAnsiTheme="majorHAnsi" w:cstheme="majorHAnsi"/>
          </w:rPr>
          <w:delText xml:space="preserve"> use </w:delText>
        </w:r>
        <w:r w:rsidR="00BC25AA" w:rsidRPr="002E2A57" w:rsidDel="00016118">
          <w:rPr>
            <w:rFonts w:asciiTheme="majorHAnsi" w:eastAsia="Times New Roman" w:hAnsiTheme="majorHAnsi" w:cstheme="majorHAnsi"/>
          </w:rPr>
          <w:delText xml:space="preserve">the concept of the </w:delText>
        </w:r>
        <w:r w:rsidR="000B6CE8" w:rsidDel="00016118">
          <w:rPr>
            <w:rFonts w:asciiTheme="majorHAnsi" w:eastAsia="Times New Roman" w:hAnsiTheme="majorHAnsi" w:cstheme="majorHAnsi"/>
          </w:rPr>
          <w:delText>“</w:delText>
        </w:r>
        <w:r w:rsidR="00A24713" w:rsidRPr="003052E4" w:rsidDel="00016118">
          <w:rPr>
            <w:rFonts w:asciiTheme="majorHAnsi" w:eastAsia="Times New Roman" w:hAnsiTheme="majorHAnsi" w:cstheme="majorHAnsi"/>
          </w:rPr>
          <w:delText>feasible set</w:delText>
        </w:r>
        <w:r w:rsidR="000B6CE8" w:rsidDel="00016118">
          <w:rPr>
            <w:rFonts w:asciiTheme="majorHAnsi" w:eastAsia="Times New Roman" w:hAnsiTheme="majorHAnsi" w:cstheme="majorHAnsi"/>
          </w:rPr>
          <w:delText>”</w:delText>
        </w:r>
        <w:r w:rsidR="00A24713" w:rsidRPr="002E2A57" w:rsidDel="00016118">
          <w:rPr>
            <w:rFonts w:asciiTheme="majorHAnsi" w:eastAsia="Times New Roman" w:hAnsiTheme="majorHAnsi" w:cstheme="majorHAnsi"/>
            <w:i/>
            <w:iCs/>
          </w:rPr>
          <w:delText xml:space="preserve"> </w:delText>
        </w:r>
        <w:r w:rsidR="007F16B9" w:rsidRPr="002E2A57" w:rsidDel="00016118">
          <w:rPr>
            <w:rFonts w:asciiTheme="majorHAnsi" w:eastAsia="Times New Roman" w:hAnsiTheme="majorHAnsi" w:cstheme="majorHAnsi"/>
          </w:rPr>
          <w:delText xml:space="preserve">to </w:delText>
        </w:r>
        <w:r w:rsidR="00B12B3F" w:rsidDel="00016118">
          <w:rPr>
            <w:rFonts w:asciiTheme="majorHAnsi" w:eastAsia="Times New Roman" w:hAnsiTheme="majorHAnsi" w:cstheme="majorHAnsi"/>
          </w:rPr>
          <w:delText>establish</w:delText>
        </w:r>
        <w:r w:rsidR="00B12B3F" w:rsidRPr="002E2A57" w:rsidDel="00016118">
          <w:rPr>
            <w:rFonts w:asciiTheme="majorHAnsi" w:eastAsia="Times New Roman" w:hAnsiTheme="majorHAnsi" w:cstheme="majorHAnsi"/>
          </w:rPr>
          <w:delText xml:space="preserve"> </w:delText>
        </w:r>
        <w:r w:rsidR="002319BD" w:rsidRPr="002E2A57" w:rsidDel="00016118">
          <w:rPr>
            <w:rFonts w:asciiTheme="majorHAnsi" w:eastAsia="Times New Roman" w:hAnsiTheme="majorHAnsi" w:cstheme="majorHAnsi"/>
          </w:rPr>
          <w:delText>a</w:delText>
        </w:r>
        <w:r w:rsidR="007F16B9" w:rsidRPr="002E2A57" w:rsidDel="00016118">
          <w:rPr>
            <w:rFonts w:asciiTheme="majorHAnsi" w:eastAsia="Times New Roman" w:hAnsiTheme="majorHAnsi" w:cstheme="majorHAnsi"/>
          </w:rPr>
          <w:delText xml:space="preserve"> statistical </w:delText>
        </w:r>
        <w:r w:rsidR="00062F7A" w:rsidRPr="002E2A57" w:rsidDel="00016118">
          <w:rPr>
            <w:rFonts w:asciiTheme="majorHAnsi" w:eastAsia="Times New Roman" w:hAnsiTheme="majorHAnsi" w:cstheme="majorHAnsi"/>
          </w:rPr>
          <w:delText>baseline</w:delText>
        </w:r>
        <w:r w:rsidR="00CC10A3" w:rsidRPr="002E2A57" w:rsidDel="00016118">
          <w:rPr>
            <w:rFonts w:asciiTheme="majorHAnsi" w:eastAsia="Times New Roman" w:hAnsiTheme="majorHAnsi" w:cstheme="majorHAnsi"/>
          </w:rPr>
          <w:delText xml:space="preserve"> </w:delText>
        </w:r>
        <w:r w:rsidR="00062F7A" w:rsidRPr="002E2A57" w:rsidDel="00016118">
          <w:rPr>
            <w:rFonts w:asciiTheme="majorHAnsi" w:eastAsia="Times New Roman" w:hAnsiTheme="majorHAnsi" w:cstheme="majorHAnsi"/>
          </w:rPr>
          <w:delText>for</w:delText>
        </w:r>
        <w:r w:rsidR="00CC10A3" w:rsidRPr="002E2A57" w:rsidDel="00016118">
          <w:rPr>
            <w:rFonts w:asciiTheme="majorHAnsi" w:eastAsia="Times New Roman" w:hAnsiTheme="majorHAnsi" w:cstheme="majorHAnsi"/>
          </w:rPr>
          <w:delText xml:space="preserve"> the SAD</w:delText>
        </w:r>
        <w:r w:rsidR="00B00FC7" w:rsidRPr="002E2A57" w:rsidDel="00016118">
          <w:rPr>
            <w:rFonts w:asciiTheme="majorHAnsi" w:eastAsia="Times New Roman" w:hAnsiTheme="majorHAnsi" w:cstheme="majorHAnsi"/>
          </w:rPr>
          <w:delText xml:space="preserve"> (Locey and White 2013)</w:delText>
        </w:r>
        <w:r w:rsidR="00CC10A3" w:rsidRPr="002E2A57" w:rsidDel="00016118">
          <w:rPr>
            <w:rFonts w:asciiTheme="majorHAnsi" w:eastAsia="Times New Roman" w:hAnsiTheme="majorHAnsi" w:cstheme="majorHAnsi"/>
          </w:rPr>
          <w:delText xml:space="preserve">. For </w:delText>
        </w:r>
        <w:r w:rsidR="00AA25BC" w:rsidRPr="002E2A57" w:rsidDel="00016118">
          <w:rPr>
            <w:rFonts w:asciiTheme="majorHAnsi" w:eastAsia="Times New Roman" w:hAnsiTheme="majorHAnsi" w:cstheme="majorHAnsi"/>
          </w:rPr>
          <w:delText>a</w:delText>
        </w:r>
        <w:r w:rsidR="00CC10A3" w:rsidRPr="002E2A57" w:rsidDel="00016118">
          <w:rPr>
            <w:rFonts w:asciiTheme="majorHAnsi" w:eastAsia="Times New Roman" w:hAnsiTheme="majorHAnsi" w:cstheme="majorHAnsi"/>
          </w:rPr>
          <w:delText xml:space="preserve"> given number of individuals </w:delText>
        </w:r>
        <w:r w:rsidR="00CC10A3" w:rsidRPr="002E2A57" w:rsidDel="00016118">
          <w:rPr>
            <w:rFonts w:asciiTheme="majorHAnsi" w:eastAsia="Times New Roman" w:hAnsiTheme="majorHAnsi" w:cstheme="majorHAnsi"/>
            <w:i/>
            <w:iCs/>
          </w:rPr>
          <w:delText>N</w:delText>
        </w:r>
        <w:r w:rsidR="00CC10A3" w:rsidRPr="002E2A57" w:rsidDel="00016118">
          <w:rPr>
            <w:rFonts w:asciiTheme="majorHAnsi" w:eastAsia="Times New Roman" w:hAnsiTheme="majorHAnsi" w:cstheme="majorHAnsi"/>
          </w:rPr>
          <w:delText>,</w:delText>
        </w:r>
        <w:r w:rsidR="00CC10A3" w:rsidRPr="002E2A57" w:rsidDel="00016118">
          <w:rPr>
            <w:rFonts w:asciiTheme="majorHAnsi" w:eastAsia="Times New Roman" w:hAnsiTheme="majorHAnsi" w:cstheme="majorHAnsi"/>
            <w:i/>
            <w:iCs/>
          </w:rPr>
          <w:delText xml:space="preserve"> </w:delText>
        </w:r>
        <w:r w:rsidR="00CC10A3" w:rsidRPr="002E2A57" w:rsidDel="00016118">
          <w:rPr>
            <w:rFonts w:asciiTheme="majorHAnsi" w:eastAsia="Times New Roman" w:hAnsiTheme="majorHAnsi" w:cstheme="majorHAnsi"/>
          </w:rPr>
          <w:delText>there is a finite</w:delText>
        </w:r>
        <w:r w:rsidR="00D513C6" w:rsidRPr="002E2A57" w:rsidDel="00016118">
          <w:rPr>
            <w:rFonts w:asciiTheme="majorHAnsi" w:eastAsia="Times New Roman" w:hAnsiTheme="majorHAnsi" w:cstheme="majorHAnsi"/>
          </w:rPr>
          <w:delText xml:space="preserve"> </w:delText>
        </w:r>
        <w:r w:rsidR="005F5E8D" w:rsidDel="00016118">
          <w:rPr>
            <w:rFonts w:asciiTheme="majorHAnsi" w:eastAsia="Times New Roman" w:hAnsiTheme="majorHAnsi" w:cstheme="majorHAnsi"/>
          </w:rPr>
          <w:delText>number</w:delText>
        </w:r>
        <w:r w:rsidR="005F5E8D" w:rsidRPr="002E2A57" w:rsidDel="00016118">
          <w:rPr>
            <w:rFonts w:asciiTheme="majorHAnsi" w:eastAsia="Times New Roman" w:hAnsiTheme="majorHAnsi" w:cstheme="majorHAnsi"/>
          </w:rPr>
          <w:delText xml:space="preserve"> </w:delText>
        </w:r>
        <w:r w:rsidR="00CC10A3"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unique</w:delText>
        </w:r>
        <w:r w:rsidR="00CC10A3" w:rsidRPr="002E2A57" w:rsidDel="00016118">
          <w:rPr>
            <w:rFonts w:asciiTheme="majorHAnsi" w:eastAsia="Times New Roman" w:hAnsiTheme="majorHAnsi" w:cstheme="majorHAnsi"/>
          </w:rPr>
          <w:delText xml:space="preserve"> ways to partition those individuals into </w:delText>
        </w:r>
        <w:r w:rsidR="00CC10A3" w:rsidRPr="002E2A57" w:rsidDel="00016118">
          <w:rPr>
            <w:rFonts w:asciiTheme="majorHAnsi" w:eastAsia="Times New Roman" w:hAnsiTheme="majorHAnsi" w:cstheme="majorHAnsi"/>
            <w:i/>
            <w:iCs/>
          </w:rPr>
          <w:delText>S</w:delText>
        </w:r>
        <w:r w:rsidR="00CC10A3" w:rsidRPr="002E2A57" w:rsidDel="00016118">
          <w:rPr>
            <w:rFonts w:asciiTheme="majorHAnsi" w:eastAsia="Times New Roman" w:hAnsiTheme="majorHAnsi" w:cstheme="majorHAnsi"/>
          </w:rPr>
          <w:delText xml:space="preserve"> species</w:delText>
        </w:r>
        <w:r w:rsidR="00646DA6"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he</w:delText>
        </w:r>
        <w:r w:rsidR="00300958"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complete set of these unique partition</w:delText>
        </w:r>
        <w:r w:rsidR="0086773F" w:rsidRPr="002E2A57" w:rsidDel="00016118">
          <w:rPr>
            <w:rFonts w:asciiTheme="majorHAnsi" w:eastAsia="Times New Roman" w:hAnsiTheme="majorHAnsi" w:cstheme="majorHAnsi"/>
          </w:rPr>
          <w:delText>s</w:delText>
        </w:r>
        <w:r w:rsidR="00300958" w:rsidDel="00016118">
          <w:rPr>
            <w:rFonts w:asciiTheme="majorHAnsi" w:eastAsia="Times New Roman" w:hAnsiTheme="majorHAnsi" w:cstheme="majorHAnsi"/>
          </w:rPr>
          <w:delText xml:space="preserve"> is the feasible set</w:delText>
        </w:r>
        <w:r w:rsidR="009D0317" w:rsidDel="00016118">
          <w:rPr>
            <w:rFonts w:asciiTheme="majorHAnsi" w:eastAsia="Times New Roman" w:hAnsiTheme="majorHAnsi" w:cstheme="majorHAnsi"/>
          </w:rPr>
          <w:delText xml:space="preserve">. </w:delText>
        </w:r>
        <w:r w:rsidR="003336DE" w:rsidDel="00016118">
          <w:rPr>
            <w:rFonts w:asciiTheme="majorHAnsi" w:eastAsia="Times New Roman" w:hAnsiTheme="majorHAnsi" w:cstheme="majorHAnsi"/>
          </w:rPr>
          <w:delText>Because, in this approach, n</w:delText>
        </w:r>
        <w:r w:rsidR="009D0317" w:rsidRPr="002E2A57" w:rsidDel="00016118">
          <w:rPr>
            <w:rFonts w:asciiTheme="majorHAnsi" w:eastAsia="Times New Roman" w:hAnsiTheme="majorHAnsi" w:cstheme="majorHAnsi"/>
          </w:rPr>
          <w:delText>either species nor individuals are distinguishable from each other</w:delText>
        </w:r>
        <w:r w:rsidR="009D0317" w:rsidDel="00016118">
          <w:rPr>
            <w:rFonts w:asciiTheme="majorHAnsi" w:eastAsia="Times New Roman" w:hAnsiTheme="majorHAnsi" w:cstheme="majorHAnsi"/>
          </w:rPr>
          <w:delText>, p</w:delText>
        </w:r>
        <w:r w:rsidR="009D0317" w:rsidRPr="002E2A57" w:rsidDel="00016118">
          <w:rPr>
            <w:rFonts w:asciiTheme="majorHAnsi" w:eastAsia="Times New Roman" w:hAnsiTheme="majorHAnsi" w:cstheme="majorHAnsi"/>
          </w:rPr>
          <w:delText xml:space="preserve">artitions are unique if and only if they differ in the number of species </w:delText>
        </w:r>
        <w:r w:rsidR="009D0317" w:rsidDel="00016118">
          <w:rPr>
            <w:rFonts w:asciiTheme="majorHAnsi" w:eastAsia="Times New Roman" w:hAnsiTheme="majorHAnsi" w:cstheme="majorHAnsi"/>
          </w:rPr>
          <w:delText>that have a particular</w:delText>
        </w:r>
        <w:r w:rsidR="009D0317" w:rsidRPr="002E2A57" w:rsidDel="00016118">
          <w:rPr>
            <w:rFonts w:asciiTheme="majorHAnsi" w:eastAsia="Times New Roman" w:hAnsiTheme="majorHAnsi" w:cstheme="majorHAnsi"/>
          </w:rPr>
          <w:delText xml:space="preserve"> abundance</w:delText>
        </w:r>
        <w:r w:rsidR="003725E8" w:rsidRPr="002E2A57" w:rsidDel="00016118">
          <w:rPr>
            <w:rFonts w:asciiTheme="majorHAnsi" w:eastAsia="Times New Roman" w:hAnsiTheme="majorHAnsi" w:cstheme="majorHAnsi"/>
          </w:rPr>
          <w:delText xml:space="preserve"> (Locey and White, 2013)</w:delText>
        </w:r>
        <w:r w:rsidR="0086773F" w:rsidRPr="002E2A57" w:rsidDel="00016118">
          <w:rPr>
            <w:rFonts w:asciiTheme="majorHAnsi" w:eastAsia="Times New Roman" w:hAnsiTheme="majorHAnsi" w:cstheme="majorHAnsi"/>
          </w:rPr>
          <w:delText xml:space="preserve">. Operationally, this means that for </w:delText>
        </w:r>
        <w:r w:rsidR="0086773F" w:rsidRPr="002E2A57" w:rsidDel="00016118">
          <w:rPr>
            <w:rFonts w:asciiTheme="majorHAnsi" w:eastAsia="Times New Roman" w:hAnsiTheme="majorHAnsi" w:cstheme="majorHAnsi"/>
            <w:i/>
            <w:iCs/>
          </w:rPr>
          <w:delText xml:space="preserve">S = 3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N = 9</w:delText>
        </w:r>
        <w:r w:rsidR="0086773F" w:rsidRPr="002E2A57" w:rsidDel="00016118">
          <w:rPr>
            <w:rFonts w:asciiTheme="majorHAnsi" w:eastAsia="Times New Roman" w:hAnsiTheme="majorHAnsi" w:cstheme="majorHAnsi"/>
          </w:rPr>
          <w:delText xml:space="preserve">, the </w:delText>
        </w:r>
        <w:r w:rsidR="00A17953" w:rsidDel="00016118">
          <w:rPr>
            <w:rFonts w:asciiTheme="majorHAnsi" w:eastAsia="Times New Roman" w:hAnsiTheme="majorHAnsi" w:cstheme="majorHAnsi"/>
          </w:rPr>
          <w:delText>species abundances</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2, 2, 5) </w:delText>
        </w:r>
        <w:r w:rsidR="0086773F" w:rsidRPr="002E2A57" w:rsidDel="00016118">
          <w:rPr>
            <w:rFonts w:asciiTheme="majorHAnsi" w:eastAsia="Times New Roman" w:hAnsiTheme="majorHAnsi" w:cstheme="majorHAnsi"/>
          </w:rPr>
          <w:delText xml:space="preserve">count as distinct partitions, but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3, 1, 5) </w:delText>
        </w:r>
        <w:r w:rsidR="00A17953" w:rsidDel="00016118">
          <w:rPr>
            <w:rFonts w:asciiTheme="majorHAnsi" w:eastAsia="Times New Roman" w:hAnsiTheme="majorHAnsi" w:cstheme="majorHAnsi"/>
          </w:rPr>
          <w:delText>are</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rPr>
          <w:delText>only one element of the feasible set</w:delText>
        </w:r>
        <w:r w:rsidR="00D7407E" w:rsidRPr="002E2A57" w:rsidDel="00016118">
          <w:rPr>
            <w:rFonts w:asciiTheme="majorHAnsi" w:eastAsia="Times New Roman" w:hAnsiTheme="majorHAnsi" w:cstheme="majorHAnsi"/>
          </w:rPr>
          <w:delText xml:space="preserve"> </w:delText>
        </w:r>
        <w:r w:rsidR="00053E72" w:rsidDel="00016118">
          <w:rPr>
            <w:rFonts w:asciiTheme="majorHAnsi" w:eastAsia="Times New Roman" w:hAnsiTheme="majorHAnsi" w:cstheme="majorHAnsi"/>
          </w:rPr>
          <w:delText>because</w:delText>
        </w:r>
        <w:r w:rsidR="00D7407E" w:rsidRPr="002E2A57" w:rsidDel="00016118">
          <w:rPr>
            <w:rFonts w:asciiTheme="majorHAnsi" w:eastAsia="Times New Roman" w:hAnsiTheme="majorHAnsi" w:cstheme="majorHAnsi"/>
          </w:rPr>
          <w:delText xml:space="preserve"> </w:delText>
        </w:r>
        <w:r w:rsidR="00812080" w:rsidDel="00016118">
          <w:rPr>
            <w:rFonts w:asciiTheme="majorHAnsi" w:eastAsia="Times New Roman" w:hAnsiTheme="majorHAnsi" w:cstheme="majorHAnsi"/>
          </w:rPr>
          <w:delText xml:space="preserve">they each contain one species with an abundance 1, 3, and 5, respectively, and they differ only in the </w:delText>
        </w:r>
        <w:r w:rsidR="00812080" w:rsidDel="00016118">
          <w:rPr>
            <w:rFonts w:asciiTheme="majorHAnsi" w:eastAsia="Times New Roman" w:hAnsiTheme="majorHAnsi" w:cstheme="majorHAnsi"/>
            <w:i/>
            <w:iCs/>
          </w:rPr>
          <w:delText xml:space="preserve">order </w:delText>
        </w:r>
        <w:r w:rsidR="00812080" w:rsidDel="00016118">
          <w:rPr>
            <w:rFonts w:asciiTheme="majorHAnsi" w:eastAsia="Times New Roman" w:hAnsiTheme="majorHAnsi" w:cstheme="majorHAnsi"/>
          </w:rPr>
          <w:delText>of the numbers</w:delText>
        </w:r>
        <w:r w:rsidR="0086773F" w:rsidRPr="002E2A57" w:rsidDel="00016118">
          <w:rPr>
            <w:rFonts w:asciiTheme="majorHAnsi" w:eastAsia="Times New Roman" w:hAnsiTheme="majorHAnsi" w:cstheme="majorHAnsi"/>
          </w:rPr>
          <w:delText xml:space="preserve">. </w:delText>
        </w:r>
        <w:r w:rsidR="00A17953" w:rsidDel="00016118">
          <w:rPr>
            <w:rFonts w:asciiTheme="majorHAnsi" w:eastAsia="Times New Roman" w:hAnsiTheme="majorHAnsi" w:cstheme="majorHAnsi"/>
          </w:rPr>
          <w:delText>In</w:delText>
        </w:r>
        <w:r w:rsidR="0086773F" w:rsidRPr="002E2A57" w:rsidDel="00016118">
          <w:rPr>
            <w:rFonts w:asciiTheme="majorHAnsi" w:eastAsia="Times New Roman" w:hAnsiTheme="majorHAnsi" w:cstheme="majorHAnsi"/>
          </w:rPr>
          <w:delText xml:space="preserve"> the absence of justification for </w:delText>
        </w:r>
        <w:r w:rsidR="00A17953" w:rsidDel="00016118">
          <w:rPr>
            <w:rFonts w:asciiTheme="majorHAnsi" w:eastAsia="Times New Roman" w:hAnsiTheme="majorHAnsi" w:cstheme="majorHAnsi"/>
          </w:rPr>
          <w:delText>additional assumption</w:delText>
        </w:r>
        <w:r w:rsidR="00396998" w:rsidDel="00016118">
          <w:rPr>
            <w:rFonts w:asciiTheme="majorHAnsi" w:eastAsia="Times New Roman" w:hAnsiTheme="majorHAnsi" w:cstheme="majorHAnsi"/>
          </w:rPr>
          <w:delText>s</w:delText>
        </w:r>
        <w:r w:rsidR="00A17953" w:rsidDel="00016118">
          <w:rPr>
            <w:rFonts w:asciiTheme="majorHAnsi" w:eastAsia="Times New Roman" w:hAnsiTheme="majorHAnsi" w:cstheme="majorHAnsi"/>
          </w:rPr>
          <w:delText xml:space="preserve"> regarding the distinguishability of species and/or individuals,</w:delText>
        </w:r>
        <w:r w:rsidR="0086773F" w:rsidRPr="002E2A57" w:rsidDel="00016118">
          <w:rPr>
            <w:rFonts w:asciiTheme="majorHAnsi" w:eastAsia="Times New Roman" w:hAnsiTheme="majorHAnsi" w:cstheme="majorHAnsi"/>
          </w:rPr>
          <w:delText xml:space="preserve"> we adopted </w:delText>
        </w:r>
        <w:r w:rsidR="007F3F60" w:rsidDel="00016118">
          <w:rPr>
            <w:rFonts w:asciiTheme="majorHAnsi" w:eastAsia="Times New Roman" w:hAnsiTheme="majorHAnsi" w:cstheme="majorHAnsi"/>
          </w:rPr>
          <w:delText>this</w:delText>
        </w:r>
        <w:r w:rsidR="0086773F" w:rsidRPr="002E2A57" w:rsidDel="00016118">
          <w:rPr>
            <w:rFonts w:asciiTheme="majorHAnsi" w:eastAsia="Times New Roman" w:hAnsiTheme="majorHAnsi" w:cstheme="majorHAnsi"/>
          </w:rPr>
          <w:delText xml:space="preserve"> simple set of assumptions that ha</w:delText>
        </w:r>
        <w:r w:rsidR="00860FCF" w:rsidDel="00016118">
          <w:rPr>
            <w:rFonts w:asciiTheme="majorHAnsi" w:eastAsia="Times New Roman" w:hAnsiTheme="majorHAnsi" w:cstheme="majorHAnsi"/>
          </w:rPr>
          <w:delText>s</w:delText>
        </w:r>
        <w:r w:rsidR="0086773F" w:rsidRPr="002E2A57" w:rsidDel="00016118">
          <w:rPr>
            <w:rFonts w:asciiTheme="majorHAnsi" w:eastAsia="Times New Roman" w:hAnsiTheme="majorHAnsi" w:cstheme="majorHAnsi"/>
          </w:rPr>
          <w:delText xml:space="preserve"> previously been shown to generate realistic statistical baselines (Locey and White 2013).  </w:delText>
        </w:r>
      </w:del>
    </w:p>
    <w:p w14:paraId="773523CE" w14:textId="002944F7" w:rsidR="00D73A3B" w:rsidRPr="002E2A57" w:rsidDel="00016118" w:rsidRDefault="004360B9" w:rsidP="00021897">
      <w:pPr>
        <w:spacing w:line="480" w:lineRule="auto"/>
        <w:rPr>
          <w:del w:id="66" w:author="Renata M. Diaz" w:date="2021-03-16T13:18:00Z"/>
          <w:rFonts w:asciiTheme="majorHAnsi" w:eastAsia="Times New Roman" w:hAnsiTheme="majorHAnsi" w:cstheme="majorHAnsi"/>
        </w:rPr>
      </w:pPr>
      <w:del w:id="67" w:author="Renata M. Diaz" w:date="2021-03-16T13:18:00Z">
        <w:r w:rsidRPr="002E2A57" w:rsidDel="00016118">
          <w:rPr>
            <w:rFonts w:asciiTheme="majorHAnsi" w:eastAsia="Times New Roman" w:hAnsiTheme="majorHAnsi" w:cstheme="majorHAnsi"/>
          </w:rPr>
          <w:delText xml:space="preserve">While it is possible to list all possible </w:delText>
        </w:r>
        <w:r w:rsidDel="00016118">
          <w:rPr>
            <w:rFonts w:asciiTheme="majorHAnsi" w:eastAsia="Times New Roman" w:hAnsiTheme="majorHAnsi" w:cstheme="majorHAnsi"/>
          </w:rPr>
          <w:delText>partitions</w:delText>
        </w:r>
        <w:r w:rsidR="00D65F8A" w:rsidDel="00016118">
          <w:rPr>
            <w:rFonts w:asciiTheme="majorHAnsi" w:eastAsia="Times New Roman" w:hAnsiTheme="majorHAnsi" w:cstheme="majorHAnsi"/>
          </w:rPr>
          <w:delText xml:space="preserve"> in the feasible set</w:delText>
        </w:r>
        <w:r w:rsidDel="00016118">
          <w:rPr>
            <w:rFonts w:asciiTheme="majorHAnsi" w:eastAsia="Times New Roman" w:hAnsiTheme="majorHAnsi" w:cstheme="majorHAnsi"/>
          </w:rPr>
          <w:delText xml:space="preserve"> for small </w:delText>
        </w:r>
        <w:r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Del="00016118">
          <w:rPr>
            <w:rFonts w:asciiTheme="majorHAnsi" w:eastAsia="Times New Roman" w:hAnsiTheme="majorHAnsi" w:cstheme="majorHAnsi"/>
            <w:i/>
            <w:iCs/>
          </w:rPr>
          <w:delText>N</w:delText>
        </w:r>
        <w:r w:rsidRPr="002E2A57" w:rsidDel="00016118">
          <w:rPr>
            <w:rFonts w:asciiTheme="majorHAnsi" w:eastAsia="Times New Roman" w:hAnsiTheme="majorHAnsi" w:cstheme="majorHAnsi"/>
          </w:rPr>
          <w:delText xml:space="preserve">, the </w:delText>
        </w:r>
        <w:r w:rsidR="0034042D" w:rsidDel="00016118">
          <w:rPr>
            <w:rFonts w:asciiTheme="majorHAnsi" w:eastAsia="Times New Roman" w:hAnsiTheme="majorHAnsi" w:cstheme="majorHAnsi"/>
          </w:rPr>
          <w:delText xml:space="preserve">size of </w:delText>
        </w:r>
        <w:r w:rsidRPr="002E2A57" w:rsidDel="00016118">
          <w:rPr>
            <w:rFonts w:asciiTheme="majorHAnsi" w:eastAsia="Times New Roman" w:hAnsiTheme="majorHAnsi" w:cstheme="majorHAnsi"/>
          </w:rPr>
          <w:delText xml:space="preserve">the feasible set increases rapidly with </w:delText>
        </w:r>
        <w:r w:rsidRPr="003052E4" w:rsidDel="00016118">
          <w:rPr>
            <w:rFonts w:asciiTheme="majorHAnsi" w:eastAsia="Times New Roman" w:hAnsiTheme="majorHAnsi" w:cstheme="majorHAnsi"/>
            <w:i/>
            <w:iCs/>
          </w:rPr>
          <w:delText>S</w:delText>
        </w:r>
        <w:r w:rsidRPr="002E2A57" w:rsidDel="00016118">
          <w:rPr>
            <w:rFonts w:asciiTheme="majorHAnsi" w:eastAsia="Times New Roman" w:hAnsiTheme="majorHAnsi" w:cstheme="majorHAnsi"/>
          </w:rPr>
          <w:delText xml:space="preserve"> 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Therefore, c</w:delText>
        </w:r>
        <w:r w:rsidRPr="002E2A57" w:rsidDel="00016118">
          <w:rPr>
            <w:rFonts w:asciiTheme="majorHAnsi" w:eastAsia="Times New Roman" w:hAnsiTheme="majorHAnsi" w:cstheme="majorHAnsi"/>
          </w:rPr>
          <w:delText xml:space="preserve">haracterizing </w:delText>
        </w:r>
        <w:r w:rsidR="00FB4627" w:rsidDel="00016118">
          <w:rPr>
            <w:rFonts w:asciiTheme="majorHAnsi" w:eastAsia="Times New Roman" w:hAnsiTheme="majorHAnsi" w:cstheme="majorHAnsi"/>
          </w:rPr>
          <w:delText>the statistical properties</w:delText>
        </w:r>
        <w:r w:rsidR="00425C14" w:rsidRPr="002E2A57" w:rsidDel="00016118">
          <w:rPr>
            <w:rFonts w:asciiTheme="majorHAnsi" w:eastAsia="Times New Roman" w:hAnsiTheme="majorHAnsi" w:cstheme="majorHAnsi"/>
          </w:rPr>
          <w:delText xml:space="preserve"> </w:delText>
        </w:r>
        <w:r w:rsidR="00E2023B" w:rsidDel="00016118">
          <w:rPr>
            <w:rFonts w:asciiTheme="majorHAnsi" w:eastAsia="Times New Roman" w:hAnsiTheme="majorHAnsi" w:cstheme="majorHAnsi"/>
          </w:rPr>
          <w:delText xml:space="preserve">of the </w:delText>
        </w:r>
        <w:r w:rsidR="00425C14" w:rsidRPr="002E2A57" w:rsidDel="00016118">
          <w:rPr>
            <w:rFonts w:asciiTheme="majorHAnsi" w:eastAsia="Times New Roman" w:hAnsiTheme="majorHAnsi" w:cstheme="majorHAnsi"/>
          </w:rPr>
          <w:delText xml:space="preserve">feasible set </w:delText>
        </w:r>
        <w:r w:rsidR="00BC5076" w:rsidRPr="002E2A57" w:rsidDel="00016118">
          <w:rPr>
            <w:rFonts w:asciiTheme="majorHAnsi" w:eastAsia="Times New Roman" w:hAnsiTheme="majorHAnsi" w:cstheme="majorHAnsi"/>
          </w:rPr>
          <w:delText xml:space="preserve">for large </w:delText>
        </w:r>
        <w:r w:rsidR="00BC5076" w:rsidRPr="003052E4" w:rsidDel="00016118">
          <w:rPr>
            <w:rFonts w:asciiTheme="majorHAnsi" w:eastAsia="Times New Roman" w:hAnsiTheme="majorHAnsi" w:cstheme="majorHAnsi"/>
            <w:i/>
            <w:iCs/>
          </w:rPr>
          <w:delText>S</w:delText>
        </w:r>
        <w:r w:rsidR="00BC5076" w:rsidRPr="002E2A57" w:rsidDel="00016118">
          <w:rPr>
            <w:rFonts w:asciiTheme="majorHAnsi" w:eastAsia="Times New Roman" w:hAnsiTheme="majorHAnsi" w:cstheme="majorHAnsi"/>
          </w:rPr>
          <w:delText xml:space="preserve"> and </w:delText>
        </w:r>
        <w:r w:rsidR="00BC5076" w:rsidRPr="003052E4" w:rsidDel="00016118">
          <w:rPr>
            <w:rFonts w:asciiTheme="majorHAnsi" w:eastAsia="Times New Roman" w:hAnsiTheme="majorHAnsi" w:cstheme="majorHAnsi"/>
            <w:i/>
            <w:iCs/>
          </w:rPr>
          <w:delText>N</w:delText>
        </w:r>
        <w:r w:rsidR="00BC5076" w:rsidRPr="002E2A57" w:rsidDel="00016118">
          <w:rPr>
            <w:rFonts w:asciiTheme="majorHAnsi" w:eastAsia="Times New Roman" w:hAnsiTheme="majorHAnsi" w:cstheme="majorHAnsi"/>
          </w:rPr>
          <w:delText xml:space="preserve"> </w:delText>
        </w:r>
        <w:r w:rsidR="00425C14" w:rsidRPr="002E2A57" w:rsidDel="00016118">
          <w:rPr>
            <w:rFonts w:asciiTheme="majorHAnsi" w:eastAsia="Times New Roman" w:hAnsiTheme="majorHAnsi" w:cstheme="majorHAnsi"/>
          </w:rPr>
          <w:delText xml:space="preserve">can be computationally intensive. </w:delText>
        </w:r>
        <w:r w:rsidR="00402AA1" w:rsidDel="00016118">
          <w:rPr>
            <w:rFonts w:asciiTheme="majorHAnsi" w:eastAsia="Times New Roman" w:hAnsiTheme="majorHAnsi" w:cstheme="majorHAnsi"/>
          </w:rPr>
          <w:delText xml:space="preserve">This </w:delText>
        </w:r>
        <w:r w:rsidR="00425C14" w:rsidRPr="002E2A57" w:rsidDel="00016118">
          <w:rPr>
            <w:rFonts w:asciiTheme="majorHAnsi" w:eastAsia="Times New Roman" w:hAnsiTheme="majorHAnsi" w:cstheme="majorHAnsi"/>
          </w:rPr>
          <w:delText>renders it necessary to draw samples from the feasible set, rather than enumerating all of its elements. Unbiased sampling of large feasible sets is a nontrivial computational problem</w:delText>
        </w:r>
        <w:r w:rsidR="00431782" w:rsidDel="00016118">
          <w:rPr>
            <w:rFonts w:asciiTheme="majorHAnsi" w:eastAsia="Times New Roman" w:hAnsiTheme="majorHAnsi" w:cstheme="majorHAnsi"/>
          </w:rPr>
          <w:delText xml:space="preserve"> that has</w:delText>
        </w:r>
        <w:r w:rsidR="00425C14" w:rsidRPr="002E2A57" w:rsidDel="00016118">
          <w:rPr>
            <w:rFonts w:asciiTheme="majorHAnsi" w:eastAsia="Times New Roman" w:hAnsiTheme="majorHAnsi" w:cstheme="majorHAnsi"/>
          </w:rPr>
          <w:delText xml:space="preserve"> constrain</w:delText>
        </w:r>
        <w:r w:rsidR="000C5472" w:rsidRPr="002E2A57" w:rsidDel="00016118">
          <w:rPr>
            <w:rFonts w:asciiTheme="majorHAnsi" w:eastAsia="Times New Roman" w:hAnsiTheme="majorHAnsi" w:cstheme="majorHAnsi"/>
          </w:rPr>
          <w:delText>ed</w:delText>
        </w:r>
        <w:r w:rsidR="00425C14" w:rsidRPr="002E2A57" w:rsidDel="00016118">
          <w:rPr>
            <w:rFonts w:asciiTheme="majorHAnsi" w:eastAsia="Times New Roman" w:hAnsiTheme="majorHAnsi" w:cstheme="majorHAnsi"/>
          </w:rPr>
          <w:delText xml:space="preserve"> previous efforts in this vein (Locey and White 2013). </w:delText>
        </w:r>
        <w:r w:rsidR="00CD7BFB" w:rsidRPr="002E2A57" w:rsidDel="00016118">
          <w:rPr>
            <w:rFonts w:asciiTheme="majorHAnsi" w:eastAsia="Times New Roman" w:hAnsiTheme="majorHAnsi" w:cstheme="majorHAnsi"/>
          </w:rPr>
          <w:delText xml:space="preserve">We developed an algorithm to efficiently and uniformly sample feasible sets </w:delText>
        </w:r>
        <w:r w:rsidR="008F2B8A" w:rsidRPr="002E2A57" w:rsidDel="00016118">
          <w:rPr>
            <w:rFonts w:asciiTheme="majorHAnsi" w:eastAsia="Times New Roman" w:hAnsiTheme="majorHAnsi" w:cstheme="majorHAnsi"/>
          </w:rPr>
          <w:delText>even for</w:delText>
        </w:r>
        <w:r w:rsidR="00CD7BFB" w:rsidRPr="002E2A57" w:rsidDel="00016118">
          <w:rPr>
            <w:rFonts w:asciiTheme="majorHAnsi" w:eastAsia="Times New Roman" w:hAnsiTheme="majorHAnsi" w:cstheme="majorHAnsi"/>
          </w:rPr>
          <w:delText xml:space="preserve"> large values of </w:delText>
        </w:r>
        <w:r w:rsidR="00CD7BFB" w:rsidRPr="00EC688A" w:rsidDel="00016118">
          <w:rPr>
            <w:rFonts w:asciiTheme="majorHAnsi" w:eastAsia="Times New Roman" w:hAnsiTheme="majorHAnsi" w:cstheme="majorHAnsi"/>
            <w:i/>
            <w:iCs/>
          </w:rPr>
          <w:delText xml:space="preserve">S </w:delText>
        </w:r>
        <w:r w:rsidR="00CD7BFB" w:rsidRPr="002E2A57" w:rsidDel="00016118">
          <w:rPr>
            <w:rFonts w:asciiTheme="majorHAnsi" w:eastAsia="Times New Roman" w:hAnsiTheme="majorHAnsi" w:cstheme="majorHAnsi"/>
          </w:rPr>
          <w:delText xml:space="preserve">and </w:delText>
        </w:r>
        <w:r w:rsidR="00CD7BFB" w:rsidRPr="00EC688A" w:rsidDel="00016118">
          <w:rPr>
            <w:rFonts w:asciiTheme="majorHAnsi" w:eastAsia="Times New Roman" w:hAnsiTheme="majorHAnsi" w:cstheme="majorHAnsi"/>
            <w:i/>
            <w:iCs/>
          </w:rPr>
          <w:delText>N</w:delText>
        </w:r>
        <w:r w:rsidR="00CD7BFB" w:rsidRPr="002E2A57" w:rsidDel="00016118">
          <w:rPr>
            <w:rFonts w:asciiTheme="majorHAnsi" w:eastAsia="Times New Roman" w:hAnsiTheme="majorHAnsi" w:cstheme="majorHAnsi"/>
          </w:rPr>
          <w:delText>.</w:delText>
        </w:r>
        <w:r w:rsidR="00273062" w:rsidDel="00016118">
          <w:rPr>
            <w:rFonts w:asciiTheme="majorHAnsi" w:eastAsia="Times New Roman" w:hAnsiTheme="majorHAnsi" w:cstheme="majorHAnsi"/>
          </w:rPr>
          <w:delText xml:space="preserve"> In brief, the algorithm takes a generative approach to sampling the feasible set</w:delText>
        </w:r>
        <w:r w:rsidR="00993347" w:rsidDel="00016118">
          <w:rPr>
            <w:rFonts w:asciiTheme="majorHAnsi" w:eastAsia="Times New Roman" w:hAnsiTheme="majorHAnsi" w:cstheme="majorHAnsi"/>
          </w:rPr>
          <w:delText>. Individuals are allocated</w:delText>
        </w:r>
        <w:r w:rsidR="00D13792" w:rsidDel="00016118">
          <w:rPr>
            <w:rFonts w:asciiTheme="majorHAnsi" w:eastAsia="Times New Roman" w:hAnsiTheme="majorHAnsi" w:cstheme="majorHAnsi"/>
          </w:rPr>
          <w:delText xml:space="preserve"> </w:delText>
        </w:r>
        <w:r w:rsidR="00993347" w:rsidDel="00016118">
          <w:rPr>
            <w:rFonts w:asciiTheme="majorHAnsi" w:eastAsia="Times New Roman" w:hAnsiTheme="majorHAnsi" w:cstheme="majorHAnsi"/>
          </w:rPr>
          <w:delText>one species at a time, beginning with the least abundant species. At each step, the</w:delText>
        </w:r>
        <w:r w:rsidR="00273062" w:rsidDel="00016118">
          <w:rPr>
            <w:rFonts w:asciiTheme="majorHAnsi" w:eastAsia="Times New Roman" w:hAnsiTheme="majorHAnsi" w:cstheme="majorHAnsi"/>
          </w:rPr>
          <w:delText xml:space="preserve"> number of individuals to allocate</w:delText>
        </w:r>
        <w:r w:rsidR="009413CD" w:rsidDel="00016118">
          <w:rPr>
            <w:rFonts w:asciiTheme="majorHAnsi" w:eastAsia="Times New Roman" w:hAnsiTheme="majorHAnsi" w:cstheme="majorHAnsi"/>
          </w:rPr>
          <w:delText xml:space="preserve"> for the current species is determined at random, with probability based on the number of feasible sets with that specific abundance for that species, and conditional on the individuals that have already been allocated. </w:delText>
        </w:r>
        <w:r w:rsidR="00993347" w:rsidDel="00016118">
          <w:rPr>
            <w:rFonts w:asciiTheme="majorHAnsi" w:eastAsia="Times New Roman" w:hAnsiTheme="majorHAnsi" w:cstheme="majorHAnsi"/>
          </w:rPr>
          <w:delText xml:space="preserve">For example, if we have 3 species and 7 individuals, the least abundant species can have an abundance of 1 or </w:delText>
        </w:r>
        <w:r w:rsidR="0058238F" w:rsidDel="00016118">
          <w:rPr>
            <w:rFonts w:asciiTheme="majorHAnsi" w:eastAsia="Times New Roman" w:hAnsiTheme="majorHAnsi" w:cstheme="majorHAnsi"/>
          </w:rPr>
          <w:delText>2</w:delText>
        </w:r>
        <w:r w:rsidR="00993347" w:rsidDel="00016118">
          <w:rPr>
            <w:rFonts w:asciiTheme="majorHAnsi" w:eastAsia="Times New Roman" w:hAnsiTheme="majorHAnsi" w:cstheme="majorHAnsi"/>
          </w:rPr>
          <w:delText xml:space="preserve">. Allocating 1 individual to the least abundant species allows for the SADs </w:delText>
        </w:r>
        <w:r w:rsidR="00422567" w:rsidDel="00016118">
          <w:rPr>
            <w:rFonts w:asciiTheme="majorHAnsi" w:eastAsia="Times New Roman" w:hAnsiTheme="majorHAnsi" w:cstheme="majorHAnsi"/>
          </w:rPr>
          <w:delText xml:space="preserve">(1, 1, 5), </w:delText>
        </w:r>
        <w:r w:rsidR="00993347" w:rsidDel="00016118">
          <w:rPr>
            <w:rFonts w:asciiTheme="majorHAnsi" w:eastAsia="Times New Roman" w:hAnsiTheme="majorHAnsi" w:cstheme="majorHAnsi"/>
          </w:rPr>
          <w:delText>(1, 2, 4)</w:delText>
        </w:r>
        <w:r w:rsidR="00611D99" w:rsidDel="00016118">
          <w:rPr>
            <w:rFonts w:asciiTheme="majorHAnsi" w:eastAsia="Times New Roman" w:hAnsiTheme="majorHAnsi" w:cstheme="majorHAnsi"/>
          </w:rPr>
          <w:delText>,</w:delText>
        </w:r>
        <w:r w:rsidR="00993347" w:rsidDel="00016118">
          <w:rPr>
            <w:rFonts w:asciiTheme="majorHAnsi" w:eastAsia="Times New Roman" w:hAnsiTheme="majorHAnsi" w:cstheme="majorHAnsi"/>
          </w:rPr>
          <w:delText xml:space="preserve"> and (1, 3, 3), </w:delText>
        </w:r>
        <w:r w:rsidR="00AA3586" w:rsidDel="00016118">
          <w:rPr>
            <w:rFonts w:asciiTheme="majorHAnsi" w:eastAsia="Times New Roman" w:hAnsiTheme="majorHAnsi" w:cstheme="majorHAnsi"/>
          </w:rPr>
          <w:delText xml:space="preserve">and </w:delText>
        </w:r>
        <w:r w:rsidR="00993347" w:rsidDel="00016118">
          <w:rPr>
            <w:rFonts w:asciiTheme="majorHAnsi" w:eastAsia="Times New Roman" w:hAnsiTheme="majorHAnsi" w:cstheme="majorHAnsi"/>
          </w:rPr>
          <w:delText xml:space="preserve">allocating 2 individuals to the least abundant species means the only possible SAD is (2, 2, 3). We therefore allocate 1 individual with probability </w:delText>
        </w:r>
        <w:r w:rsidR="009B2EFE" w:rsidDel="00016118">
          <w:rPr>
            <w:rFonts w:asciiTheme="majorHAnsi" w:eastAsia="Times New Roman" w:hAnsiTheme="majorHAnsi" w:cstheme="majorHAnsi"/>
          </w:rPr>
          <w:delText>3/4</w:delText>
        </w:r>
        <w:r w:rsidR="00993347" w:rsidDel="00016118">
          <w:rPr>
            <w:rFonts w:asciiTheme="majorHAnsi" w:eastAsia="Times New Roman" w:hAnsiTheme="majorHAnsi" w:cstheme="majorHAnsi"/>
          </w:rPr>
          <w:delText>, and 2 individuals with probability 1/</w:delText>
        </w:r>
        <w:r w:rsidR="00CA6D50" w:rsidDel="00016118">
          <w:rPr>
            <w:rFonts w:asciiTheme="majorHAnsi" w:eastAsia="Times New Roman" w:hAnsiTheme="majorHAnsi" w:cstheme="majorHAnsi"/>
          </w:rPr>
          <w:delText>4</w:delText>
        </w:r>
        <w:r w:rsidR="00993347" w:rsidDel="00016118">
          <w:rPr>
            <w:rFonts w:asciiTheme="majorHAnsi" w:eastAsia="Times New Roman" w:hAnsiTheme="majorHAnsi" w:cstheme="majorHAnsi"/>
          </w:rPr>
          <w:delText xml:space="preserve">. </w:delText>
        </w:r>
        <w:r w:rsidR="0058238F" w:rsidDel="00016118">
          <w:rPr>
            <w:rFonts w:asciiTheme="majorHAnsi" w:eastAsia="Times New Roman" w:hAnsiTheme="majorHAnsi" w:cstheme="majorHAnsi"/>
          </w:rPr>
          <w:delText>If</w:delText>
        </w:r>
        <w:r w:rsidR="007A25D9" w:rsidDel="00016118">
          <w:rPr>
            <w:rFonts w:asciiTheme="majorHAnsi" w:eastAsia="Times New Roman" w:hAnsiTheme="majorHAnsi" w:cstheme="majorHAnsi"/>
          </w:rPr>
          <w:delText>, at the first step,</w:delText>
        </w:r>
        <w:r w:rsidR="0058238F" w:rsidDel="00016118">
          <w:rPr>
            <w:rFonts w:asciiTheme="majorHAnsi" w:eastAsia="Times New Roman" w:hAnsiTheme="majorHAnsi" w:cstheme="majorHAnsi"/>
          </w:rPr>
          <w:delText xml:space="preserve"> we allocate</w:delText>
        </w:r>
        <w:r w:rsidR="00441BFE" w:rsidDel="00016118">
          <w:rPr>
            <w:rFonts w:asciiTheme="majorHAnsi" w:eastAsia="Times New Roman" w:hAnsiTheme="majorHAnsi" w:cstheme="majorHAnsi"/>
          </w:rPr>
          <w:delText>d</w:delText>
        </w:r>
        <w:r w:rsidR="0058238F" w:rsidDel="00016118">
          <w:rPr>
            <w:rFonts w:asciiTheme="majorHAnsi" w:eastAsia="Times New Roman" w:hAnsiTheme="majorHAnsi" w:cstheme="majorHAnsi"/>
          </w:rPr>
          <w:delText xml:space="preserve"> 1 individual to the least abundant species, the </w:delText>
        </w:r>
        <w:r w:rsidR="00441BFE" w:rsidDel="00016118">
          <w:rPr>
            <w:rFonts w:asciiTheme="majorHAnsi" w:eastAsia="Times New Roman" w:hAnsiTheme="majorHAnsi" w:cstheme="majorHAnsi"/>
          </w:rPr>
          <w:delText>second</w:delText>
        </w:r>
        <w:r w:rsidR="0058238F" w:rsidDel="00016118">
          <w:rPr>
            <w:rFonts w:asciiTheme="majorHAnsi" w:eastAsia="Times New Roman" w:hAnsiTheme="majorHAnsi" w:cstheme="majorHAnsi"/>
          </w:rPr>
          <w:delText xml:space="preserve"> species can have an abundance of </w:delText>
        </w:r>
        <w:r w:rsidR="00A3609E" w:rsidDel="00016118">
          <w:rPr>
            <w:rFonts w:asciiTheme="majorHAnsi" w:eastAsia="Times New Roman" w:hAnsiTheme="majorHAnsi" w:cstheme="majorHAnsi"/>
          </w:rPr>
          <w:delText xml:space="preserve">1, </w:delText>
        </w:r>
        <w:r w:rsidR="0058238F" w:rsidDel="00016118">
          <w:rPr>
            <w:rFonts w:asciiTheme="majorHAnsi" w:eastAsia="Times New Roman" w:hAnsiTheme="majorHAnsi" w:cstheme="majorHAnsi"/>
          </w:rPr>
          <w:delText>2 or 3</w:delText>
        </w:r>
        <w:r w:rsidR="0014598D" w:rsidDel="00016118">
          <w:rPr>
            <w:rFonts w:asciiTheme="majorHAnsi" w:eastAsia="Times New Roman" w:hAnsiTheme="majorHAnsi" w:cstheme="majorHAnsi"/>
          </w:rPr>
          <w:delText xml:space="preserve"> with equal probability, because there is exactly 1 possible SAD with each of these possible abundances for the first two species. This process is continued until all individuals have been allocated. </w:delText>
        </w:r>
        <w:r w:rsidR="00CD7BFB" w:rsidRPr="002E2A57" w:rsidDel="00016118">
          <w:rPr>
            <w:rFonts w:asciiTheme="majorHAnsi" w:eastAsia="Times New Roman" w:hAnsiTheme="majorHAnsi" w:cstheme="majorHAnsi"/>
          </w:rPr>
          <w:delText>We implement</w:delText>
        </w:r>
        <w:r w:rsidR="0038297F" w:rsidRPr="002E2A57" w:rsidDel="00016118">
          <w:rPr>
            <w:rFonts w:asciiTheme="majorHAnsi" w:eastAsia="Times New Roman" w:hAnsiTheme="majorHAnsi" w:cstheme="majorHAnsi"/>
          </w:rPr>
          <w:delText>ed</w:delText>
        </w:r>
        <w:r w:rsidR="00CD7BFB" w:rsidRPr="002E2A57" w:rsidDel="00016118">
          <w:rPr>
            <w:rFonts w:asciiTheme="majorHAnsi" w:eastAsia="Times New Roman" w:hAnsiTheme="majorHAnsi" w:cstheme="majorHAnsi"/>
          </w:rPr>
          <w:delText xml:space="preserve"> this algorithm in an R package, available on GitHub at </w:delText>
        </w:r>
        <w:r w:rsidR="007C4F3C" w:rsidDel="00016118">
          <w:fldChar w:fldCharType="begin"/>
        </w:r>
        <w:r w:rsidR="007C4F3C" w:rsidDel="00016118">
          <w:delInstrText xml:space="preserve"> HYPERLINK "http://www.github.com/diazrenata/feasiblesads" </w:delInstrText>
        </w:r>
        <w:r w:rsidR="007C4F3C" w:rsidDel="00016118">
          <w:fldChar w:fldCharType="separate"/>
        </w:r>
        <w:r w:rsidR="00CD7BFB" w:rsidRPr="002E2A57" w:rsidDel="00016118">
          <w:rPr>
            <w:rStyle w:val="Hyperlink"/>
            <w:rFonts w:asciiTheme="majorHAnsi" w:eastAsia="Times New Roman" w:hAnsiTheme="majorHAnsi" w:cstheme="majorHAnsi"/>
          </w:rPr>
          <w:delText>www.github.com/diazrenata/feasiblesads</w:delText>
        </w:r>
        <w:r w:rsidR="007C4F3C" w:rsidDel="00016118">
          <w:rPr>
            <w:rStyle w:val="Hyperlink"/>
            <w:rFonts w:asciiTheme="majorHAnsi" w:eastAsia="Times New Roman" w:hAnsiTheme="majorHAnsi" w:cstheme="majorHAnsi"/>
          </w:rPr>
          <w:fldChar w:fldCharType="end"/>
        </w:r>
        <w:r w:rsidR="00C42E68" w:rsidRPr="002E2A57" w:rsidDel="00016118">
          <w:rPr>
            <w:rFonts w:asciiTheme="majorHAnsi" w:eastAsia="Times New Roman" w:hAnsiTheme="majorHAnsi" w:cstheme="majorHAnsi"/>
          </w:rPr>
          <w:delText>; d</w:delText>
        </w:r>
        <w:r w:rsidR="00CD7BFB" w:rsidRPr="002E2A57" w:rsidDel="00016118">
          <w:rPr>
            <w:rFonts w:asciiTheme="majorHAnsi" w:eastAsia="Times New Roman" w:hAnsiTheme="majorHAnsi" w:cstheme="majorHAnsi"/>
          </w:rPr>
          <w:delText xml:space="preserve">etails of the </w:delText>
        </w:r>
        <w:r w:rsidR="008B5A01" w:rsidRPr="002E2A57" w:rsidDel="00016118">
          <w:rPr>
            <w:rFonts w:asciiTheme="majorHAnsi" w:eastAsia="Times New Roman" w:hAnsiTheme="majorHAnsi" w:cstheme="majorHAnsi"/>
          </w:rPr>
          <w:delText>sampling methodology</w:delText>
        </w:r>
        <w:r w:rsidR="00CD7BFB" w:rsidRPr="002E2A57" w:rsidDel="00016118">
          <w:rPr>
            <w:rFonts w:asciiTheme="majorHAnsi" w:eastAsia="Times New Roman" w:hAnsiTheme="majorHAnsi" w:cstheme="majorHAnsi"/>
          </w:rPr>
          <w:delText xml:space="preserve"> are available </w:delText>
        </w:r>
        <w:r w:rsidR="0055643E" w:rsidDel="00016118">
          <w:rPr>
            <w:rFonts w:asciiTheme="majorHAnsi" w:eastAsia="Times New Roman" w:hAnsiTheme="majorHAnsi" w:cstheme="majorHAnsi"/>
          </w:rPr>
          <w:delText>in Appendix S</w:delText>
        </w:r>
        <w:r w:rsidR="00673AE7" w:rsidDel="00016118">
          <w:rPr>
            <w:rFonts w:asciiTheme="majorHAnsi" w:eastAsia="Times New Roman" w:hAnsiTheme="majorHAnsi" w:cstheme="majorHAnsi"/>
          </w:rPr>
          <w:delText>3</w:delText>
        </w:r>
        <w:r w:rsidR="00CD7BFB" w:rsidRPr="002E2A57" w:rsidDel="00016118">
          <w:rPr>
            <w:rFonts w:asciiTheme="majorHAnsi" w:eastAsia="Times New Roman" w:hAnsiTheme="majorHAnsi" w:cstheme="majorHAnsi"/>
          </w:rPr>
          <w:delText>.</w:delText>
        </w:r>
      </w:del>
    </w:p>
    <w:p w14:paraId="5FCBF84D" w14:textId="6176E7BE" w:rsidR="00186589" w:rsidRPr="002E2A57" w:rsidDel="00016118" w:rsidRDefault="00D73A3B" w:rsidP="00021897">
      <w:pPr>
        <w:spacing w:line="480" w:lineRule="auto"/>
        <w:rPr>
          <w:del w:id="68" w:author="Renata M. Diaz" w:date="2021-03-16T13:18:00Z"/>
          <w:rFonts w:asciiTheme="majorHAnsi" w:eastAsia="Times New Roman" w:hAnsiTheme="majorHAnsi" w:cstheme="majorHAnsi"/>
        </w:rPr>
      </w:pPr>
      <w:del w:id="69" w:author="Renata M. Diaz" w:date="2021-03-16T13:18:00Z">
        <w:r w:rsidRPr="002E2A57" w:rsidDel="00016118">
          <w:rPr>
            <w:rFonts w:asciiTheme="majorHAnsi" w:eastAsia="Times New Roman" w:hAnsiTheme="majorHAnsi" w:cstheme="majorHAnsi"/>
          </w:rPr>
          <w:delText xml:space="preserve">For every community in our database, we drew </w:delText>
        </w:r>
        <w:r w:rsidR="00EB59C4" w:rsidRPr="002E2A57" w:rsidDel="00016118">
          <w:rPr>
            <w:rFonts w:asciiTheme="majorHAnsi" w:eastAsia="Times New Roman" w:hAnsiTheme="majorHAnsi" w:cstheme="majorHAnsi"/>
          </w:rPr>
          <w:delText>4</w:delText>
        </w:r>
        <w:r w:rsidRPr="002E2A57" w:rsidDel="00016118">
          <w:rPr>
            <w:rFonts w:asciiTheme="majorHAnsi" w:eastAsia="Times New Roman" w:hAnsiTheme="majorHAnsi" w:cstheme="majorHAnsi"/>
          </w:rPr>
          <w:delText xml:space="preserve">000 samples from the feasible set to characterize the distribution of statistically probable shapes for the SAD. We filtered th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to unique elements. For small values of S and N, it can be impossible or highly improbable </w:delText>
        </w:r>
        <w:r w:rsidR="00B847FF" w:rsidDel="00016118">
          <w:rPr>
            <w:rFonts w:asciiTheme="majorHAnsi" w:eastAsia="Times New Roman" w:hAnsiTheme="majorHAnsi" w:cstheme="majorHAnsi"/>
          </w:rPr>
          <w:delText>for the</w:delText>
        </w:r>
        <w:r w:rsidRPr="002E2A57" w:rsidDel="00016118">
          <w:rPr>
            <w:rFonts w:asciiTheme="majorHAnsi" w:eastAsia="Times New Roman" w:hAnsiTheme="majorHAnsi" w:cstheme="majorHAnsi"/>
          </w:rPr>
          <w:delText xml:space="preserv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from the feasible set</w:delText>
        </w:r>
        <w:r w:rsidR="00B847FF" w:rsidDel="00016118">
          <w:rPr>
            <w:rFonts w:asciiTheme="majorHAnsi" w:eastAsia="Times New Roman" w:hAnsiTheme="majorHAnsi" w:cstheme="majorHAnsi"/>
          </w:rPr>
          <w:delText xml:space="preserve"> to </w:delText>
        </w:r>
        <w:r w:rsidR="00177434" w:rsidDel="00016118">
          <w:rPr>
            <w:rFonts w:asciiTheme="majorHAnsi" w:eastAsia="Times New Roman" w:hAnsiTheme="majorHAnsi" w:cstheme="majorHAnsi"/>
          </w:rPr>
          <w:delText xml:space="preserve">all </w:delText>
        </w:r>
        <w:r w:rsidR="00B847FF" w:rsidDel="00016118">
          <w:rPr>
            <w:rFonts w:asciiTheme="majorHAnsi" w:eastAsia="Times New Roman" w:hAnsiTheme="majorHAnsi" w:cstheme="majorHAnsi"/>
          </w:rPr>
          <w:delText>be unique,</w:delText>
        </w:r>
        <w:r w:rsidRPr="002E2A57" w:rsidDel="00016118">
          <w:rPr>
            <w:rFonts w:asciiTheme="majorHAnsi" w:eastAsia="Times New Roman" w:hAnsiTheme="majorHAnsi" w:cstheme="majorHAnsi"/>
          </w:rPr>
          <w:delText xml:space="preserve"> but for large communities, all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are usually unique. We </w:delText>
        </w:r>
        <w:r w:rsidR="00901000" w:rsidRPr="002E2A57" w:rsidDel="00016118">
          <w:rPr>
            <w:rFonts w:asciiTheme="majorHAnsi" w:eastAsia="Times New Roman" w:hAnsiTheme="majorHAnsi" w:cstheme="majorHAnsi"/>
          </w:rPr>
          <w:delText>refer to this as the sampled feasible set.</w:delText>
        </w:r>
        <w:r w:rsidRPr="002E2A57" w:rsidDel="00016118">
          <w:rPr>
            <w:rFonts w:asciiTheme="majorHAnsi" w:eastAsia="Times New Roman" w:hAnsiTheme="majorHAnsi" w:cstheme="majorHAnsi"/>
          </w:rPr>
          <w:delText xml:space="preserve"> </w:delText>
        </w:r>
      </w:del>
    </w:p>
    <w:p w14:paraId="7FDA6F56" w14:textId="458A9EB4" w:rsidR="008026CD" w:rsidRPr="002E2A57" w:rsidDel="00016118" w:rsidRDefault="008026CD" w:rsidP="00021897">
      <w:pPr>
        <w:spacing w:line="480" w:lineRule="auto"/>
        <w:rPr>
          <w:del w:id="70" w:author="Renata M. Diaz" w:date="2021-03-16T13:18:00Z"/>
          <w:rFonts w:asciiTheme="majorHAnsi" w:eastAsia="Times New Roman" w:hAnsiTheme="majorHAnsi" w:cstheme="majorHAnsi"/>
          <w:i/>
          <w:iCs/>
        </w:rPr>
      </w:pPr>
      <w:del w:id="71" w:author="Renata M. Diaz" w:date="2021-03-16T13:18:00Z">
        <w:r w:rsidRPr="002E2A57" w:rsidDel="00016118">
          <w:rPr>
            <w:rFonts w:asciiTheme="majorHAnsi" w:eastAsia="Times New Roman" w:hAnsiTheme="majorHAnsi" w:cstheme="majorHAnsi"/>
            <w:i/>
            <w:iCs/>
          </w:rPr>
          <w:delText>Comparing observed SADs to their baselines</w:delText>
        </w:r>
      </w:del>
    </w:p>
    <w:p w14:paraId="1771D527" w14:textId="74183414" w:rsidR="00D7407E" w:rsidRPr="002E2A57" w:rsidDel="00016118" w:rsidRDefault="000E6F71" w:rsidP="00021897">
      <w:pPr>
        <w:spacing w:line="480" w:lineRule="auto"/>
        <w:rPr>
          <w:del w:id="72" w:author="Renata M. Diaz" w:date="2021-03-16T13:18:00Z"/>
          <w:rFonts w:asciiTheme="majorHAnsi" w:eastAsia="Times New Roman" w:hAnsiTheme="majorHAnsi" w:cstheme="majorHAnsi"/>
        </w:rPr>
      </w:pPr>
      <w:del w:id="73" w:author="Renata M. Diaz" w:date="2021-03-16T13:18:00Z">
        <w:r w:rsidRPr="002E2A57" w:rsidDel="00016118">
          <w:rPr>
            <w:rFonts w:asciiTheme="majorHAnsi" w:eastAsia="Times New Roman" w:hAnsiTheme="majorHAnsi" w:cstheme="majorHAnsi"/>
          </w:rPr>
          <w:delText>I</w:delText>
        </w:r>
        <w:r w:rsidR="009C200A" w:rsidDel="00016118">
          <w:rPr>
            <w:rFonts w:asciiTheme="majorHAnsi" w:eastAsia="Times New Roman" w:hAnsiTheme="majorHAnsi" w:cstheme="majorHAnsi"/>
          </w:rPr>
          <w:delText>f all SADs in a feasible set are equally likely to occur</w:delText>
        </w:r>
        <w:r w:rsidRPr="002E2A57" w:rsidDel="00016118">
          <w:rPr>
            <w:rFonts w:asciiTheme="majorHAnsi" w:eastAsia="Times New Roman" w:hAnsiTheme="majorHAnsi" w:cstheme="majorHAnsi"/>
          </w:rPr>
          <w:delText>,</w:delText>
        </w:r>
        <w:r w:rsidR="009F39F2" w:rsidDel="00016118">
          <w:rPr>
            <w:rFonts w:asciiTheme="majorHAnsi" w:eastAsia="Times New Roman" w:hAnsiTheme="majorHAnsi" w:cstheme="majorHAnsi"/>
          </w:rPr>
          <w:delText xml:space="preserve"> then</w:delText>
        </w:r>
        <w:r w:rsidRPr="002E2A57" w:rsidDel="00016118">
          <w:rPr>
            <w:rFonts w:asciiTheme="majorHAnsi" w:eastAsia="Times New Roman" w:hAnsiTheme="majorHAnsi" w:cstheme="majorHAnsi"/>
          </w:rPr>
          <w:delText xml:space="preserve"> an SAD with a particular </w:delText>
        </w:r>
        <w:r w:rsidRPr="003052E4" w:rsidDel="00016118">
          <w:rPr>
            <w:rFonts w:asciiTheme="majorHAnsi" w:eastAsia="Times New Roman" w:hAnsiTheme="majorHAnsi" w:cstheme="majorHAnsi"/>
            <w:i/>
            <w:iCs/>
          </w:rPr>
          <w:delText xml:space="preserve">S </w:delText>
        </w:r>
        <w:r w:rsidRPr="002E2A57" w:rsidDel="00016118">
          <w:rPr>
            <w:rFonts w:asciiTheme="majorHAnsi" w:eastAsia="Times New Roman" w:hAnsiTheme="majorHAnsi" w:cstheme="majorHAnsi"/>
          </w:rPr>
          <w:delText xml:space="preserve">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xml:space="preserve"> </w:delText>
        </w:r>
        <w:r w:rsidR="00847018" w:rsidDel="00016118">
          <w:rPr>
            <w:rFonts w:asciiTheme="majorHAnsi" w:eastAsia="Times New Roman" w:hAnsiTheme="majorHAnsi" w:cstheme="majorHAnsi"/>
          </w:rPr>
          <w:delText xml:space="preserve">is likely to have a shape similar to the shape that is most common among the SADs in </w:delText>
        </w:r>
        <w:r w:rsidDel="00016118">
          <w:rPr>
            <w:rFonts w:asciiTheme="majorHAnsi" w:eastAsia="Times New Roman" w:hAnsiTheme="majorHAnsi" w:cstheme="majorHAnsi"/>
          </w:rPr>
          <w:delText xml:space="preserve">the feasible set for the same </w:delText>
        </w:r>
        <w:r w:rsidRPr="003052E4"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R="00446C37" w:rsidDel="00016118">
          <w:rPr>
            <w:rFonts w:asciiTheme="majorHAnsi" w:eastAsia="Times New Roman" w:hAnsiTheme="majorHAnsi" w:cstheme="majorHAnsi"/>
            <w:i/>
            <w:iCs/>
          </w:rPr>
          <w:delText>N</w:delText>
        </w:r>
        <w:r w:rsidR="00E50333" w:rsidDel="00016118">
          <w:rPr>
            <w:rFonts w:asciiTheme="majorHAnsi" w:eastAsia="Times New Roman" w:hAnsiTheme="majorHAnsi" w:cstheme="majorHAnsi"/>
          </w:rPr>
          <w:delText xml:space="preserve">; in contrast, </w:delText>
        </w:r>
        <w:r w:rsidR="00847018" w:rsidDel="00016118">
          <w:rPr>
            <w:rFonts w:asciiTheme="majorHAnsi" w:eastAsia="Times New Roman" w:hAnsiTheme="majorHAnsi" w:cstheme="majorHAnsi"/>
          </w:rPr>
          <w:delText>strong processes may cause observed SADs to have shapes that deviate from this statistical baseline</w:delText>
        </w:r>
        <w:r w:rsidR="00E77ECE" w:rsidDel="00016118">
          <w:rPr>
            <w:rFonts w:asciiTheme="majorHAnsi" w:eastAsia="Times New Roman" w:hAnsiTheme="majorHAnsi" w:cstheme="majorHAnsi"/>
          </w:rPr>
          <w:delText xml:space="preserve"> (Locey and White 2013)</w:delText>
        </w:r>
        <w:r w:rsidR="00847018" w:rsidDel="00016118">
          <w:rPr>
            <w:rFonts w:asciiTheme="majorHAnsi" w:eastAsia="Times New Roman" w:hAnsiTheme="majorHAnsi" w:cstheme="majorHAnsi"/>
          </w:rPr>
          <w:delText xml:space="preserve">. </w:delText>
        </w:r>
        <w:r w:rsidR="00D7407E" w:rsidRPr="002E2A57" w:rsidDel="00016118">
          <w:rPr>
            <w:rFonts w:asciiTheme="majorHAnsi" w:eastAsia="Times New Roman" w:hAnsiTheme="majorHAnsi" w:cstheme="majorHAnsi"/>
          </w:rPr>
          <w:delText xml:space="preserve">We focus on two metrics to describe the shape of the SAD, skewness and Simpson’s evenness. </w:delText>
        </w:r>
        <w:r w:rsidR="006A2C03" w:rsidRPr="002E2A57" w:rsidDel="00016118">
          <w:rPr>
            <w:rFonts w:asciiTheme="majorHAnsi" w:eastAsia="Times New Roman" w:hAnsiTheme="majorHAnsi" w:cstheme="majorHAnsi"/>
          </w:rPr>
          <w:delText>Skewness measures the asymmetry of a distribution around its mean</w:delText>
        </w:r>
        <w:r w:rsidR="00AF09B7" w:rsidDel="00016118">
          <w:rPr>
            <w:rFonts w:asciiTheme="majorHAnsi" w:eastAsia="Times New Roman" w:hAnsiTheme="majorHAnsi" w:cstheme="majorHAnsi"/>
          </w:rPr>
          <w:delText xml:space="preserve">, and </w:delText>
        </w:r>
        <w:r w:rsidR="006A2C03" w:rsidRPr="002E2A57" w:rsidDel="00016118">
          <w:rPr>
            <w:rFonts w:asciiTheme="majorHAnsi" w:eastAsia="Times New Roman" w:hAnsiTheme="majorHAnsi" w:cstheme="majorHAnsi"/>
          </w:rPr>
          <w:delText xml:space="preserve">Simpson’s evenness is a commonly used metric in ecology for assessing how equitably abundance is distributed across </w:delText>
        </w:r>
        <w:r w:rsidR="00CC5029" w:rsidDel="00016118">
          <w:rPr>
            <w:rFonts w:asciiTheme="majorHAnsi" w:eastAsia="Times New Roman" w:hAnsiTheme="majorHAnsi" w:cstheme="majorHAnsi"/>
          </w:rPr>
          <w:delText>species</w:delText>
        </w:r>
        <w:r w:rsidR="0033109D" w:rsidDel="00016118">
          <w:rPr>
            <w:rFonts w:asciiTheme="majorHAnsi" w:eastAsia="Times New Roman" w:hAnsiTheme="majorHAnsi" w:cstheme="majorHAnsi"/>
          </w:rPr>
          <w:delText xml:space="preserve">. </w:delText>
        </w:r>
        <w:r w:rsidR="006A2C03" w:rsidRPr="002E2A57" w:rsidDel="00016118">
          <w:rPr>
            <w:rFonts w:asciiTheme="majorHAnsi" w:eastAsia="Times New Roman" w:hAnsiTheme="majorHAnsi" w:cstheme="majorHAnsi"/>
          </w:rPr>
          <w:delText xml:space="preserve">By calculating these metrics for each of the samples in the community’s sampled feasible set (see </w:delText>
        </w:r>
        <w:r w:rsidR="006A2C03" w:rsidRPr="002E2A57" w:rsidDel="00016118">
          <w:rPr>
            <w:rFonts w:asciiTheme="majorHAnsi" w:eastAsia="Times New Roman" w:hAnsiTheme="majorHAnsi" w:cstheme="majorHAnsi"/>
            <w:i/>
            <w:iCs/>
          </w:rPr>
          <w:delText>Generating the statistical baseline</w:delText>
        </w:r>
        <w:r w:rsidR="00EE19D9" w:rsidDel="00016118">
          <w:rPr>
            <w:rFonts w:asciiTheme="majorHAnsi" w:eastAsia="Times New Roman" w:hAnsiTheme="majorHAnsi" w:cstheme="majorHAnsi"/>
          </w:rPr>
          <w:delText>,</w:delText>
        </w:r>
        <w:r w:rsidR="006A2C03" w:rsidRPr="002E2A57" w:rsidDel="00016118">
          <w:rPr>
            <w:rFonts w:asciiTheme="majorHAnsi" w:eastAsia="Times New Roman" w:hAnsiTheme="majorHAnsi" w:cstheme="majorHAnsi"/>
            <w:i/>
            <w:iCs/>
          </w:rPr>
          <w:delText xml:space="preserve"> </w:delText>
        </w:r>
        <w:r w:rsidR="006A2C03" w:rsidRPr="002E2A57" w:rsidDel="00016118">
          <w:rPr>
            <w:rFonts w:asciiTheme="majorHAnsi" w:eastAsia="Times New Roman" w:hAnsiTheme="majorHAnsi" w:cstheme="majorHAnsi"/>
          </w:rPr>
          <w:delText xml:space="preserve">above), we generated a distribution describing the general shape (i.e. evenness or skewness) </w:delText>
        </w:r>
        <w:r w:rsidR="00826EDA" w:rsidDel="00016118">
          <w:rPr>
            <w:rFonts w:asciiTheme="majorHAnsi" w:eastAsia="Times New Roman" w:hAnsiTheme="majorHAnsi" w:cstheme="majorHAnsi"/>
          </w:rPr>
          <w:delText xml:space="preserve">expected from the randomly sampled </w:delText>
        </w:r>
        <w:r w:rsidR="006A2C03" w:rsidRPr="002E2A57" w:rsidDel="00016118">
          <w:rPr>
            <w:rFonts w:asciiTheme="majorHAnsi" w:eastAsia="Times New Roman" w:hAnsiTheme="majorHAnsi" w:cstheme="majorHAnsi"/>
          </w:rPr>
          <w:delText>SADs.</w:delText>
        </w:r>
        <w:r w:rsidR="002F11A7" w:rsidRPr="002E2A57" w:rsidDel="00016118">
          <w:rPr>
            <w:rFonts w:asciiTheme="majorHAnsi" w:eastAsia="Times New Roman" w:hAnsiTheme="majorHAnsi" w:cstheme="majorHAnsi"/>
          </w:rPr>
          <w:delText xml:space="preserve"> </w:delText>
        </w:r>
        <w:r w:rsidR="00F24DB3" w:rsidRPr="002E2A57" w:rsidDel="00016118">
          <w:rPr>
            <w:rFonts w:asciiTheme="majorHAnsi" w:eastAsia="Times New Roman" w:hAnsiTheme="majorHAnsi" w:cstheme="majorHAnsi"/>
          </w:rPr>
          <w:delText>Note that s</w:delText>
        </w:r>
        <w:r w:rsidR="002F11A7" w:rsidRPr="002E2A57" w:rsidDel="00016118">
          <w:rPr>
            <w:rFonts w:asciiTheme="majorHAnsi" w:eastAsia="Times New Roman" w:hAnsiTheme="majorHAnsi" w:cstheme="majorHAnsi"/>
          </w:rPr>
          <w:delText>kewness</w:delText>
        </w:r>
        <w:r w:rsidR="00992099" w:rsidDel="00016118">
          <w:rPr>
            <w:rFonts w:asciiTheme="majorHAnsi" w:eastAsia="Times New Roman" w:hAnsiTheme="majorHAnsi" w:cstheme="majorHAnsi"/>
          </w:rPr>
          <w:delText xml:space="preserve">, as implemented </w:delText>
        </w:r>
        <w:r w:rsidR="00015878" w:rsidDel="00016118">
          <w:rPr>
            <w:rFonts w:asciiTheme="majorHAnsi" w:eastAsia="Times New Roman" w:hAnsiTheme="majorHAnsi" w:cstheme="majorHAnsi"/>
          </w:rPr>
          <w:delText xml:space="preserve">in </w:delText>
        </w:r>
        <w:r w:rsidR="00992099" w:rsidDel="00016118">
          <w:rPr>
            <w:rFonts w:asciiTheme="majorHAnsi" w:eastAsia="Times New Roman" w:hAnsiTheme="majorHAnsi" w:cstheme="majorHAnsi"/>
          </w:rPr>
          <w:delText>the R package “e1071”</w:delText>
        </w:r>
        <w:r w:rsidR="00807265" w:rsidDel="00016118">
          <w:rPr>
            <w:rFonts w:asciiTheme="majorHAnsi" w:eastAsia="Times New Roman" w:hAnsiTheme="majorHAnsi" w:cstheme="majorHAnsi"/>
          </w:rPr>
          <w:delText xml:space="preserve"> (Meyer </w:delText>
        </w:r>
        <w:r w:rsidR="007873FC" w:rsidDel="00016118">
          <w:rPr>
            <w:rFonts w:asciiTheme="majorHAnsi" w:eastAsia="Times New Roman" w:hAnsiTheme="majorHAnsi" w:cstheme="majorHAnsi"/>
          </w:rPr>
          <w:delText>et al.</w:delText>
        </w:r>
        <w:r w:rsidR="00807265" w:rsidDel="00016118">
          <w:rPr>
            <w:rFonts w:asciiTheme="majorHAnsi" w:eastAsia="Times New Roman" w:hAnsiTheme="majorHAnsi" w:cstheme="majorHAnsi"/>
          </w:rPr>
          <w:delText xml:space="preserve"> </w:delText>
        </w:r>
        <w:r w:rsidR="006402AB" w:rsidDel="00016118">
          <w:rPr>
            <w:rFonts w:asciiTheme="majorHAnsi" w:eastAsia="Times New Roman" w:hAnsiTheme="majorHAnsi" w:cstheme="majorHAnsi"/>
          </w:rPr>
          <w:delText>2019</w:delText>
        </w:r>
        <w:r w:rsidR="00807265" w:rsidDel="00016118">
          <w:rPr>
            <w:rFonts w:asciiTheme="majorHAnsi" w:eastAsia="Times New Roman" w:hAnsiTheme="majorHAnsi" w:cstheme="majorHAnsi"/>
          </w:rPr>
          <w:delText>)</w:delText>
        </w:r>
        <w:r w:rsidR="00760F74" w:rsidDel="00016118">
          <w:rPr>
            <w:rFonts w:asciiTheme="majorHAnsi" w:eastAsia="Times New Roman" w:hAnsiTheme="majorHAnsi" w:cstheme="majorHAnsi"/>
          </w:rPr>
          <w:delText>,</w:delText>
        </w:r>
        <w:r w:rsidR="002F11A7" w:rsidRPr="002E2A57" w:rsidDel="00016118">
          <w:rPr>
            <w:rFonts w:asciiTheme="majorHAnsi" w:eastAsia="Times New Roman" w:hAnsiTheme="majorHAnsi" w:cstheme="majorHAnsi"/>
          </w:rPr>
          <w:delText xml:space="preserve"> always evaluates to 0 for distributions with </w:delText>
        </w:r>
        <w:r w:rsidR="004438ED" w:rsidDel="00016118">
          <w:rPr>
            <w:rFonts w:asciiTheme="majorHAnsi" w:eastAsia="Times New Roman" w:hAnsiTheme="majorHAnsi" w:cstheme="majorHAnsi"/>
          </w:rPr>
          <w:delText>only two</w:delText>
        </w:r>
        <w:r w:rsidR="002F11A7" w:rsidRPr="002E2A57" w:rsidDel="00016118">
          <w:rPr>
            <w:rFonts w:asciiTheme="majorHAnsi" w:eastAsia="Times New Roman" w:hAnsiTheme="majorHAnsi" w:cstheme="majorHAnsi"/>
          </w:rPr>
          <w:delText xml:space="preserve"> </w:delText>
        </w:r>
        <w:r w:rsidR="001F596D" w:rsidRPr="002E2A57" w:rsidDel="00016118">
          <w:rPr>
            <w:rFonts w:asciiTheme="majorHAnsi" w:eastAsia="Times New Roman" w:hAnsiTheme="majorHAnsi" w:cstheme="majorHAnsi"/>
          </w:rPr>
          <w:delText>species</w:delText>
        </w:r>
        <w:r w:rsidR="00D7407E" w:rsidRPr="002E2A57" w:rsidDel="00016118">
          <w:rPr>
            <w:rFonts w:asciiTheme="majorHAnsi" w:eastAsia="Times New Roman" w:hAnsiTheme="majorHAnsi" w:cstheme="majorHAnsi"/>
          </w:rPr>
          <w:delText xml:space="preserve">, and we </w:delText>
        </w:r>
        <w:r w:rsidR="0036516C" w:rsidDel="00016118">
          <w:rPr>
            <w:rFonts w:asciiTheme="majorHAnsi" w:eastAsia="Times New Roman" w:hAnsiTheme="majorHAnsi" w:cstheme="majorHAnsi"/>
          </w:rPr>
          <w:delText xml:space="preserve">therefore </w:delText>
        </w:r>
        <w:r w:rsidR="00D7407E" w:rsidRPr="002E2A57" w:rsidDel="00016118">
          <w:rPr>
            <w:rFonts w:asciiTheme="majorHAnsi" w:eastAsia="Times New Roman" w:hAnsiTheme="majorHAnsi" w:cstheme="majorHAnsi"/>
          </w:rPr>
          <w:delText>exclude</w:delText>
        </w:r>
        <w:r w:rsidR="00F615AE" w:rsidRPr="002E2A57" w:rsidDel="00016118">
          <w:rPr>
            <w:rFonts w:asciiTheme="majorHAnsi" w:eastAsia="Times New Roman" w:hAnsiTheme="majorHAnsi" w:cstheme="majorHAnsi"/>
          </w:rPr>
          <w:delText>d</w:delText>
        </w:r>
        <w:r w:rsidR="00D7407E" w:rsidRPr="002E2A57" w:rsidDel="00016118">
          <w:rPr>
            <w:rFonts w:asciiTheme="majorHAnsi" w:eastAsia="Times New Roman" w:hAnsiTheme="majorHAnsi" w:cstheme="majorHAnsi"/>
          </w:rPr>
          <w:delText xml:space="preserve"> those cases from analyses of skewness</w:delText>
        </w:r>
        <w:r w:rsidR="00C222B5" w:rsidDel="00016118">
          <w:rPr>
            <w:rFonts w:asciiTheme="majorHAnsi" w:eastAsia="Times New Roman" w:hAnsiTheme="majorHAnsi" w:cstheme="majorHAnsi"/>
          </w:rPr>
          <w:delText xml:space="preserve"> (but included those communities for analyses using Simpson’s evenness)</w:delText>
        </w:r>
        <w:r w:rsidR="00D7407E" w:rsidRPr="002E2A57" w:rsidDel="00016118">
          <w:rPr>
            <w:rFonts w:asciiTheme="majorHAnsi" w:eastAsia="Times New Roman" w:hAnsiTheme="majorHAnsi" w:cstheme="majorHAnsi"/>
          </w:rPr>
          <w:delText xml:space="preserve">. </w:delText>
        </w:r>
      </w:del>
    </w:p>
    <w:p w14:paraId="57C8202C" w14:textId="4ED8522E" w:rsidR="00493851" w:rsidRPr="002E2A57" w:rsidDel="00016118" w:rsidRDefault="004D1737" w:rsidP="00021897">
      <w:pPr>
        <w:spacing w:line="480" w:lineRule="auto"/>
        <w:rPr>
          <w:del w:id="74" w:author="Renata M. Diaz" w:date="2021-03-16T13:18:00Z"/>
          <w:rFonts w:asciiTheme="majorHAnsi" w:eastAsia="Times New Roman" w:hAnsiTheme="majorHAnsi" w:cstheme="majorHAnsi"/>
        </w:rPr>
      </w:pPr>
      <w:del w:id="75" w:author="Renata M. Diaz" w:date="2021-03-16T13:18:00Z">
        <w:r w:rsidRPr="002E2A57" w:rsidDel="00016118">
          <w:rPr>
            <w:rFonts w:asciiTheme="majorHAnsi" w:eastAsia="Times New Roman" w:hAnsiTheme="majorHAnsi" w:cstheme="majorHAnsi"/>
          </w:rPr>
          <w:delText xml:space="preserve">To assess whether the shape of an observed SAD was statistically unlikely, we </w:delText>
        </w:r>
        <w:r w:rsidR="00AD6291" w:rsidRPr="002E2A57" w:rsidDel="00016118">
          <w:rPr>
            <w:rFonts w:asciiTheme="majorHAnsi" w:eastAsia="Times New Roman" w:hAnsiTheme="majorHAnsi" w:cstheme="majorHAnsi"/>
          </w:rPr>
          <w:delText>calculated Simpson’s evenness and skewness for the observed SAD</w:delText>
        </w:r>
        <w:r w:rsidRPr="002E2A57" w:rsidDel="00016118">
          <w:rPr>
            <w:rFonts w:asciiTheme="majorHAnsi" w:eastAsia="Times New Roman" w:hAnsiTheme="majorHAnsi" w:cstheme="majorHAnsi"/>
          </w:rPr>
          <w:delText xml:space="preserve"> and compared these observed values to the distributions of evenness and skewness obtained from that community’s sampled feasible set.</w:delText>
        </w:r>
        <w:r w:rsidR="00654DAA" w:rsidRPr="00654DAA" w:rsidDel="00016118">
          <w:rPr>
            <w:rFonts w:asciiTheme="majorHAnsi" w:eastAsia="Times New Roman" w:hAnsiTheme="majorHAnsi" w:cstheme="majorHAnsi"/>
          </w:rPr>
          <w:delText xml:space="preserve"> </w:delText>
        </w:r>
        <w:r w:rsidR="00654DAA" w:rsidRPr="002E2A57" w:rsidDel="00016118">
          <w:rPr>
            <w:rFonts w:asciiTheme="majorHAnsi" w:eastAsia="Times New Roman" w:hAnsiTheme="majorHAnsi" w:cstheme="majorHAnsi"/>
          </w:rPr>
          <w:delText xml:space="preserve">An observed SAD’s deviation from its feasible set was determined by </w:delText>
        </w:r>
        <w:r w:rsidR="00654DAA" w:rsidDel="00016118">
          <w:rPr>
            <w:rFonts w:asciiTheme="majorHAnsi" w:eastAsia="Times New Roman" w:hAnsiTheme="majorHAnsi" w:cstheme="majorHAnsi"/>
          </w:rPr>
          <w:delText xml:space="preserve">computing the percentile rank of its skewness and evenness relative to the </w:delText>
        </w:r>
        <w:r w:rsidR="00654DAA" w:rsidRPr="002E2A57" w:rsidDel="00016118">
          <w:rPr>
            <w:rFonts w:asciiTheme="majorHAnsi" w:eastAsia="Times New Roman" w:hAnsiTheme="majorHAnsi" w:cstheme="majorHAnsi"/>
          </w:rPr>
          <w:delText>sampled distributions for skewness and evenness</w:delText>
        </w:r>
        <w:r w:rsidR="00654DAA" w:rsidDel="00016118">
          <w:rPr>
            <w:rFonts w:asciiTheme="majorHAnsi" w:eastAsia="Times New Roman" w:hAnsiTheme="majorHAnsi" w:cstheme="majorHAnsi"/>
          </w:rPr>
          <w:delText>, respectively</w:delText>
        </w:r>
        <w:r w:rsidR="00654DAA" w:rsidRPr="002E2A57" w:rsidDel="00016118">
          <w:rPr>
            <w:rFonts w:asciiTheme="majorHAnsi" w:eastAsia="Times New Roman" w:hAnsiTheme="majorHAnsi" w:cstheme="majorHAnsi"/>
          </w:rPr>
          <w:delText>.</w:delText>
        </w:r>
        <w:r w:rsidR="00654DAA" w:rsidDel="00016118">
          <w:rPr>
            <w:rFonts w:asciiTheme="majorHAnsi" w:eastAsia="Times New Roman" w:hAnsiTheme="majorHAnsi" w:cstheme="majorHAnsi"/>
          </w:rPr>
          <w:delText xml:space="preserve"> </w:delText>
        </w:r>
        <w:r w:rsidR="00AD6291" w:rsidRPr="002E2A57" w:rsidDel="00016118">
          <w:rPr>
            <w:rFonts w:asciiTheme="majorHAnsi" w:eastAsia="Times New Roman" w:hAnsiTheme="majorHAnsi" w:cstheme="majorHAnsi"/>
          </w:rPr>
          <w:delText>Th</w:delText>
        </w:r>
        <w:r w:rsidR="00654DAA" w:rsidDel="00016118">
          <w:rPr>
            <w:rFonts w:asciiTheme="majorHAnsi" w:eastAsia="Times New Roman" w:hAnsiTheme="majorHAnsi" w:cstheme="majorHAnsi"/>
          </w:rPr>
          <w:delText>ese</w:delText>
        </w:r>
        <w:r w:rsidR="00AD6291" w:rsidRPr="002E2A57" w:rsidDel="00016118">
          <w:rPr>
            <w:rFonts w:asciiTheme="majorHAnsi" w:eastAsia="Times New Roman" w:hAnsiTheme="majorHAnsi" w:cstheme="majorHAnsi"/>
          </w:rPr>
          <w:delText xml:space="preserve"> percentile rank</w:delText>
        </w:r>
        <w:r w:rsidR="00654DAA" w:rsidDel="00016118">
          <w:rPr>
            <w:rFonts w:asciiTheme="majorHAnsi" w:eastAsia="Times New Roman" w:hAnsiTheme="majorHAnsi" w:cstheme="majorHAnsi"/>
          </w:rPr>
          <w:delText>s</w:delText>
        </w:r>
        <w:r w:rsidR="00AD6291" w:rsidRPr="002E2A57" w:rsidDel="00016118">
          <w:rPr>
            <w:rFonts w:asciiTheme="majorHAnsi" w:eastAsia="Times New Roman" w:hAnsiTheme="majorHAnsi" w:cstheme="majorHAnsi"/>
          </w:rPr>
          <w:delText xml:space="preserve"> </w:delText>
        </w:r>
        <w:r w:rsidR="00654DAA" w:rsidDel="00016118">
          <w:rPr>
            <w:rFonts w:asciiTheme="majorHAnsi" w:eastAsia="Times New Roman" w:hAnsiTheme="majorHAnsi" w:cstheme="majorHAnsi"/>
          </w:rPr>
          <w:delText>are</w:delText>
        </w:r>
        <w:r w:rsidR="00AD6291" w:rsidRPr="002E2A57" w:rsidDel="00016118">
          <w:rPr>
            <w:rFonts w:asciiTheme="majorHAnsi" w:eastAsia="Times New Roman" w:hAnsiTheme="majorHAnsi" w:cstheme="majorHAnsi"/>
          </w:rPr>
          <w:delText xml:space="preserve"> </w:delText>
        </w:r>
        <w:r w:rsidR="003723E5" w:rsidDel="00016118">
          <w:rPr>
            <w:rFonts w:asciiTheme="majorHAnsi" w:eastAsia="Times New Roman" w:hAnsiTheme="majorHAnsi" w:cstheme="majorHAnsi"/>
          </w:rPr>
          <w:delText xml:space="preserve">then </w:delText>
        </w:r>
        <w:r w:rsidR="00AD6291" w:rsidRPr="002E2A57" w:rsidDel="00016118">
          <w:rPr>
            <w:rFonts w:asciiTheme="majorHAnsi" w:eastAsia="Times New Roman" w:hAnsiTheme="majorHAnsi" w:cstheme="majorHAnsi"/>
          </w:rPr>
          <w:delText xml:space="preserve">comparable across different community sizes, allowing broad-scale assessment across wide ranges of </w:delText>
        </w:r>
        <w:r w:rsidR="00AD6291" w:rsidRPr="00EC688A" w:rsidDel="00016118">
          <w:rPr>
            <w:rFonts w:asciiTheme="majorHAnsi" w:eastAsia="Times New Roman" w:hAnsiTheme="majorHAnsi" w:cstheme="majorHAnsi"/>
            <w:i/>
            <w:iCs/>
          </w:rPr>
          <w:delText>S</w:delText>
        </w:r>
        <w:r w:rsidR="00AD6291" w:rsidRPr="002E2A57" w:rsidDel="00016118">
          <w:rPr>
            <w:rFonts w:asciiTheme="majorHAnsi" w:eastAsia="Times New Roman" w:hAnsiTheme="majorHAnsi" w:cstheme="majorHAnsi"/>
          </w:rPr>
          <w:delText xml:space="preserve"> and </w:delText>
        </w:r>
        <w:r w:rsidR="00AD6291" w:rsidRPr="00EC688A" w:rsidDel="00016118">
          <w:rPr>
            <w:rFonts w:asciiTheme="majorHAnsi" w:eastAsia="Times New Roman" w:hAnsiTheme="majorHAnsi" w:cstheme="majorHAnsi"/>
            <w:i/>
            <w:iCs/>
          </w:rPr>
          <w:delText>N</w:delText>
        </w:r>
        <w:r w:rsidR="00AD6291" w:rsidRPr="002E2A57" w:rsidDel="00016118">
          <w:rPr>
            <w:rFonts w:asciiTheme="majorHAnsi" w:eastAsia="Times New Roman" w:hAnsiTheme="majorHAnsi" w:cstheme="majorHAnsi"/>
          </w:rPr>
          <w:delText xml:space="preserve">. </w:delText>
        </w:r>
        <w:r w:rsidR="00D83C6C" w:rsidDel="00016118">
          <w:rPr>
            <w:rFonts w:asciiTheme="majorHAnsi" w:eastAsia="Times New Roman" w:hAnsiTheme="majorHAnsi" w:cstheme="majorHAnsi"/>
          </w:rPr>
          <w:delText>After aggregating across communities</w:delText>
        </w:r>
        <w:r w:rsidR="004420DB" w:rsidRPr="002E2A57" w:rsidDel="00016118">
          <w:rPr>
            <w:rFonts w:asciiTheme="majorHAnsi" w:eastAsia="Times New Roman" w:hAnsiTheme="majorHAnsi" w:cstheme="majorHAnsi"/>
          </w:rPr>
          <w:delText xml:space="preserve">, if </w:delText>
        </w:r>
        <w:r w:rsidR="007D08D6" w:rsidDel="00016118">
          <w:rPr>
            <w:rFonts w:asciiTheme="majorHAnsi" w:eastAsia="Times New Roman" w:hAnsiTheme="majorHAnsi" w:cstheme="majorHAnsi"/>
          </w:rPr>
          <w:delText>observed SADs</w:delText>
        </w:r>
        <w:r w:rsidR="00D83C6C" w:rsidDel="00016118">
          <w:rPr>
            <w:rFonts w:asciiTheme="majorHAnsi" w:eastAsia="Times New Roman" w:hAnsiTheme="majorHAnsi" w:cstheme="majorHAnsi"/>
          </w:rPr>
          <w:delText xml:space="preserve"> reflect</w:delText>
        </w:r>
        <w:r w:rsidR="004420DB" w:rsidRPr="002E2A57" w:rsidDel="00016118">
          <w:rPr>
            <w:rFonts w:asciiTheme="majorHAnsi" w:eastAsia="Times New Roman" w:hAnsiTheme="majorHAnsi" w:cstheme="majorHAnsi"/>
          </w:rPr>
          <w:delText xml:space="preserve"> random draws from their feasible set</w:delText>
        </w:r>
        <w:r w:rsidR="00D83C6C" w:rsidDel="00016118">
          <w:rPr>
            <w:rFonts w:asciiTheme="majorHAnsi" w:eastAsia="Times New Roman" w:hAnsiTheme="majorHAnsi" w:cstheme="majorHAnsi"/>
          </w:rPr>
          <w:delText>s</w:delText>
        </w:r>
        <w:r w:rsidR="00CA6869" w:rsidRPr="002E2A57" w:rsidDel="00016118">
          <w:rPr>
            <w:rFonts w:asciiTheme="majorHAnsi" w:eastAsia="Times New Roman" w:hAnsiTheme="majorHAnsi" w:cstheme="majorHAnsi"/>
          </w:rPr>
          <w:delText>, their</w:delText>
        </w:r>
        <w:r w:rsidR="00AD6291" w:rsidRPr="002E2A57" w:rsidDel="00016118">
          <w:rPr>
            <w:rFonts w:asciiTheme="majorHAnsi" w:eastAsia="Times New Roman" w:hAnsiTheme="majorHAnsi" w:cstheme="majorHAnsi"/>
          </w:rPr>
          <w:delText xml:space="preserve"> percentile rank values </w:delText>
        </w:r>
        <w:r w:rsidR="00CA6869" w:rsidRPr="002E2A57" w:rsidDel="00016118">
          <w:rPr>
            <w:rFonts w:asciiTheme="majorHAnsi" w:eastAsia="Times New Roman" w:hAnsiTheme="majorHAnsi" w:cstheme="majorHAnsi"/>
          </w:rPr>
          <w:delText>should</w:delText>
        </w:r>
        <w:r w:rsidR="00AD6291" w:rsidRPr="002E2A57" w:rsidDel="00016118">
          <w:rPr>
            <w:rFonts w:asciiTheme="majorHAnsi" w:eastAsia="Times New Roman" w:hAnsiTheme="majorHAnsi" w:cstheme="majorHAnsi"/>
          </w:rPr>
          <w:delText xml:space="preserve"> be uniformly distributed from 0 to 100. However, if observed SADs are consistently more skewed or even than their feasible sets, the percentile values will be </w:delText>
        </w:r>
        <w:r w:rsidR="00D01241" w:rsidRPr="002E2A57" w:rsidDel="00016118">
          <w:rPr>
            <w:rFonts w:asciiTheme="majorHAnsi" w:eastAsia="Times New Roman" w:hAnsiTheme="majorHAnsi" w:cstheme="majorHAnsi"/>
          </w:rPr>
          <w:delText>disproportionately concentrated towards the extremes.</w:delText>
        </w:r>
        <w:r w:rsidR="00B309A8" w:rsidRPr="002E2A57" w:rsidDel="00016118">
          <w:rPr>
            <w:rFonts w:asciiTheme="majorHAnsi" w:eastAsia="Times New Roman" w:hAnsiTheme="majorHAnsi" w:cstheme="majorHAnsi"/>
          </w:rPr>
          <w:delText xml:space="preserve"> </w:delText>
        </w:r>
        <w:r w:rsidR="004D40A4" w:rsidDel="00016118">
          <w:rPr>
            <w:rFonts w:asciiTheme="majorHAnsi" w:eastAsia="Times New Roman" w:hAnsiTheme="majorHAnsi" w:cstheme="majorHAnsi"/>
          </w:rPr>
          <w:delText>Because an earlier survey in this space (Locey and White 2013) found that the tendency is for empirical SAD</w:delText>
        </w:r>
        <w:r w:rsidR="007D08D6" w:rsidDel="00016118">
          <w:rPr>
            <w:rFonts w:asciiTheme="majorHAnsi" w:eastAsia="Times New Roman" w:hAnsiTheme="majorHAnsi" w:cstheme="majorHAnsi"/>
          </w:rPr>
          <w:delText>s</w:delText>
        </w:r>
        <w:r w:rsidR="004D40A4" w:rsidDel="00016118">
          <w:rPr>
            <w:rFonts w:asciiTheme="majorHAnsi" w:eastAsia="Times New Roman" w:hAnsiTheme="majorHAnsi" w:cstheme="majorHAnsi"/>
          </w:rPr>
          <w:delText xml:space="preserve"> to be more skewed and less even than their feasible sets, we used one-tailed 95% confidence intervals and tested for unusually </w:delText>
        </w:r>
        <w:r w:rsidR="004D40A4" w:rsidDel="00016118">
          <w:rPr>
            <w:rFonts w:asciiTheme="majorHAnsi" w:eastAsia="Times New Roman" w:hAnsiTheme="majorHAnsi" w:cstheme="majorHAnsi"/>
            <w:i/>
            <w:iCs/>
          </w:rPr>
          <w:delText xml:space="preserve">high </w:delText>
        </w:r>
        <w:r w:rsidR="004D40A4" w:rsidDel="00016118">
          <w:rPr>
            <w:rFonts w:asciiTheme="majorHAnsi" w:eastAsia="Times New Roman" w:hAnsiTheme="majorHAnsi" w:cstheme="majorHAnsi"/>
          </w:rPr>
          <w:delText xml:space="preserve">values for skewness and </w:delText>
        </w:r>
        <w:r w:rsidR="004D40A4" w:rsidDel="00016118">
          <w:rPr>
            <w:rFonts w:asciiTheme="majorHAnsi" w:eastAsia="Times New Roman" w:hAnsiTheme="majorHAnsi" w:cstheme="majorHAnsi"/>
            <w:i/>
            <w:iCs/>
          </w:rPr>
          <w:delText xml:space="preserve">low </w:delText>
        </w:r>
        <w:r w:rsidR="004D40A4" w:rsidDel="00016118">
          <w:rPr>
            <w:rFonts w:asciiTheme="majorHAnsi" w:eastAsia="Times New Roman" w:hAnsiTheme="majorHAnsi" w:cstheme="majorHAnsi"/>
          </w:rPr>
          <w:delText>values for evenness.</w:delText>
        </w:r>
        <w:r w:rsidR="004D40A4" w:rsidRPr="002E2A57" w:rsidDel="00016118">
          <w:rPr>
            <w:rFonts w:asciiTheme="majorHAnsi" w:eastAsia="Times New Roman" w:hAnsiTheme="majorHAnsi" w:cstheme="majorHAnsi"/>
          </w:rPr>
          <w:delText xml:space="preserve"> </w:delText>
        </w:r>
        <w:r w:rsidR="006269D3" w:rsidRPr="002E2A57" w:rsidDel="00016118">
          <w:rPr>
            <w:rFonts w:asciiTheme="majorHAnsi" w:eastAsia="Times New Roman" w:hAnsiTheme="majorHAnsi" w:cstheme="majorHAnsi"/>
          </w:rPr>
          <w:delText xml:space="preserve">This </w:delText>
        </w:r>
        <w:r w:rsidR="000C4C08" w:rsidDel="00016118">
          <w:rPr>
            <w:rFonts w:asciiTheme="majorHAnsi" w:eastAsia="Times New Roman" w:hAnsiTheme="majorHAnsi" w:cstheme="majorHAnsi"/>
          </w:rPr>
          <w:delText>comparison</w:delText>
        </w:r>
        <w:r w:rsidR="006269D3" w:rsidRPr="002E2A57" w:rsidDel="00016118">
          <w:rPr>
            <w:rFonts w:asciiTheme="majorHAnsi" w:eastAsia="Times New Roman" w:hAnsiTheme="majorHAnsi" w:cstheme="majorHAnsi"/>
          </w:rPr>
          <w:delText xml:space="preserve"> </w:delText>
        </w:r>
        <w:r w:rsidR="000572F4" w:rsidDel="00016118">
          <w:rPr>
            <w:rFonts w:asciiTheme="majorHAnsi" w:eastAsia="Times New Roman" w:hAnsiTheme="majorHAnsi" w:cstheme="majorHAnsi"/>
          </w:rPr>
          <w:delText>is not meaningful</w:delText>
        </w:r>
        <w:r w:rsidR="006269D3" w:rsidRPr="002E2A57" w:rsidDel="00016118">
          <w:rPr>
            <w:rFonts w:asciiTheme="majorHAnsi" w:eastAsia="Times New Roman" w:hAnsiTheme="majorHAnsi" w:cstheme="majorHAnsi"/>
          </w:rPr>
          <w:delText xml:space="preserve"> if there are very few unique values in the distribution</w:delText>
        </w:r>
        <w:r w:rsidR="002203B4" w:rsidDel="00016118">
          <w:rPr>
            <w:rFonts w:asciiTheme="majorHAnsi" w:eastAsia="Times New Roman" w:hAnsiTheme="majorHAnsi" w:cstheme="majorHAnsi"/>
          </w:rPr>
          <w:delText>s of skewness and evenness</w:delText>
        </w:r>
        <w:r w:rsidR="006269D3" w:rsidRPr="002E2A57" w:rsidDel="00016118">
          <w:rPr>
            <w:rFonts w:asciiTheme="majorHAnsi" w:eastAsia="Times New Roman" w:hAnsiTheme="majorHAnsi" w:cstheme="majorHAnsi"/>
          </w:rPr>
          <w:delText xml:space="preserve">, which can occur for small feasible sets. </w:delText>
        </w:r>
        <w:r w:rsidR="00B309A8" w:rsidRPr="002E2A57" w:rsidDel="00016118">
          <w:rPr>
            <w:rFonts w:asciiTheme="majorHAnsi" w:eastAsia="Times New Roman" w:hAnsiTheme="majorHAnsi" w:cstheme="majorHAnsi"/>
          </w:rPr>
          <w:delText>We</w:delText>
        </w:r>
        <w:r w:rsidR="00AD7D72" w:rsidDel="00016118">
          <w:rPr>
            <w:rFonts w:asciiTheme="majorHAnsi" w:eastAsia="Times New Roman" w:hAnsiTheme="majorHAnsi" w:cstheme="majorHAnsi"/>
          </w:rPr>
          <w:delText xml:space="preserve"> therefore</w:delText>
        </w:r>
        <w:r w:rsidR="00B309A8" w:rsidRPr="002E2A57" w:rsidDel="00016118">
          <w:rPr>
            <w:rFonts w:asciiTheme="majorHAnsi" w:eastAsia="Times New Roman" w:hAnsiTheme="majorHAnsi" w:cstheme="majorHAnsi"/>
          </w:rPr>
          <w:delText xml:space="preserve"> excluded </w:delText>
        </w:r>
        <w:r w:rsidR="00AD7D72" w:rsidDel="00016118">
          <w:rPr>
            <w:rFonts w:asciiTheme="majorHAnsi" w:eastAsia="Times New Roman" w:hAnsiTheme="majorHAnsi" w:cstheme="majorHAnsi"/>
          </w:rPr>
          <w:delText>communities for which th</w:delText>
        </w:r>
        <w:r w:rsidR="00B309A8" w:rsidRPr="002E2A57" w:rsidDel="00016118">
          <w:rPr>
            <w:rFonts w:asciiTheme="majorHAnsi" w:eastAsia="Times New Roman" w:hAnsiTheme="majorHAnsi" w:cstheme="majorHAnsi"/>
          </w:rPr>
          <w:delText xml:space="preserve">e distribution of </w:delText>
        </w:r>
        <w:r w:rsidR="00AD7D72" w:rsidDel="00016118">
          <w:rPr>
            <w:rFonts w:asciiTheme="majorHAnsi" w:eastAsia="Times New Roman" w:hAnsiTheme="majorHAnsi" w:cstheme="majorHAnsi"/>
          </w:rPr>
          <w:delText xml:space="preserve">skewness or evenness values from the sampled feasible set </w:delText>
        </w:r>
        <w:r w:rsidR="00B309A8" w:rsidRPr="002E2A57" w:rsidDel="00016118">
          <w:rPr>
            <w:rFonts w:asciiTheme="majorHAnsi" w:eastAsia="Times New Roman" w:hAnsiTheme="majorHAnsi" w:cstheme="majorHAnsi"/>
          </w:rPr>
          <w:delText>had fewer than 20 unique values</w:delText>
        </w:r>
        <w:r w:rsidR="00AD7D72" w:rsidDel="00016118">
          <w:rPr>
            <w:rFonts w:asciiTheme="majorHAnsi" w:eastAsia="Times New Roman" w:hAnsiTheme="majorHAnsi" w:cstheme="majorHAnsi"/>
          </w:rPr>
          <w:delText xml:space="preserve"> (</w:delText>
        </w:r>
        <w:r w:rsidR="00B309A8" w:rsidRPr="002E2A57" w:rsidDel="00016118">
          <w:rPr>
            <w:rFonts w:asciiTheme="majorHAnsi" w:eastAsia="Times New Roman" w:hAnsiTheme="majorHAnsi" w:cstheme="majorHAnsi"/>
          </w:rPr>
          <w:delText>in these cases, it is impossible for an observation to fall above or below the 95th or 5th percentile</w:delText>
        </w:r>
        <w:r w:rsidR="00AD7D72" w:rsidDel="00016118">
          <w:rPr>
            <w:rFonts w:asciiTheme="majorHAnsi" w:eastAsia="Times New Roman" w:hAnsiTheme="majorHAnsi" w:cstheme="majorHAnsi"/>
          </w:rPr>
          <w:delText>, respectively)</w:delText>
        </w:r>
        <w:r w:rsidR="00B309A8" w:rsidRPr="002E2A57" w:rsidDel="00016118">
          <w:rPr>
            <w:rFonts w:asciiTheme="majorHAnsi" w:eastAsia="Times New Roman" w:hAnsiTheme="majorHAnsi" w:cstheme="majorHAnsi"/>
          </w:rPr>
          <w:delText xml:space="preserve">. </w:delText>
        </w:r>
        <w:r w:rsidR="00F33321" w:rsidDel="00016118">
          <w:rPr>
            <w:rFonts w:asciiTheme="majorHAnsi" w:eastAsia="Times New Roman" w:hAnsiTheme="majorHAnsi" w:cstheme="majorHAnsi"/>
          </w:rPr>
          <w:delText xml:space="preserve">Our final aggregated analyses included 22,142 communities for evenness and 22,325 communities for skewness. </w:delText>
        </w:r>
      </w:del>
    </w:p>
    <w:p w14:paraId="3AA8414A" w14:textId="2D0C168E" w:rsidR="008026CD" w:rsidRPr="002E2A57" w:rsidDel="00016118" w:rsidRDefault="008026CD" w:rsidP="00021897">
      <w:pPr>
        <w:spacing w:line="480" w:lineRule="auto"/>
        <w:rPr>
          <w:del w:id="76" w:author="Renata M. Diaz" w:date="2021-03-16T13:18:00Z"/>
          <w:rFonts w:asciiTheme="majorHAnsi" w:eastAsia="Times New Roman" w:hAnsiTheme="majorHAnsi" w:cstheme="majorHAnsi"/>
          <w:i/>
          <w:iCs/>
        </w:rPr>
      </w:pPr>
      <w:del w:id="77" w:author="Renata M. Diaz" w:date="2021-03-16T13:18:00Z">
        <w:r w:rsidRPr="002E2A57" w:rsidDel="00016118">
          <w:rPr>
            <w:rFonts w:asciiTheme="majorHAnsi" w:eastAsia="Times New Roman" w:hAnsiTheme="majorHAnsi" w:cstheme="majorHAnsi"/>
            <w:i/>
            <w:iCs/>
          </w:rPr>
          <w:delText>The narrowness of the expectation</w:delText>
        </w:r>
      </w:del>
    </w:p>
    <w:p w14:paraId="0AC6A8ED" w14:textId="4F4450E7" w:rsidR="003738F0" w:rsidRPr="002E2A57" w:rsidDel="00016118" w:rsidRDefault="00A018B4" w:rsidP="00021897">
      <w:pPr>
        <w:spacing w:line="480" w:lineRule="auto"/>
        <w:rPr>
          <w:del w:id="78" w:author="Renata M. Diaz" w:date="2021-03-16T13:18:00Z"/>
          <w:rFonts w:asciiTheme="majorHAnsi" w:eastAsia="Times New Roman" w:hAnsiTheme="majorHAnsi" w:cstheme="majorHAnsi"/>
          <w:i/>
          <w:iCs/>
        </w:rPr>
      </w:pPr>
      <w:del w:id="79" w:author="Renata M. Diaz" w:date="2021-03-16T13:18:00Z">
        <w:r w:rsidRPr="002E2A57" w:rsidDel="00016118">
          <w:rPr>
            <w:rFonts w:asciiTheme="majorHAnsi" w:eastAsia="Times New Roman" w:hAnsiTheme="majorHAnsi" w:cstheme="majorHAnsi"/>
          </w:rPr>
          <w:delText>We also used the distributions</w:delText>
        </w:r>
        <w:r w:rsidR="005032D2" w:rsidRPr="002E2A57" w:rsidDel="00016118">
          <w:rPr>
            <w:rFonts w:asciiTheme="majorHAnsi" w:eastAsia="Times New Roman" w:hAnsiTheme="majorHAnsi" w:cstheme="majorHAnsi"/>
          </w:rPr>
          <w:delText xml:space="preserve"> of</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skewness and evenness from the sampled feasible</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 xml:space="preserve">set </w:delText>
        </w:r>
        <w:r w:rsidR="00A054F7" w:rsidRPr="002E2A57" w:rsidDel="00016118">
          <w:rPr>
            <w:rFonts w:asciiTheme="majorHAnsi" w:eastAsia="Times New Roman" w:hAnsiTheme="majorHAnsi" w:cstheme="majorHAnsi"/>
          </w:rPr>
          <w:delText xml:space="preserve">to describe the relative </w:delText>
        </w:r>
        <w:r w:rsidR="002E2A0B" w:rsidDel="00016118">
          <w:rPr>
            <w:rFonts w:asciiTheme="majorHAnsi" w:eastAsia="Times New Roman" w:hAnsiTheme="majorHAnsi" w:cstheme="majorHAnsi"/>
          </w:rPr>
          <w:delText xml:space="preserve">specificity </w:delText>
        </w:r>
        <w:r w:rsidR="00A054F7" w:rsidRPr="002E2A57" w:rsidDel="00016118">
          <w:rPr>
            <w:rFonts w:asciiTheme="majorHAnsi" w:eastAsia="Times New Roman" w:hAnsiTheme="majorHAnsi" w:cstheme="majorHAnsi"/>
          </w:rPr>
          <w:delText>of the statistical</w:delText>
        </w:r>
        <w:r w:rsidR="007B65BA" w:rsidDel="00016118">
          <w:rPr>
            <w:rFonts w:asciiTheme="majorHAnsi" w:eastAsia="Times New Roman" w:hAnsiTheme="majorHAnsi" w:cstheme="majorHAnsi"/>
          </w:rPr>
          <w:delText xml:space="preserve"> baseline</w:delText>
        </w:r>
        <w:r w:rsidRPr="002E2A57" w:rsidDel="00016118">
          <w:rPr>
            <w:rFonts w:asciiTheme="majorHAnsi" w:eastAsia="Times New Roman" w:hAnsiTheme="majorHAnsi" w:cstheme="majorHAnsi"/>
          </w:rPr>
          <w:delText xml:space="preserve">, in order to assess </w:delText>
        </w:r>
        <w:r w:rsidR="006F1858" w:rsidDel="00016118">
          <w:rPr>
            <w:rFonts w:asciiTheme="majorHAnsi" w:eastAsia="Times New Roman" w:hAnsiTheme="majorHAnsi" w:cstheme="majorHAnsi"/>
          </w:rPr>
          <w:delText xml:space="preserve">in what situations there </w:delText>
        </w:r>
        <w:r w:rsidRPr="002E2A57" w:rsidDel="00016118">
          <w:rPr>
            <w:rFonts w:asciiTheme="majorHAnsi" w:eastAsia="Times New Roman" w:hAnsiTheme="majorHAnsi" w:cstheme="majorHAnsi"/>
          </w:rPr>
          <w:delText xml:space="preserve">could be challenges in determining whether </w:delText>
        </w:r>
        <w:r w:rsidR="000D0028" w:rsidDel="00016118">
          <w:rPr>
            <w:rFonts w:asciiTheme="majorHAnsi" w:eastAsia="Times New Roman" w:hAnsiTheme="majorHAnsi" w:cstheme="majorHAnsi"/>
          </w:rPr>
          <w:delText xml:space="preserve">observed </w:delText>
        </w:r>
        <w:r w:rsidRPr="002E2A57" w:rsidDel="00016118">
          <w:rPr>
            <w:rFonts w:asciiTheme="majorHAnsi" w:eastAsia="Times New Roman" w:hAnsiTheme="majorHAnsi" w:cstheme="majorHAnsi"/>
          </w:rPr>
          <w:delText xml:space="preserve">communities differ from </w:delText>
        </w:r>
        <w:r w:rsidR="00CD0E17" w:rsidDel="00016118">
          <w:rPr>
            <w:rFonts w:asciiTheme="majorHAnsi" w:eastAsia="Times New Roman" w:hAnsiTheme="majorHAnsi" w:cstheme="majorHAnsi"/>
          </w:rPr>
          <w:delText>their statistical baselines</w:delText>
        </w:r>
        <w:r w:rsidRPr="002E2A57" w:rsidDel="00016118">
          <w:rPr>
            <w:rFonts w:asciiTheme="majorHAnsi" w:eastAsia="Times New Roman" w:hAnsiTheme="majorHAnsi" w:cstheme="majorHAnsi"/>
          </w:rPr>
          <w:delText>.</w:delText>
        </w:r>
        <w:r w:rsidR="00D94517" w:rsidRPr="002E2A57" w:rsidDel="00016118">
          <w:rPr>
            <w:rFonts w:asciiTheme="majorHAnsi" w:eastAsia="Times New Roman" w:hAnsiTheme="majorHAnsi" w:cstheme="majorHAnsi"/>
          </w:rPr>
          <w:delText xml:space="preserve"> </w:delText>
        </w:r>
        <w:r w:rsidR="003D2C22" w:rsidRPr="002E2A57" w:rsidDel="00016118">
          <w:rPr>
            <w:rFonts w:asciiTheme="majorHAnsi" w:eastAsia="Times New Roman" w:hAnsiTheme="majorHAnsi" w:cstheme="majorHAnsi"/>
          </w:rPr>
          <w:delText xml:space="preserve">We quantified the narrowness of a </w:delText>
        </w:r>
        <w:r w:rsidR="00C10D01" w:rsidDel="00016118">
          <w:rPr>
            <w:rFonts w:asciiTheme="majorHAnsi" w:eastAsia="Times New Roman" w:hAnsiTheme="majorHAnsi" w:cstheme="majorHAnsi"/>
          </w:rPr>
          <w:delText>distribution</w:delText>
        </w:r>
        <w:r w:rsidR="003D2C22" w:rsidRPr="002E2A57" w:rsidDel="00016118">
          <w:rPr>
            <w:rFonts w:asciiTheme="majorHAnsi" w:eastAsia="Times New Roman" w:hAnsiTheme="majorHAnsi" w:cstheme="majorHAnsi"/>
          </w:rPr>
          <w:delText xml:space="preserve"> as the ratio of the range of values encompassed within </w:delText>
        </w:r>
        <w:r w:rsidR="0026138C" w:rsidRPr="002E2A57" w:rsidDel="00016118">
          <w:rPr>
            <w:rFonts w:asciiTheme="majorHAnsi" w:eastAsia="Times New Roman" w:hAnsiTheme="majorHAnsi" w:cstheme="majorHAnsi"/>
          </w:rPr>
          <w:delText>a</w:delText>
        </w:r>
        <w:r w:rsidR="003D2C22" w:rsidRPr="002E2A57" w:rsidDel="00016118">
          <w:rPr>
            <w:rFonts w:asciiTheme="majorHAnsi" w:eastAsia="Times New Roman" w:hAnsiTheme="majorHAnsi" w:cstheme="majorHAnsi"/>
          </w:rPr>
          <w:delText xml:space="preserve"> 95%</w:delText>
        </w:r>
        <w:r w:rsidR="00522D32" w:rsidDel="00016118">
          <w:rPr>
            <w:rFonts w:asciiTheme="majorHAnsi" w:eastAsia="Times New Roman" w:hAnsiTheme="majorHAnsi" w:cstheme="majorHAnsi"/>
          </w:rPr>
          <w:delText xml:space="preserve"> density</w:delText>
        </w:r>
        <w:r w:rsidR="003D2C22" w:rsidRPr="002E2A57" w:rsidDel="00016118">
          <w:rPr>
            <w:rFonts w:asciiTheme="majorHAnsi" w:eastAsia="Times New Roman" w:hAnsiTheme="majorHAnsi" w:cstheme="majorHAnsi"/>
          </w:rPr>
          <w:delText xml:space="preserve"> interval </w:delText>
        </w:r>
        <w:r w:rsidR="00522D32" w:rsidDel="00016118">
          <w:rPr>
            <w:rFonts w:asciiTheme="majorHAnsi" w:eastAsia="Times New Roman" w:hAnsiTheme="majorHAnsi" w:cstheme="majorHAnsi"/>
          </w:rPr>
          <w:delText xml:space="preserve">relative </w:delText>
        </w:r>
        <w:r w:rsidR="003D2C22" w:rsidRPr="002E2A57" w:rsidDel="00016118">
          <w:rPr>
            <w:rFonts w:asciiTheme="majorHAnsi" w:eastAsia="Times New Roman" w:hAnsiTheme="majorHAnsi" w:cstheme="majorHAnsi"/>
          </w:rPr>
          <w:delText>to the full range of values in the distribution</w:delText>
        </w:r>
        <w:r w:rsidR="00C84CBA" w:rsidRPr="002E2A57" w:rsidDel="00016118">
          <w:rPr>
            <w:rFonts w:asciiTheme="majorHAnsi" w:eastAsia="Times New Roman" w:hAnsiTheme="majorHAnsi" w:cstheme="majorHAnsi"/>
          </w:rPr>
          <w:delText xml:space="preserve"> (</w:delText>
        </w:r>
        <w:r w:rsidR="008D142B" w:rsidRPr="006361DB" w:rsidDel="00016118">
          <w:rPr>
            <w:rFonts w:asciiTheme="majorHAnsi" w:eastAsia="Times New Roman" w:hAnsiTheme="majorHAnsi" w:cstheme="majorHAnsi"/>
          </w:rPr>
          <w:delText>Figure 1</w:delText>
        </w:r>
        <w:r w:rsidR="00495A48" w:rsidRPr="002E2A57" w:rsidDel="00016118">
          <w:rPr>
            <w:rFonts w:asciiTheme="majorHAnsi" w:eastAsia="Times New Roman" w:hAnsiTheme="majorHAnsi" w:cstheme="majorHAnsi"/>
          </w:rPr>
          <w:delText>)</w:delText>
        </w:r>
        <w:r w:rsidR="003D2C22" w:rsidRPr="002E2A57" w:rsidDel="00016118">
          <w:rPr>
            <w:rFonts w:asciiTheme="majorHAnsi" w:eastAsia="Times New Roman" w:hAnsiTheme="majorHAnsi" w:cstheme="majorHAnsi"/>
          </w:rPr>
          <w:delText>.</w:delText>
        </w:r>
        <w:r w:rsidR="00DB659A" w:rsidRPr="002E2A57" w:rsidDel="00016118">
          <w:rPr>
            <w:rFonts w:asciiTheme="majorHAnsi" w:eastAsia="Times New Roman" w:hAnsiTheme="majorHAnsi" w:cstheme="majorHAnsi"/>
          </w:rPr>
          <w:delText xml:space="preserve"> </w:delText>
        </w:r>
        <w:r w:rsidR="00F074F7" w:rsidDel="00016118">
          <w:rPr>
            <w:rFonts w:asciiTheme="majorHAnsi" w:eastAsia="Times New Roman" w:hAnsiTheme="majorHAnsi" w:cstheme="majorHAnsi"/>
          </w:rPr>
          <w:delText xml:space="preserve">This </w:delText>
        </w:r>
        <w:r w:rsidR="00242D07" w:rsidDel="00016118">
          <w:rPr>
            <w:rFonts w:asciiTheme="majorHAnsi" w:eastAsia="Times New Roman" w:hAnsiTheme="majorHAnsi" w:cstheme="majorHAnsi"/>
          </w:rPr>
          <w:delText xml:space="preserve">breadth index for the statistical baseline ranges </w:delText>
        </w:r>
        <w:r w:rsidR="00F074F7" w:rsidDel="00016118">
          <w:rPr>
            <w:rFonts w:asciiTheme="majorHAnsi" w:eastAsia="Times New Roman" w:hAnsiTheme="majorHAnsi" w:cstheme="majorHAnsi"/>
          </w:rPr>
          <w:delText xml:space="preserve">from 0 (a very narrow </w:delText>
        </w:r>
        <w:r w:rsidR="003C32E1" w:rsidDel="00016118">
          <w:rPr>
            <w:rFonts w:asciiTheme="majorHAnsi" w:eastAsia="Times New Roman" w:hAnsiTheme="majorHAnsi" w:cstheme="majorHAnsi"/>
          </w:rPr>
          <w:delText xml:space="preserve">distribution </w:delText>
        </w:r>
        <w:r w:rsidR="00F074F7" w:rsidDel="00016118">
          <w:rPr>
            <w:rFonts w:asciiTheme="majorHAnsi" w:eastAsia="Times New Roman" w:hAnsiTheme="majorHAnsi" w:cstheme="majorHAnsi"/>
          </w:rPr>
          <w:delText xml:space="preserve">and well-resolved </w:delText>
        </w:r>
        <w:r w:rsidR="003C32E1" w:rsidDel="00016118">
          <w:rPr>
            <w:rFonts w:asciiTheme="majorHAnsi" w:eastAsia="Times New Roman" w:hAnsiTheme="majorHAnsi" w:cstheme="majorHAnsi"/>
          </w:rPr>
          <w:delText>baseline</w:delText>
        </w:r>
        <w:r w:rsidR="00F074F7" w:rsidDel="00016118">
          <w:rPr>
            <w:rFonts w:asciiTheme="majorHAnsi" w:eastAsia="Times New Roman" w:hAnsiTheme="majorHAnsi" w:cstheme="majorHAnsi"/>
          </w:rPr>
          <w:delText xml:space="preserve">) to 1 (a very broad distribution), and </w:delText>
        </w:r>
        <w:r w:rsidR="00084946" w:rsidDel="00016118">
          <w:rPr>
            <w:rFonts w:asciiTheme="majorHAnsi" w:eastAsia="Times New Roman" w:hAnsiTheme="majorHAnsi" w:cstheme="majorHAnsi"/>
          </w:rPr>
          <w:delText xml:space="preserve">is comparable across feasible sets for varying combinations of </w:delText>
        </w:r>
        <w:r w:rsidR="00084946" w:rsidDel="00016118">
          <w:rPr>
            <w:rFonts w:asciiTheme="majorHAnsi" w:eastAsia="Times New Roman" w:hAnsiTheme="majorHAnsi" w:cstheme="majorHAnsi"/>
            <w:i/>
            <w:iCs/>
          </w:rPr>
          <w:delText xml:space="preserve">S </w:delText>
        </w:r>
        <w:r w:rsidR="00084946" w:rsidDel="00016118">
          <w:rPr>
            <w:rFonts w:asciiTheme="majorHAnsi" w:eastAsia="Times New Roman" w:hAnsiTheme="majorHAnsi" w:cstheme="majorHAnsi"/>
          </w:rPr>
          <w:delText xml:space="preserve">and </w:delText>
        </w:r>
        <w:r w:rsidR="00084946" w:rsidDel="00016118">
          <w:rPr>
            <w:rFonts w:asciiTheme="majorHAnsi" w:eastAsia="Times New Roman" w:hAnsiTheme="majorHAnsi" w:cstheme="majorHAnsi"/>
            <w:i/>
            <w:iCs/>
          </w:rPr>
          <w:delText>N</w:delText>
        </w:r>
        <w:r w:rsidR="000A6D8B" w:rsidRPr="002E2A57" w:rsidDel="00016118">
          <w:rPr>
            <w:rFonts w:asciiTheme="majorHAnsi" w:eastAsia="Times New Roman" w:hAnsiTheme="majorHAnsi" w:cstheme="majorHAnsi"/>
          </w:rPr>
          <w:delText>.</w:delText>
        </w:r>
        <w:r w:rsidR="00E66986" w:rsidRPr="002E2A57" w:rsidDel="00016118">
          <w:rPr>
            <w:rFonts w:asciiTheme="majorHAnsi" w:eastAsia="Times New Roman" w:hAnsiTheme="majorHAnsi" w:cstheme="majorHAnsi"/>
          </w:rPr>
          <w:delText xml:space="preserve"> </w:delText>
        </w:r>
        <w:r w:rsidR="00D63452" w:rsidRPr="002E2A57" w:rsidDel="00016118">
          <w:rPr>
            <w:rFonts w:asciiTheme="majorHAnsi" w:eastAsia="Times New Roman" w:hAnsiTheme="majorHAnsi" w:cstheme="majorHAnsi"/>
          </w:rPr>
          <w:delText>This metric corresponds</w:delText>
        </w:r>
        <w:r w:rsidR="00E66986" w:rsidRPr="002E2A57" w:rsidDel="00016118">
          <w:rPr>
            <w:rFonts w:asciiTheme="majorHAnsi" w:eastAsia="Times New Roman" w:hAnsiTheme="majorHAnsi" w:cstheme="majorHAnsi"/>
          </w:rPr>
          <w:delText xml:space="preserve"> qualitatively to more computationally-intensive approaches to measuring the self-similarity </w:delText>
        </w:r>
        <w:r w:rsidR="00BC5D54" w:rsidRPr="002E2A57" w:rsidDel="00016118">
          <w:rPr>
            <w:rFonts w:asciiTheme="majorHAnsi" w:eastAsia="Times New Roman" w:hAnsiTheme="majorHAnsi" w:cstheme="majorHAnsi"/>
          </w:rPr>
          <w:delText>of</w:delText>
        </w:r>
        <w:r w:rsidR="00E66986" w:rsidRPr="002E2A57" w:rsidDel="00016118">
          <w:rPr>
            <w:rFonts w:asciiTheme="majorHAnsi" w:eastAsia="Times New Roman" w:hAnsiTheme="majorHAnsi" w:cstheme="majorHAnsi"/>
          </w:rPr>
          <w:delText xml:space="preserve"> </w:delText>
        </w:r>
        <w:r w:rsidR="00625AF7" w:rsidRPr="002E2A57" w:rsidDel="00016118">
          <w:rPr>
            <w:rFonts w:asciiTheme="majorHAnsi" w:eastAsia="Times New Roman" w:hAnsiTheme="majorHAnsi" w:cstheme="majorHAnsi"/>
          </w:rPr>
          <w:delText xml:space="preserve">the elements of </w:delText>
        </w:r>
        <w:r w:rsidR="00E66986" w:rsidRPr="002E2A57" w:rsidDel="00016118">
          <w:rPr>
            <w:rFonts w:asciiTheme="majorHAnsi" w:eastAsia="Times New Roman" w:hAnsiTheme="majorHAnsi" w:cstheme="majorHAnsi"/>
          </w:rPr>
          <w:delText>feasible set</w:delText>
        </w:r>
        <w:r w:rsidR="00BC5D54" w:rsidRPr="002E2A57" w:rsidDel="00016118">
          <w:rPr>
            <w:rFonts w:asciiTheme="majorHAnsi" w:eastAsia="Times New Roman" w:hAnsiTheme="majorHAnsi" w:cstheme="majorHAnsi"/>
          </w:rPr>
          <w:delText>s</w:delText>
        </w:r>
        <w:r w:rsidR="00E66986" w:rsidRPr="002E2A57" w:rsidDel="00016118">
          <w:rPr>
            <w:rFonts w:asciiTheme="majorHAnsi" w:eastAsia="Times New Roman" w:hAnsiTheme="majorHAnsi" w:cstheme="majorHAnsi"/>
          </w:rPr>
          <w:delText xml:space="preserve"> (</w:delText>
        </w:r>
        <w:r w:rsidR="00DD6DC1" w:rsidDel="00016118">
          <w:rPr>
            <w:rFonts w:asciiTheme="majorHAnsi" w:eastAsia="Times New Roman" w:hAnsiTheme="majorHAnsi" w:cstheme="majorHAnsi"/>
          </w:rPr>
          <w:delText xml:space="preserve">see </w:delText>
        </w:r>
        <w:r w:rsidR="003776D5" w:rsidDel="00016118">
          <w:rPr>
            <w:rFonts w:asciiTheme="majorHAnsi" w:eastAsia="Times New Roman" w:hAnsiTheme="majorHAnsi" w:cstheme="majorHAnsi"/>
          </w:rPr>
          <w:delText xml:space="preserve">Appendix </w:delText>
        </w:r>
        <w:r w:rsidR="00D45210" w:rsidDel="00016118">
          <w:rPr>
            <w:rFonts w:asciiTheme="majorHAnsi" w:eastAsia="Times New Roman" w:hAnsiTheme="majorHAnsi" w:cstheme="majorHAnsi"/>
          </w:rPr>
          <w:delText>S4</w:delText>
        </w:r>
        <w:r w:rsidR="00E66986" w:rsidRPr="002E2A57" w:rsidDel="00016118">
          <w:rPr>
            <w:rFonts w:asciiTheme="majorHAnsi" w:eastAsia="Times New Roman" w:hAnsiTheme="majorHAnsi" w:cstheme="majorHAnsi"/>
          </w:rPr>
          <w:delText xml:space="preserve">). </w:delText>
        </w:r>
        <w:r w:rsidR="0081219D" w:rsidRPr="002E2A57" w:rsidDel="00016118">
          <w:rPr>
            <w:rFonts w:asciiTheme="majorHAnsi" w:eastAsia="Times New Roman" w:hAnsiTheme="majorHAnsi" w:cstheme="majorHAnsi"/>
          </w:rPr>
          <w:delText xml:space="preserve"> </w:delText>
        </w:r>
      </w:del>
    </w:p>
    <w:p w14:paraId="24D9F50B" w14:textId="65FF5A01" w:rsidR="007E2092" w:rsidRPr="002E2A57" w:rsidDel="00016118" w:rsidRDefault="00D6678E" w:rsidP="00021897">
      <w:pPr>
        <w:spacing w:line="480" w:lineRule="auto"/>
        <w:rPr>
          <w:del w:id="80" w:author="Renata M. Diaz" w:date="2021-03-16T13:18:00Z"/>
          <w:rFonts w:asciiTheme="majorHAnsi" w:eastAsia="Times New Roman" w:hAnsiTheme="majorHAnsi" w:cstheme="majorHAnsi"/>
          <w:b/>
          <w:bCs/>
        </w:rPr>
      </w:pPr>
      <w:del w:id="81" w:author="Renata M. Diaz" w:date="2021-03-16T13:18:00Z">
        <w:r w:rsidRPr="002E2A57" w:rsidDel="00016118">
          <w:rPr>
            <w:rFonts w:asciiTheme="majorHAnsi" w:eastAsia="Times New Roman" w:hAnsiTheme="majorHAnsi" w:cstheme="majorHAnsi"/>
            <w:b/>
            <w:bCs/>
          </w:rPr>
          <w:delText>Results</w:delText>
        </w:r>
      </w:del>
    </w:p>
    <w:p w14:paraId="294002C6" w14:textId="1EDCB9A2" w:rsidR="00FB0F95" w:rsidRPr="002E2A57" w:rsidDel="00016118" w:rsidRDefault="00FB0F95" w:rsidP="00021897">
      <w:pPr>
        <w:spacing w:line="480" w:lineRule="auto"/>
        <w:rPr>
          <w:del w:id="82" w:author="Renata M. Diaz" w:date="2021-03-16T13:18:00Z"/>
          <w:rFonts w:asciiTheme="majorHAnsi" w:eastAsia="Times New Roman" w:hAnsiTheme="majorHAnsi" w:cstheme="majorHAnsi"/>
          <w:i/>
          <w:iCs/>
        </w:rPr>
      </w:pPr>
      <w:del w:id="83" w:author="Renata M. Diaz" w:date="2021-03-16T13:18:00Z">
        <w:r w:rsidRPr="002E2A57" w:rsidDel="00016118">
          <w:rPr>
            <w:rFonts w:asciiTheme="majorHAnsi" w:eastAsia="Times New Roman" w:hAnsiTheme="majorHAnsi" w:cstheme="majorHAnsi"/>
            <w:i/>
            <w:iCs/>
          </w:rPr>
          <w:delText>Observed SADs compared to their feasible sets</w:delText>
        </w:r>
      </w:del>
    </w:p>
    <w:p w14:paraId="216D2ADC" w14:textId="496E32A6" w:rsidR="007E2092" w:rsidRPr="006361DB" w:rsidDel="00016118" w:rsidRDefault="007E2092" w:rsidP="00021897">
      <w:pPr>
        <w:spacing w:line="480" w:lineRule="auto"/>
        <w:rPr>
          <w:del w:id="84" w:author="Renata M. Diaz" w:date="2021-03-16T13:18:00Z"/>
          <w:rFonts w:asciiTheme="majorHAnsi" w:eastAsia="Times New Roman" w:hAnsiTheme="majorHAnsi" w:cstheme="majorHAnsi"/>
        </w:rPr>
      </w:pPr>
      <w:del w:id="85" w:author="Renata M. Diaz" w:date="2021-03-16T13:18:00Z">
        <w:r w:rsidRPr="006361DB" w:rsidDel="00016118">
          <w:rPr>
            <w:rFonts w:asciiTheme="majorHAnsi" w:eastAsia="Times New Roman" w:hAnsiTheme="majorHAnsi" w:cstheme="majorHAnsi"/>
          </w:rPr>
          <w:delText>For four of the five datasets we analyzed – BBS, Gentry, Mammal Communities, and Misc. Abund – empirical SADs are highly skewed and highly uneven relative to their feasible sets</w:delText>
        </w:r>
        <w:r w:rsidR="003725E8"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much more frequently than would be expected by </w:delText>
        </w:r>
        <w:r w:rsidR="00296501" w:rsidDel="00016118">
          <w:rPr>
            <w:rFonts w:asciiTheme="majorHAnsi" w:eastAsia="Times New Roman" w:hAnsiTheme="majorHAnsi" w:cstheme="majorHAnsi"/>
          </w:rPr>
          <w:delText>chance (Figure 2, Table</w:delText>
        </w:r>
        <w:r w:rsidR="004F4A2A" w:rsidDel="00016118">
          <w:rPr>
            <w:rFonts w:asciiTheme="majorHAnsi" w:eastAsia="Times New Roman" w:hAnsiTheme="majorHAnsi" w:cstheme="majorHAnsi"/>
          </w:rPr>
          <w:delText xml:space="preserve"> </w:delText>
        </w:r>
        <w:r w:rsidR="00842F93" w:rsidDel="00016118">
          <w:rPr>
            <w:rFonts w:asciiTheme="majorHAnsi" w:eastAsia="Times New Roman" w:hAnsiTheme="majorHAnsi" w:cstheme="majorHAnsi"/>
          </w:rPr>
          <w:delText>1</w:delText>
        </w:r>
        <w:r w:rsidR="0090343F"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Combined across these four datasets, 16% of observed </w:delText>
        </w:r>
        <w:r w:rsidR="00844B9D" w:rsidDel="00016118">
          <w:rPr>
            <w:rFonts w:asciiTheme="majorHAnsi" w:eastAsia="Times New Roman" w:hAnsiTheme="majorHAnsi" w:cstheme="majorHAnsi"/>
          </w:rPr>
          <w:delText>SADs are m</w:delText>
        </w:r>
        <w:r w:rsidRPr="006361DB" w:rsidDel="00016118">
          <w:rPr>
            <w:rFonts w:asciiTheme="majorHAnsi" w:eastAsia="Times New Roman" w:hAnsiTheme="majorHAnsi" w:cstheme="majorHAnsi"/>
          </w:rPr>
          <w:delText>ore skewed than 95% of their feasible sets, and 31% are less even than 95% of their feasible set</w:delText>
        </w:r>
        <w:r w:rsidR="00F76F30" w:rsidRPr="006361DB" w:rsidDel="00016118">
          <w:rPr>
            <w:rFonts w:asciiTheme="majorHAnsi" w:eastAsia="Times New Roman" w:hAnsiTheme="majorHAnsi" w:cstheme="majorHAnsi"/>
          </w:rPr>
          <w:delText>s.</w:delText>
        </w:r>
        <w:r w:rsidR="00561BB0" w:rsidRPr="006361DB" w:rsidDel="00016118">
          <w:rPr>
            <w:rFonts w:asciiTheme="majorHAnsi" w:eastAsia="Times New Roman" w:hAnsiTheme="majorHAnsi" w:cstheme="majorHAnsi"/>
          </w:rPr>
          <w:delText xml:space="preserve"> </w:delText>
        </w:r>
        <w:r w:rsidR="00C0595F" w:rsidDel="00016118">
          <w:rPr>
            <w:rFonts w:asciiTheme="majorHAnsi" w:eastAsia="Times New Roman" w:hAnsiTheme="majorHAnsi" w:cstheme="majorHAnsi"/>
          </w:rPr>
          <w:delText>For SADs randomly sampled from the feasible set,</w:delText>
        </w:r>
        <w:r w:rsidRPr="006361DB" w:rsidDel="00016118">
          <w:rPr>
            <w:rFonts w:asciiTheme="majorHAnsi" w:eastAsia="Times New Roman" w:hAnsiTheme="majorHAnsi" w:cstheme="majorHAnsi"/>
          </w:rPr>
          <w:delText xml:space="preserve"> we would expect only 5% of observed distributions to fall in these extremes.</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In</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contrast</w:delText>
        </w:r>
        <w:r w:rsidR="00D64700" w:rsidDel="00016118">
          <w:rPr>
            <w:rFonts w:asciiTheme="majorHAnsi" w:eastAsia="Times New Roman" w:hAnsiTheme="majorHAnsi" w:cstheme="majorHAnsi"/>
          </w:rPr>
          <w:delText xml:space="preserve"> to the other datasets</w:delText>
        </w:r>
        <w:r w:rsidR="00344835" w:rsidDel="00016118">
          <w:rPr>
            <w:rFonts w:asciiTheme="majorHAnsi" w:eastAsia="Times New Roman" w:hAnsiTheme="majorHAnsi" w:cstheme="majorHAnsi"/>
          </w:rPr>
          <w:delText>, the SADs fro</w:delText>
        </w:r>
        <w:r w:rsidR="005F257E" w:rsidDel="00016118">
          <w:rPr>
            <w:rFonts w:asciiTheme="majorHAnsi" w:eastAsia="Times New Roman" w:hAnsiTheme="majorHAnsi" w:cstheme="majorHAnsi"/>
          </w:rPr>
          <w:delText>m the</w:delText>
        </w:r>
        <w:r w:rsidR="00C97CB6" w:rsidRPr="006361DB" w:rsidDel="00016118">
          <w:rPr>
            <w:rFonts w:asciiTheme="majorHAnsi" w:eastAsia="Times New Roman" w:hAnsiTheme="majorHAnsi" w:cstheme="majorHAnsi"/>
          </w:rPr>
          <w:delText xml:space="preserve"> FIA dataset</w:delText>
        </w:r>
        <w:r w:rsidR="00344835" w:rsidDel="00016118">
          <w:rPr>
            <w:rFonts w:asciiTheme="majorHAnsi" w:eastAsia="Times New Roman" w:hAnsiTheme="majorHAnsi" w:cstheme="majorHAnsi"/>
          </w:rPr>
          <w:delText xml:space="preserve"> exhibit percentile scores that are more uniformly distributed: </w:delText>
        </w:r>
        <w:r w:rsidR="00C97CB6" w:rsidRPr="006361DB" w:rsidDel="00016118">
          <w:rPr>
            <w:rFonts w:asciiTheme="majorHAnsi" w:eastAsia="Times New Roman" w:hAnsiTheme="majorHAnsi" w:cstheme="majorHAnsi"/>
          </w:rPr>
          <w:delText>5% of observations are more skewed than 95% of the</w:delText>
        </w:r>
        <w:r w:rsidR="00A80168" w:rsidDel="00016118">
          <w:rPr>
            <w:rFonts w:asciiTheme="majorHAnsi" w:eastAsia="Times New Roman" w:hAnsiTheme="majorHAnsi" w:cstheme="majorHAnsi"/>
          </w:rPr>
          <w:delText>ir</w:delText>
        </w:r>
        <w:r w:rsidR="00C97CB6" w:rsidRPr="006361DB" w:rsidDel="00016118">
          <w:rPr>
            <w:rFonts w:asciiTheme="majorHAnsi" w:eastAsia="Times New Roman" w:hAnsiTheme="majorHAnsi" w:cstheme="majorHAnsi"/>
          </w:rPr>
          <w:delText xml:space="preserve"> feasible set</w:delText>
        </w:r>
        <w:r w:rsidR="00A80168" w:rsidDel="00016118">
          <w:rPr>
            <w:rFonts w:asciiTheme="majorHAnsi" w:eastAsia="Times New Roman" w:hAnsiTheme="majorHAnsi" w:cstheme="majorHAnsi"/>
          </w:rPr>
          <w:delText>s</w:delText>
        </w:r>
        <w:r w:rsidR="00F52768" w:rsidDel="00016118">
          <w:rPr>
            <w:rFonts w:asciiTheme="majorHAnsi" w:eastAsia="Times New Roman" w:hAnsiTheme="majorHAnsi" w:cstheme="majorHAnsi"/>
          </w:rPr>
          <w:delText>,</w:delText>
        </w:r>
        <w:r w:rsidR="00A80168" w:rsidDel="00016118">
          <w:rPr>
            <w:rFonts w:asciiTheme="majorHAnsi" w:eastAsia="Times New Roman" w:hAnsiTheme="majorHAnsi" w:cstheme="majorHAnsi"/>
          </w:rPr>
          <w:delText xml:space="preserve"> and 9% of observations are less even than 95% of their feasible sets. </w:delText>
        </w:r>
      </w:del>
    </w:p>
    <w:p w14:paraId="226B9B4D" w14:textId="618D3437" w:rsidR="00FB0F95" w:rsidRPr="002E2A57" w:rsidDel="00016118" w:rsidRDefault="00FB0F95" w:rsidP="00021897">
      <w:pPr>
        <w:spacing w:line="480" w:lineRule="auto"/>
        <w:rPr>
          <w:del w:id="86" w:author="Renata M. Diaz" w:date="2021-03-16T13:18:00Z"/>
          <w:rFonts w:asciiTheme="majorHAnsi" w:eastAsia="Times New Roman" w:hAnsiTheme="majorHAnsi" w:cstheme="majorHAnsi"/>
          <w:i/>
          <w:iCs/>
        </w:rPr>
      </w:pPr>
      <w:del w:id="87" w:author="Renata M. Diaz" w:date="2021-03-16T13:18:00Z">
        <w:r w:rsidRPr="002E2A57" w:rsidDel="00016118">
          <w:rPr>
            <w:rFonts w:asciiTheme="majorHAnsi" w:eastAsia="Times New Roman" w:hAnsiTheme="majorHAnsi" w:cstheme="majorHAnsi"/>
            <w:i/>
            <w:iCs/>
          </w:rPr>
          <w:delText xml:space="preserve">The narrowness of the expectation </w:delText>
        </w:r>
      </w:del>
    </w:p>
    <w:p w14:paraId="4F70F28E" w14:textId="36951B7E" w:rsidR="000F50D3" w:rsidRPr="002E2A57" w:rsidDel="00016118" w:rsidRDefault="0042533C" w:rsidP="00021897">
      <w:pPr>
        <w:spacing w:line="480" w:lineRule="auto"/>
        <w:rPr>
          <w:del w:id="88" w:author="Renata M. Diaz" w:date="2021-03-16T13:18:00Z"/>
          <w:rFonts w:asciiTheme="majorHAnsi" w:eastAsia="Times New Roman" w:hAnsiTheme="majorHAnsi" w:cstheme="majorHAnsi"/>
        </w:rPr>
      </w:pPr>
      <w:del w:id="89" w:author="Renata M. Diaz" w:date="2021-03-16T13:18:00Z">
        <w:r w:rsidDel="00016118">
          <w:rPr>
            <w:rFonts w:asciiTheme="majorHAnsi" w:eastAsia="Times New Roman" w:hAnsiTheme="majorHAnsi" w:cstheme="majorHAnsi"/>
          </w:rPr>
          <w:delText>The ability to detect deviations from the statistical baseline depends on the distribution of SADs in the feasible set. Here, t</w:delText>
        </w:r>
        <w:r w:rsidR="00874AA5" w:rsidRPr="002E2A57" w:rsidDel="00016118">
          <w:rPr>
            <w:rFonts w:asciiTheme="majorHAnsi" w:eastAsia="Times New Roman" w:hAnsiTheme="majorHAnsi" w:cstheme="majorHAnsi"/>
          </w:rPr>
          <w:delText xml:space="preserve">he statistical </w:delText>
        </w:r>
        <w:r w:rsidR="006E2061" w:rsidDel="00016118">
          <w:rPr>
            <w:rFonts w:asciiTheme="majorHAnsi" w:eastAsia="Times New Roman" w:hAnsiTheme="majorHAnsi" w:cstheme="majorHAnsi"/>
          </w:rPr>
          <w:delText>baseline</w:delText>
        </w:r>
        <w:r w:rsidR="00874AA5" w:rsidRPr="002E2A57" w:rsidDel="00016118">
          <w:rPr>
            <w:rFonts w:asciiTheme="majorHAnsi" w:eastAsia="Times New Roman" w:hAnsiTheme="majorHAnsi" w:cstheme="majorHAnsi"/>
          </w:rPr>
          <w:delText xml:space="preserve"> for both skewness and evenness </w:delText>
        </w:r>
        <w:r w:rsidR="0082454B" w:rsidDel="00016118">
          <w:rPr>
            <w:rFonts w:asciiTheme="majorHAnsi" w:eastAsia="Times New Roman" w:hAnsiTheme="majorHAnsi" w:cstheme="majorHAnsi"/>
          </w:rPr>
          <w:delText>becomes more narrowly defined as the size of the</w:delText>
        </w:r>
        <w:r w:rsidR="00874AA5" w:rsidRPr="002E2A57" w:rsidDel="00016118">
          <w:rPr>
            <w:rFonts w:asciiTheme="majorHAnsi" w:eastAsia="Times New Roman" w:hAnsiTheme="majorHAnsi" w:cstheme="majorHAnsi"/>
          </w:rPr>
          <w:delText xml:space="preserve"> feasible set increases</w:delText>
        </w:r>
        <w:r w:rsidR="001C4E1C" w:rsidDel="00016118">
          <w:rPr>
            <w:rFonts w:asciiTheme="majorHAnsi" w:eastAsia="Times New Roman" w:hAnsiTheme="majorHAnsi" w:cstheme="majorHAnsi"/>
          </w:rPr>
          <w:delText xml:space="preserve"> (Figure 1; </w:delText>
        </w:r>
        <w:r w:rsidR="00397FD1"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1C4E1C" w:rsidDel="00016118">
          <w:rPr>
            <w:rFonts w:asciiTheme="majorHAnsi" w:eastAsia="Times New Roman" w:hAnsiTheme="majorHAnsi" w:cstheme="majorHAnsi"/>
          </w:rPr>
          <w:delText>)</w:delText>
        </w:r>
        <w:r w:rsidR="00F96800" w:rsidDel="00016118">
          <w:rPr>
            <w:rFonts w:asciiTheme="majorHAnsi" w:eastAsia="Times New Roman" w:hAnsiTheme="majorHAnsi" w:cstheme="majorHAnsi"/>
          </w:rPr>
          <w:delText>, making even small deviations in skewness or evenness statistically meaningful</w:delText>
        </w:r>
        <w:r w:rsidR="00D64700" w:rsidDel="00016118">
          <w:rPr>
            <w:rFonts w:asciiTheme="majorHAnsi" w:eastAsia="Times New Roman" w:hAnsiTheme="majorHAnsi" w:cstheme="majorHAnsi"/>
          </w:rPr>
          <w:delText xml:space="preserve"> and readily detectable</w:delText>
        </w:r>
        <w:r w:rsidR="00F96800" w:rsidDel="00016118">
          <w:rPr>
            <w:rFonts w:asciiTheme="majorHAnsi" w:eastAsia="Times New Roman" w:hAnsiTheme="majorHAnsi" w:cstheme="majorHAnsi"/>
          </w:rPr>
          <w:delText>. However,</w:delText>
        </w:r>
        <w:r w:rsidR="006F1C6E" w:rsidRPr="002E2A57" w:rsidDel="00016118">
          <w:rPr>
            <w:rFonts w:asciiTheme="majorHAnsi" w:eastAsia="Times New Roman" w:hAnsiTheme="majorHAnsi" w:cstheme="majorHAnsi"/>
          </w:rPr>
          <w:delText xml:space="preserve"> for communities with </w:delText>
        </w:r>
        <w:r w:rsidR="00BA1FFC" w:rsidRPr="002E2A57" w:rsidDel="00016118">
          <w:rPr>
            <w:rFonts w:asciiTheme="majorHAnsi" w:eastAsia="Times New Roman" w:hAnsiTheme="majorHAnsi" w:cstheme="majorHAnsi"/>
          </w:rPr>
          <w:delText xml:space="preserve">relatively small </w:delText>
        </w:r>
        <w:r w:rsidR="006F1C6E" w:rsidRPr="002E2A57" w:rsidDel="00016118">
          <w:rPr>
            <w:rFonts w:asciiTheme="majorHAnsi" w:eastAsia="Times New Roman" w:hAnsiTheme="majorHAnsi" w:cstheme="majorHAnsi"/>
          </w:rPr>
          <w:delText xml:space="preserve">feasible sets – fewer than </w:delText>
        </w:r>
        <w:r w:rsidR="00BA1FFC" w:rsidRPr="002E2A57" w:rsidDel="00016118">
          <w:rPr>
            <w:rFonts w:asciiTheme="majorHAnsi" w:eastAsia="Times New Roman" w:hAnsiTheme="majorHAnsi" w:cstheme="majorHAnsi"/>
          </w:rPr>
          <w:delText>approximately 1000</w:delText>
        </w:r>
        <w:r w:rsidR="006F1C6E" w:rsidRPr="002E2A57" w:rsidDel="00016118">
          <w:rPr>
            <w:rFonts w:asciiTheme="majorHAnsi" w:eastAsia="Times New Roman" w:hAnsiTheme="majorHAnsi" w:cstheme="majorHAnsi"/>
          </w:rPr>
          <w:delText xml:space="preserve"> elements for skewness, and </w:delText>
        </w:r>
        <w:r w:rsidR="00BA1FFC" w:rsidRPr="002E2A57" w:rsidDel="00016118">
          <w:rPr>
            <w:rFonts w:asciiTheme="majorHAnsi" w:eastAsia="Times New Roman" w:hAnsiTheme="majorHAnsi" w:cstheme="majorHAnsi"/>
          </w:rPr>
          <w:delText>approximately 200</w:delText>
        </w:r>
        <w:r w:rsidR="006F1C6E" w:rsidRPr="002E2A57" w:rsidDel="00016118">
          <w:rPr>
            <w:rFonts w:asciiTheme="majorHAnsi" w:eastAsia="Times New Roman" w:hAnsiTheme="majorHAnsi" w:cstheme="majorHAnsi"/>
          </w:rPr>
          <w:delText xml:space="preserve"> elements for evenness – the</w:delText>
        </w:r>
        <w:r w:rsidR="004D4C39" w:rsidRPr="002E2A57" w:rsidDel="00016118">
          <w:rPr>
            <w:rFonts w:asciiTheme="majorHAnsi" w:eastAsia="Times New Roman" w:hAnsiTheme="majorHAnsi" w:cstheme="majorHAnsi"/>
          </w:rPr>
          <w:delText xml:space="preserve"> </w:delText>
        </w:r>
        <w:r w:rsidR="00B1778D" w:rsidDel="00016118">
          <w:rPr>
            <w:rFonts w:asciiTheme="majorHAnsi" w:eastAsia="Times New Roman" w:hAnsiTheme="majorHAnsi" w:cstheme="majorHAnsi"/>
          </w:rPr>
          <w:delText xml:space="preserve">breadth index approaches 1, meaning that a 95% density interval of the values in the distribution </w:delText>
        </w:r>
        <w:r w:rsidR="007F043F" w:rsidDel="00016118">
          <w:rPr>
            <w:rFonts w:asciiTheme="majorHAnsi" w:eastAsia="Times New Roman" w:hAnsiTheme="majorHAnsi" w:cstheme="majorHAnsi"/>
          </w:rPr>
          <w:delText xml:space="preserve">spans nearly </w:delText>
        </w:r>
        <w:r w:rsidR="00B1778D" w:rsidDel="00016118">
          <w:rPr>
            <w:rFonts w:asciiTheme="majorHAnsi" w:eastAsia="Times New Roman" w:hAnsiTheme="majorHAnsi" w:cstheme="majorHAnsi"/>
          </w:rPr>
          <w:delText>the entire range of values</w:delText>
        </w:r>
        <w:r w:rsidR="003A056C" w:rsidDel="00016118">
          <w:rPr>
            <w:rFonts w:asciiTheme="majorHAnsi" w:eastAsia="Times New Roman" w:hAnsiTheme="majorHAnsi" w:cstheme="majorHAnsi"/>
          </w:rPr>
          <w:delText xml:space="preserve"> (</w:delText>
        </w:r>
        <w:r w:rsidR="00083972"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3A056C" w:rsidDel="00016118">
          <w:rPr>
            <w:rFonts w:asciiTheme="majorHAnsi" w:eastAsia="Times New Roman" w:hAnsiTheme="majorHAnsi" w:cstheme="majorHAnsi"/>
          </w:rPr>
          <w:delText>)</w:delText>
        </w:r>
        <w:r w:rsidR="00B1778D" w:rsidDel="00016118">
          <w:rPr>
            <w:rFonts w:asciiTheme="majorHAnsi" w:eastAsia="Times New Roman" w:hAnsiTheme="majorHAnsi" w:cstheme="majorHAnsi"/>
          </w:rPr>
          <w:delText xml:space="preserve">. </w:delText>
        </w:r>
        <w:r w:rsidR="00BF571D" w:rsidDel="00016118">
          <w:rPr>
            <w:rFonts w:asciiTheme="majorHAnsi" w:eastAsia="Times New Roman" w:hAnsiTheme="majorHAnsi" w:cstheme="majorHAnsi"/>
          </w:rPr>
          <w:delText xml:space="preserve">In particular, the FIA dataset </w:delText>
        </w:r>
        <w:r w:rsidR="006C3C33" w:rsidDel="00016118">
          <w:rPr>
            <w:rFonts w:asciiTheme="majorHAnsi" w:eastAsia="Times New Roman" w:hAnsiTheme="majorHAnsi" w:cstheme="majorHAnsi"/>
          </w:rPr>
          <w:delText xml:space="preserve">is dominated </w:delText>
        </w:r>
        <w:r w:rsidR="006F1C6E" w:rsidRPr="002E2A57" w:rsidDel="00016118">
          <w:rPr>
            <w:rFonts w:asciiTheme="majorHAnsi" w:eastAsia="Times New Roman" w:hAnsiTheme="majorHAnsi" w:cstheme="majorHAnsi"/>
          </w:rPr>
          <w:delText xml:space="preserve">by </w:delText>
        </w:r>
        <w:r w:rsidR="002A125A" w:rsidDel="00016118">
          <w:rPr>
            <w:rFonts w:asciiTheme="majorHAnsi" w:eastAsia="Times New Roman" w:hAnsiTheme="majorHAnsi" w:cstheme="majorHAnsi"/>
          </w:rPr>
          <w:delText xml:space="preserve">small </w:delText>
        </w:r>
        <w:r w:rsidR="006F1C6E" w:rsidRPr="002E2A57" w:rsidDel="00016118">
          <w:rPr>
            <w:rFonts w:asciiTheme="majorHAnsi" w:eastAsia="Times New Roman" w:hAnsiTheme="majorHAnsi" w:cstheme="majorHAnsi"/>
          </w:rPr>
          <w:delText xml:space="preserve">communities </w:delText>
        </w:r>
        <w:r w:rsidR="004D4C39" w:rsidRPr="002E2A57" w:rsidDel="00016118">
          <w:rPr>
            <w:rFonts w:asciiTheme="majorHAnsi" w:eastAsia="Times New Roman" w:hAnsiTheme="majorHAnsi" w:cstheme="majorHAnsi"/>
          </w:rPr>
          <w:delText>for which the</w:delText>
        </w:r>
        <w:r w:rsidR="00A364DA" w:rsidRPr="002E2A57" w:rsidDel="00016118">
          <w:rPr>
            <w:rFonts w:asciiTheme="majorHAnsi" w:eastAsia="Times New Roman" w:hAnsiTheme="majorHAnsi" w:cstheme="majorHAnsi"/>
          </w:rPr>
          <w:delText xml:space="preserve"> </w:delText>
        </w:r>
        <w:r w:rsidR="00815EF8" w:rsidDel="00016118">
          <w:rPr>
            <w:rFonts w:asciiTheme="majorHAnsi" w:eastAsia="Times New Roman" w:hAnsiTheme="majorHAnsi" w:cstheme="majorHAnsi"/>
          </w:rPr>
          <w:delText xml:space="preserve">breadth </w:delText>
        </w:r>
        <w:r w:rsidR="00B1778D" w:rsidDel="00016118">
          <w:rPr>
            <w:rFonts w:asciiTheme="majorHAnsi" w:eastAsia="Times New Roman" w:hAnsiTheme="majorHAnsi" w:cstheme="majorHAnsi"/>
          </w:rPr>
          <w:delText xml:space="preserve">index is very high, </w:delText>
        </w:r>
        <w:r w:rsidR="00DB425F" w:rsidRPr="002E2A57" w:rsidDel="00016118">
          <w:rPr>
            <w:rFonts w:asciiTheme="majorHAnsi" w:eastAsia="Times New Roman" w:hAnsiTheme="majorHAnsi" w:cstheme="majorHAnsi"/>
          </w:rPr>
          <w:delText xml:space="preserve">reflecting </w:delText>
        </w:r>
        <w:r w:rsidR="00923C89" w:rsidRPr="002E2A57" w:rsidDel="00016118">
          <w:rPr>
            <w:rFonts w:asciiTheme="majorHAnsi" w:eastAsia="Times New Roman" w:hAnsiTheme="majorHAnsi" w:cstheme="majorHAnsi"/>
          </w:rPr>
          <w:delText>relatively</w:delText>
        </w:r>
        <w:r w:rsidR="00DB425F" w:rsidRPr="002E2A57" w:rsidDel="00016118">
          <w:rPr>
            <w:rFonts w:asciiTheme="majorHAnsi" w:eastAsia="Times New Roman" w:hAnsiTheme="majorHAnsi" w:cstheme="majorHAnsi"/>
          </w:rPr>
          <w:delText xml:space="preserve"> broad and nonspecific statistical expectations</w:delText>
        </w:r>
        <w:r w:rsidR="006F1C6E" w:rsidRPr="002E2A57" w:rsidDel="00016118">
          <w:rPr>
            <w:rFonts w:asciiTheme="majorHAnsi" w:eastAsia="Times New Roman" w:hAnsiTheme="majorHAnsi" w:cstheme="majorHAnsi"/>
          </w:rPr>
          <w:delText xml:space="preserve"> </w:delText>
        </w:r>
        <w:r w:rsidR="0002208D" w:rsidRPr="002E2A57" w:rsidDel="00016118">
          <w:rPr>
            <w:rFonts w:asciiTheme="majorHAnsi" w:eastAsia="Times New Roman" w:hAnsiTheme="majorHAnsi" w:cstheme="majorHAnsi"/>
          </w:rPr>
          <w:delText xml:space="preserve">for the shape of the </w:delText>
        </w:r>
        <w:r w:rsidR="009550A4" w:rsidDel="00016118">
          <w:rPr>
            <w:rFonts w:asciiTheme="majorHAnsi" w:eastAsia="Times New Roman" w:hAnsiTheme="majorHAnsi" w:cstheme="majorHAnsi"/>
          </w:rPr>
          <w:delText>SAD derived from the feasible set</w:delText>
        </w:r>
        <w:r w:rsidR="0002208D" w:rsidRPr="002E2A57" w:rsidDel="00016118">
          <w:rPr>
            <w:rFonts w:asciiTheme="majorHAnsi" w:eastAsia="Times New Roman" w:hAnsiTheme="majorHAnsi" w:cstheme="majorHAnsi"/>
          </w:rPr>
          <w:delText xml:space="preserve"> </w:delText>
        </w:r>
        <w:r w:rsidR="00B620C8" w:rsidDel="00016118">
          <w:rPr>
            <w:rFonts w:asciiTheme="majorHAnsi" w:eastAsia="Times New Roman" w:hAnsiTheme="majorHAnsi" w:cstheme="majorHAnsi"/>
          </w:rPr>
          <w:delText>(Figure 3)</w:delText>
        </w:r>
        <w:r w:rsidR="006F1C6E" w:rsidRPr="002E2A57" w:rsidDel="00016118">
          <w:rPr>
            <w:rFonts w:asciiTheme="majorHAnsi" w:eastAsia="Times New Roman" w:hAnsiTheme="majorHAnsi" w:cstheme="majorHAnsi"/>
          </w:rPr>
          <w:delText xml:space="preserve">.  </w:delText>
        </w:r>
      </w:del>
    </w:p>
    <w:p w14:paraId="1AF91540" w14:textId="6F1AF755" w:rsidR="00810023" w:rsidRPr="002E2A57" w:rsidDel="00016118" w:rsidRDefault="009C503C" w:rsidP="00021897">
      <w:pPr>
        <w:spacing w:line="480" w:lineRule="auto"/>
        <w:rPr>
          <w:del w:id="90" w:author="Renata M. Diaz" w:date="2021-03-16T13:18:00Z"/>
          <w:rFonts w:asciiTheme="majorHAnsi" w:eastAsia="Times New Roman" w:hAnsiTheme="majorHAnsi" w:cstheme="majorHAnsi"/>
        </w:rPr>
      </w:pPr>
      <w:del w:id="91" w:author="Renata M. Diaz" w:date="2021-03-16T13:18:00Z">
        <w:r w:rsidRPr="002E2A57" w:rsidDel="00016118">
          <w:rPr>
            <w:rFonts w:asciiTheme="majorHAnsi" w:eastAsia="Times New Roman" w:hAnsiTheme="majorHAnsi" w:cstheme="majorHAnsi"/>
            <w:b/>
            <w:bCs/>
          </w:rPr>
          <w:delText>D</w:delText>
        </w:r>
        <w:r w:rsidR="00D6678E" w:rsidRPr="002E2A57" w:rsidDel="00016118">
          <w:rPr>
            <w:rFonts w:asciiTheme="majorHAnsi" w:eastAsia="Times New Roman" w:hAnsiTheme="majorHAnsi" w:cstheme="majorHAnsi"/>
            <w:b/>
            <w:bCs/>
          </w:rPr>
          <w:delText>iscussion</w:delText>
        </w:r>
      </w:del>
    </w:p>
    <w:p w14:paraId="345B25A8" w14:textId="6FDBA930" w:rsidR="00404051" w:rsidRPr="002E2A57" w:rsidDel="00016118" w:rsidRDefault="00C97CB6" w:rsidP="00021897">
      <w:pPr>
        <w:spacing w:line="480" w:lineRule="auto"/>
        <w:rPr>
          <w:del w:id="92" w:author="Renata M. Diaz" w:date="2021-03-16T13:18:00Z"/>
          <w:rFonts w:asciiTheme="majorHAnsi" w:eastAsia="Times New Roman" w:hAnsiTheme="majorHAnsi" w:cstheme="majorHAnsi"/>
        </w:rPr>
      </w:pPr>
      <w:del w:id="93" w:author="Renata M. Diaz" w:date="2021-03-16T13:18:00Z">
        <w:r w:rsidRPr="002E2A57" w:rsidDel="00016118">
          <w:rPr>
            <w:rFonts w:asciiTheme="majorHAnsi" w:eastAsia="Times New Roman" w:hAnsiTheme="majorHAnsi" w:cstheme="majorHAnsi"/>
          </w:rPr>
          <w:delText xml:space="preserve">We found widespread evidence that SADs for a range of real ecological communities </w:delText>
        </w:r>
        <w:r w:rsidR="009D4222" w:rsidRPr="002E2A57" w:rsidDel="00016118">
          <w:rPr>
            <w:rFonts w:asciiTheme="majorHAnsi" w:eastAsia="Times New Roman" w:hAnsiTheme="majorHAnsi" w:cstheme="majorHAnsi"/>
          </w:rPr>
          <w:delText xml:space="preserve">are more skewed and less even </w:delText>
        </w:r>
        <w:r w:rsidR="0036239E" w:rsidDel="00016118">
          <w:rPr>
            <w:rFonts w:asciiTheme="majorHAnsi" w:eastAsia="Times New Roman" w:hAnsiTheme="majorHAnsi" w:cstheme="majorHAnsi"/>
          </w:rPr>
          <w:delText>than expected</w:delText>
        </w:r>
        <w:r w:rsidR="009D4222" w:rsidRPr="002E2A57" w:rsidDel="00016118">
          <w:rPr>
            <w:rFonts w:asciiTheme="majorHAnsi" w:eastAsia="Times New Roman" w:hAnsiTheme="majorHAnsi" w:cstheme="majorHAnsi"/>
          </w:rPr>
          <w:delText xml:space="preserve"> given </w:delText>
        </w:r>
        <w:r w:rsidR="004C3E25" w:rsidDel="00016118">
          <w:rPr>
            <w:rFonts w:asciiTheme="majorHAnsi" w:eastAsia="Times New Roman" w:hAnsiTheme="majorHAnsi" w:cstheme="majorHAnsi"/>
          </w:rPr>
          <w:delText>the distribution of shapes within their feasible sets.</w:delText>
        </w:r>
        <w:r w:rsidRPr="002E2A57" w:rsidDel="00016118">
          <w:rPr>
            <w:rFonts w:asciiTheme="majorHAnsi" w:eastAsia="Times New Roman" w:hAnsiTheme="majorHAnsi" w:cstheme="majorHAnsi"/>
          </w:rPr>
          <w:delText xml:space="preserve"> </w:delText>
        </w:r>
        <w:r w:rsidR="003725E8" w:rsidRPr="002E2A57" w:rsidDel="00016118">
          <w:rPr>
            <w:rFonts w:asciiTheme="majorHAnsi" w:eastAsia="Times New Roman" w:hAnsiTheme="majorHAnsi" w:cstheme="majorHAnsi"/>
          </w:rPr>
          <w:delText xml:space="preserve">These deviations </w:delText>
        </w:r>
        <w:r w:rsidR="000C4C33" w:rsidDel="00016118">
          <w:rPr>
            <w:rFonts w:asciiTheme="majorHAnsi" w:eastAsia="Times New Roman" w:hAnsiTheme="majorHAnsi" w:cstheme="majorHAnsi"/>
          </w:rPr>
          <w:delText>may signal</w:delText>
        </w:r>
        <w:r w:rsidR="00C07054" w:rsidDel="00016118">
          <w:rPr>
            <w:rFonts w:asciiTheme="majorHAnsi" w:eastAsia="Times New Roman" w:hAnsiTheme="majorHAnsi" w:cstheme="majorHAnsi"/>
          </w:rPr>
          <w:delText xml:space="preserve"> that ecological processes operate </w:delText>
        </w:r>
        <w:r w:rsidR="00B17856" w:rsidRPr="002E2A57" w:rsidDel="00016118">
          <w:rPr>
            <w:rFonts w:asciiTheme="majorHAnsi" w:eastAsia="Times New Roman" w:hAnsiTheme="majorHAnsi" w:cstheme="majorHAnsi"/>
          </w:rPr>
          <w:delText>on top of statistical constraints</w:delText>
        </w:r>
        <w:r w:rsidR="00AD4560" w:rsidDel="00016118">
          <w:rPr>
            <w:rFonts w:asciiTheme="majorHAnsi" w:eastAsia="Times New Roman" w:hAnsiTheme="majorHAnsi" w:cstheme="majorHAnsi"/>
          </w:rPr>
          <w:delText xml:space="preserve">, thereby </w:delText>
        </w:r>
        <w:r w:rsidR="00292F49" w:rsidDel="00016118">
          <w:rPr>
            <w:rFonts w:asciiTheme="majorHAnsi" w:eastAsia="Times New Roman" w:hAnsiTheme="majorHAnsi" w:cstheme="majorHAnsi"/>
          </w:rPr>
          <w:delText>driv</w:delText>
        </w:r>
        <w:r w:rsidR="00AD4560" w:rsidDel="00016118">
          <w:rPr>
            <w:rFonts w:asciiTheme="majorHAnsi" w:eastAsia="Times New Roman" w:hAnsiTheme="majorHAnsi" w:cstheme="majorHAnsi"/>
          </w:rPr>
          <w:delText>ing</w:delText>
        </w:r>
        <w:r w:rsidR="003725E8" w:rsidRPr="002E2A57" w:rsidDel="00016118">
          <w:rPr>
            <w:rFonts w:asciiTheme="majorHAnsi" w:eastAsia="Times New Roman" w:hAnsiTheme="majorHAnsi" w:cstheme="majorHAnsi"/>
          </w:rPr>
          <w:delText xml:space="preserve"> the SAD away from </w:delText>
        </w:r>
        <w:r w:rsidR="00621D12" w:rsidDel="00016118">
          <w:rPr>
            <w:rFonts w:asciiTheme="majorHAnsi" w:eastAsia="Times New Roman" w:hAnsiTheme="majorHAnsi" w:cstheme="majorHAnsi"/>
          </w:rPr>
          <w:delText xml:space="preserve">common shapes that would be observed in the </w:delText>
        </w:r>
        <w:r w:rsidR="003725E8" w:rsidRPr="002E2A57" w:rsidDel="00016118">
          <w:rPr>
            <w:rFonts w:asciiTheme="majorHAnsi" w:eastAsia="Times New Roman" w:hAnsiTheme="majorHAnsi" w:cstheme="majorHAnsi"/>
          </w:rPr>
          <w:delText xml:space="preserve">absence of a dominating non-statistical process. Our </w:delText>
        </w:r>
        <w:r w:rsidR="00B17856" w:rsidRPr="002E2A57" w:rsidDel="00016118">
          <w:rPr>
            <w:rFonts w:asciiTheme="majorHAnsi" w:eastAsia="Times New Roman" w:hAnsiTheme="majorHAnsi" w:cstheme="majorHAnsi"/>
          </w:rPr>
          <w:delText>results suggest that the prevailing processes</w:delText>
        </w:r>
        <w:r w:rsidR="003725E8" w:rsidRPr="002E2A57" w:rsidDel="00016118">
          <w:rPr>
            <w:rFonts w:asciiTheme="majorHAnsi" w:eastAsia="Times New Roman" w:hAnsiTheme="majorHAnsi" w:cstheme="majorHAnsi"/>
          </w:rPr>
          <w:delText xml:space="preserve"> structuring these</w:delText>
        </w:r>
        <w:r w:rsidR="00B17856" w:rsidRPr="002E2A57" w:rsidDel="00016118">
          <w:rPr>
            <w:rFonts w:asciiTheme="majorHAnsi" w:eastAsia="Times New Roman" w:hAnsiTheme="majorHAnsi" w:cstheme="majorHAnsi"/>
          </w:rPr>
          <w:delText xml:space="preserve"> </w:delText>
        </w:r>
        <w:r w:rsidR="000A2AA5" w:rsidDel="00016118">
          <w:rPr>
            <w:rFonts w:asciiTheme="majorHAnsi" w:eastAsia="Times New Roman" w:hAnsiTheme="majorHAnsi" w:cstheme="majorHAnsi"/>
          </w:rPr>
          <w:delText>communities</w:delText>
        </w:r>
        <w:r w:rsidR="00B17856" w:rsidRPr="002E2A57" w:rsidDel="00016118">
          <w:rPr>
            <w:rFonts w:asciiTheme="majorHAnsi" w:eastAsia="Times New Roman" w:hAnsiTheme="majorHAnsi" w:cstheme="majorHAnsi"/>
          </w:rPr>
          <w:delText xml:space="preserve"> </w:delText>
        </w:r>
        <w:r w:rsidR="009D1747" w:rsidDel="00016118">
          <w:rPr>
            <w:rFonts w:asciiTheme="majorHAnsi" w:eastAsia="Times New Roman" w:hAnsiTheme="majorHAnsi" w:cstheme="majorHAnsi"/>
          </w:rPr>
          <w:delText>tend to be those</w:delText>
        </w:r>
        <w:r w:rsidR="00E022FF" w:rsidDel="00016118">
          <w:rPr>
            <w:rFonts w:asciiTheme="majorHAnsi" w:eastAsia="Times New Roman" w:hAnsiTheme="majorHAnsi" w:cstheme="majorHAnsi"/>
          </w:rPr>
          <w:delText xml:space="preserve"> that</w:delText>
        </w:r>
        <w:r w:rsidR="00FD465A" w:rsidDel="00016118">
          <w:rPr>
            <w:rFonts w:asciiTheme="majorHAnsi" w:eastAsia="Times New Roman" w:hAnsiTheme="majorHAnsi" w:cstheme="majorHAnsi"/>
          </w:rPr>
          <w:delText xml:space="preserve"> </w:delText>
        </w:r>
        <w:r w:rsidR="00B17856" w:rsidRPr="002E2A57" w:rsidDel="00016118">
          <w:rPr>
            <w:rFonts w:asciiTheme="majorHAnsi" w:eastAsia="Times New Roman" w:hAnsiTheme="majorHAnsi" w:cstheme="majorHAnsi"/>
          </w:rPr>
          <w:delText xml:space="preserve">cause abundance distributions to be more uneven – rather than those that </w:delText>
        </w:r>
        <w:r w:rsidR="0021473B" w:rsidDel="00016118">
          <w:rPr>
            <w:rFonts w:asciiTheme="majorHAnsi" w:eastAsia="Times New Roman" w:hAnsiTheme="majorHAnsi" w:cstheme="majorHAnsi"/>
          </w:rPr>
          <w:delText>produce more even abundances</w:delText>
        </w:r>
        <w:r w:rsidR="00B17856" w:rsidRPr="002E2A57" w:rsidDel="00016118">
          <w:rPr>
            <w:rFonts w:asciiTheme="majorHAnsi" w:eastAsia="Times New Roman" w:hAnsiTheme="majorHAnsi" w:cstheme="majorHAnsi"/>
          </w:rPr>
          <w:delText xml:space="preserve"> across species.</w:delText>
        </w:r>
        <w:r w:rsidR="00321F4E" w:rsidDel="00016118">
          <w:rPr>
            <w:rFonts w:asciiTheme="majorHAnsi" w:eastAsia="Times New Roman" w:hAnsiTheme="majorHAnsi" w:cstheme="majorHAnsi"/>
          </w:rPr>
          <w:delText xml:space="preserve"> Ecological processes may lengthen the rare tail of the SAD, for example by promoting the persistence of rare species at very low abundances (e.g. Yenni </w:delText>
        </w:r>
        <w:r w:rsidR="007873FC" w:rsidDel="00016118">
          <w:rPr>
            <w:rFonts w:asciiTheme="majorHAnsi" w:eastAsia="Times New Roman" w:hAnsiTheme="majorHAnsi" w:cstheme="majorHAnsi"/>
          </w:rPr>
          <w:delText>et al.</w:delText>
        </w:r>
        <w:r w:rsidR="00321F4E" w:rsidDel="00016118">
          <w:rPr>
            <w:rFonts w:asciiTheme="majorHAnsi" w:eastAsia="Times New Roman" w:hAnsiTheme="majorHAnsi" w:cstheme="majorHAnsi"/>
          </w:rPr>
          <w:delText xml:space="preserve"> 2012). Or, they could drive abundant species to have larger populations that would be statistically expected, without driving other species entirely to extinction (Chesson 2000)</w:delText>
        </w:r>
        <w:r w:rsidR="00D772EF" w:rsidDel="00016118">
          <w:rPr>
            <w:rFonts w:asciiTheme="majorHAnsi" w:eastAsia="Times New Roman" w:hAnsiTheme="majorHAnsi" w:cstheme="majorHAnsi"/>
          </w:rPr>
          <w:delText>.</w:delText>
        </w:r>
        <w:r w:rsidR="00FE17D4"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lthough</w:delText>
        </w:r>
        <w:r w:rsidR="002F4AC8"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 disproportionate</w:delText>
        </w:r>
        <w:r w:rsidR="00B3237B" w:rsidRPr="002E2A57" w:rsidDel="00016118">
          <w:rPr>
            <w:rFonts w:asciiTheme="majorHAnsi" w:eastAsia="Times New Roman" w:hAnsiTheme="majorHAnsi" w:cstheme="majorHAnsi"/>
          </w:rPr>
          <w:delText xml:space="preserve"> number of</w:delText>
        </w:r>
        <w:r w:rsidR="00404051" w:rsidRPr="002E2A57" w:rsidDel="00016118">
          <w:rPr>
            <w:rFonts w:asciiTheme="majorHAnsi" w:eastAsia="Times New Roman" w:hAnsiTheme="majorHAnsi" w:cstheme="majorHAnsi"/>
          </w:rPr>
          <w:delText xml:space="preserve"> communities deviated statistically </w:delText>
        </w:r>
        <w:r w:rsidR="008014DB" w:rsidDel="00016118">
          <w:rPr>
            <w:rFonts w:asciiTheme="majorHAnsi" w:eastAsia="Times New Roman" w:hAnsiTheme="majorHAnsi" w:cstheme="majorHAnsi"/>
          </w:rPr>
          <w:delText xml:space="preserve">from </w:delText>
        </w:r>
        <w:r w:rsidR="00404051" w:rsidRPr="002E2A57" w:rsidDel="00016118">
          <w:rPr>
            <w:rFonts w:asciiTheme="majorHAnsi" w:eastAsia="Times New Roman" w:hAnsiTheme="majorHAnsi" w:cstheme="majorHAnsi"/>
          </w:rPr>
          <w:delText>their feasible set</w:delText>
        </w:r>
        <w:r w:rsidR="00870849" w:rsidDel="00016118">
          <w:rPr>
            <w:rFonts w:asciiTheme="majorHAnsi" w:eastAsia="Times New Roman" w:hAnsiTheme="majorHAnsi" w:cstheme="majorHAnsi"/>
          </w:rPr>
          <w:delText>s</w:delText>
        </w:r>
        <w:r w:rsidR="00404051" w:rsidRPr="002E2A57" w:rsidDel="00016118">
          <w:rPr>
            <w:rFonts w:asciiTheme="majorHAnsi" w:eastAsia="Times New Roman" w:hAnsiTheme="majorHAnsi" w:cstheme="majorHAnsi"/>
          </w:rPr>
          <w:delText xml:space="preserve">, there were </w:delText>
        </w:r>
        <w:r w:rsidR="000D7FBF" w:rsidDel="00016118">
          <w:rPr>
            <w:rFonts w:asciiTheme="majorHAnsi" w:eastAsia="Times New Roman" w:hAnsiTheme="majorHAnsi" w:cstheme="majorHAnsi"/>
          </w:rPr>
          <w:delText xml:space="preserve">also </w:delText>
        </w:r>
        <w:r w:rsidR="00404051" w:rsidRPr="002E2A57" w:rsidDel="00016118">
          <w:rPr>
            <w:rFonts w:asciiTheme="majorHAnsi" w:eastAsia="Times New Roman" w:hAnsiTheme="majorHAnsi" w:cstheme="majorHAnsi"/>
          </w:rPr>
          <w:delText xml:space="preserve">many communities </w:delText>
        </w:r>
        <w:r w:rsidR="002F4AC8" w:rsidRPr="002E2A57" w:rsidDel="00016118">
          <w:rPr>
            <w:rFonts w:asciiTheme="majorHAnsi" w:eastAsia="Times New Roman" w:hAnsiTheme="majorHAnsi" w:cstheme="majorHAnsi"/>
          </w:rPr>
          <w:delText>for which we did not detect deviations</w:delText>
        </w:r>
        <w:r w:rsidR="00404051" w:rsidRPr="002E2A57" w:rsidDel="00016118">
          <w:rPr>
            <w:rFonts w:asciiTheme="majorHAnsi" w:eastAsia="Times New Roman" w:hAnsiTheme="majorHAnsi" w:cstheme="majorHAnsi"/>
          </w:rPr>
          <w:delText xml:space="preserve">. </w:delText>
        </w:r>
        <w:r w:rsidR="009F1F35" w:rsidDel="00016118">
          <w:rPr>
            <w:rFonts w:asciiTheme="majorHAnsi" w:eastAsia="Times New Roman" w:hAnsiTheme="majorHAnsi" w:cstheme="majorHAnsi"/>
          </w:rPr>
          <w:delText>In such cases</w:delText>
        </w:r>
        <w:r w:rsidR="005238FB" w:rsidRPr="002E2A57" w:rsidDel="00016118">
          <w:rPr>
            <w:rFonts w:asciiTheme="majorHAnsi" w:eastAsia="Times New Roman" w:hAnsiTheme="majorHAnsi" w:cstheme="majorHAnsi"/>
          </w:rPr>
          <w:delText>,</w:delText>
        </w:r>
        <w:r w:rsidR="002F4AC8" w:rsidRPr="002E2A57" w:rsidDel="00016118">
          <w:rPr>
            <w:rFonts w:asciiTheme="majorHAnsi" w:eastAsia="Times New Roman" w:hAnsiTheme="majorHAnsi" w:cstheme="majorHAnsi"/>
          </w:rPr>
          <w:delText xml:space="preserve"> </w:delText>
        </w:r>
        <w:r w:rsidR="0084626F" w:rsidDel="00016118">
          <w:rPr>
            <w:rFonts w:asciiTheme="majorHAnsi" w:eastAsia="Times New Roman" w:hAnsiTheme="majorHAnsi" w:cstheme="majorHAnsi"/>
          </w:rPr>
          <w:delText>multiple</w:delText>
        </w:r>
        <w:r w:rsidR="0084626F" w:rsidRPr="002E2A57" w:rsidDel="00016118">
          <w:rPr>
            <w:rFonts w:asciiTheme="majorHAnsi" w:eastAsia="Times New Roman" w:hAnsiTheme="majorHAnsi" w:cstheme="majorHAnsi"/>
          </w:rPr>
          <w:delText xml:space="preserve"> </w:delText>
        </w:r>
        <w:r w:rsidR="00404051" w:rsidRPr="002E2A57" w:rsidDel="00016118">
          <w:rPr>
            <w:rFonts w:asciiTheme="majorHAnsi" w:eastAsia="Times New Roman" w:hAnsiTheme="majorHAnsi" w:cstheme="majorHAnsi"/>
          </w:rPr>
          <w:delText>ecological processes</w:delText>
        </w:r>
        <w:r w:rsidR="002F4AC8" w:rsidRPr="002E2A57" w:rsidDel="00016118">
          <w:rPr>
            <w:rFonts w:asciiTheme="majorHAnsi" w:eastAsia="Times New Roman" w:hAnsiTheme="majorHAnsi" w:cstheme="majorHAnsi"/>
          </w:rPr>
          <w:delText xml:space="preserve"> may</w:delText>
        </w:r>
        <w:r w:rsidR="00404051" w:rsidRPr="002E2A57" w:rsidDel="00016118">
          <w:rPr>
            <w:rFonts w:asciiTheme="majorHAnsi" w:eastAsia="Times New Roman" w:hAnsiTheme="majorHAnsi" w:cstheme="majorHAnsi"/>
          </w:rPr>
          <w:delText xml:space="preserve"> operate simultaneously and with countervailing impacts on abundance distributions, resulting in no dominating net effect on the shape of the distribution beyond that imposed by fundamental constraints</w:delText>
        </w:r>
        <w:r w:rsidR="003725E8" w:rsidRPr="002E2A57" w:rsidDel="00016118">
          <w:rPr>
            <w:rFonts w:asciiTheme="majorHAnsi" w:eastAsia="Times New Roman" w:hAnsiTheme="majorHAnsi" w:cstheme="majorHAnsi"/>
          </w:rPr>
          <w:delText xml:space="preserve"> (Harte </w:delText>
        </w:r>
        <w:r w:rsidR="002E646B" w:rsidDel="00016118">
          <w:rPr>
            <w:rFonts w:asciiTheme="majorHAnsi" w:eastAsia="Times New Roman" w:hAnsiTheme="majorHAnsi" w:cstheme="majorHAnsi"/>
          </w:rPr>
          <w:delText>20</w:delText>
        </w:r>
        <w:r w:rsidR="009073F2" w:rsidDel="00016118">
          <w:rPr>
            <w:rFonts w:asciiTheme="majorHAnsi" w:eastAsia="Times New Roman" w:hAnsiTheme="majorHAnsi" w:cstheme="majorHAnsi"/>
          </w:rPr>
          <w:delText>11</w:delText>
        </w:r>
        <w:r w:rsidR="002E646B" w:rsidDel="00016118">
          <w:rPr>
            <w:rFonts w:asciiTheme="majorHAnsi" w:eastAsia="Times New Roman" w:hAnsiTheme="majorHAnsi" w:cstheme="majorHAnsi"/>
          </w:rPr>
          <w:delText>; Harte and Newman 2014</w:delText>
        </w:r>
        <w:r w:rsidR="003725E8" w:rsidRPr="002E2A57" w:rsidDel="00016118">
          <w:rPr>
            <w:rFonts w:asciiTheme="majorHAnsi" w:eastAsia="Times New Roman" w:hAnsiTheme="majorHAnsi" w:cstheme="majorHAnsi"/>
          </w:rPr>
          <w:delText>)</w:delText>
        </w:r>
        <w:r w:rsidR="00404051"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r w:rsidR="000931DE" w:rsidRPr="002E2A57" w:rsidDel="00016118">
          <w:rPr>
            <w:rFonts w:asciiTheme="majorHAnsi" w:eastAsia="Times New Roman" w:hAnsiTheme="majorHAnsi" w:cstheme="majorHAnsi"/>
          </w:rPr>
          <w:delText xml:space="preserve">Going forward, </w:delText>
        </w:r>
        <w:r w:rsidR="00D170C2" w:rsidRPr="002E2A57" w:rsidDel="00016118">
          <w:rPr>
            <w:rFonts w:asciiTheme="majorHAnsi" w:eastAsia="Times New Roman" w:hAnsiTheme="majorHAnsi" w:cstheme="majorHAnsi"/>
          </w:rPr>
          <w:delText xml:space="preserve">testing whether ecological theories or common functional approximations </w:delText>
        </w:r>
        <w:r w:rsidR="00AF0A45" w:rsidDel="00016118">
          <w:rPr>
            <w:rFonts w:asciiTheme="majorHAnsi" w:eastAsia="Times New Roman" w:hAnsiTheme="majorHAnsi" w:cstheme="majorHAnsi"/>
          </w:rPr>
          <w:delText xml:space="preserve">(e.g. the log-normal distribution) </w:delText>
        </w:r>
        <w:r w:rsidR="00D170C2" w:rsidRPr="002E2A57" w:rsidDel="00016118">
          <w:rPr>
            <w:rFonts w:asciiTheme="majorHAnsi" w:eastAsia="Times New Roman" w:hAnsiTheme="majorHAnsi" w:cstheme="majorHAnsi"/>
          </w:rPr>
          <w:delText>accurately predict</w:delText>
        </w:r>
        <w:r w:rsidR="00692690" w:rsidRPr="002E2A57" w:rsidDel="00016118">
          <w:rPr>
            <w:rFonts w:asciiTheme="majorHAnsi" w:eastAsia="Times New Roman" w:hAnsiTheme="majorHAnsi" w:cstheme="majorHAnsi"/>
          </w:rPr>
          <w:delText xml:space="preserve"> th</w:delText>
        </w:r>
        <w:r w:rsidR="005D235C" w:rsidRPr="002E2A57" w:rsidDel="00016118">
          <w:rPr>
            <w:rFonts w:asciiTheme="majorHAnsi" w:eastAsia="Times New Roman" w:hAnsiTheme="majorHAnsi" w:cstheme="majorHAnsi"/>
          </w:rPr>
          <w:delText xml:space="preserve">is range of variation in deviations between observed SADs and their </w:delText>
        </w:r>
        <w:r w:rsidR="000A238D" w:rsidDel="00016118">
          <w:rPr>
            <w:rFonts w:asciiTheme="majorHAnsi" w:eastAsia="Times New Roman" w:hAnsiTheme="majorHAnsi" w:cstheme="majorHAnsi"/>
          </w:rPr>
          <w:delText>statistical baselines</w:delText>
        </w:r>
        <w:r w:rsidR="000A238D" w:rsidRPr="002E2A57" w:rsidDel="00016118">
          <w:rPr>
            <w:rFonts w:asciiTheme="majorHAnsi" w:eastAsia="Times New Roman" w:hAnsiTheme="majorHAnsi" w:cstheme="majorHAnsi"/>
          </w:rPr>
          <w:delText xml:space="preserve"> </w:delText>
        </w:r>
        <w:r w:rsidR="00EA1C70" w:rsidRPr="002E2A57" w:rsidDel="00016118">
          <w:rPr>
            <w:rFonts w:asciiTheme="majorHAnsi" w:eastAsia="Times New Roman" w:hAnsiTheme="majorHAnsi" w:cstheme="majorHAnsi"/>
          </w:rPr>
          <w:delText>may be much more fruitful than focusing only on the general form of the SAD</w:delText>
        </w:r>
        <w:r w:rsidR="007E1749" w:rsidDel="00016118">
          <w:rPr>
            <w:rFonts w:asciiTheme="majorHAnsi" w:eastAsia="Times New Roman" w:hAnsiTheme="majorHAnsi" w:cstheme="majorHAnsi"/>
          </w:rPr>
          <w:delText xml:space="preserve"> that emerges from</w:delText>
        </w:r>
        <w:r w:rsidR="00EA1C70" w:rsidRPr="002E2A57" w:rsidDel="00016118">
          <w:rPr>
            <w:rFonts w:asciiTheme="majorHAnsi" w:eastAsia="Times New Roman" w:hAnsiTheme="majorHAnsi" w:cstheme="majorHAnsi"/>
          </w:rPr>
          <w:delText xml:space="preserve"> statistical constraints (McGill</w:delText>
        </w:r>
        <w:r w:rsidR="00B60381" w:rsidDel="00016118">
          <w:rPr>
            <w:rFonts w:asciiTheme="majorHAnsi" w:eastAsia="Times New Roman" w:hAnsiTheme="majorHAnsi" w:cstheme="majorHAnsi"/>
          </w:rPr>
          <w:delText xml:space="preserve"> </w:delText>
        </w:r>
        <w:r w:rsidR="007873FC" w:rsidDel="00016118">
          <w:rPr>
            <w:rFonts w:asciiTheme="majorHAnsi" w:eastAsia="Times New Roman" w:hAnsiTheme="majorHAnsi" w:cstheme="majorHAnsi"/>
          </w:rPr>
          <w:delText>et al.</w:delText>
        </w:r>
        <w:r w:rsidR="00EA1C70" w:rsidRPr="002E2A57" w:rsidDel="00016118">
          <w:rPr>
            <w:rFonts w:asciiTheme="majorHAnsi" w:eastAsia="Times New Roman" w:hAnsiTheme="majorHAnsi" w:cstheme="majorHAnsi"/>
          </w:rPr>
          <w:delText xml:space="preserve"> 2007</w:delText>
        </w:r>
        <w:r w:rsidR="009E1833" w:rsidRPr="002E2A57" w:rsidDel="00016118">
          <w:rPr>
            <w:rFonts w:asciiTheme="majorHAnsi" w:eastAsia="Times New Roman" w:hAnsiTheme="majorHAnsi" w:cstheme="majorHAnsi"/>
          </w:rPr>
          <w:delText>; Lo</w:delText>
        </w:r>
        <w:r w:rsidR="00561D4B" w:rsidRPr="002E2A57" w:rsidDel="00016118">
          <w:rPr>
            <w:rFonts w:asciiTheme="majorHAnsi" w:eastAsia="Times New Roman" w:hAnsiTheme="majorHAnsi" w:cstheme="majorHAnsi"/>
          </w:rPr>
          <w:delText>c</w:delText>
        </w:r>
        <w:r w:rsidR="009E1833" w:rsidRPr="002E2A57" w:rsidDel="00016118">
          <w:rPr>
            <w:rFonts w:asciiTheme="majorHAnsi" w:eastAsia="Times New Roman" w:hAnsiTheme="majorHAnsi" w:cstheme="majorHAnsi"/>
          </w:rPr>
          <w:delText>ey and White 2013</w:delText>
        </w:r>
        <w:r w:rsidR="00EA1C70"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del>
    </w:p>
    <w:p w14:paraId="2A5F2192" w14:textId="3BE14C75" w:rsidR="002C3560" w:rsidDel="00016118" w:rsidRDefault="00C97CB6" w:rsidP="00021897">
      <w:pPr>
        <w:spacing w:line="480" w:lineRule="auto"/>
        <w:rPr>
          <w:del w:id="94" w:author="Renata M. Diaz" w:date="2021-03-16T13:18:00Z"/>
          <w:rFonts w:asciiTheme="majorHAnsi" w:eastAsia="Times New Roman" w:hAnsiTheme="majorHAnsi" w:cstheme="majorHAnsi"/>
        </w:rPr>
      </w:pPr>
      <w:del w:id="95" w:author="Renata M. Diaz" w:date="2021-03-16T13:18:00Z">
        <w:r w:rsidRPr="002E2A57" w:rsidDel="00016118">
          <w:rPr>
            <w:rFonts w:asciiTheme="majorHAnsi" w:eastAsia="Times New Roman" w:hAnsiTheme="majorHAnsi" w:cstheme="majorHAnsi"/>
          </w:rPr>
          <w:delText>Unlike the other four datasets, communities in the FIA dataset showed weak</w:delText>
        </w:r>
        <w:r w:rsidR="00F97C0D" w:rsidDel="00016118">
          <w:rPr>
            <w:rFonts w:asciiTheme="majorHAnsi" w:eastAsia="Times New Roman" w:hAnsiTheme="majorHAnsi" w:cstheme="majorHAnsi"/>
          </w:rPr>
          <w:delText xml:space="preserve"> or no</w:delText>
        </w:r>
        <w:r w:rsidRPr="002E2A57" w:rsidDel="00016118">
          <w:rPr>
            <w:rFonts w:asciiTheme="majorHAnsi" w:eastAsia="Times New Roman" w:hAnsiTheme="majorHAnsi" w:cstheme="majorHAnsi"/>
          </w:rPr>
          <w:delText xml:space="preserve"> evidence of deviations from their feasible sets. </w:delText>
        </w:r>
        <w:r w:rsidR="00A55464" w:rsidDel="00016118">
          <w:rPr>
            <w:rFonts w:asciiTheme="majorHAnsi" w:eastAsia="Times New Roman" w:hAnsiTheme="majorHAnsi" w:cstheme="majorHAnsi"/>
          </w:rPr>
          <w:delText xml:space="preserve">These results may </w:delText>
        </w:r>
        <w:r w:rsidR="00254C91" w:rsidDel="00016118">
          <w:rPr>
            <w:rFonts w:asciiTheme="majorHAnsi" w:eastAsia="Times New Roman" w:hAnsiTheme="majorHAnsi" w:cstheme="majorHAnsi"/>
          </w:rPr>
          <w:delText>reflect</w:delText>
        </w:r>
        <w:r w:rsidR="00A55464" w:rsidDel="00016118">
          <w:rPr>
            <w:rFonts w:asciiTheme="majorHAnsi" w:eastAsia="Times New Roman" w:hAnsiTheme="majorHAnsi" w:cstheme="majorHAnsi"/>
          </w:rPr>
          <w:delText xml:space="preserve"> statistical </w:delText>
        </w:r>
        <w:r w:rsidR="00FF4772" w:rsidDel="00016118">
          <w:rPr>
            <w:rFonts w:asciiTheme="majorHAnsi" w:eastAsia="Times New Roman" w:hAnsiTheme="majorHAnsi" w:cstheme="majorHAnsi"/>
          </w:rPr>
          <w:delText>phenomena</w:delText>
        </w:r>
        <w:r w:rsidR="00FF4772" w:rsidRPr="002E2A57" w:rsidDel="00016118">
          <w:rPr>
            <w:rFonts w:asciiTheme="majorHAnsi" w:eastAsia="Times New Roman" w:hAnsiTheme="majorHAnsi" w:cstheme="majorHAnsi"/>
          </w:rPr>
          <w:delText xml:space="preserve"> </w:delText>
        </w:r>
        <w:r w:rsidR="00F66E10" w:rsidRPr="002E2A57" w:rsidDel="00016118">
          <w:rPr>
            <w:rFonts w:asciiTheme="majorHAnsi" w:eastAsia="Times New Roman" w:hAnsiTheme="majorHAnsi" w:cstheme="majorHAnsi"/>
          </w:rPr>
          <w:delText>related to community size</w:delText>
        </w:r>
        <w:r w:rsidR="007C05A3" w:rsidRPr="002E2A57" w:rsidDel="00016118">
          <w:rPr>
            <w:rFonts w:asciiTheme="majorHAnsi" w:eastAsia="Times New Roman" w:hAnsiTheme="majorHAnsi" w:cstheme="majorHAnsi"/>
          </w:rPr>
          <w:delText xml:space="preserve">. </w:delText>
        </w:r>
        <w:r w:rsidR="003C1248" w:rsidRPr="002E2A57" w:rsidDel="00016118">
          <w:rPr>
            <w:rFonts w:asciiTheme="majorHAnsi" w:eastAsia="Times New Roman" w:hAnsiTheme="majorHAnsi" w:cstheme="majorHAnsi"/>
          </w:rPr>
          <w:delText>The FIA communities are by far th</w:delText>
        </w:r>
        <w:r w:rsidR="00CA7445" w:rsidRPr="002E2A57" w:rsidDel="00016118">
          <w:rPr>
            <w:rFonts w:asciiTheme="majorHAnsi" w:eastAsia="Times New Roman" w:hAnsiTheme="majorHAnsi" w:cstheme="majorHAnsi"/>
          </w:rPr>
          <w:delText xml:space="preserve">e smallest across our </w:delText>
        </w:r>
        <w:r w:rsidR="00B3237B" w:rsidRPr="002E2A57" w:rsidDel="00016118">
          <w:rPr>
            <w:rFonts w:asciiTheme="majorHAnsi" w:eastAsia="Times New Roman" w:hAnsiTheme="majorHAnsi" w:cstheme="majorHAnsi"/>
          </w:rPr>
          <w:delText>datasets</w:delText>
        </w:r>
        <w:r w:rsidR="00460F83" w:rsidDel="00016118">
          <w:rPr>
            <w:rFonts w:asciiTheme="majorHAnsi" w:eastAsia="Times New Roman" w:hAnsiTheme="majorHAnsi" w:cstheme="majorHAnsi"/>
          </w:rPr>
          <w:delText xml:space="preserve"> (Figure S1)</w:delText>
        </w:r>
        <w:r w:rsidR="00994261" w:rsidDel="00016118">
          <w:rPr>
            <w:rFonts w:asciiTheme="majorHAnsi" w:eastAsia="Times New Roman" w:hAnsiTheme="majorHAnsi" w:cstheme="majorHAnsi"/>
          </w:rPr>
          <w:delText>.</w:delText>
        </w:r>
        <w:r w:rsidR="007A3132" w:rsidDel="00016118">
          <w:rPr>
            <w:rFonts w:asciiTheme="majorHAnsi" w:eastAsia="Times New Roman" w:hAnsiTheme="majorHAnsi" w:cstheme="majorHAnsi"/>
          </w:rPr>
          <w:delText xml:space="preserve"> Communities with small values of S and N have</w:delText>
        </w:r>
        <w:r w:rsidR="00592C9F" w:rsidDel="00016118">
          <w:rPr>
            <w:rFonts w:asciiTheme="majorHAnsi" w:eastAsia="Times New Roman" w:hAnsiTheme="majorHAnsi" w:cstheme="majorHAnsi"/>
          </w:rPr>
          <w:delText xml:space="preserve"> smaller</w:delText>
        </w:r>
        <w:r w:rsidR="007A3132" w:rsidDel="00016118">
          <w:rPr>
            <w:rFonts w:asciiTheme="majorHAnsi" w:eastAsia="Times New Roman" w:hAnsiTheme="majorHAnsi" w:cstheme="majorHAnsi"/>
          </w:rPr>
          <w:delText xml:space="preserve"> feasible sets</w:delText>
        </w:r>
        <w:r w:rsidR="00592C9F" w:rsidDel="00016118">
          <w:rPr>
            <w:rFonts w:asciiTheme="majorHAnsi" w:eastAsia="Times New Roman" w:hAnsiTheme="majorHAnsi" w:cstheme="majorHAnsi"/>
          </w:rPr>
          <w:delText>; w</w:delText>
        </w:r>
        <w:r w:rsidR="007A3132" w:rsidDel="00016118">
          <w:rPr>
            <w:rFonts w:asciiTheme="majorHAnsi" w:eastAsia="Times New Roman" w:hAnsiTheme="majorHAnsi" w:cstheme="majorHAnsi"/>
          </w:rPr>
          <w:delText xml:space="preserve">hen there are relatively few possible SADs, the distributions of evenness and skewness values from the feasible set are less </w:delText>
        </w:r>
        <w:r w:rsidR="00E06D4B" w:rsidDel="00016118">
          <w:rPr>
            <w:rFonts w:asciiTheme="majorHAnsi" w:eastAsia="Times New Roman" w:hAnsiTheme="majorHAnsi" w:cstheme="majorHAnsi"/>
          </w:rPr>
          <w:delText>narrowly peaked</w:delText>
        </w:r>
        <w:r w:rsidR="007A3132" w:rsidDel="00016118">
          <w:rPr>
            <w:rFonts w:asciiTheme="majorHAnsi" w:eastAsia="Times New Roman" w:hAnsiTheme="majorHAnsi" w:cstheme="majorHAnsi"/>
          </w:rPr>
          <w:delText xml:space="preserve">, </w:delText>
        </w:r>
        <w:r w:rsidR="00E06D4B" w:rsidDel="00016118">
          <w:rPr>
            <w:rFonts w:asciiTheme="majorHAnsi" w:eastAsia="Times New Roman" w:hAnsiTheme="majorHAnsi" w:cstheme="majorHAnsi"/>
          </w:rPr>
          <w:delText>meaning</w:delText>
        </w:r>
        <w:r w:rsidR="007A3132" w:rsidDel="00016118">
          <w:rPr>
            <w:rFonts w:asciiTheme="majorHAnsi" w:eastAsia="Times New Roman" w:hAnsiTheme="majorHAnsi" w:cstheme="majorHAnsi"/>
          </w:rPr>
          <w:delText xml:space="preserve"> there is a </w:delText>
        </w:r>
        <w:r w:rsidR="00EC498A" w:rsidDel="00016118">
          <w:rPr>
            <w:rFonts w:asciiTheme="majorHAnsi" w:eastAsia="Times New Roman" w:hAnsiTheme="majorHAnsi" w:cstheme="majorHAnsi"/>
          </w:rPr>
          <w:delText>weaker</w:delText>
        </w:r>
        <w:r w:rsidR="007A3132" w:rsidDel="00016118">
          <w:rPr>
            <w:rFonts w:asciiTheme="majorHAnsi" w:eastAsia="Times New Roman" w:hAnsiTheme="majorHAnsi" w:cstheme="majorHAnsi"/>
          </w:rPr>
          <w:delText xml:space="preserve"> statistical distinction between “common” and “extreme” shapes for the SAD</w:delText>
        </w:r>
        <w:r w:rsidR="002E7372" w:rsidDel="00016118">
          <w:rPr>
            <w:rFonts w:asciiTheme="majorHAnsi" w:eastAsia="Times New Roman" w:hAnsiTheme="majorHAnsi" w:cstheme="majorHAnsi"/>
          </w:rPr>
          <w:delText xml:space="preserve"> (Figure 1)</w:delText>
        </w:r>
        <w:r w:rsidR="00DD7682" w:rsidDel="00016118">
          <w:rPr>
            <w:rFonts w:asciiTheme="majorHAnsi" w:eastAsia="Times New Roman" w:hAnsiTheme="majorHAnsi" w:cstheme="majorHAnsi"/>
          </w:rPr>
          <w:delText>.</w:delText>
        </w:r>
        <w:r w:rsidR="000C7C06" w:rsidDel="00016118">
          <w:rPr>
            <w:rFonts w:asciiTheme="majorHAnsi" w:eastAsia="Times New Roman" w:hAnsiTheme="majorHAnsi" w:cstheme="majorHAnsi"/>
          </w:rPr>
          <w:delText xml:space="preserve"> </w:delText>
        </w:r>
        <w:r w:rsidR="0093291E" w:rsidDel="00016118">
          <w:rPr>
            <w:rFonts w:asciiTheme="majorHAnsi" w:eastAsia="Times New Roman" w:hAnsiTheme="majorHAnsi" w:cstheme="majorHAnsi"/>
          </w:rPr>
          <w:delText xml:space="preserve">In fact, across the </w:delText>
        </w:r>
        <w:r w:rsidR="000E2FAB" w:rsidDel="00016118">
          <w:rPr>
            <w:rFonts w:asciiTheme="majorHAnsi" w:eastAsia="Times New Roman" w:hAnsiTheme="majorHAnsi" w:cstheme="majorHAnsi"/>
          </w:rPr>
          <w:delText>range of community sizes present in our datasets</w:delText>
        </w:r>
        <w:r w:rsidR="0093291E" w:rsidDel="00016118">
          <w:rPr>
            <w:rFonts w:asciiTheme="majorHAnsi" w:eastAsia="Times New Roman" w:hAnsiTheme="majorHAnsi" w:cstheme="majorHAnsi"/>
          </w:rPr>
          <w:delText>,</w:delText>
        </w:r>
        <w:r w:rsidR="000F36EE" w:rsidDel="00016118">
          <w:rPr>
            <w:rFonts w:asciiTheme="majorHAnsi" w:eastAsia="Times New Roman" w:hAnsiTheme="majorHAnsi" w:cstheme="majorHAnsi"/>
          </w:rPr>
          <w:delText xml:space="preserve"> the feasible sets for</w:delText>
        </w:r>
        <w:r w:rsidR="0093291E" w:rsidDel="00016118">
          <w:rPr>
            <w:rFonts w:asciiTheme="majorHAnsi" w:eastAsia="Times New Roman" w:hAnsiTheme="majorHAnsi" w:cstheme="majorHAnsi"/>
          </w:rPr>
          <w:delText xml:space="preserve"> small communities generally generated</w:delText>
        </w:r>
        <w:r w:rsidR="000C7C06" w:rsidRPr="002E2A57" w:rsidDel="00016118">
          <w:rPr>
            <w:rFonts w:asciiTheme="majorHAnsi" w:eastAsia="Times New Roman" w:hAnsiTheme="majorHAnsi" w:cstheme="majorHAnsi"/>
          </w:rPr>
          <w:delText xml:space="preserve"> broader distributions of evenness, and especially skewness, than those for large communities (</w:delText>
        </w:r>
        <w:r w:rsidR="00E1239A" w:rsidDel="00016118">
          <w:rPr>
            <w:rFonts w:asciiTheme="majorHAnsi" w:eastAsia="Times New Roman" w:hAnsiTheme="majorHAnsi" w:cstheme="majorHAnsi"/>
          </w:rPr>
          <w:delText>Figure S</w:delText>
        </w:r>
        <w:r w:rsidR="00147BFF" w:rsidDel="00016118">
          <w:rPr>
            <w:rFonts w:asciiTheme="majorHAnsi" w:eastAsia="Times New Roman" w:hAnsiTheme="majorHAnsi" w:cstheme="majorHAnsi"/>
          </w:rPr>
          <w:delText>5</w:delText>
        </w:r>
        <w:r w:rsidR="009126A4" w:rsidDel="00016118">
          <w:rPr>
            <w:rFonts w:asciiTheme="majorHAnsi" w:eastAsia="Times New Roman" w:hAnsiTheme="majorHAnsi" w:cstheme="majorHAnsi"/>
          </w:rPr>
          <w:delText>)</w:delText>
        </w:r>
        <w:r w:rsidR="000C7C06" w:rsidRPr="002E2A57" w:rsidDel="00016118">
          <w:rPr>
            <w:rFonts w:asciiTheme="majorHAnsi" w:eastAsia="Times New Roman" w:hAnsiTheme="majorHAnsi" w:cstheme="majorHAnsi"/>
          </w:rPr>
          <w:delText xml:space="preserve">. </w:delText>
        </w:r>
        <w:r w:rsidR="00DD7682" w:rsidDel="00016118">
          <w:rPr>
            <w:rFonts w:asciiTheme="majorHAnsi" w:eastAsia="Times New Roman" w:hAnsiTheme="majorHAnsi" w:cstheme="majorHAnsi"/>
          </w:rPr>
          <w:delText xml:space="preserve"> For such communities, th</w:delText>
        </w:r>
        <w:r w:rsidR="00D71717" w:rsidDel="00016118">
          <w:rPr>
            <w:rFonts w:asciiTheme="majorHAnsi" w:eastAsia="Times New Roman" w:hAnsiTheme="majorHAnsi" w:cstheme="majorHAnsi"/>
          </w:rPr>
          <w:delText>e deviations – or lack thereof – that we perceive are less informative</w:delText>
        </w:r>
        <w:r w:rsidR="00E06D4B" w:rsidDel="00016118">
          <w:rPr>
            <w:rFonts w:asciiTheme="majorHAnsi" w:eastAsia="Times New Roman" w:hAnsiTheme="majorHAnsi" w:cstheme="majorHAnsi"/>
          </w:rPr>
          <w:delText xml:space="preserve"> </w:delText>
        </w:r>
        <w:r w:rsidR="00687ED9" w:rsidDel="00016118">
          <w:rPr>
            <w:rFonts w:asciiTheme="majorHAnsi" w:eastAsia="Times New Roman" w:hAnsiTheme="majorHAnsi" w:cstheme="majorHAnsi"/>
          </w:rPr>
          <w:delText>than for larger communities with more strongly defined statistical baselines</w:delText>
        </w:r>
        <w:r w:rsidR="007B2860" w:rsidDel="00016118">
          <w:rPr>
            <w:rFonts w:asciiTheme="majorHAnsi" w:eastAsia="Times New Roman" w:hAnsiTheme="majorHAnsi" w:cstheme="majorHAnsi"/>
          </w:rPr>
          <w:delText xml:space="preserve"> </w:delText>
        </w:r>
        <w:r w:rsidR="00E40FAC" w:rsidRPr="002E2A57" w:rsidDel="00016118">
          <w:rPr>
            <w:rFonts w:asciiTheme="majorHAnsi" w:eastAsia="Times New Roman" w:hAnsiTheme="majorHAnsi" w:cstheme="majorHAnsi"/>
          </w:rPr>
          <w:delText>(Jaynes</w:delText>
        </w:r>
        <w:r w:rsidR="00E44D1A" w:rsidDel="00016118">
          <w:rPr>
            <w:rFonts w:asciiTheme="majorHAnsi" w:eastAsia="Times New Roman" w:hAnsiTheme="majorHAnsi" w:cstheme="majorHAnsi"/>
          </w:rPr>
          <w:delText xml:space="preserve"> 1957</w:delText>
        </w:r>
        <w:r w:rsidR="00E40FAC" w:rsidRPr="002E2A57" w:rsidDel="00016118">
          <w:rPr>
            <w:rFonts w:asciiTheme="majorHAnsi" w:eastAsia="Times New Roman" w:hAnsiTheme="majorHAnsi" w:cstheme="majorHAnsi"/>
          </w:rPr>
          <w:delText>)</w:delText>
        </w:r>
        <w:r w:rsidR="001B0F45" w:rsidRPr="002E2A57" w:rsidDel="00016118">
          <w:rPr>
            <w:rFonts w:asciiTheme="majorHAnsi" w:eastAsia="Times New Roman" w:hAnsiTheme="majorHAnsi" w:cstheme="majorHAnsi"/>
          </w:rPr>
          <w:delText xml:space="preserve">. </w:delText>
        </w:r>
      </w:del>
    </w:p>
    <w:p w14:paraId="34CCD4A3" w14:textId="477B7159" w:rsidR="00006741" w:rsidRPr="002E2A57" w:rsidDel="00016118" w:rsidRDefault="0034529F" w:rsidP="00021897">
      <w:pPr>
        <w:spacing w:line="480" w:lineRule="auto"/>
        <w:rPr>
          <w:del w:id="96" w:author="Renata M. Diaz" w:date="2021-03-16T13:18:00Z"/>
          <w:rFonts w:asciiTheme="majorHAnsi" w:eastAsia="Times New Roman" w:hAnsiTheme="majorHAnsi" w:cstheme="majorHAnsi"/>
        </w:rPr>
      </w:pPr>
      <w:del w:id="97" w:author="Renata M. Diaz" w:date="2021-03-16T13:18:00Z">
        <w:r w:rsidDel="00016118">
          <w:rPr>
            <w:rFonts w:asciiTheme="majorHAnsi" w:eastAsia="Times New Roman" w:hAnsiTheme="majorHAnsi" w:cstheme="majorHAnsi"/>
          </w:rPr>
          <w:delText>If</w:delText>
        </w:r>
        <w:r w:rsidR="00D21D36" w:rsidRPr="002E2A57" w:rsidDel="00016118">
          <w:rPr>
            <w:rFonts w:asciiTheme="majorHAnsi" w:eastAsia="Times New Roman" w:hAnsiTheme="majorHAnsi" w:cstheme="majorHAnsi"/>
          </w:rPr>
          <w:delText xml:space="preserve"> the lack of discernable deviations from the feasible set</w:delText>
        </w:r>
        <w:r w:rsidR="006A0C0F" w:rsidDel="00016118">
          <w:rPr>
            <w:rFonts w:asciiTheme="majorHAnsi" w:eastAsia="Times New Roman" w:hAnsiTheme="majorHAnsi" w:cstheme="majorHAnsi"/>
          </w:rPr>
          <w:delText xml:space="preserve"> for the FIA communities</w:delText>
        </w:r>
        <w:r w:rsidR="00D21D36" w:rsidRPr="002E2A57" w:rsidDel="00016118">
          <w:rPr>
            <w:rFonts w:asciiTheme="majorHAnsi" w:eastAsia="Times New Roman" w:hAnsiTheme="majorHAnsi" w:cstheme="majorHAnsi"/>
          </w:rPr>
          <w:delText xml:space="preserve"> is </w:delText>
        </w:r>
        <w:r w:rsidR="00AC3A37" w:rsidDel="00016118">
          <w:rPr>
            <w:rFonts w:asciiTheme="majorHAnsi" w:eastAsia="Times New Roman" w:hAnsiTheme="majorHAnsi" w:cstheme="majorHAnsi"/>
          </w:rPr>
          <w:delText xml:space="preserve">indeed </w:delText>
        </w:r>
        <w:r w:rsidR="00D21D36" w:rsidRPr="002E2A57" w:rsidDel="00016118">
          <w:rPr>
            <w:rFonts w:asciiTheme="majorHAnsi" w:eastAsia="Times New Roman" w:hAnsiTheme="majorHAnsi" w:cstheme="majorHAnsi"/>
          </w:rPr>
          <w:delText>a</w:delText>
        </w:r>
        <w:r w:rsidR="0091663F" w:rsidRPr="002E2A57" w:rsidDel="00016118">
          <w:rPr>
            <w:rFonts w:asciiTheme="majorHAnsi" w:eastAsia="Times New Roman" w:hAnsiTheme="majorHAnsi" w:cstheme="majorHAnsi"/>
          </w:rPr>
          <w:delText xml:space="preserve"> byproduct</w:delText>
        </w:r>
        <w:r w:rsidR="00D21D36" w:rsidRPr="002E2A57" w:rsidDel="00016118">
          <w:rPr>
            <w:rFonts w:asciiTheme="majorHAnsi" w:eastAsia="Times New Roman" w:hAnsiTheme="majorHAnsi" w:cstheme="majorHAnsi"/>
          </w:rPr>
          <w:delText xml:space="preserve"> of </w:delText>
        </w:r>
        <w:r w:rsidR="004263E1" w:rsidDel="00016118">
          <w:rPr>
            <w:rFonts w:asciiTheme="majorHAnsi" w:eastAsia="Times New Roman" w:hAnsiTheme="majorHAnsi" w:cstheme="majorHAnsi"/>
          </w:rPr>
          <w:delText xml:space="preserve">their </w:delText>
        </w:r>
        <w:r w:rsidR="00D21D36" w:rsidRPr="002E2A57" w:rsidDel="00016118">
          <w:rPr>
            <w:rFonts w:asciiTheme="majorHAnsi" w:eastAsia="Times New Roman" w:hAnsiTheme="majorHAnsi" w:cstheme="majorHAnsi"/>
          </w:rPr>
          <w:delText xml:space="preserve">generally small size, then we would expect similarly-sized communities from other datasets to </w:delText>
        </w:r>
        <w:r w:rsidR="009F3B8E" w:rsidDel="00016118">
          <w:rPr>
            <w:rFonts w:asciiTheme="majorHAnsi" w:eastAsia="Times New Roman" w:hAnsiTheme="majorHAnsi" w:cstheme="majorHAnsi"/>
          </w:rPr>
          <w:delText>have</w:delText>
        </w:r>
        <w:r w:rsidR="00D21D36" w:rsidRPr="002E2A57" w:rsidDel="00016118">
          <w:rPr>
            <w:rFonts w:asciiTheme="majorHAnsi" w:eastAsia="Times New Roman" w:hAnsiTheme="majorHAnsi" w:cstheme="majorHAnsi"/>
          </w:rPr>
          <w:delText xml:space="preserve"> similar</w:delText>
        </w:r>
        <w:r w:rsidR="009F3B8E" w:rsidDel="00016118">
          <w:rPr>
            <w:rFonts w:asciiTheme="majorHAnsi" w:eastAsia="Times New Roman" w:hAnsiTheme="majorHAnsi" w:cstheme="majorHAnsi"/>
          </w:rPr>
          <w:delText xml:space="preserve"> results</w:delText>
        </w:r>
        <w:r w:rsidR="00D21D36" w:rsidRPr="002E2A57" w:rsidDel="00016118">
          <w:rPr>
            <w:rFonts w:asciiTheme="majorHAnsi" w:eastAsia="Times New Roman" w:hAnsiTheme="majorHAnsi" w:cstheme="majorHAnsi"/>
          </w:rPr>
          <w:delText>. We identified</w:delText>
        </w:r>
        <w:r w:rsidR="00B01BDC" w:rsidRPr="002E2A57" w:rsidDel="00016118">
          <w:rPr>
            <w:rFonts w:asciiTheme="majorHAnsi" w:eastAsia="Times New Roman" w:hAnsiTheme="majorHAnsi" w:cstheme="majorHAnsi"/>
          </w:rPr>
          <w:delText xml:space="preserve"> 371 </w:delText>
        </w:r>
        <w:r w:rsidR="00D21D36" w:rsidRPr="002E2A57" w:rsidDel="00016118">
          <w:rPr>
            <w:rFonts w:asciiTheme="majorHAnsi" w:eastAsia="Times New Roman" w:hAnsiTheme="majorHAnsi" w:cstheme="majorHAnsi"/>
          </w:rPr>
          <w:delText xml:space="preserve">communities </w:delText>
        </w:r>
        <w:r w:rsidR="00B01BDC" w:rsidRPr="002E2A57" w:rsidDel="00016118">
          <w:rPr>
            <w:rFonts w:asciiTheme="majorHAnsi" w:eastAsia="Times New Roman" w:hAnsiTheme="majorHAnsi" w:cstheme="majorHAnsi"/>
          </w:rPr>
          <w:delText xml:space="preserve">from other datasets with </w:delText>
        </w:r>
        <w:r w:rsidR="00B01BDC" w:rsidRPr="00EC688A" w:rsidDel="00016118">
          <w:rPr>
            <w:rFonts w:asciiTheme="majorHAnsi" w:eastAsia="Times New Roman" w:hAnsiTheme="majorHAnsi" w:cstheme="majorHAnsi"/>
            <w:i/>
            <w:iCs/>
          </w:rPr>
          <w:delText xml:space="preserve">S </w:delText>
        </w:r>
        <w:r w:rsidR="00B01BDC" w:rsidRPr="002E2A57" w:rsidDel="00016118">
          <w:rPr>
            <w:rFonts w:asciiTheme="majorHAnsi" w:eastAsia="Times New Roman" w:hAnsiTheme="majorHAnsi" w:cstheme="majorHAnsi"/>
          </w:rPr>
          <w:delText xml:space="preserve">and </w:delText>
        </w:r>
        <w:r w:rsidR="00B01BDC" w:rsidRPr="00EC688A" w:rsidDel="00016118">
          <w:rPr>
            <w:rFonts w:asciiTheme="majorHAnsi" w:eastAsia="Times New Roman" w:hAnsiTheme="majorHAnsi" w:cstheme="majorHAnsi"/>
            <w:i/>
            <w:iCs/>
          </w:rPr>
          <w:delText>N</w:delText>
        </w:r>
        <w:r w:rsidR="00B01BDC" w:rsidRPr="002E2A57" w:rsidDel="00016118">
          <w:rPr>
            <w:rFonts w:asciiTheme="majorHAnsi" w:eastAsia="Times New Roman" w:hAnsiTheme="majorHAnsi" w:cstheme="majorHAnsi"/>
          </w:rPr>
          <w:delText xml:space="preserve"> matching </w:delText>
        </w:r>
        <w:r w:rsidR="00BC3982" w:rsidRPr="002E2A57" w:rsidDel="00016118">
          <w:rPr>
            <w:rFonts w:asciiTheme="majorHAnsi" w:eastAsia="Times New Roman" w:hAnsiTheme="majorHAnsi" w:cstheme="majorHAnsi"/>
          </w:rPr>
          <w:delText xml:space="preserve">communities </w:delText>
        </w:r>
        <w:r w:rsidR="008C471B" w:rsidDel="00016118">
          <w:rPr>
            <w:rFonts w:asciiTheme="majorHAnsi" w:eastAsia="Times New Roman" w:hAnsiTheme="majorHAnsi" w:cstheme="majorHAnsi"/>
          </w:rPr>
          <w:delText>from</w:delText>
        </w:r>
        <w:r w:rsidR="00D87B98" w:rsidDel="00016118">
          <w:rPr>
            <w:rFonts w:asciiTheme="majorHAnsi" w:eastAsia="Times New Roman" w:hAnsiTheme="majorHAnsi" w:cstheme="majorHAnsi"/>
          </w:rPr>
          <w:delText xml:space="preserve"> </w:delText>
        </w:r>
        <w:r w:rsidR="00B01BDC" w:rsidRPr="002E2A57" w:rsidDel="00016118">
          <w:rPr>
            <w:rFonts w:asciiTheme="majorHAnsi" w:eastAsia="Times New Roman" w:hAnsiTheme="majorHAnsi" w:cstheme="majorHAnsi"/>
          </w:rPr>
          <w:delText>FIA</w:delText>
        </w:r>
        <w:r w:rsidR="0038720B" w:rsidDel="00016118">
          <w:rPr>
            <w:rFonts w:asciiTheme="majorHAnsi" w:eastAsia="Times New Roman" w:hAnsiTheme="majorHAnsi" w:cstheme="majorHAnsi"/>
          </w:rPr>
          <w:delText xml:space="preserve">. </w:delText>
        </w:r>
        <w:r w:rsidR="004B303A" w:rsidDel="00016118">
          <w:rPr>
            <w:rFonts w:asciiTheme="majorHAnsi" w:eastAsia="Times New Roman" w:hAnsiTheme="majorHAnsi" w:cstheme="majorHAnsi"/>
          </w:rPr>
          <w:delText>We</w:delText>
        </w:r>
        <w:r w:rsidR="0038720B" w:rsidDel="00016118">
          <w:rPr>
            <w:rFonts w:asciiTheme="majorHAnsi" w:eastAsia="Times New Roman" w:hAnsiTheme="majorHAnsi" w:cstheme="majorHAnsi"/>
          </w:rPr>
          <w:delText xml:space="preserve"> found</w:delText>
        </w:r>
        <w:r w:rsidR="00D21D36" w:rsidRPr="002E2A57" w:rsidDel="00016118">
          <w:rPr>
            <w:rFonts w:asciiTheme="majorHAnsi" w:eastAsia="Times New Roman" w:hAnsiTheme="majorHAnsi" w:cstheme="majorHAnsi"/>
          </w:rPr>
          <w:delText xml:space="preserve"> no difference in the distribution of percentile scores between</w:delText>
        </w:r>
        <w:r w:rsidR="00DA6A50" w:rsidRPr="002E2A57" w:rsidDel="00016118">
          <w:rPr>
            <w:rFonts w:asciiTheme="majorHAnsi" w:eastAsia="Times New Roman" w:hAnsiTheme="majorHAnsi" w:cstheme="majorHAnsi"/>
          </w:rPr>
          <w:delText xml:space="preserve"> communities from</w:delText>
        </w:r>
        <w:r w:rsidR="00D21D36" w:rsidRPr="002E2A57" w:rsidDel="00016118">
          <w:rPr>
            <w:rFonts w:asciiTheme="majorHAnsi" w:eastAsia="Times New Roman" w:hAnsiTheme="majorHAnsi" w:cstheme="majorHAnsi"/>
          </w:rPr>
          <w:delText xml:space="preserve"> FIA and communities from other datasets </w:delText>
        </w:r>
        <w:r w:rsidR="0066050E" w:rsidDel="00016118">
          <w:rPr>
            <w:rFonts w:asciiTheme="majorHAnsi" w:eastAsia="Times New Roman" w:hAnsiTheme="majorHAnsi" w:cstheme="majorHAnsi"/>
          </w:rPr>
          <w:delText>(Figure 4;</w:delText>
        </w:r>
        <w:r w:rsidR="007C2543" w:rsidDel="00016118">
          <w:rPr>
            <w:rFonts w:asciiTheme="majorHAnsi" w:eastAsia="Times New Roman" w:hAnsiTheme="majorHAnsi" w:cstheme="majorHAnsi"/>
          </w:rPr>
          <w:delText xml:space="preserve"> </w:delText>
        </w:r>
        <w:r w:rsidR="002324D0" w:rsidDel="00016118">
          <w:rPr>
            <w:rFonts w:asciiTheme="majorHAnsi" w:eastAsia="Times New Roman" w:hAnsiTheme="majorHAnsi" w:cstheme="majorHAnsi"/>
          </w:rPr>
          <w:delText xml:space="preserve">Table </w:delText>
        </w:r>
        <w:r w:rsidR="001A1656" w:rsidDel="00016118">
          <w:rPr>
            <w:rFonts w:asciiTheme="majorHAnsi" w:eastAsia="Times New Roman" w:hAnsiTheme="majorHAnsi" w:cstheme="majorHAnsi"/>
          </w:rPr>
          <w:delText>S</w:delText>
        </w:r>
        <w:r w:rsidR="006930B0" w:rsidDel="00016118">
          <w:rPr>
            <w:rFonts w:asciiTheme="majorHAnsi" w:eastAsia="Times New Roman" w:hAnsiTheme="majorHAnsi" w:cstheme="majorHAnsi"/>
          </w:rPr>
          <w:delText>6</w:delText>
        </w:r>
        <w:r w:rsidR="0038720B" w:rsidDel="00016118">
          <w:rPr>
            <w:rFonts w:asciiTheme="majorHAnsi" w:eastAsia="Times New Roman" w:hAnsiTheme="majorHAnsi" w:cstheme="majorHAnsi"/>
          </w:rPr>
          <w:delText>)</w:delText>
        </w:r>
        <w:r w:rsidR="004B303A" w:rsidDel="00016118">
          <w:rPr>
            <w:rFonts w:asciiTheme="majorHAnsi" w:eastAsia="Times New Roman" w:hAnsiTheme="majorHAnsi" w:cstheme="majorHAnsi"/>
          </w:rPr>
          <w:delText>, confirmed via Kolmogorov-Smirnov tests</w:delText>
        </w:r>
        <w:r w:rsidR="004B303A" w:rsidDel="00016118">
          <w:rPr>
            <w:rFonts w:asciiTheme="majorHAnsi" w:hAnsiTheme="majorHAnsi" w:cstheme="majorHAnsi"/>
            <w:iCs/>
          </w:rPr>
          <w:delText xml:space="preserve"> (for even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4 and </w:delText>
        </w:r>
        <w:r w:rsidR="004B303A" w:rsidDel="00016118">
          <w:rPr>
            <w:rFonts w:asciiTheme="majorHAnsi" w:hAnsiTheme="majorHAnsi" w:cstheme="majorHAnsi"/>
            <w:i/>
          </w:rPr>
          <w:delText>p</w:delText>
        </w:r>
        <w:r w:rsidR="004B303A" w:rsidDel="00016118">
          <w:rPr>
            <w:rFonts w:asciiTheme="majorHAnsi" w:hAnsiTheme="majorHAnsi" w:cstheme="majorHAnsi"/>
            <w:iCs/>
          </w:rPr>
          <w:delText xml:space="preserve"> = 0.87; for skew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7 and </w:delText>
        </w:r>
        <w:r w:rsidR="004B303A" w:rsidDel="00016118">
          <w:rPr>
            <w:rFonts w:asciiTheme="majorHAnsi" w:hAnsiTheme="majorHAnsi" w:cstheme="majorHAnsi"/>
            <w:i/>
          </w:rPr>
          <w:delText xml:space="preserve">p </w:delText>
        </w:r>
        <w:r w:rsidR="004B303A" w:rsidDel="00016118">
          <w:rPr>
            <w:rFonts w:asciiTheme="majorHAnsi" w:hAnsiTheme="majorHAnsi" w:cstheme="majorHAnsi"/>
            <w:iCs/>
          </w:rPr>
          <w:delText>= 0.37)</w:delText>
        </w:r>
        <w:r w:rsidR="0038720B" w:rsidDel="00016118">
          <w:rPr>
            <w:rFonts w:asciiTheme="majorHAnsi" w:eastAsia="Times New Roman" w:hAnsiTheme="majorHAnsi" w:cstheme="majorHAnsi"/>
          </w:rPr>
          <w:delText>.</w:delText>
        </w:r>
        <w:r w:rsidR="0038720B" w:rsidRPr="002E2A57" w:rsidDel="00016118">
          <w:rPr>
            <w:rFonts w:asciiTheme="majorHAnsi" w:eastAsia="Times New Roman" w:hAnsiTheme="majorHAnsi" w:cstheme="majorHAnsi"/>
          </w:rPr>
          <w:delText xml:space="preserve"> </w:delText>
        </w:r>
        <w:r w:rsidR="00D21D36" w:rsidRPr="002E2A57" w:rsidDel="00016118">
          <w:rPr>
            <w:rFonts w:asciiTheme="majorHAnsi" w:eastAsia="Times New Roman" w:hAnsiTheme="majorHAnsi" w:cstheme="majorHAnsi"/>
          </w:rPr>
          <w:delText xml:space="preserve">Although </w:delText>
        </w:r>
        <w:r w:rsidR="00A261B1" w:rsidDel="00016118">
          <w:rPr>
            <w:rFonts w:asciiTheme="majorHAnsi" w:eastAsia="Times New Roman" w:hAnsiTheme="majorHAnsi" w:cstheme="majorHAnsi"/>
          </w:rPr>
          <w:delText>371 communities constitute a small sample r</w:delText>
        </w:r>
        <w:r w:rsidR="00D21D36" w:rsidRPr="002E2A57" w:rsidDel="00016118">
          <w:rPr>
            <w:rFonts w:asciiTheme="majorHAnsi" w:eastAsia="Times New Roman" w:hAnsiTheme="majorHAnsi" w:cstheme="majorHAnsi"/>
          </w:rPr>
          <w:delText>elative to the 20,</w:delText>
        </w:r>
        <w:r w:rsidR="00A261B1" w:rsidDel="00016118">
          <w:rPr>
            <w:rFonts w:asciiTheme="majorHAnsi" w:eastAsia="Times New Roman" w:hAnsiTheme="majorHAnsi" w:cstheme="majorHAnsi"/>
          </w:rPr>
          <w:delText>355</w:delText>
        </w:r>
        <w:r w:rsidR="00D21D36" w:rsidRPr="002E2A57" w:rsidDel="00016118">
          <w:rPr>
            <w:rFonts w:asciiTheme="majorHAnsi" w:eastAsia="Times New Roman" w:hAnsiTheme="majorHAnsi" w:cstheme="majorHAnsi"/>
          </w:rPr>
          <w:delText xml:space="preserve"> FIA </w:delText>
        </w:r>
        <w:r w:rsidR="0039186A" w:rsidDel="00016118">
          <w:rPr>
            <w:rFonts w:asciiTheme="majorHAnsi" w:eastAsia="Times New Roman" w:hAnsiTheme="majorHAnsi" w:cstheme="majorHAnsi"/>
          </w:rPr>
          <w:delText>communities</w:delText>
        </w:r>
        <w:r w:rsidR="00D21D36" w:rsidRPr="002E2A57" w:rsidDel="00016118">
          <w:rPr>
            <w:rFonts w:asciiTheme="majorHAnsi" w:eastAsia="Times New Roman" w:hAnsiTheme="majorHAnsi" w:cstheme="majorHAnsi"/>
          </w:rPr>
          <w:delText xml:space="preserve"> we analyzed</w:delText>
        </w:r>
        <w:r w:rsidR="00B01BDC" w:rsidRPr="002E2A57" w:rsidDel="00016118">
          <w:rPr>
            <w:rFonts w:asciiTheme="majorHAnsi" w:eastAsia="Times New Roman" w:hAnsiTheme="majorHAnsi" w:cstheme="majorHAnsi"/>
          </w:rPr>
          <w:delText xml:space="preserve">, </w:delText>
        </w:r>
        <w:r w:rsidR="00D369CC" w:rsidDel="00016118">
          <w:rPr>
            <w:rFonts w:asciiTheme="majorHAnsi" w:eastAsia="Times New Roman" w:hAnsiTheme="majorHAnsi" w:cstheme="majorHAnsi"/>
          </w:rPr>
          <w:delText>these results point</w:delText>
        </w:r>
        <w:r w:rsidR="00D21D36" w:rsidRPr="002E2A57" w:rsidDel="00016118">
          <w:rPr>
            <w:rFonts w:asciiTheme="majorHAnsi" w:eastAsia="Times New Roman" w:hAnsiTheme="majorHAnsi" w:cstheme="majorHAnsi"/>
          </w:rPr>
          <w:delText xml:space="preserve"> to community size, and not </w:delText>
        </w:r>
        <w:r w:rsidR="00BF1FF7" w:rsidDel="00016118">
          <w:rPr>
            <w:rFonts w:asciiTheme="majorHAnsi" w:eastAsia="Times New Roman" w:hAnsiTheme="majorHAnsi" w:cstheme="majorHAnsi"/>
          </w:rPr>
          <w:delText>attributes specific</w:delText>
        </w:r>
        <w:r w:rsidR="00D21D36" w:rsidRPr="002E2A57" w:rsidDel="00016118">
          <w:rPr>
            <w:rFonts w:asciiTheme="majorHAnsi" w:eastAsia="Times New Roman" w:hAnsiTheme="majorHAnsi" w:cstheme="majorHAnsi"/>
          </w:rPr>
          <w:delText xml:space="preserve"> to FIA, as a likely explanation for the weak evidence for deviations across the full FIA dataset. </w:delText>
        </w:r>
      </w:del>
    </w:p>
    <w:p w14:paraId="5C385BA5" w14:textId="6B543340" w:rsidR="009243BB" w:rsidRPr="002E2A57" w:rsidDel="00016118" w:rsidRDefault="0056466D" w:rsidP="00021897">
      <w:pPr>
        <w:spacing w:line="480" w:lineRule="auto"/>
        <w:rPr>
          <w:del w:id="98" w:author="Renata M. Diaz" w:date="2021-03-16T13:18:00Z"/>
          <w:rFonts w:asciiTheme="majorHAnsi" w:eastAsia="Times New Roman" w:hAnsiTheme="majorHAnsi" w:cstheme="majorHAnsi"/>
        </w:rPr>
      </w:pPr>
      <w:del w:id="99" w:author="Renata M. Diaz" w:date="2021-03-16T13:18:00Z">
        <w:r w:rsidRPr="002E2A57" w:rsidDel="00016118">
          <w:rPr>
            <w:rFonts w:asciiTheme="majorHAnsi" w:eastAsia="Times New Roman" w:hAnsiTheme="majorHAnsi" w:cstheme="majorHAnsi"/>
          </w:rPr>
          <w:delText>If this is indeed the case, it means that small-community considerations may affect our capacity to meaningfully distinguish signal from</w:delText>
        </w:r>
        <w:r w:rsidR="00CE5687" w:rsidDel="00016118">
          <w:rPr>
            <w:rFonts w:asciiTheme="majorHAnsi" w:eastAsia="Times New Roman" w:hAnsiTheme="majorHAnsi" w:cstheme="majorHAnsi"/>
          </w:rPr>
          <w:delText xml:space="preserve"> randomness using this approach</w:delText>
        </w:r>
        <w:r w:rsidR="001426CD" w:rsidRPr="002E2A57" w:rsidDel="00016118">
          <w:rPr>
            <w:rFonts w:asciiTheme="majorHAnsi" w:eastAsia="Times New Roman" w:hAnsiTheme="majorHAnsi" w:cstheme="majorHAnsi"/>
          </w:rPr>
          <w:delText xml:space="preserve">. FIA communities, with their broad distributions of shape metrics and overall lack of detectable signal, </w:delText>
        </w:r>
        <w:r w:rsidR="00254A62" w:rsidRPr="002E2A57" w:rsidDel="00016118">
          <w:rPr>
            <w:rFonts w:asciiTheme="majorHAnsi" w:eastAsia="Times New Roman" w:hAnsiTheme="majorHAnsi" w:cstheme="majorHAnsi"/>
          </w:rPr>
          <w:delText>have on the order of</w:delText>
        </w:r>
        <w:r w:rsidR="000C678C" w:rsidRPr="002E2A57" w:rsidDel="00016118">
          <w:rPr>
            <w:rFonts w:asciiTheme="majorHAnsi" w:eastAsia="Times New Roman" w:hAnsiTheme="majorHAnsi" w:cstheme="majorHAnsi"/>
          </w:rPr>
          <w:delText xml:space="preserve"> 10 species and 50-100 individuals</w:delText>
        </w:r>
        <w:r w:rsidR="00254A62"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While the</w:delText>
        </w:r>
        <w:r w:rsidR="0046042B" w:rsidRPr="002E2A57" w:rsidDel="00016118">
          <w:rPr>
            <w:rFonts w:asciiTheme="majorHAnsi" w:eastAsia="Times New Roman" w:hAnsiTheme="majorHAnsi" w:cstheme="majorHAnsi"/>
          </w:rPr>
          <w:delText>se</w:delText>
        </w:r>
        <w:r w:rsidR="00254A62" w:rsidRPr="002E2A57" w:rsidDel="00016118">
          <w:rPr>
            <w:rFonts w:asciiTheme="majorHAnsi" w:eastAsia="Times New Roman" w:hAnsiTheme="majorHAnsi" w:cstheme="majorHAnsi"/>
          </w:rPr>
          <w:delText xml:space="preserve"> values </w:delText>
        </w:r>
        <w:r w:rsidR="0075309A" w:rsidRPr="002E2A57" w:rsidDel="00016118">
          <w:rPr>
            <w:rFonts w:asciiTheme="majorHAnsi" w:eastAsia="Times New Roman" w:hAnsiTheme="majorHAnsi" w:cstheme="majorHAnsi"/>
          </w:rPr>
          <w:delText>do</w:delText>
        </w:r>
        <w:r w:rsidR="00254A62" w:rsidRPr="002E2A57" w:rsidDel="00016118">
          <w:rPr>
            <w:rFonts w:asciiTheme="majorHAnsi" w:eastAsia="Times New Roman" w:hAnsiTheme="majorHAnsi" w:cstheme="majorHAnsi"/>
          </w:rPr>
          <w:delText xml:space="preserve"> not constitute hard thresholds</w:delText>
        </w:r>
        <w:r w:rsidRPr="002E2A57" w:rsidDel="00016118">
          <w:rPr>
            <w:rFonts w:asciiTheme="majorHAnsi" w:eastAsia="Times New Roman" w:hAnsiTheme="majorHAnsi" w:cstheme="majorHAnsi"/>
          </w:rPr>
          <w:delText>, they may indicate a general range of values below which we have relatively diminished power to d</w:delText>
        </w:r>
        <w:r w:rsidR="00BB0580" w:rsidDel="00016118">
          <w:rPr>
            <w:rFonts w:asciiTheme="majorHAnsi" w:eastAsia="Times New Roman" w:hAnsiTheme="majorHAnsi" w:cstheme="majorHAnsi"/>
          </w:rPr>
          <w:delText xml:space="preserve">etect deviations from </w:delText>
        </w:r>
        <w:r w:rsidR="006B6D92" w:rsidDel="00016118">
          <w:rPr>
            <w:rFonts w:asciiTheme="majorHAnsi" w:eastAsia="Times New Roman" w:hAnsiTheme="majorHAnsi" w:cstheme="majorHAnsi"/>
          </w:rPr>
          <w:delText xml:space="preserve">the statistical baseline </w:delText>
        </w:r>
        <w:r w:rsidR="00BB0580" w:rsidDel="00016118">
          <w:rPr>
            <w:rFonts w:asciiTheme="majorHAnsi" w:eastAsia="Times New Roman" w:hAnsiTheme="majorHAnsi" w:cstheme="majorHAnsi"/>
          </w:rPr>
          <w:delText xml:space="preserve">represented by the feasible set. To meaningfully draw inferences from deviations in these small communities, we will likely need more sensitive metrics (than skewness and evenness), and/or theories </w:delText>
        </w:r>
        <w:r w:rsidR="00321180" w:rsidDel="00016118">
          <w:rPr>
            <w:rFonts w:asciiTheme="majorHAnsi" w:eastAsia="Times New Roman" w:hAnsiTheme="majorHAnsi" w:cstheme="majorHAnsi"/>
          </w:rPr>
          <w:delText>that generate more</w:delText>
        </w:r>
        <w:r w:rsidR="00A10665" w:rsidDel="00016118">
          <w:rPr>
            <w:rFonts w:asciiTheme="majorHAnsi" w:eastAsia="Times New Roman" w:hAnsiTheme="majorHAnsi" w:cstheme="majorHAnsi"/>
          </w:rPr>
          <w:delText xml:space="preserve"> specific</w:delText>
        </w:r>
        <w:r w:rsidR="00E57DB6" w:rsidDel="00016118">
          <w:rPr>
            <w:rFonts w:asciiTheme="majorHAnsi" w:eastAsia="Times New Roman" w:hAnsiTheme="majorHAnsi" w:cstheme="majorHAnsi"/>
          </w:rPr>
          <w:delText xml:space="preserve"> predictions for </w:delText>
        </w:r>
        <w:r w:rsidR="00BB0580" w:rsidDel="00016118">
          <w:rPr>
            <w:rFonts w:asciiTheme="majorHAnsi" w:eastAsia="Times New Roman" w:hAnsiTheme="majorHAnsi" w:cstheme="majorHAnsi"/>
          </w:rPr>
          <w:delText xml:space="preserve">the SAD. In the absence of such, </w:delText>
        </w:r>
        <w:r w:rsidRPr="002E2A57" w:rsidDel="00016118">
          <w:rPr>
            <w:rFonts w:asciiTheme="majorHAnsi" w:eastAsia="Times New Roman" w:hAnsiTheme="majorHAnsi" w:cstheme="majorHAnsi"/>
          </w:rPr>
          <w:delText>we may stand to learn the most by focusing on SADs from relatively large communities</w:delText>
        </w:r>
        <w:r w:rsidR="00F20B7A" w:rsidDel="00016118">
          <w:rPr>
            <w:rFonts w:asciiTheme="majorHAnsi" w:eastAsia="Times New Roman" w:hAnsiTheme="majorHAnsi" w:cstheme="majorHAnsi"/>
          </w:rPr>
          <w:delText>.</w:delText>
        </w:r>
      </w:del>
    </w:p>
    <w:p w14:paraId="0069AF40" w14:textId="4A5E18F6" w:rsidR="005978D5" w:rsidRPr="002E2A57" w:rsidDel="00016118" w:rsidRDefault="005978D5" w:rsidP="00021897">
      <w:pPr>
        <w:spacing w:line="480" w:lineRule="auto"/>
        <w:rPr>
          <w:del w:id="100" w:author="Renata M. Diaz" w:date="2021-03-16T13:18:00Z"/>
          <w:rFonts w:asciiTheme="majorHAnsi" w:eastAsia="Times New Roman" w:hAnsiTheme="majorHAnsi" w:cstheme="majorHAnsi"/>
        </w:rPr>
      </w:pPr>
      <w:del w:id="101" w:author="Renata M. Diaz" w:date="2021-03-16T13:18:00Z">
        <w:r w:rsidRPr="002E2A57" w:rsidDel="00016118">
          <w:rPr>
            <w:rFonts w:asciiTheme="majorHAnsi" w:eastAsia="Times New Roman" w:hAnsiTheme="majorHAnsi" w:cstheme="majorHAnsi"/>
          </w:rPr>
          <w:delText>It is also important to recognize that there are multiple plausible approaches to defining a statistical baseline for the SAD, of which we have taken only one (</w:delText>
        </w:r>
        <w:r w:rsidR="00975E71" w:rsidRPr="002E2A57" w:rsidDel="00016118">
          <w:rPr>
            <w:rFonts w:asciiTheme="majorHAnsi" w:eastAsia="Times New Roman" w:hAnsiTheme="majorHAnsi" w:cstheme="majorHAnsi"/>
          </w:rPr>
          <w:delText>Haegeman and Loreau 2008</w:delText>
        </w:r>
        <w:r w:rsidR="00975E71"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Locey and White 2013).</w:delText>
        </w:r>
        <w:r w:rsidR="00F0213E" w:rsidRPr="002E2A57" w:rsidDel="00016118">
          <w:rPr>
            <w:rFonts w:asciiTheme="majorHAnsi" w:eastAsia="Times New Roman" w:hAnsiTheme="majorHAnsi" w:cstheme="majorHAnsi"/>
          </w:rPr>
          <w:delText xml:space="preserve"> </w:delText>
        </w:r>
        <w:r w:rsidR="00092D83" w:rsidDel="00016118">
          <w:rPr>
            <w:rFonts w:asciiTheme="majorHAnsi" w:eastAsia="Times New Roman" w:hAnsiTheme="majorHAnsi" w:cstheme="majorHAnsi"/>
          </w:rPr>
          <w:delText>Our approach follows</w:delText>
        </w:r>
        <w:r w:rsidR="00F0213E" w:rsidRPr="002E2A57" w:rsidDel="00016118">
          <w:rPr>
            <w:rFonts w:asciiTheme="majorHAnsi" w:eastAsia="Times New Roman" w:hAnsiTheme="majorHAnsi" w:cstheme="majorHAnsi"/>
          </w:rPr>
          <w:delText xml:space="preserve"> Locey and White (2013)</w:delText>
        </w:r>
        <w:r w:rsidR="00092D83" w:rsidDel="00016118">
          <w:rPr>
            <w:rFonts w:asciiTheme="majorHAnsi" w:eastAsia="Times New Roman" w:hAnsiTheme="majorHAnsi" w:cstheme="majorHAnsi"/>
          </w:rPr>
          <w:delText xml:space="preserve"> and reflects </w:delText>
        </w:r>
        <w:r w:rsidR="00F0213E" w:rsidRPr="002E2A57" w:rsidDel="00016118">
          <w:rPr>
            <w:rFonts w:asciiTheme="majorHAnsi" w:eastAsia="Times New Roman" w:hAnsiTheme="majorHAnsi" w:cstheme="majorHAnsi"/>
          </w:rPr>
          <w:delText xml:space="preserve">the random partitioning of individuals into species, </w:delText>
        </w:r>
        <w:r w:rsidR="003E7DDB" w:rsidDel="00016118">
          <w:rPr>
            <w:rFonts w:asciiTheme="majorHAnsi" w:eastAsia="Times New Roman" w:hAnsiTheme="majorHAnsi" w:cstheme="majorHAnsi"/>
          </w:rPr>
          <w:delText>with</w:delText>
        </w:r>
        <w:r w:rsidR="00F0213E" w:rsidRPr="002E2A57" w:rsidDel="00016118">
          <w:rPr>
            <w:rFonts w:asciiTheme="majorHAnsi" w:eastAsia="Times New Roman" w:hAnsiTheme="majorHAnsi" w:cstheme="majorHAnsi"/>
          </w:rPr>
          <w:delText xml:space="preserve"> the resulting distributions considered unique if</w:delText>
        </w:r>
        <w:r w:rsidR="000005C2" w:rsidDel="00016118">
          <w:rPr>
            <w:rFonts w:asciiTheme="majorHAnsi" w:eastAsia="Times New Roman" w:hAnsiTheme="majorHAnsi" w:cstheme="majorHAnsi"/>
          </w:rPr>
          <w:delText xml:space="preserve"> the species’ abundance</w:delText>
        </w:r>
        <w:r w:rsidR="00F0213E" w:rsidRPr="002E2A57" w:rsidDel="00016118">
          <w:rPr>
            <w:rFonts w:asciiTheme="majorHAnsi" w:eastAsia="Times New Roman" w:hAnsiTheme="majorHAnsi" w:cstheme="majorHAnsi"/>
          </w:rPr>
          <w:delText xml:space="preserve"> values are unique</w:delText>
        </w:r>
        <w:r w:rsidR="000005C2" w:rsidDel="00016118">
          <w:rPr>
            <w:rFonts w:asciiTheme="majorHAnsi" w:eastAsia="Times New Roman" w:hAnsiTheme="majorHAnsi" w:cstheme="majorHAnsi"/>
          </w:rPr>
          <w:delText>,</w:delText>
        </w:r>
        <w:r w:rsidR="00F0213E" w:rsidRPr="002E2A57" w:rsidDel="00016118">
          <w:rPr>
            <w:rFonts w:asciiTheme="majorHAnsi" w:eastAsia="Times New Roman" w:hAnsiTheme="majorHAnsi" w:cstheme="majorHAnsi"/>
          </w:rPr>
          <w:delText xml:space="preserve"> regardless of the order in which the</w:delText>
        </w:r>
        <w:r w:rsidR="00CF6E3C" w:rsidRPr="002E2A57" w:rsidDel="00016118">
          <w:rPr>
            <w:rFonts w:asciiTheme="majorHAnsi" w:eastAsia="Times New Roman" w:hAnsiTheme="majorHAnsi" w:cstheme="majorHAnsi"/>
          </w:rPr>
          <w:delText xml:space="preserve"> values</w:delText>
        </w:r>
        <w:r w:rsidR="00F0213E" w:rsidRPr="002E2A57" w:rsidDel="00016118">
          <w:rPr>
            <w:rFonts w:asciiTheme="majorHAnsi" w:eastAsia="Times New Roman" w:hAnsiTheme="majorHAnsi" w:cstheme="majorHAnsi"/>
          </w:rPr>
          <w:delText xml:space="preserve"> occur. </w:delText>
        </w:r>
        <w:r w:rsidR="001178C2" w:rsidDel="00016118">
          <w:rPr>
            <w:rFonts w:asciiTheme="majorHAnsi" w:eastAsia="Times New Roman" w:hAnsiTheme="majorHAnsi" w:cstheme="majorHAnsi"/>
          </w:rPr>
          <w:delText xml:space="preserve">The philosophy behind the feasible set reflects a longstanding approach in the study of abundance distributions: to focus on the shape of the distribution without regard to species’ identities (McGill 2007). To include differences in </w:delText>
        </w:r>
        <w:r w:rsidR="001178C2" w:rsidDel="00016118">
          <w:rPr>
            <w:rFonts w:asciiTheme="majorHAnsi" w:eastAsia="Times New Roman" w:hAnsiTheme="majorHAnsi" w:cstheme="majorHAnsi"/>
            <w:i/>
            <w:iCs/>
          </w:rPr>
          <w:delText xml:space="preserve">order </w:delText>
        </w:r>
        <w:r w:rsidR="001178C2" w:rsidDel="00016118">
          <w:rPr>
            <w:rFonts w:asciiTheme="majorHAnsi" w:eastAsia="Times New Roman" w:hAnsiTheme="majorHAnsi" w:cstheme="majorHAnsi"/>
          </w:rPr>
          <w:delText xml:space="preserve">in the statistical baseline would imply that identifying </w:delText>
        </w:r>
        <w:r w:rsidR="001178C2" w:rsidDel="00016118">
          <w:rPr>
            <w:rFonts w:asciiTheme="majorHAnsi" w:eastAsia="Times New Roman" w:hAnsiTheme="majorHAnsi" w:cstheme="majorHAnsi"/>
            <w:i/>
            <w:iCs/>
          </w:rPr>
          <w:delText xml:space="preserve">which </w:delText>
        </w:r>
        <w:r w:rsidR="001178C2" w:rsidDel="00016118">
          <w:rPr>
            <w:rFonts w:asciiTheme="majorHAnsi" w:eastAsia="Times New Roman" w:hAnsiTheme="majorHAnsi" w:cstheme="majorHAnsi"/>
          </w:rPr>
          <w:delText>species contain the most or least individuals</w:delText>
        </w:r>
        <w:r w:rsidR="00731FF4" w:rsidDel="00016118">
          <w:rPr>
            <w:rFonts w:asciiTheme="majorHAnsi" w:eastAsia="Times New Roman" w:hAnsiTheme="majorHAnsi" w:cstheme="majorHAnsi"/>
          </w:rPr>
          <w:delText xml:space="preserve"> is important</w:delText>
        </w:r>
        <w:r w:rsidR="00EB2172" w:rsidDel="00016118">
          <w:rPr>
            <w:rFonts w:asciiTheme="majorHAnsi" w:eastAsia="Times New Roman" w:hAnsiTheme="majorHAnsi" w:cstheme="majorHAnsi"/>
          </w:rPr>
          <w:delText xml:space="preserve"> for </w:delText>
        </w:r>
        <w:r w:rsidR="00A14DCE" w:rsidDel="00016118">
          <w:rPr>
            <w:rFonts w:asciiTheme="majorHAnsi" w:eastAsia="Times New Roman" w:hAnsiTheme="majorHAnsi" w:cstheme="majorHAnsi"/>
          </w:rPr>
          <w:delText>evaluating theory</w:delText>
        </w:r>
        <w:r w:rsidR="001178C2" w:rsidDel="00016118">
          <w:rPr>
            <w:rFonts w:asciiTheme="majorHAnsi" w:eastAsia="Times New Roman" w:hAnsiTheme="majorHAnsi" w:cstheme="majorHAnsi"/>
          </w:rPr>
          <w:delText xml:space="preserve">. </w:delText>
        </w:r>
        <w:r w:rsidR="009272FF" w:rsidDel="00016118">
          <w:rPr>
            <w:rFonts w:asciiTheme="majorHAnsi" w:eastAsia="Times New Roman" w:hAnsiTheme="majorHAnsi" w:cstheme="majorHAnsi"/>
          </w:rPr>
          <w:delText>O</w:delText>
        </w:r>
        <w:r w:rsidR="00674AAE" w:rsidDel="00016118">
          <w:rPr>
            <w:rFonts w:asciiTheme="majorHAnsi" w:eastAsia="Times New Roman" w:hAnsiTheme="majorHAnsi" w:cstheme="majorHAnsi"/>
          </w:rPr>
          <w:delText xml:space="preserve">ther </w:delText>
        </w:r>
        <w:r w:rsidRPr="002E2A57" w:rsidDel="00016118">
          <w:rPr>
            <w:rFonts w:asciiTheme="majorHAnsi" w:eastAsia="Times New Roman" w:hAnsiTheme="majorHAnsi" w:cstheme="majorHAnsi"/>
          </w:rPr>
          <w:delText>formulations for the statistical baseline</w:delText>
        </w:r>
        <w:r w:rsidR="00CF6E3C"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may be equally valid and generate different statistical expectations, including forms that approximate exponential, Poisson, or log-series distributions</w:delText>
        </w:r>
        <w:r w:rsidR="0081278D" w:rsidDel="00016118">
          <w:rPr>
            <w:rFonts w:asciiTheme="majorHAnsi" w:eastAsia="Times New Roman" w:hAnsiTheme="majorHAnsi" w:cstheme="majorHAnsi"/>
          </w:rPr>
          <w:delText xml:space="preserve"> (Harte </w:delText>
        </w:r>
        <w:r w:rsidR="007873FC" w:rsidDel="00016118">
          <w:rPr>
            <w:rFonts w:asciiTheme="majorHAnsi" w:eastAsia="Times New Roman" w:hAnsiTheme="majorHAnsi" w:cstheme="majorHAnsi"/>
          </w:rPr>
          <w:delText>et al.</w:delText>
        </w:r>
        <w:r w:rsidR="0081278D" w:rsidDel="00016118">
          <w:rPr>
            <w:rFonts w:asciiTheme="majorHAnsi" w:eastAsia="Times New Roman" w:hAnsiTheme="majorHAnsi" w:cstheme="majorHAnsi"/>
          </w:rPr>
          <w:delText xml:space="preserve"> 2008</w:delText>
        </w:r>
        <w:r w:rsidR="00975E71" w:rsidDel="00016118">
          <w:rPr>
            <w:rFonts w:asciiTheme="majorHAnsi" w:eastAsia="Times New Roman" w:hAnsiTheme="majorHAnsi" w:cstheme="majorHAnsi"/>
          </w:rPr>
          <w:delText>, Favretti 2018</w:delText>
        </w:r>
        <w:r w:rsidR="0081278D" w:rsidDel="00016118">
          <w:rPr>
            <w:rFonts w:asciiTheme="majorHAnsi" w:eastAsia="Times New Roman" w:hAnsiTheme="majorHAnsi" w:cstheme="majorHAnsi"/>
          </w:rPr>
          <w:delText>)</w:delText>
        </w:r>
        <w:r w:rsidRPr="002E2A57" w:rsidDel="00016118">
          <w:rPr>
            <w:rFonts w:asciiTheme="majorHAnsi" w:eastAsia="Times New Roman" w:hAnsiTheme="majorHAnsi" w:cstheme="majorHAnsi"/>
          </w:rPr>
          <w:delText xml:space="preserve">. </w:delText>
        </w:r>
        <w:r w:rsidR="00CF6E3C" w:rsidRPr="002E2A57" w:rsidDel="00016118">
          <w:rPr>
            <w:rFonts w:asciiTheme="majorHAnsi" w:eastAsia="Times New Roman" w:hAnsiTheme="majorHAnsi" w:cstheme="majorHAnsi"/>
          </w:rPr>
          <w:delText>C</w:delText>
        </w:r>
        <w:r w:rsidRPr="002E2A57" w:rsidDel="00016118">
          <w:rPr>
            <w:rFonts w:asciiTheme="majorHAnsi" w:eastAsia="Times New Roman" w:hAnsiTheme="majorHAnsi" w:cstheme="majorHAnsi"/>
          </w:rPr>
          <w:delText xml:space="preserve">omparing the results that emerge from different baselines </w:delText>
        </w:r>
        <w:r w:rsidR="00074D31" w:rsidRPr="002E2A57" w:rsidDel="00016118">
          <w:rPr>
            <w:rFonts w:asciiTheme="majorHAnsi" w:eastAsia="Times New Roman" w:hAnsiTheme="majorHAnsi" w:cstheme="majorHAnsi"/>
          </w:rPr>
          <w:delText>will be</w:delText>
        </w:r>
        <w:r w:rsidRPr="002E2A57" w:rsidDel="00016118">
          <w:rPr>
            <w:rFonts w:asciiTheme="majorHAnsi" w:eastAsia="Times New Roman" w:hAnsiTheme="majorHAnsi" w:cstheme="majorHAnsi"/>
          </w:rPr>
          <w:delText xml:space="preserve"> an important next step towards reinvigorating the use of the SAD as a diagnostic tool. </w:delText>
        </w:r>
      </w:del>
    </w:p>
    <w:p w14:paraId="3C088616" w14:textId="78E05490" w:rsidR="002C5077" w:rsidDel="00016118" w:rsidRDefault="00B57EFB" w:rsidP="00021897">
      <w:pPr>
        <w:spacing w:line="480" w:lineRule="auto"/>
        <w:rPr>
          <w:del w:id="102" w:author="Renata M. Diaz" w:date="2021-03-16T13:18:00Z"/>
          <w:rFonts w:asciiTheme="majorHAnsi" w:eastAsia="Times New Roman" w:hAnsiTheme="majorHAnsi" w:cstheme="majorHAnsi"/>
        </w:rPr>
      </w:pPr>
      <w:del w:id="103" w:author="Renata M. Diaz" w:date="2021-03-16T13:18:00Z">
        <w:r w:rsidRPr="002E2A57" w:rsidDel="00016118">
          <w:rPr>
            <w:rFonts w:asciiTheme="majorHAnsi" w:eastAsia="Times New Roman" w:hAnsiTheme="majorHAnsi" w:cstheme="majorHAnsi"/>
          </w:rPr>
          <w:delText xml:space="preserve">Our study demonstrates the utility, and the potential challenges, </w:delText>
        </w:r>
        <w:r w:rsidR="001010C8"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applying </w:delText>
        </w:r>
        <w:r w:rsidR="009243BB" w:rsidRPr="002E2A57" w:rsidDel="00016118">
          <w:rPr>
            <w:rFonts w:asciiTheme="majorHAnsi" w:eastAsia="Times New Roman" w:hAnsiTheme="majorHAnsi" w:cstheme="majorHAnsi"/>
          </w:rPr>
          <w:delText>tools from the study of complex systems and statistical mechanics to</w:delText>
        </w:r>
        <w:r w:rsidR="0080027A" w:rsidDel="00016118">
          <w:rPr>
            <w:rFonts w:asciiTheme="majorHAnsi" w:eastAsia="Times New Roman" w:hAnsiTheme="majorHAnsi" w:cstheme="majorHAnsi"/>
          </w:rPr>
          <w:delText xml:space="preserve"> the</w:delText>
        </w:r>
        <w:r w:rsidR="009243BB" w:rsidRPr="002E2A57" w:rsidDel="00016118">
          <w:rPr>
            <w:rFonts w:asciiTheme="majorHAnsi" w:eastAsia="Times New Roman" w:hAnsiTheme="majorHAnsi" w:cstheme="majorHAnsi"/>
          </w:rPr>
          <w:delText xml:space="preserve"> study </w:delText>
        </w:r>
        <w:r w:rsidR="0080027A" w:rsidDel="00016118">
          <w:rPr>
            <w:rFonts w:asciiTheme="majorHAnsi" w:eastAsia="Times New Roman" w:hAnsiTheme="majorHAnsi" w:cstheme="majorHAnsi"/>
          </w:rPr>
          <w:delText xml:space="preserve">of </w:delText>
        </w:r>
        <w:r w:rsidR="009243BB" w:rsidRPr="002E2A57" w:rsidDel="00016118">
          <w:rPr>
            <w:rFonts w:asciiTheme="majorHAnsi" w:eastAsia="Times New Roman" w:hAnsiTheme="majorHAnsi" w:cstheme="majorHAnsi"/>
          </w:rPr>
          <w:delText>ecological</w:delText>
        </w:r>
        <w:r w:rsidR="006E7FD1" w:rsidRPr="002E2A57" w:rsidDel="00016118">
          <w:rPr>
            <w:rFonts w:asciiTheme="majorHAnsi" w:eastAsia="Times New Roman" w:hAnsiTheme="majorHAnsi" w:cstheme="majorHAnsi"/>
          </w:rPr>
          <w:delText xml:space="preserve"> communities</w:delText>
        </w:r>
        <w:r w:rsidR="00D13E07" w:rsidRPr="002E2A57"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 xml:space="preserve">Haegeman and Loreau 2008, </w:delText>
        </w:r>
        <w:r w:rsidR="00D13E07" w:rsidRPr="002E2A57" w:rsidDel="00016118">
          <w:rPr>
            <w:rFonts w:asciiTheme="majorHAnsi" w:eastAsia="Times New Roman" w:hAnsiTheme="majorHAnsi" w:cstheme="majorHAnsi"/>
          </w:rPr>
          <w:delText>Harte</w:delText>
        </w:r>
        <w:r w:rsidR="00B10DDB"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2011</w:delText>
        </w:r>
        <w:r w:rsidR="00B10DDB" w:rsidDel="00016118">
          <w:rPr>
            <w:rFonts w:asciiTheme="majorHAnsi" w:eastAsia="Times New Roman" w:hAnsiTheme="majorHAnsi" w:cstheme="majorHAnsi"/>
          </w:rPr>
          <w:delText>,</w:delText>
        </w:r>
        <w:r w:rsidR="008E4FEF" w:rsidDel="00016118">
          <w:rPr>
            <w:rFonts w:asciiTheme="majorHAnsi" w:eastAsia="Times New Roman" w:hAnsiTheme="majorHAnsi" w:cstheme="majorHAnsi"/>
          </w:rPr>
          <w:delText xml:space="preserve"> White et al. 2012,</w:delText>
        </w:r>
        <w:r w:rsidR="00B10DDB" w:rsidDel="00016118">
          <w:rPr>
            <w:rFonts w:asciiTheme="majorHAnsi" w:eastAsia="Times New Roman" w:hAnsiTheme="majorHAnsi" w:cstheme="majorHAnsi"/>
          </w:rPr>
          <w:delText xml:space="preserve"> Harte and Newman 2014</w:delText>
        </w:r>
        <w:r w:rsidR="00D13E07" w:rsidRPr="002E2A57" w:rsidDel="00016118">
          <w:rPr>
            <w:rFonts w:asciiTheme="majorHAnsi" w:eastAsia="Times New Roman" w:hAnsiTheme="majorHAnsi" w:cstheme="majorHAnsi"/>
          </w:rPr>
          <w:delText>)</w:delText>
        </w:r>
        <w:r w:rsidR="009243BB" w:rsidRPr="002E2A57" w:rsidDel="00016118">
          <w:rPr>
            <w:rFonts w:asciiTheme="majorHAnsi" w:eastAsia="Times New Roman" w:hAnsiTheme="majorHAnsi" w:cstheme="majorHAnsi"/>
            <w:b/>
            <w:bCs/>
          </w:rPr>
          <w:delText xml:space="preserve">. </w:delText>
        </w:r>
        <w:r w:rsidR="009243BB" w:rsidRPr="002E2A57" w:rsidDel="00016118">
          <w:rPr>
            <w:rFonts w:asciiTheme="majorHAnsi" w:eastAsia="Times New Roman" w:hAnsiTheme="majorHAnsi" w:cstheme="majorHAnsi"/>
          </w:rPr>
          <w:delText xml:space="preserve">While concepts such as maximum entropy and the feasible set are promising new horizons for macroecology, the small size of some ecological communities may present </w:delText>
        </w:r>
        <w:r w:rsidR="00CE32C2" w:rsidRPr="002E2A57" w:rsidDel="00016118">
          <w:rPr>
            <w:rFonts w:asciiTheme="majorHAnsi" w:eastAsia="Times New Roman" w:hAnsiTheme="majorHAnsi" w:cstheme="majorHAnsi"/>
          </w:rPr>
          <w:delText>difficulties</w:delText>
        </w:r>
        <w:r w:rsidR="009243BB" w:rsidRPr="002E2A57" w:rsidDel="00016118">
          <w:rPr>
            <w:rFonts w:asciiTheme="majorHAnsi" w:eastAsia="Times New Roman" w:hAnsiTheme="majorHAnsi" w:cstheme="majorHAnsi"/>
          </w:rPr>
          <w:delText xml:space="preserve"> that do not occur as often in the</w:delText>
        </w:r>
        <w:r w:rsidR="000A500D" w:rsidDel="00016118">
          <w:rPr>
            <w:rFonts w:asciiTheme="majorHAnsi" w:eastAsia="Times New Roman" w:hAnsiTheme="majorHAnsi" w:cstheme="majorHAnsi"/>
          </w:rPr>
          <w:delText xml:space="preserve"> domains</w:delText>
        </w:r>
        <w:r w:rsidR="009243BB" w:rsidRPr="002E2A57" w:rsidDel="00016118">
          <w:rPr>
            <w:rFonts w:asciiTheme="majorHAnsi" w:eastAsia="Times New Roman" w:hAnsiTheme="majorHAnsi" w:cstheme="majorHAnsi"/>
          </w:rPr>
          <w:delText xml:space="preserve"> for which these </w:delText>
        </w:r>
        <w:r w:rsidR="00363090" w:rsidRPr="002E2A57" w:rsidDel="00016118">
          <w:rPr>
            <w:rFonts w:asciiTheme="majorHAnsi" w:eastAsia="Times New Roman" w:hAnsiTheme="majorHAnsi" w:cstheme="majorHAnsi"/>
          </w:rPr>
          <w:delText>tools</w:delText>
        </w:r>
        <w:r w:rsidR="009243BB" w:rsidRPr="002E2A57" w:rsidDel="00016118">
          <w:rPr>
            <w:rFonts w:asciiTheme="majorHAnsi" w:eastAsia="Times New Roman" w:hAnsiTheme="majorHAnsi" w:cstheme="majorHAnsi"/>
          </w:rPr>
          <w:delText xml:space="preserve"> were originally developed</w:delText>
        </w:r>
        <w:r w:rsidR="00633066" w:rsidRPr="002E2A57" w:rsidDel="00016118">
          <w:rPr>
            <w:rFonts w:asciiTheme="majorHAnsi" w:eastAsia="Times New Roman" w:hAnsiTheme="majorHAnsi" w:cstheme="majorHAnsi"/>
          </w:rPr>
          <w:delText xml:space="preserve"> (</w:delText>
        </w:r>
        <w:r w:rsidR="00227830" w:rsidDel="00016118">
          <w:rPr>
            <w:rFonts w:asciiTheme="majorHAnsi" w:eastAsia="Times New Roman" w:hAnsiTheme="majorHAnsi" w:cstheme="majorHAnsi"/>
          </w:rPr>
          <w:delText xml:space="preserve">Jaynes 1957, </w:delText>
        </w:r>
        <w:r w:rsidR="00633066" w:rsidRPr="002E2A57" w:rsidDel="00016118">
          <w:rPr>
            <w:rFonts w:asciiTheme="majorHAnsi" w:eastAsia="Times New Roman" w:hAnsiTheme="majorHAnsi" w:cstheme="majorHAnsi"/>
          </w:rPr>
          <w:delText>Haegeman and Loreau</w:delText>
        </w:r>
        <w:r w:rsidR="00B37535" w:rsidDel="00016118">
          <w:rPr>
            <w:rFonts w:asciiTheme="majorHAnsi" w:eastAsia="Times New Roman" w:hAnsiTheme="majorHAnsi" w:cstheme="majorHAnsi"/>
          </w:rPr>
          <w:delText xml:space="preserve"> 2008</w:delText>
        </w:r>
        <w:r w:rsidRPr="002E2A57" w:rsidDel="00016118">
          <w:rPr>
            <w:rFonts w:asciiTheme="majorHAnsi" w:eastAsia="Times New Roman" w:hAnsiTheme="majorHAnsi" w:cstheme="majorHAnsi"/>
          </w:rPr>
          <w:delText>).</w:delText>
        </w:r>
        <w:r w:rsidR="00120100" w:rsidRPr="002E2A57" w:rsidDel="00016118">
          <w:rPr>
            <w:rFonts w:asciiTheme="majorHAnsi" w:eastAsia="Times New Roman" w:hAnsiTheme="majorHAnsi" w:cstheme="majorHAnsi"/>
          </w:rPr>
          <w:delText xml:space="preserve"> </w:delText>
        </w:r>
        <w:r w:rsidR="00844829" w:rsidDel="00016118">
          <w:rPr>
            <w:rFonts w:asciiTheme="majorHAnsi" w:eastAsia="Times New Roman" w:hAnsiTheme="majorHAnsi" w:cstheme="majorHAnsi"/>
          </w:rPr>
          <w:delText>When</w:delText>
        </w:r>
        <w:r w:rsidR="00844829" w:rsidRPr="002E2A57" w:rsidDel="00016118">
          <w:rPr>
            <w:rFonts w:asciiTheme="majorHAnsi" w:eastAsia="Times New Roman" w:hAnsiTheme="majorHAnsi" w:cstheme="majorHAnsi"/>
          </w:rPr>
          <w:delText xml:space="preserve"> </w:delText>
        </w:r>
        <w:r w:rsidR="00813C4C" w:rsidDel="00016118">
          <w:rPr>
            <w:rFonts w:asciiTheme="majorHAnsi" w:eastAsia="Times New Roman" w:hAnsiTheme="majorHAnsi" w:cstheme="majorHAnsi"/>
          </w:rPr>
          <w:delText xml:space="preserve">the observed numbers of species and individuals </w:delText>
        </w:r>
        <w:r w:rsidR="002D5117" w:rsidDel="00016118">
          <w:rPr>
            <w:rFonts w:asciiTheme="majorHAnsi" w:eastAsia="Times New Roman" w:hAnsiTheme="majorHAnsi" w:cstheme="majorHAnsi"/>
          </w:rPr>
          <w:delText>are too small to generate highly resolved statistical bas</w:delText>
        </w:r>
        <w:r w:rsidR="00CA7950" w:rsidDel="00016118">
          <w:rPr>
            <w:rFonts w:asciiTheme="majorHAnsi" w:eastAsia="Times New Roman" w:hAnsiTheme="majorHAnsi" w:cstheme="majorHAnsi"/>
          </w:rPr>
          <w:delText>e</w:delText>
        </w:r>
        <w:r w:rsidR="002D5117" w:rsidDel="00016118">
          <w:rPr>
            <w:rFonts w:asciiTheme="majorHAnsi" w:eastAsia="Times New Roman" w:hAnsiTheme="majorHAnsi" w:cstheme="majorHAnsi"/>
          </w:rPr>
          <w:delText>lines</w:delText>
        </w:r>
        <w:r w:rsidR="00120100" w:rsidRPr="002E2A57" w:rsidDel="00016118">
          <w:rPr>
            <w:rFonts w:asciiTheme="majorHAnsi" w:eastAsia="Times New Roman" w:hAnsiTheme="majorHAnsi" w:cstheme="majorHAnsi"/>
          </w:rPr>
          <w:delText xml:space="preserve">, these approaches </w:delText>
        </w:r>
        <w:r w:rsidR="002C3E81" w:rsidDel="00016118">
          <w:rPr>
            <w:rFonts w:asciiTheme="majorHAnsi" w:eastAsia="Times New Roman" w:hAnsiTheme="majorHAnsi" w:cstheme="majorHAnsi"/>
          </w:rPr>
          <w:delText xml:space="preserve">will be </w:delText>
        </w:r>
        <w:r w:rsidR="00F66436" w:rsidRPr="002E2A57" w:rsidDel="00016118">
          <w:rPr>
            <w:rFonts w:asciiTheme="majorHAnsi" w:eastAsia="Times New Roman" w:hAnsiTheme="majorHAnsi" w:cstheme="majorHAnsi"/>
          </w:rPr>
          <w:delText>less informative than we might hope</w:delText>
        </w:r>
        <w:r w:rsidR="002E2F17" w:rsidRPr="002E2A57" w:rsidDel="00016118">
          <w:rPr>
            <w:rFonts w:asciiTheme="majorHAnsi" w:eastAsia="Times New Roman" w:hAnsiTheme="majorHAnsi" w:cstheme="majorHAnsi"/>
          </w:rPr>
          <w:delText xml:space="preserve"> – as appears to be the case for the smallest communities in our analysis. </w:delText>
        </w:r>
        <w:r w:rsidR="00A60DCB" w:rsidDel="00016118">
          <w:rPr>
            <w:rFonts w:asciiTheme="majorHAnsi" w:eastAsia="Times New Roman" w:hAnsiTheme="majorHAnsi" w:cstheme="majorHAnsi"/>
          </w:rPr>
          <w:delText>In</w:delText>
        </w:r>
        <w:r w:rsidR="002E2F17" w:rsidRPr="002E2A57" w:rsidDel="00016118">
          <w:rPr>
            <w:rFonts w:asciiTheme="majorHAnsi" w:eastAsia="Times New Roman" w:hAnsiTheme="majorHAnsi" w:cstheme="majorHAnsi"/>
          </w:rPr>
          <w:delText xml:space="preserve"> larger communities</w:delText>
        </w:r>
        <w:r w:rsidR="00A60DCB" w:rsidDel="00016118">
          <w:rPr>
            <w:rFonts w:asciiTheme="majorHAnsi" w:eastAsia="Times New Roman" w:hAnsiTheme="majorHAnsi" w:cstheme="majorHAnsi"/>
          </w:rPr>
          <w:delText xml:space="preserve">, where </w:delText>
        </w:r>
        <w:r w:rsidR="001D7EC7" w:rsidDel="00016118">
          <w:rPr>
            <w:rFonts w:asciiTheme="majorHAnsi" w:eastAsia="Times New Roman" w:hAnsiTheme="majorHAnsi" w:cstheme="majorHAnsi"/>
          </w:rPr>
          <w:delText>mathematical constraints have strong</w:delText>
        </w:r>
        <w:r w:rsidR="00FE06D2" w:rsidDel="00016118">
          <w:rPr>
            <w:rFonts w:asciiTheme="majorHAnsi" w:eastAsia="Times New Roman" w:hAnsiTheme="majorHAnsi" w:cstheme="majorHAnsi"/>
          </w:rPr>
          <w:delText>er</w:delText>
        </w:r>
        <w:r w:rsidR="001D7EC7" w:rsidDel="00016118">
          <w:rPr>
            <w:rFonts w:asciiTheme="majorHAnsi" w:eastAsia="Times New Roman" w:hAnsiTheme="majorHAnsi" w:cstheme="majorHAnsi"/>
          </w:rPr>
          <w:delText xml:space="preserve"> effects on the general form of the SAD</w:delText>
        </w:r>
        <w:r w:rsidR="002E2F17" w:rsidRPr="002E2A57" w:rsidDel="00016118">
          <w:rPr>
            <w:rFonts w:asciiTheme="majorHAnsi" w:eastAsia="Times New Roman" w:hAnsiTheme="majorHAnsi" w:cstheme="majorHAnsi"/>
          </w:rPr>
          <w:delText xml:space="preserve">, </w:delText>
        </w:r>
        <w:r w:rsidR="00034D3D" w:rsidDel="00016118">
          <w:rPr>
            <w:rFonts w:asciiTheme="majorHAnsi" w:eastAsia="Times New Roman" w:hAnsiTheme="majorHAnsi" w:cstheme="majorHAnsi"/>
          </w:rPr>
          <w:delText xml:space="preserve">our results show that these </w:delText>
        </w:r>
        <w:r w:rsidR="002E2F17" w:rsidRPr="002E2A57" w:rsidDel="00016118">
          <w:rPr>
            <w:rFonts w:asciiTheme="majorHAnsi" w:eastAsia="Times New Roman" w:hAnsiTheme="majorHAnsi" w:cstheme="majorHAnsi"/>
          </w:rPr>
          <w:delText>constraints alone do not fully account for the extremely uneven SADs we often observe in nature – leaving an important role for ecological process</w:delText>
        </w:r>
        <w:r w:rsidR="00F5676E" w:rsidDel="00016118">
          <w:rPr>
            <w:rFonts w:asciiTheme="majorHAnsi" w:eastAsia="Times New Roman" w:hAnsiTheme="majorHAnsi" w:cstheme="majorHAnsi"/>
          </w:rPr>
          <w:delText>es</w:delText>
        </w:r>
        <w:r w:rsidR="002E2F17" w:rsidRPr="002E2A57" w:rsidDel="00016118">
          <w:rPr>
            <w:rFonts w:asciiTheme="majorHAnsi" w:eastAsia="Times New Roman" w:hAnsiTheme="majorHAnsi" w:cstheme="majorHAnsi"/>
          </w:rPr>
          <w:delText xml:space="preserve">. This ability to detect and diagnose the specific ways in which empirical SADs deviate from randomness </w:delText>
        </w:r>
        <w:r w:rsidR="00F109BC" w:rsidDel="00016118">
          <w:rPr>
            <w:rFonts w:asciiTheme="majorHAnsi" w:eastAsia="Times New Roman" w:hAnsiTheme="majorHAnsi" w:cstheme="majorHAnsi"/>
          </w:rPr>
          <w:delText xml:space="preserve">can </w:delText>
        </w:r>
        <w:r w:rsidR="007258F3" w:rsidDel="00016118">
          <w:rPr>
            <w:rFonts w:asciiTheme="majorHAnsi" w:eastAsia="Times New Roman" w:hAnsiTheme="majorHAnsi" w:cstheme="majorHAnsi"/>
          </w:rPr>
          <w:delText>generate</w:delText>
        </w:r>
        <w:r w:rsidR="002E2F17" w:rsidRPr="002E2A57" w:rsidDel="00016118">
          <w:rPr>
            <w:rFonts w:asciiTheme="majorHAnsi" w:eastAsia="Times New Roman" w:hAnsiTheme="majorHAnsi" w:cstheme="majorHAnsi"/>
          </w:rPr>
          <w:delText xml:space="preserve"> new avenues for understanding how and when biological drivers affect </w:delText>
        </w:r>
        <w:r w:rsidR="00CE1424" w:rsidDel="00016118">
          <w:rPr>
            <w:rFonts w:asciiTheme="majorHAnsi" w:eastAsia="Times New Roman" w:hAnsiTheme="majorHAnsi" w:cstheme="majorHAnsi"/>
          </w:rPr>
          <w:delText>the SAD</w:delText>
        </w:r>
        <w:r w:rsidR="002E2F17" w:rsidRPr="002E2A57" w:rsidDel="00016118">
          <w:rPr>
            <w:rFonts w:asciiTheme="majorHAnsi" w:eastAsia="Times New Roman" w:hAnsiTheme="majorHAnsi" w:cstheme="majorHAnsi"/>
          </w:rPr>
          <w:delText xml:space="preserve">. </w:delText>
        </w:r>
        <w:r w:rsidR="006B4200" w:rsidRPr="002E2A57" w:rsidDel="00016118">
          <w:rPr>
            <w:rFonts w:asciiTheme="majorHAnsi" w:eastAsia="Times New Roman" w:hAnsiTheme="majorHAnsi" w:cstheme="majorHAnsi"/>
          </w:rPr>
          <w:delText>T</w:delText>
        </w:r>
        <w:r w:rsidR="00D75F11" w:rsidRPr="002E2A57" w:rsidDel="00016118">
          <w:rPr>
            <w:rFonts w:asciiTheme="majorHAnsi" w:eastAsia="Times New Roman" w:hAnsiTheme="majorHAnsi" w:cstheme="majorHAnsi"/>
          </w:rPr>
          <w:delText xml:space="preserve">here </w:delText>
        </w:r>
        <w:r w:rsidR="004A4865" w:rsidDel="00016118">
          <w:rPr>
            <w:rFonts w:asciiTheme="majorHAnsi" w:eastAsia="Times New Roman" w:hAnsiTheme="majorHAnsi" w:cstheme="majorHAnsi"/>
          </w:rPr>
          <w:delText>are</w:delText>
        </w:r>
        <w:r w:rsidR="006B4200" w:rsidRPr="002E2A57" w:rsidDel="00016118">
          <w:rPr>
            <w:rFonts w:asciiTheme="majorHAnsi" w:eastAsia="Times New Roman" w:hAnsiTheme="majorHAnsi" w:cstheme="majorHAnsi"/>
          </w:rPr>
          <w:delText>, of course,</w:delText>
        </w:r>
        <w:r w:rsidR="00D75F11" w:rsidRPr="002E2A57" w:rsidDel="00016118">
          <w:rPr>
            <w:rFonts w:asciiTheme="majorHAnsi" w:eastAsia="Times New Roman" w:hAnsiTheme="majorHAnsi" w:cstheme="majorHAnsi"/>
          </w:rPr>
          <w:delText xml:space="preserve"> still</w:delText>
        </w:r>
        <w:r w:rsidR="008F0EF8" w:rsidDel="00016118">
          <w:rPr>
            <w:rFonts w:asciiTheme="majorHAnsi" w:eastAsia="Times New Roman" w:hAnsiTheme="majorHAnsi" w:cstheme="majorHAnsi"/>
          </w:rPr>
          <w:delText xml:space="preserve"> many </w:delText>
        </w:r>
        <w:r w:rsidR="005976D9" w:rsidDel="00016118">
          <w:rPr>
            <w:rFonts w:asciiTheme="majorHAnsi" w:eastAsia="Times New Roman" w:hAnsiTheme="majorHAnsi" w:cstheme="majorHAnsi"/>
          </w:rPr>
          <w:delText xml:space="preserve">elements </w:delText>
        </w:r>
        <w:r w:rsidR="008F0EF8" w:rsidDel="00016118">
          <w:rPr>
            <w:rFonts w:asciiTheme="majorHAnsi" w:eastAsia="Times New Roman" w:hAnsiTheme="majorHAnsi" w:cstheme="majorHAnsi"/>
          </w:rPr>
          <w:delText>to be improved in</w:delText>
        </w:r>
        <w:r w:rsidR="00D75F11" w:rsidRPr="002E2A57" w:rsidDel="00016118">
          <w:rPr>
            <w:rFonts w:asciiTheme="majorHAnsi" w:eastAsia="Times New Roman" w:hAnsiTheme="majorHAnsi" w:cstheme="majorHAnsi"/>
          </w:rPr>
          <w:delText xml:space="preserve"> our ability to distinguish biological signal from randomness, including assessing alternative statistical baselines and calibrating our expected power to detect deviations, especially for small communities.</w:delText>
        </w:r>
        <w:r w:rsidR="0056466D" w:rsidRPr="002E2A57" w:rsidDel="00016118">
          <w:rPr>
            <w:rFonts w:asciiTheme="majorHAnsi" w:eastAsia="Times New Roman" w:hAnsiTheme="majorHAnsi" w:cstheme="majorHAnsi"/>
          </w:rPr>
          <w:delText xml:space="preserve"> </w:delText>
        </w:r>
        <w:r w:rsidR="008F0EF8" w:rsidDel="00016118">
          <w:rPr>
            <w:rFonts w:asciiTheme="majorHAnsi" w:eastAsia="Times New Roman" w:hAnsiTheme="majorHAnsi" w:cstheme="majorHAnsi"/>
          </w:rPr>
          <w:delText xml:space="preserve">Indeed, more sensitive metrics could also enable identification of processes that operate through time (note that, in this analysis, we sampled </w:delText>
        </w:r>
        <w:r w:rsidR="00287A80" w:rsidDel="00016118">
          <w:rPr>
            <w:rFonts w:asciiTheme="majorHAnsi" w:eastAsia="Times New Roman" w:hAnsiTheme="majorHAnsi" w:cstheme="majorHAnsi"/>
          </w:rPr>
          <w:delText>only one time point for each community</w:delText>
        </w:r>
        <w:r w:rsidR="008F0EF8" w:rsidDel="00016118">
          <w:rPr>
            <w:rFonts w:asciiTheme="majorHAnsi" w:eastAsia="Times New Roman" w:hAnsiTheme="majorHAnsi" w:cstheme="majorHAnsi"/>
          </w:rPr>
          <w:delText xml:space="preserve">). </w:delText>
        </w:r>
        <w:r w:rsidR="0056466D" w:rsidRPr="002E2A57" w:rsidDel="00016118">
          <w:rPr>
            <w:rFonts w:asciiTheme="majorHAnsi" w:eastAsia="Times New Roman" w:hAnsiTheme="majorHAnsi" w:cstheme="majorHAnsi"/>
          </w:rPr>
          <w:delText xml:space="preserve">Continuing to explore and account for the interplay between statistical constraint and biological process constitutes a promising and profound new approach to our understanding of this familiar, yet surprisingly mysterious, ecological pattern. </w:delText>
        </w:r>
      </w:del>
    </w:p>
    <w:p w14:paraId="2AC1BAE5" w14:textId="4C77BE8F" w:rsidR="00C777BC" w:rsidDel="00016118" w:rsidRDefault="00C777BC">
      <w:pPr>
        <w:rPr>
          <w:del w:id="104" w:author="Renata M. Diaz" w:date="2021-03-16T13:18:00Z"/>
          <w:rFonts w:asciiTheme="majorHAnsi" w:eastAsia="Times New Roman" w:hAnsiTheme="majorHAnsi" w:cstheme="majorHAnsi"/>
          <w:b/>
          <w:bCs/>
        </w:rPr>
      </w:pPr>
      <w:del w:id="105" w:author="Renata M. Diaz" w:date="2021-03-16T13:18:00Z">
        <w:r w:rsidDel="00016118">
          <w:rPr>
            <w:rFonts w:asciiTheme="majorHAnsi" w:eastAsia="Times New Roman" w:hAnsiTheme="majorHAnsi" w:cstheme="majorHAnsi"/>
            <w:b/>
            <w:bCs/>
          </w:rPr>
          <w:br w:type="page"/>
        </w:r>
      </w:del>
    </w:p>
    <w:p w14:paraId="33FA9EF4" w14:textId="42029E14" w:rsidR="000A7210" w:rsidDel="00016118" w:rsidRDefault="002C5077" w:rsidP="006361DB">
      <w:pPr>
        <w:rPr>
          <w:del w:id="106" w:author="Renata M. Diaz" w:date="2021-03-16T13:18:00Z"/>
          <w:rFonts w:asciiTheme="majorHAnsi" w:eastAsia="Times New Roman" w:hAnsiTheme="majorHAnsi" w:cstheme="majorHAnsi"/>
          <w:b/>
          <w:bCs/>
        </w:rPr>
      </w:pPr>
      <w:del w:id="107" w:author="Renata M. Diaz" w:date="2021-03-16T13:18:00Z">
        <w:r w:rsidDel="00016118">
          <w:rPr>
            <w:rFonts w:asciiTheme="majorHAnsi" w:eastAsia="Times New Roman" w:hAnsiTheme="majorHAnsi" w:cstheme="majorHAnsi"/>
            <w:b/>
            <w:bCs/>
          </w:rPr>
          <w:delText>Acknowledgements</w:delText>
        </w:r>
      </w:del>
    </w:p>
    <w:p w14:paraId="20F7FE9C" w14:textId="3C225D49" w:rsidR="002C5077" w:rsidRPr="002C5077" w:rsidDel="00016118" w:rsidRDefault="002C5077" w:rsidP="00021897">
      <w:pPr>
        <w:spacing w:line="480" w:lineRule="auto"/>
        <w:rPr>
          <w:del w:id="108" w:author="Renata M. Diaz" w:date="2021-03-16T13:18:00Z"/>
          <w:rFonts w:asciiTheme="majorHAnsi" w:eastAsia="Times New Roman" w:hAnsiTheme="majorHAnsi" w:cstheme="majorHAnsi"/>
        </w:rPr>
      </w:pPr>
      <w:del w:id="109" w:author="Renata M. Diaz" w:date="2021-03-16T13:18:00Z">
        <w:r w:rsidDel="00016118">
          <w:rPr>
            <w:rFonts w:asciiTheme="majorHAnsi" w:eastAsia="Times New Roman" w:hAnsiTheme="majorHAnsi" w:cstheme="majorHAnsi"/>
          </w:rPr>
          <w:delText>RMD</w:delText>
        </w:r>
        <w:r w:rsidRPr="002C5077" w:rsidDel="00016118">
          <w:rPr>
            <w:rFonts w:asciiTheme="majorHAnsi" w:eastAsia="Times New Roman" w:hAnsiTheme="majorHAnsi" w:cstheme="majorHAnsi"/>
          </w:rPr>
          <w:delText xml:space="preserve"> was supported by </w:delText>
        </w:r>
        <w:r w:rsidDel="00016118">
          <w:rPr>
            <w:rFonts w:asciiTheme="majorHAnsi" w:eastAsia="Times New Roman" w:hAnsiTheme="majorHAnsi" w:cstheme="majorHAnsi"/>
          </w:rPr>
          <w:delText>the</w:delText>
        </w:r>
        <w:r w:rsidRPr="002C5077" w:rsidDel="00016118">
          <w:rPr>
            <w:rFonts w:asciiTheme="majorHAnsi" w:eastAsia="Times New Roman" w:hAnsiTheme="majorHAnsi" w:cstheme="majorHAnsi"/>
          </w:rPr>
          <w:delText xml:space="preserve"> National Science Foundation Graduate Research Fellowship under Grant No. DGE-1315138 and DGE-1842473</w:delText>
        </w:r>
        <w:r w:rsidDel="00016118">
          <w:rPr>
            <w:rFonts w:asciiTheme="majorHAnsi" w:eastAsia="Times New Roman" w:hAnsiTheme="majorHAnsi" w:cstheme="majorHAnsi"/>
          </w:rPr>
          <w:delText>.</w:delText>
        </w:r>
        <w:r w:rsidR="00384087" w:rsidDel="00016118">
          <w:rPr>
            <w:rFonts w:asciiTheme="majorHAnsi" w:eastAsia="Times New Roman" w:hAnsiTheme="majorHAnsi" w:cstheme="majorHAnsi"/>
          </w:rPr>
          <w:delText xml:space="preserve"> </w:delText>
        </w:r>
        <w:r w:rsidR="00C06307" w:rsidRPr="00C06307" w:rsidDel="00016118">
          <w:rPr>
            <w:rFonts w:asciiTheme="majorHAnsi" w:eastAsia="Times New Roman" w:hAnsiTheme="majorHAnsi" w:cstheme="majorHAnsi"/>
          </w:rPr>
          <w:delText>HY's time was supported by Gordon and Betty Moore Foundation’s Data-Driven Discovery Initiative, Grant GBMF4563, awarded to E</w:delText>
        </w:r>
        <w:r w:rsidR="000701CA" w:rsidDel="00016118">
          <w:rPr>
            <w:rFonts w:asciiTheme="majorHAnsi" w:eastAsia="Times New Roman" w:hAnsiTheme="majorHAnsi" w:cstheme="majorHAnsi"/>
          </w:rPr>
          <w:delText xml:space="preserve">than </w:delText>
        </w:r>
        <w:r w:rsidR="00C06307" w:rsidRPr="00C06307" w:rsidDel="00016118">
          <w:rPr>
            <w:rFonts w:asciiTheme="majorHAnsi" w:eastAsia="Times New Roman" w:hAnsiTheme="majorHAnsi" w:cstheme="majorHAnsi"/>
          </w:rPr>
          <w:delText>White</w:delText>
        </w:r>
        <w:r w:rsidR="00C06307" w:rsidDel="00016118">
          <w:rPr>
            <w:rFonts w:asciiTheme="majorHAnsi" w:eastAsia="Times New Roman" w:hAnsiTheme="majorHAnsi" w:cstheme="majorHAnsi"/>
          </w:rPr>
          <w:delText xml:space="preserve">. </w:delText>
        </w:r>
        <w:r w:rsidR="00384087" w:rsidDel="00016118">
          <w:rPr>
            <w:rFonts w:asciiTheme="majorHAnsi" w:eastAsia="Times New Roman" w:hAnsiTheme="majorHAnsi" w:cstheme="majorHAnsi"/>
          </w:rPr>
          <w:delText xml:space="preserve">We thank Erica Newman, Justin Kitzes, and Ethan White for helpful and illuminating discussions. </w:delText>
        </w:r>
      </w:del>
    </w:p>
    <w:p w14:paraId="1A0EB90B" w14:textId="0D618A98" w:rsidR="00754408" w:rsidRPr="002E2A57" w:rsidDel="00016118" w:rsidRDefault="00754408">
      <w:pPr>
        <w:rPr>
          <w:del w:id="110" w:author="Renata M. Diaz" w:date="2021-03-16T13:18:00Z"/>
          <w:rFonts w:asciiTheme="majorHAnsi" w:eastAsia="Times New Roman" w:hAnsiTheme="majorHAnsi" w:cstheme="majorHAnsi"/>
        </w:rPr>
      </w:pPr>
    </w:p>
    <w:p w14:paraId="677AF34B" w14:textId="38B1C6E7" w:rsidR="005C4AFA" w:rsidRPr="002E2A57" w:rsidDel="00016118" w:rsidRDefault="005C4AFA">
      <w:pPr>
        <w:rPr>
          <w:del w:id="111" w:author="Renata M. Diaz" w:date="2021-03-16T13:18:00Z"/>
          <w:rFonts w:asciiTheme="majorHAnsi" w:eastAsia="Times New Roman" w:hAnsiTheme="majorHAnsi" w:cstheme="majorHAnsi"/>
          <w:b/>
          <w:bCs/>
        </w:rPr>
      </w:pPr>
      <w:del w:id="112" w:author="Renata M. Diaz" w:date="2021-03-16T13:18:00Z">
        <w:r w:rsidRPr="002E2A57" w:rsidDel="00016118">
          <w:rPr>
            <w:rFonts w:asciiTheme="majorHAnsi" w:eastAsia="Times New Roman" w:hAnsiTheme="majorHAnsi" w:cstheme="majorHAnsi"/>
            <w:b/>
            <w:bCs/>
          </w:rPr>
          <w:br w:type="page"/>
        </w:r>
      </w:del>
    </w:p>
    <w:p w14:paraId="6180E307" w14:textId="014532A4" w:rsidR="00594357" w:rsidDel="00016118" w:rsidRDefault="00594357" w:rsidP="00594357">
      <w:pPr>
        <w:rPr>
          <w:del w:id="113" w:author="Renata M. Diaz" w:date="2021-03-16T13:18:00Z"/>
          <w:rFonts w:asciiTheme="majorHAnsi" w:hAnsiTheme="majorHAnsi" w:cstheme="majorHAnsi"/>
          <w:b/>
          <w:bCs/>
        </w:rPr>
      </w:pPr>
      <w:del w:id="114" w:author="Renata M. Diaz" w:date="2021-03-16T13:18:00Z">
        <w:r w:rsidDel="00016118">
          <w:rPr>
            <w:rFonts w:asciiTheme="majorHAnsi" w:hAnsiTheme="majorHAnsi" w:cstheme="majorHAnsi"/>
            <w:b/>
            <w:bCs/>
          </w:rPr>
          <w:delText>References</w:delText>
        </w:r>
      </w:del>
    </w:p>
    <w:p w14:paraId="289276EF" w14:textId="0E01F3F1" w:rsidR="00594357" w:rsidRPr="000701CA" w:rsidDel="00016118" w:rsidRDefault="00594357" w:rsidP="00594357">
      <w:pPr>
        <w:spacing w:line="480" w:lineRule="auto"/>
        <w:ind w:left="540" w:hanging="540"/>
        <w:rPr>
          <w:del w:id="115" w:author="Renata M. Diaz" w:date="2021-03-16T13:18:00Z"/>
          <w:rFonts w:asciiTheme="majorHAnsi" w:hAnsiTheme="majorHAnsi" w:cstheme="majorHAnsi"/>
        </w:rPr>
      </w:pPr>
      <w:del w:id="116" w:author="Renata M. Diaz" w:date="2021-03-16T13:18:00Z">
        <w:r w:rsidRPr="000701CA" w:rsidDel="00016118">
          <w:rPr>
            <w:rFonts w:asciiTheme="majorHAnsi" w:hAnsiTheme="majorHAnsi" w:cstheme="majorHAnsi"/>
          </w:rPr>
          <w:delText xml:space="preserve">Baldridge, E. (2015). Miscellaneous Abundance Database. figshare. Available at: </w:delText>
        </w:r>
        <w:r w:rsidR="007C4F3C" w:rsidDel="00016118">
          <w:fldChar w:fldCharType="begin"/>
        </w:r>
        <w:r w:rsidR="007C4F3C" w:rsidDel="00016118">
          <w:delInstrText xml:space="preserve"> HYPERLINK "https://doi.org/10.6084/m9.figshare.95843.v4" </w:delInstrText>
        </w:r>
        <w:r w:rsidR="007C4F3C" w:rsidDel="00016118">
          <w:fldChar w:fldCharType="separate"/>
        </w:r>
        <w:r w:rsidRPr="000701CA" w:rsidDel="00016118">
          <w:rPr>
            <w:rStyle w:val="Hyperlink"/>
            <w:rFonts w:asciiTheme="majorHAnsi" w:hAnsiTheme="majorHAnsi" w:cstheme="majorHAnsi"/>
          </w:rPr>
          <w:delText>https://doi.org/10.6084/m9.figshare.95843.v4</w:delText>
        </w:r>
        <w:r w:rsidR="007C4F3C" w:rsidDel="00016118">
          <w:rPr>
            <w:rStyle w:val="Hyperlink"/>
            <w:rFonts w:asciiTheme="majorHAnsi" w:hAnsiTheme="majorHAnsi" w:cstheme="majorHAnsi"/>
          </w:rPr>
          <w:fldChar w:fldCharType="end"/>
        </w:r>
      </w:del>
    </w:p>
    <w:p w14:paraId="15E97E2D" w14:textId="310CC28F" w:rsidR="00594357" w:rsidDel="00016118" w:rsidRDefault="00594357" w:rsidP="00594357">
      <w:pPr>
        <w:spacing w:after="0" w:line="480" w:lineRule="auto"/>
        <w:ind w:left="540" w:hanging="540"/>
        <w:rPr>
          <w:del w:id="117" w:author="Renata M. Diaz" w:date="2021-03-16T13:18:00Z"/>
          <w:rFonts w:asciiTheme="majorHAnsi" w:eastAsia="Times New Roman" w:hAnsiTheme="majorHAnsi" w:cstheme="majorHAnsi"/>
        </w:rPr>
      </w:pPr>
      <w:del w:id="118" w:author="Renata M. Diaz" w:date="2021-03-16T13:18:00Z">
        <w:r w:rsidRPr="006361DB" w:rsidDel="00016118">
          <w:rPr>
            <w:rFonts w:asciiTheme="majorHAnsi" w:eastAsia="Times New Roman" w:hAnsiTheme="majorHAnsi" w:cstheme="majorHAnsi"/>
          </w:rPr>
          <w:delText xml:space="preserve">Baldridge, E., Harris, D.J., Xiao, X. &amp; White, E.P. (2016). An extensive comparison of species-abundance distribution models. </w:delText>
        </w:r>
        <w:r w:rsidRPr="006361DB" w:rsidDel="00016118">
          <w:rPr>
            <w:rFonts w:asciiTheme="majorHAnsi" w:eastAsia="Times New Roman" w:hAnsiTheme="majorHAnsi" w:cstheme="majorHAnsi"/>
            <w:i/>
            <w:iCs/>
          </w:rPr>
          <w:delText>PeerJ</w:delText>
        </w:r>
        <w:r w:rsidRPr="006361DB" w:rsidDel="00016118">
          <w:rPr>
            <w:rFonts w:asciiTheme="majorHAnsi" w:eastAsia="Times New Roman" w:hAnsiTheme="majorHAnsi" w:cstheme="majorHAnsi"/>
          </w:rPr>
          <w:delText>, 4, e2823.</w:delText>
        </w:r>
      </w:del>
    </w:p>
    <w:p w14:paraId="399A4589" w14:textId="20428B6F" w:rsidR="00594357" w:rsidRPr="006361DB" w:rsidDel="00016118" w:rsidRDefault="00594357" w:rsidP="00594357">
      <w:pPr>
        <w:spacing w:after="0" w:line="480" w:lineRule="auto"/>
        <w:ind w:left="540" w:hanging="540"/>
        <w:rPr>
          <w:del w:id="119" w:author="Renata M. Diaz" w:date="2021-03-16T13:18:00Z"/>
          <w:rFonts w:asciiTheme="majorHAnsi" w:eastAsia="Times New Roman" w:hAnsiTheme="majorHAnsi" w:cstheme="majorHAnsi"/>
        </w:rPr>
      </w:pPr>
      <w:del w:id="120" w:author="Renata M. Diaz" w:date="2021-03-16T13:18:00Z">
        <w:r w:rsidRPr="00746FA9" w:rsidDel="00016118">
          <w:rPr>
            <w:rFonts w:asciiTheme="majorHAnsi" w:eastAsia="Times New Roman" w:hAnsiTheme="majorHAnsi" w:cstheme="majorHAnsi"/>
          </w:rPr>
          <w:delText>Baldridge, E., Harris, D.J., Xiao, X. &amp; White, E.P. (2016).</w:delText>
        </w:r>
        <w:r w:rsidDel="00016118">
          <w:rPr>
            <w:rFonts w:asciiTheme="majorHAnsi" w:eastAsia="Times New Roman" w:hAnsiTheme="majorHAnsi" w:cstheme="majorHAnsi"/>
          </w:rPr>
          <w:delText xml:space="preserve"> Data from</w:delText>
        </w:r>
        <w:r w:rsidRPr="00746FA9" w:rsidDel="00016118">
          <w:rPr>
            <w:rFonts w:asciiTheme="majorHAnsi" w:eastAsia="Times New Roman" w:hAnsiTheme="majorHAnsi" w:cstheme="majorHAnsi"/>
          </w:rPr>
          <w:delText xml:space="preserve"> </w:delText>
        </w:r>
        <w:r w:rsidRPr="006361DB" w:rsidDel="00016118">
          <w:rPr>
            <w:rFonts w:asciiTheme="majorHAnsi" w:eastAsia="Times New Roman" w:hAnsiTheme="majorHAnsi" w:cstheme="majorHAnsi"/>
            <w:i/>
            <w:iCs/>
          </w:rPr>
          <w:delText>An extensive comparison of species-abundance distribution models</w:delText>
        </w:r>
        <w:r w:rsidDel="00016118">
          <w:rPr>
            <w:rFonts w:asciiTheme="majorHAnsi" w:eastAsia="Times New Roman" w:hAnsiTheme="majorHAnsi" w:cstheme="majorHAnsi"/>
          </w:rPr>
          <w:delText xml:space="preserve">. Zenodo. Available at: </w:delText>
        </w:r>
        <w:r w:rsidRPr="00392706" w:rsidDel="00016118">
          <w:rPr>
            <w:rFonts w:asciiTheme="majorHAnsi" w:eastAsia="Times New Roman" w:hAnsiTheme="majorHAnsi" w:cstheme="majorHAnsi"/>
          </w:rPr>
          <w:delText>https://zenodo.org/record/166725</w:delText>
        </w:r>
        <w:r w:rsidRPr="00746FA9" w:rsidDel="00016118">
          <w:rPr>
            <w:rFonts w:asciiTheme="majorHAnsi" w:eastAsia="Times New Roman" w:hAnsiTheme="majorHAnsi" w:cstheme="majorHAnsi"/>
          </w:rPr>
          <w:delText>.</w:delText>
        </w:r>
      </w:del>
    </w:p>
    <w:p w14:paraId="6E6A73A8" w14:textId="6D540878" w:rsidR="00594357" w:rsidRPr="006361DB" w:rsidDel="00016118" w:rsidRDefault="00594357" w:rsidP="00594357">
      <w:pPr>
        <w:spacing w:after="0" w:line="480" w:lineRule="auto"/>
        <w:ind w:left="540" w:hanging="540"/>
        <w:rPr>
          <w:del w:id="121" w:author="Renata M. Diaz" w:date="2021-03-16T13:18:00Z"/>
          <w:rFonts w:asciiTheme="majorHAnsi" w:eastAsia="Times New Roman" w:hAnsiTheme="majorHAnsi" w:cstheme="majorHAnsi"/>
        </w:rPr>
      </w:pPr>
      <w:del w:id="122" w:author="Renata M. Diaz" w:date="2021-03-16T13:18:00Z">
        <w:r w:rsidRPr="006361DB" w:rsidDel="00016118">
          <w:rPr>
            <w:rFonts w:asciiTheme="majorHAnsi" w:eastAsia="Times New Roman" w:hAnsiTheme="majorHAnsi" w:cstheme="majorHAnsi"/>
          </w:rPr>
          <w:delText xml:space="preserve">Chesson, P. (2000). Mechanisms of Maintenance of Species Diversity. </w:delText>
        </w:r>
        <w:r w:rsidRPr="006361DB" w:rsidDel="00016118">
          <w:rPr>
            <w:rFonts w:asciiTheme="majorHAnsi" w:eastAsia="Times New Roman" w:hAnsiTheme="majorHAnsi" w:cstheme="majorHAnsi"/>
            <w:i/>
            <w:iCs/>
          </w:rPr>
          <w:delText>Annual Review of Ecology and Systematics</w:delText>
        </w:r>
        <w:r w:rsidRPr="006361DB" w:rsidDel="00016118">
          <w:rPr>
            <w:rFonts w:asciiTheme="majorHAnsi" w:eastAsia="Times New Roman" w:hAnsiTheme="majorHAnsi" w:cstheme="majorHAnsi"/>
          </w:rPr>
          <w:delText>, 31, 343–366.</w:delText>
        </w:r>
      </w:del>
    </w:p>
    <w:p w14:paraId="04E3DA89" w14:textId="31B3EBF4" w:rsidR="00594357" w:rsidRPr="006361DB" w:rsidDel="00016118" w:rsidRDefault="00594357" w:rsidP="00594357">
      <w:pPr>
        <w:spacing w:after="0" w:line="480" w:lineRule="auto"/>
        <w:ind w:left="540" w:hanging="540"/>
        <w:rPr>
          <w:del w:id="123" w:author="Renata M. Diaz" w:date="2021-03-16T13:18:00Z"/>
          <w:rFonts w:asciiTheme="majorHAnsi" w:eastAsia="Times New Roman" w:hAnsiTheme="majorHAnsi" w:cstheme="majorHAnsi"/>
        </w:rPr>
      </w:pPr>
      <w:del w:id="124" w:author="Renata M. Diaz" w:date="2021-03-16T13:18:00Z">
        <w:r w:rsidRPr="006361DB" w:rsidDel="00016118">
          <w:rPr>
            <w:rFonts w:asciiTheme="majorHAnsi" w:eastAsia="Times New Roman" w:hAnsiTheme="majorHAnsi" w:cstheme="majorHAnsi"/>
          </w:rPr>
          <w:delText xml:space="preserve">Favretti, M. (2018). Remarks on the Maximum Entropy Principle with Application to the Maximum Entropy Theory of Ecology. </w:delText>
        </w:r>
        <w:r w:rsidRPr="006361DB" w:rsidDel="00016118">
          <w:rPr>
            <w:rFonts w:asciiTheme="majorHAnsi" w:eastAsia="Times New Roman" w:hAnsiTheme="majorHAnsi" w:cstheme="majorHAnsi"/>
            <w:i/>
            <w:iCs/>
          </w:rPr>
          <w:delText>Entropy</w:delText>
        </w:r>
        <w:r w:rsidRPr="006361DB" w:rsidDel="00016118">
          <w:rPr>
            <w:rFonts w:asciiTheme="majorHAnsi" w:eastAsia="Times New Roman" w:hAnsiTheme="majorHAnsi" w:cstheme="majorHAnsi"/>
          </w:rPr>
          <w:delText>, 20, 11.</w:delText>
        </w:r>
      </w:del>
    </w:p>
    <w:p w14:paraId="34437FD4" w14:textId="2048503D" w:rsidR="00594357" w:rsidRPr="006361DB" w:rsidDel="00016118" w:rsidRDefault="00594357" w:rsidP="00594357">
      <w:pPr>
        <w:spacing w:after="0" w:line="480" w:lineRule="auto"/>
        <w:ind w:left="540" w:hanging="540"/>
        <w:rPr>
          <w:del w:id="125" w:author="Renata M. Diaz" w:date="2021-03-16T13:18:00Z"/>
          <w:rFonts w:asciiTheme="majorHAnsi" w:eastAsia="Times New Roman" w:hAnsiTheme="majorHAnsi" w:cstheme="majorHAnsi"/>
        </w:rPr>
      </w:pPr>
      <w:del w:id="126" w:author="Renata M. Diaz" w:date="2021-03-16T13:18:00Z">
        <w:r w:rsidRPr="006361DB" w:rsidDel="00016118">
          <w:rPr>
            <w:rFonts w:asciiTheme="majorHAnsi" w:eastAsia="Times New Roman" w:hAnsiTheme="majorHAnsi" w:cstheme="majorHAnsi"/>
          </w:rPr>
          <w:delText xml:space="preserve">Fisher, R.A., Corbet, A.S. &amp; Williams, C.B. (1943). The Relation Between the Number of Species and the Number of Individuals in a Random Sample of an Animal Population. </w:delText>
        </w:r>
        <w:r w:rsidRPr="006361DB" w:rsidDel="00016118">
          <w:rPr>
            <w:rFonts w:asciiTheme="majorHAnsi" w:eastAsia="Times New Roman" w:hAnsiTheme="majorHAnsi" w:cstheme="majorHAnsi"/>
            <w:i/>
            <w:iCs/>
          </w:rPr>
          <w:delText>Journal of Animal Ecology</w:delText>
        </w:r>
        <w:r w:rsidRPr="006361DB" w:rsidDel="00016118">
          <w:rPr>
            <w:rFonts w:asciiTheme="majorHAnsi" w:eastAsia="Times New Roman" w:hAnsiTheme="majorHAnsi" w:cstheme="majorHAnsi"/>
          </w:rPr>
          <w:delText>, 12, 42–58.</w:delText>
        </w:r>
      </w:del>
    </w:p>
    <w:p w14:paraId="1C8BBB7D" w14:textId="4A329911" w:rsidR="00594357" w:rsidRPr="006361DB" w:rsidDel="00016118" w:rsidRDefault="00594357" w:rsidP="00594357">
      <w:pPr>
        <w:spacing w:after="0" w:line="480" w:lineRule="auto"/>
        <w:ind w:left="540" w:hanging="540"/>
        <w:rPr>
          <w:del w:id="127" w:author="Renata M. Diaz" w:date="2021-03-16T13:18:00Z"/>
          <w:rFonts w:asciiTheme="majorHAnsi" w:eastAsia="Times New Roman" w:hAnsiTheme="majorHAnsi" w:cstheme="majorHAnsi"/>
        </w:rPr>
      </w:pPr>
      <w:del w:id="128" w:author="Renata M. Diaz" w:date="2021-03-16T13:18:00Z">
        <w:r w:rsidRPr="006361DB" w:rsidDel="00016118">
          <w:rPr>
            <w:rFonts w:asciiTheme="majorHAnsi" w:eastAsia="Times New Roman" w:hAnsiTheme="majorHAnsi" w:cstheme="majorHAnsi"/>
          </w:rPr>
          <w:delText xml:space="preserve">Frank, S.A. (2009). The common patterns of nature. </w:delText>
        </w:r>
        <w:r w:rsidRPr="006361DB" w:rsidDel="00016118">
          <w:rPr>
            <w:rFonts w:asciiTheme="majorHAnsi" w:eastAsia="Times New Roman" w:hAnsiTheme="majorHAnsi" w:cstheme="majorHAnsi"/>
            <w:i/>
            <w:iCs/>
          </w:rPr>
          <w:delText>Journal of Evolutionary Biology</w:delText>
        </w:r>
        <w:r w:rsidRPr="006361DB" w:rsidDel="00016118">
          <w:rPr>
            <w:rFonts w:asciiTheme="majorHAnsi" w:eastAsia="Times New Roman" w:hAnsiTheme="majorHAnsi" w:cstheme="majorHAnsi"/>
          </w:rPr>
          <w:delText>, 22, 1563–1585.</w:delText>
        </w:r>
      </w:del>
    </w:p>
    <w:p w14:paraId="37A46B39" w14:textId="02B197B7" w:rsidR="00594357" w:rsidRPr="006361DB" w:rsidDel="00016118" w:rsidRDefault="00594357" w:rsidP="00594357">
      <w:pPr>
        <w:spacing w:after="0" w:line="480" w:lineRule="auto"/>
        <w:ind w:left="540" w:hanging="540"/>
        <w:rPr>
          <w:del w:id="129" w:author="Renata M. Diaz" w:date="2021-03-16T13:18:00Z"/>
          <w:rFonts w:asciiTheme="majorHAnsi" w:eastAsia="Times New Roman" w:hAnsiTheme="majorHAnsi" w:cstheme="majorHAnsi"/>
        </w:rPr>
      </w:pPr>
      <w:del w:id="130" w:author="Renata M. Diaz" w:date="2021-03-16T13:18:00Z">
        <w:r w:rsidRPr="006361DB" w:rsidDel="00016118">
          <w:rPr>
            <w:rFonts w:asciiTheme="majorHAnsi" w:eastAsia="Times New Roman" w:hAnsiTheme="majorHAnsi" w:cstheme="majorHAnsi"/>
          </w:rPr>
          <w:delText xml:space="preserve">Frank, S.A. (2019). The common patterns of abundance: the log series and Zipf’s law. </w:delText>
        </w:r>
        <w:r w:rsidRPr="006361DB" w:rsidDel="00016118">
          <w:rPr>
            <w:rFonts w:asciiTheme="majorHAnsi" w:eastAsia="Times New Roman" w:hAnsiTheme="majorHAnsi" w:cstheme="majorHAnsi"/>
            <w:i/>
            <w:iCs/>
          </w:rPr>
          <w:delText>F1000Res</w:delText>
        </w:r>
        <w:r w:rsidRPr="006361DB" w:rsidDel="00016118">
          <w:rPr>
            <w:rFonts w:asciiTheme="majorHAnsi" w:eastAsia="Times New Roman" w:hAnsiTheme="majorHAnsi" w:cstheme="majorHAnsi"/>
          </w:rPr>
          <w:delText>, 8, 334.</w:delText>
        </w:r>
      </w:del>
    </w:p>
    <w:p w14:paraId="39B2481E" w14:textId="07D2DC87" w:rsidR="00594357" w:rsidRPr="006361DB" w:rsidDel="00016118" w:rsidRDefault="00594357" w:rsidP="00594357">
      <w:pPr>
        <w:spacing w:after="0" w:line="480" w:lineRule="auto"/>
        <w:ind w:left="540" w:hanging="540"/>
        <w:rPr>
          <w:del w:id="131" w:author="Renata M. Diaz" w:date="2021-03-16T13:18:00Z"/>
          <w:rFonts w:asciiTheme="majorHAnsi" w:eastAsia="Times New Roman" w:hAnsiTheme="majorHAnsi" w:cstheme="majorHAnsi"/>
        </w:rPr>
      </w:pPr>
      <w:del w:id="132" w:author="Renata M. Diaz" w:date="2021-03-16T13:18:00Z">
        <w:r w:rsidRPr="006361DB" w:rsidDel="00016118">
          <w:rPr>
            <w:rFonts w:asciiTheme="majorHAnsi" w:eastAsia="Times New Roman" w:hAnsiTheme="majorHAnsi" w:cstheme="majorHAnsi"/>
          </w:rPr>
          <w:delText xml:space="preserve">Haegeman, B. &amp; Loreau, M. (2008). Limitations of entropy maximization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117, 1700–1710.</w:delText>
        </w:r>
      </w:del>
    </w:p>
    <w:p w14:paraId="07857BA5" w14:textId="1BB8B041" w:rsidR="00594357" w:rsidRPr="006361DB" w:rsidDel="00016118" w:rsidRDefault="00594357" w:rsidP="00594357">
      <w:pPr>
        <w:spacing w:after="0" w:line="480" w:lineRule="auto"/>
        <w:ind w:left="540" w:hanging="540"/>
        <w:rPr>
          <w:del w:id="133" w:author="Renata M. Diaz" w:date="2021-03-16T13:18:00Z"/>
          <w:rFonts w:asciiTheme="majorHAnsi" w:eastAsia="Times New Roman" w:hAnsiTheme="majorHAnsi" w:cstheme="majorHAnsi"/>
        </w:rPr>
      </w:pPr>
      <w:del w:id="134" w:author="Renata M. Diaz" w:date="2021-03-16T13:18:00Z">
        <w:r w:rsidRPr="006361DB" w:rsidDel="00016118">
          <w:rPr>
            <w:rFonts w:asciiTheme="majorHAnsi" w:eastAsia="Times New Roman" w:hAnsiTheme="majorHAnsi" w:cstheme="majorHAnsi"/>
          </w:rPr>
          <w:delText xml:space="preserve">Harte, J. (2011). </w:delText>
        </w:r>
        <w:r w:rsidRPr="006361DB" w:rsidDel="00016118">
          <w:rPr>
            <w:rFonts w:asciiTheme="majorHAnsi" w:eastAsia="Times New Roman" w:hAnsiTheme="majorHAnsi" w:cstheme="majorHAnsi"/>
            <w:i/>
            <w:iCs/>
          </w:rPr>
          <w:delText>Maximum Entropy and Ecology: A Theory of Abundance, Distribution, and Energetics</w:delText>
        </w:r>
        <w:r w:rsidRPr="006361DB" w:rsidDel="00016118">
          <w:rPr>
            <w:rFonts w:asciiTheme="majorHAnsi" w:eastAsia="Times New Roman" w:hAnsiTheme="majorHAnsi" w:cstheme="majorHAnsi"/>
          </w:rPr>
          <w:delText>. Oxford University Press.</w:delText>
        </w:r>
      </w:del>
    </w:p>
    <w:p w14:paraId="26E52D21" w14:textId="075693FA" w:rsidR="00594357" w:rsidRPr="006361DB" w:rsidDel="00016118" w:rsidRDefault="00594357" w:rsidP="00594357">
      <w:pPr>
        <w:spacing w:after="0" w:line="480" w:lineRule="auto"/>
        <w:ind w:left="540" w:hanging="540"/>
        <w:rPr>
          <w:del w:id="135" w:author="Renata M. Diaz" w:date="2021-03-16T13:18:00Z"/>
          <w:rFonts w:asciiTheme="majorHAnsi" w:eastAsia="Times New Roman" w:hAnsiTheme="majorHAnsi" w:cstheme="majorHAnsi"/>
        </w:rPr>
      </w:pPr>
      <w:del w:id="136" w:author="Renata M. Diaz" w:date="2021-03-16T13:18:00Z">
        <w:r w:rsidRPr="006361DB" w:rsidDel="00016118">
          <w:rPr>
            <w:rFonts w:asciiTheme="majorHAnsi" w:eastAsia="Times New Roman" w:hAnsiTheme="majorHAnsi" w:cstheme="majorHAnsi"/>
          </w:rPr>
          <w:delText xml:space="preserve">Harte, J. &amp; Newman, E.A. (2014). Maximum information entropy: a foundation for ecological theory. </w:delText>
        </w:r>
        <w:r w:rsidRPr="006361DB" w:rsidDel="00016118">
          <w:rPr>
            <w:rFonts w:asciiTheme="majorHAnsi" w:eastAsia="Times New Roman" w:hAnsiTheme="majorHAnsi" w:cstheme="majorHAnsi"/>
            <w:i/>
            <w:iCs/>
          </w:rPr>
          <w:delText>Trends in Ecology &amp; Evolution</w:delText>
        </w:r>
        <w:r w:rsidRPr="006361DB" w:rsidDel="00016118">
          <w:rPr>
            <w:rFonts w:asciiTheme="majorHAnsi" w:eastAsia="Times New Roman" w:hAnsiTheme="majorHAnsi" w:cstheme="majorHAnsi"/>
          </w:rPr>
          <w:delText>, 29, 384–389.</w:delText>
        </w:r>
      </w:del>
    </w:p>
    <w:p w14:paraId="410109B4" w14:textId="360E8310" w:rsidR="00594357" w:rsidRPr="006361DB" w:rsidDel="00016118" w:rsidRDefault="00594357" w:rsidP="00594357">
      <w:pPr>
        <w:spacing w:after="0" w:line="480" w:lineRule="auto"/>
        <w:ind w:left="540" w:hanging="540"/>
        <w:rPr>
          <w:del w:id="137" w:author="Renata M. Diaz" w:date="2021-03-16T13:18:00Z"/>
          <w:rFonts w:asciiTheme="majorHAnsi" w:eastAsia="Times New Roman" w:hAnsiTheme="majorHAnsi" w:cstheme="majorHAnsi"/>
        </w:rPr>
      </w:pPr>
      <w:del w:id="138" w:author="Renata M. Diaz" w:date="2021-03-16T13:18:00Z">
        <w:r w:rsidRPr="006361DB" w:rsidDel="00016118">
          <w:rPr>
            <w:rFonts w:asciiTheme="majorHAnsi" w:eastAsia="Times New Roman" w:hAnsiTheme="majorHAnsi" w:cstheme="majorHAnsi"/>
          </w:rPr>
          <w:delText xml:space="preserve">Harte, J., Zillio, T., Conlisk, E. &amp; Smith, A.B. (2008). Maximum Entropy and the State-Variable Approach to Macroecology.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89, 2700–2711.</w:delText>
        </w:r>
      </w:del>
    </w:p>
    <w:p w14:paraId="5FDE1980" w14:textId="42BBEE27" w:rsidR="00594357" w:rsidRPr="006361DB" w:rsidDel="00016118" w:rsidRDefault="00594357" w:rsidP="00594357">
      <w:pPr>
        <w:spacing w:after="0" w:line="480" w:lineRule="auto"/>
        <w:ind w:left="540" w:hanging="540"/>
        <w:rPr>
          <w:del w:id="139" w:author="Renata M. Diaz" w:date="2021-03-16T13:18:00Z"/>
          <w:rFonts w:asciiTheme="majorHAnsi" w:eastAsia="Times New Roman" w:hAnsiTheme="majorHAnsi" w:cstheme="majorHAnsi"/>
        </w:rPr>
      </w:pPr>
      <w:del w:id="140" w:author="Renata M. Diaz" w:date="2021-03-16T13:18:00Z">
        <w:r w:rsidRPr="006361DB" w:rsidDel="00016118">
          <w:rPr>
            <w:rFonts w:asciiTheme="majorHAnsi" w:eastAsia="Times New Roman" w:hAnsiTheme="majorHAnsi" w:cstheme="majorHAnsi"/>
          </w:rPr>
          <w:delText xml:space="preserve">Jaynes, E.T. (1957). Information Theory and Statistical Mechanics. </w:delText>
        </w:r>
        <w:r w:rsidRPr="006361DB" w:rsidDel="00016118">
          <w:rPr>
            <w:rFonts w:asciiTheme="majorHAnsi" w:eastAsia="Times New Roman" w:hAnsiTheme="majorHAnsi" w:cstheme="majorHAnsi"/>
            <w:i/>
            <w:iCs/>
          </w:rPr>
          <w:delText>Phys. Rev.</w:delText>
        </w:r>
        <w:r w:rsidRPr="006361DB" w:rsidDel="00016118">
          <w:rPr>
            <w:rFonts w:asciiTheme="majorHAnsi" w:eastAsia="Times New Roman" w:hAnsiTheme="majorHAnsi" w:cstheme="majorHAnsi"/>
          </w:rPr>
          <w:delText>, 106, 620–630.</w:delText>
        </w:r>
      </w:del>
    </w:p>
    <w:p w14:paraId="66853EE8" w14:textId="5A638EE2" w:rsidR="00594357" w:rsidRPr="006361DB" w:rsidDel="00016118" w:rsidRDefault="00594357" w:rsidP="00594357">
      <w:pPr>
        <w:spacing w:after="0" w:line="480" w:lineRule="auto"/>
        <w:ind w:left="540" w:hanging="540"/>
        <w:rPr>
          <w:del w:id="141" w:author="Renata M. Diaz" w:date="2021-03-16T13:18:00Z"/>
          <w:rFonts w:asciiTheme="majorHAnsi" w:eastAsia="Times New Roman" w:hAnsiTheme="majorHAnsi" w:cstheme="majorHAnsi"/>
        </w:rPr>
      </w:pPr>
      <w:del w:id="142" w:author="Renata M. Diaz" w:date="2021-03-16T13:18:00Z">
        <w:r w:rsidRPr="006361DB" w:rsidDel="00016118">
          <w:rPr>
            <w:rFonts w:asciiTheme="majorHAnsi" w:eastAsia="Times New Roman" w:hAnsiTheme="majorHAnsi" w:cstheme="majorHAnsi"/>
          </w:rPr>
          <w:delText xml:space="preserve">Lawton, J.H. (1999). Are There General Laws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84, 177.</w:delText>
        </w:r>
      </w:del>
    </w:p>
    <w:p w14:paraId="20CB2A57" w14:textId="49CA2992" w:rsidR="00594357" w:rsidRPr="006361DB" w:rsidDel="00016118" w:rsidRDefault="00594357" w:rsidP="00594357">
      <w:pPr>
        <w:spacing w:after="0" w:line="480" w:lineRule="auto"/>
        <w:ind w:left="540" w:hanging="540"/>
        <w:rPr>
          <w:del w:id="143" w:author="Renata M. Diaz" w:date="2021-03-16T13:18:00Z"/>
          <w:rFonts w:asciiTheme="majorHAnsi" w:eastAsia="Times New Roman" w:hAnsiTheme="majorHAnsi" w:cstheme="majorHAnsi"/>
        </w:rPr>
      </w:pPr>
      <w:del w:id="144" w:author="Renata M. Diaz" w:date="2021-03-16T13:18:00Z">
        <w:r w:rsidRPr="006361DB" w:rsidDel="00016118">
          <w:rPr>
            <w:rFonts w:asciiTheme="majorHAnsi" w:eastAsia="Times New Roman" w:hAnsiTheme="majorHAnsi" w:cstheme="majorHAnsi"/>
          </w:rPr>
          <w:delText xml:space="preserve">Locey, K.J. &amp; White, E.P. (2013). How species richness and total abundance constrain the distribution of abundance. </w:delText>
        </w:r>
        <w:r w:rsidRPr="006361DB" w:rsidDel="00016118">
          <w:rPr>
            <w:rFonts w:asciiTheme="majorHAnsi" w:eastAsia="Times New Roman" w:hAnsiTheme="majorHAnsi" w:cstheme="majorHAnsi"/>
            <w:i/>
            <w:iCs/>
          </w:rPr>
          <w:delText>Ecology Letters</w:delText>
        </w:r>
        <w:r w:rsidRPr="006361DB" w:rsidDel="00016118">
          <w:rPr>
            <w:rFonts w:asciiTheme="majorHAnsi" w:eastAsia="Times New Roman" w:hAnsiTheme="majorHAnsi" w:cstheme="majorHAnsi"/>
          </w:rPr>
          <w:delText>, 16, 1177–1185.</w:delText>
        </w:r>
      </w:del>
    </w:p>
    <w:p w14:paraId="2D242033" w14:textId="601698C9" w:rsidR="00594357" w:rsidRPr="006361DB" w:rsidDel="00016118" w:rsidRDefault="00594357" w:rsidP="00594357">
      <w:pPr>
        <w:spacing w:after="0" w:line="480" w:lineRule="auto"/>
        <w:ind w:left="540" w:hanging="540"/>
        <w:rPr>
          <w:del w:id="145" w:author="Renata M. Diaz" w:date="2021-03-16T13:18:00Z"/>
          <w:rFonts w:asciiTheme="majorHAnsi" w:eastAsia="Times New Roman" w:hAnsiTheme="majorHAnsi" w:cstheme="majorHAnsi"/>
        </w:rPr>
      </w:pPr>
      <w:del w:id="146" w:author="Renata M. Diaz" w:date="2021-03-16T13:18:00Z">
        <w:r w:rsidRPr="006361DB" w:rsidDel="00016118">
          <w:rPr>
            <w:rFonts w:asciiTheme="majorHAnsi" w:eastAsia="Times New Roman" w:hAnsiTheme="majorHAnsi" w:cstheme="majorHAnsi"/>
          </w:rPr>
          <w:delText xml:space="preserve">McGill, B.J., Etienne, R.S., Gray, J.S., Alonso, D., Anderson, M.J., Benecha, H.K., </w:delText>
        </w:r>
        <w:r w:rsidDel="00016118">
          <w:rPr>
            <w:rFonts w:asciiTheme="majorHAnsi" w:eastAsia="Times New Roman" w:hAnsiTheme="majorHAnsi" w:cstheme="majorHAnsi"/>
            <w:i/>
            <w:iCs/>
          </w:rPr>
          <w:delText>et al.</w:delText>
        </w:r>
        <w:r w:rsidRPr="006361DB" w:rsidDel="00016118">
          <w:rPr>
            <w:rFonts w:asciiTheme="majorHAnsi" w:eastAsia="Times New Roman" w:hAnsiTheme="majorHAnsi" w:cstheme="majorHAnsi"/>
          </w:rPr>
          <w:delText xml:space="preserve"> (2007). Species abundance distributions: moving beyond single prediction theories to integration within an ecological framework. </w:delText>
        </w:r>
        <w:r w:rsidRPr="006361DB" w:rsidDel="00016118">
          <w:rPr>
            <w:rFonts w:asciiTheme="majorHAnsi" w:eastAsia="Times New Roman" w:hAnsiTheme="majorHAnsi" w:cstheme="majorHAnsi"/>
            <w:i/>
            <w:iCs/>
          </w:rPr>
          <w:delText>Ecol Letters</w:delText>
        </w:r>
        <w:r w:rsidRPr="006361DB" w:rsidDel="00016118">
          <w:rPr>
            <w:rFonts w:asciiTheme="majorHAnsi" w:eastAsia="Times New Roman" w:hAnsiTheme="majorHAnsi" w:cstheme="majorHAnsi"/>
          </w:rPr>
          <w:delText>, 10, 995–1015.</w:delText>
        </w:r>
      </w:del>
    </w:p>
    <w:p w14:paraId="5DF42123" w14:textId="44235A99" w:rsidR="00594357" w:rsidRPr="006361DB" w:rsidDel="00016118" w:rsidRDefault="00594357" w:rsidP="00594357">
      <w:pPr>
        <w:spacing w:after="0" w:line="480" w:lineRule="auto"/>
        <w:ind w:left="540" w:hanging="540"/>
        <w:rPr>
          <w:del w:id="147" w:author="Renata M. Diaz" w:date="2021-03-16T13:18:00Z"/>
          <w:rFonts w:asciiTheme="majorHAnsi" w:eastAsia="Times New Roman" w:hAnsiTheme="majorHAnsi" w:cstheme="majorHAnsi"/>
        </w:rPr>
      </w:pPr>
      <w:del w:id="148" w:author="Renata M. Diaz" w:date="2021-03-16T13:18:00Z">
        <w:r w:rsidRPr="006361DB" w:rsidDel="00016118">
          <w:rPr>
            <w:rFonts w:asciiTheme="majorHAnsi" w:eastAsia="Times New Roman" w:hAnsiTheme="majorHAnsi" w:cstheme="majorHAnsi"/>
          </w:rPr>
          <w:delText xml:space="preserve">Meyer, D., Dimitriadou, E., Hornik, K., Weingessel, A. &amp; Leisch, F. (2019). </w:delText>
        </w:r>
        <w:r w:rsidRPr="006361DB" w:rsidDel="00016118">
          <w:rPr>
            <w:rFonts w:asciiTheme="majorHAnsi" w:eastAsia="Times New Roman" w:hAnsiTheme="majorHAnsi" w:cstheme="majorHAnsi"/>
            <w:i/>
            <w:iCs/>
          </w:rPr>
          <w:delText xml:space="preserve">e1071: Misc Functions of the Department of Statistics, Probability Theory Group (Formerly: E1071), </w:delText>
        </w:r>
        <w:r w:rsidRPr="004A4AE2" w:rsidDel="00016118">
          <w:rPr>
            <w:rFonts w:asciiTheme="majorHAnsi" w:eastAsia="Times New Roman" w:hAnsiTheme="majorHAnsi" w:cstheme="majorHAnsi"/>
          </w:rPr>
          <w:delText>TU Wien</w:delText>
        </w:r>
        <w:r w:rsidRPr="00626D75" w:rsidDel="00016118">
          <w:rPr>
            <w:rFonts w:asciiTheme="majorHAnsi" w:eastAsia="Times New Roman" w:hAnsiTheme="majorHAnsi" w:cstheme="majorHAnsi"/>
          </w:rPr>
          <w:delText>.</w:delText>
        </w:r>
        <w:r w:rsidDel="00016118">
          <w:rPr>
            <w:rFonts w:asciiTheme="majorHAnsi" w:eastAsia="Times New Roman" w:hAnsiTheme="majorHAnsi" w:cstheme="majorHAnsi"/>
          </w:rPr>
          <w:delText xml:space="preserve"> </w:delText>
        </w:r>
        <w:r w:rsidRPr="00626D75" w:rsidDel="00016118">
          <w:rPr>
            <w:rFonts w:asciiTheme="majorHAnsi" w:eastAsia="Times New Roman" w:hAnsiTheme="majorHAnsi" w:cstheme="majorHAnsi"/>
          </w:rPr>
          <w:delText xml:space="preserve">R package version 1.7-4. </w:delText>
        </w:r>
        <w:r w:rsidR="007C4F3C" w:rsidDel="00016118">
          <w:fldChar w:fldCharType="begin"/>
        </w:r>
        <w:r w:rsidR="007C4F3C" w:rsidDel="00016118">
          <w:delInstrText xml:space="preserve"> HYPERLINK "https://CRAN.R-project.org/package=e1071" </w:delInstrText>
        </w:r>
        <w:r w:rsidR="007C4F3C" w:rsidDel="00016118">
          <w:fldChar w:fldCharType="separate"/>
        </w:r>
        <w:r w:rsidRPr="00491430" w:rsidDel="00016118">
          <w:rPr>
            <w:rStyle w:val="Hyperlink"/>
            <w:rFonts w:asciiTheme="majorHAnsi" w:eastAsia="Times New Roman" w:hAnsiTheme="majorHAnsi" w:cstheme="majorHAnsi"/>
          </w:rPr>
          <w:delText>https://CRAN.R-project.org/package=e1071</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79A82908" w14:textId="448D7104" w:rsidR="00594357" w:rsidRPr="006361DB" w:rsidDel="00016118" w:rsidRDefault="00594357" w:rsidP="00594357">
      <w:pPr>
        <w:spacing w:after="0" w:line="480" w:lineRule="auto"/>
        <w:ind w:left="540" w:hanging="540"/>
        <w:rPr>
          <w:del w:id="149" w:author="Renata M. Diaz" w:date="2021-03-16T13:18:00Z"/>
          <w:rFonts w:asciiTheme="majorHAnsi" w:eastAsia="Times New Roman" w:hAnsiTheme="majorHAnsi" w:cstheme="majorHAnsi"/>
        </w:rPr>
      </w:pPr>
      <w:del w:id="150" w:author="Renata M. Diaz" w:date="2021-03-16T13:18:00Z">
        <w:r w:rsidRPr="006361DB" w:rsidDel="00016118">
          <w:rPr>
            <w:rFonts w:asciiTheme="majorHAnsi" w:eastAsia="Times New Roman" w:hAnsiTheme="majorHAnsi" w:cstheme="majorHAnsi"/>
          </w:rPr>
          <w:delText xml:space="preserve">Phillips, O. &amp; Miller, J.S. (2002). </w:delText>
        </w:r>
        <w:r w:rsidRPr="006361DB" w:rsidDel="00016118">
          <w:rPr>
            <w:rFonts w:asciiTheme="majorHAnsi" w:eastAsia="Times New Roman" w:hAnsiTheme="majorHAnsi" w:cstheme="majorHAnsi"/>
            <w:i/>
            <w:iCs/>
          </w:rPr>
          <w:delText>Global patterns of plant diversity: Alwyn H. Gentry’s forest transect data set</w:delText>
        </w:r>
        <w:r w:rsidRPr="006361DB" w:rsidDel="00016118">
          <w:rPr>
            <w:rFonts w:asciiTheme="majorHAnsi" w:eastAsia="Times New Roman" w:hAnsiTheme="majorHAnsi" w:cstheme="majorHAnsi"/>
          </w:rPr>
          <w:delText>. Missouri Botanical Press.</w:delText>
        </w:r>
      </w:del>
    </w:p>
    <w:p w14:paraId="433B18A2" w14:textId="3FF739CD" w:rsidR="00594357" w:rsidRPr="006361DB" w:rsidDel="00016118" w:rsidRDefault="00594357" w:rsidP="00594357">
      <w:pPr>
        <w:spacing w:after="0" w:line="480" w:lineRule="auto"/>
        <w:ind w:left="540" w:hanging="540"/>
        <w:rPr>
          <w:del w:id="151" w:author="Renata M. Diaz" w:date="2021-03-16T13:18:00Z"/>
          <w:rFonts w:asciiTheme="majorHAnsi" w:eastAsia="Times New Roman" w:hAnsiTheme="majorHAnsi" w:cstheme="majorHAnsi"/>
        </w:rPr>
      </w:pPr>
      <w:del w:id="152" w:author="Renata M. Diaz" w:date="2021-03-16T13:18:00Z">
        <w:r w:rsidRPr="006361DB" w:rsidDel="00016118">
          <w:rPr>
            <w:rFonts w:asciiTheme="majorHAnsi" w:eastAsia="Times New Roman" w:hAnsiTheme="majorHAnsi" w:cstheme="majorHAnsi"/>
          </w:rPr>
          <w:delText xml:space="preserve">Sauer, J.R., Link, W.A., Fallon, J.E., Pardieck, K.L. &amp; Ziolkowski, D.J. (2013). The North American Breeding Bird Survey 1966–2011: Summary Analysis and Species Accounts. </w:delText>
        </w:r>
        <w:r w:rsidRPr="006361DB" w:rsidDel="00016118">
          <w:rPr>
            <w:rFonts w:asciiTheme="majorHAnsi" w:eastAsia="Times New Roman" w:hAnsiTheme="majorHAnsi" w:cstheme="majorHAnsi"/>
            <w:i/>
            <w:iCs/>
          </w:rPr>
          <w:delText>North American Fauna</w:delText>
        </w:r>
        <w:r w:rsidRPr="006361DB" w:rsidDel="00016118">
          <w:rPr>
            <w:rFonts w:asciiTheme="majorHAnsi" w:eastAsia="Times New Roman" w:hAnsiTheme="majorHAnsi" w:cstheme="majorHAnsi"/>
          </w:rPr>
          <w:delText>, 1–32.</w:delText>
        </w:r>
      </w:del>
    </w:p>
    <w:p w14:paraId="4D2CDB16" w14:textId="6ED35930" w:rsidR="00594357" w:rsidRPr="006361DB" w:rsidDel="00016118" w:rsidRDefault="00594357" w:rsidP="00594357">
      <w:pPr>
        <w:spacing w:after="0" w:line="480" w:lineRule="auto"/>
        <w:ind w:left="540" w:hanging="540"/>
        <w:rPr>
          <w:del w:id="153" w:author="Renata M. Diaz" w:date="2021-03-16T13:18:00Z"/>
          <w:rFonts w:asciiTheme="majorHAnsi" w:eastAsia="Times New Roman" w:hAnsiTheme="majorHAnsi" w:cstheme="majorHAnsi"/>
        </w:rPr>
      </w:pPr>
      <w:del w:id="154" w:author="Renata M. Diaz" w:date="2021-03-16T13:18:00Z">
        <w:r w:rsidRPr="006361DB" w:rsidDel="00016118">
          <w:rPr>
            <w:rFonts w:asciiTheme="majorHAnsi" w:eastAsia="Times New Roman" w:hAnsiTheme="majorHAnsi" w:cstheme="majorHAnsi"/>
          </w:rPr>
          <w:delText xml:space="preserve">Supp, S.R. &amp; Ernest, S.K.M. (2014). Species-level and community-level responses to disturbance: a cross-community analysi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5, 1717–1723.</w:delText>
        </w:r>
      </w:del>
    </w:p>
    <w:p w14:paraId="4CDDCBD5" w14:textId="18E5EE8B" w:rsidR="00594357" w:rsidRPr="006361DB" w:rsidDel="00016118" w:rsidRDefault="00594357" w:rsidP="00594357">
      <w:pPr>
        <w:spacing w:after="0" w:line="480" w:lineRule="auto"/>
        <w:ind w:left="540" w:hanging="540"/>
        <w:rPr>
          <w:del w:id="155" w:author="Renata M. Diaz" w:date="2021-03-16T13:18:00Z"/>
          <w:rFonts w:asciiTheme="majorHAnsi" w:eastAsia="Times New Roman" w:hAnsiTheme="majorHAnsi" w:cstheme="majorHAnsi"/>
        </w:rPr>
      </w:pPr>
      <w:del w:id="156" w:author="Renata M. Diaz" w:date="2021-03-16T13:18:00Z">
        <w:r w:rsidRPr="006361DB" w:rsidDel="00016118">
          <w:rPr>
            <w:rFonts w:asciiTheme="majorHAnsi" w:eastAsia="Times New Roman" w:hAnsiTheme="majorHAnsi" w:cstheme="majorHAnsi"/>
          </w:rPr>
          <w:delText xml:space="preserve">Thibault, K.M., Supp, S.R., Giffin, M., White, E.P. &amp; Ernest, S.K.M. (2011). Species composition and abundance of mammalian communit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2, 2316–2316.</w:delText>
        </w:r>
      </w:del>
    </w:p>
    <w:p w14:paraId="73E19958" w14:textId="68824767" w:rsidR="00594357" w:rsidDel="00016118" w:rsidRDefault="00594357" w:rsidP="00594357">
      <w:pPr>
        <w:spacing w:after="0" w:line="480" w:lineRule="auto"/>
        <w:ind w:left="540" w:hanging="540"/>
        <w:rPr>
          <w:del w:id="157" w:author="Renata M. Diaz" w:date="2021-03-16T13:18:00Z"/>
          <w:rFonts w:asciiTheme="majorHAnsi" w:eastAsia="Times New Roman" w:hAnsiTheme="majorHAnsi" w:cstheme="majorHAnsi"/>
        </w:rPr>
      </w:pPr>
      <w:del w:id="158" w:author="Renata M. Diaz" w:date="2021-03-16T13:18:00Z">
        <w:r w:rsidRPr="006361DB" w:rsidDel="00016118">
          <w:rPr>
            <w:rFonts w:asciiTheme="majorHAnsi" w:eastAsia="Times New Roman" w:hAnsiTheme="majorHAnsi" w:cstheme="majorHAnsi"/>
          </w:rPr>
          <w:delText xml:space="preserve">White, E.P., Thibault, K.M. &amp; Xiao, X. (2012). Characterizing species abundance distributions across taxa and ecosystems using a simple maximum entropy model.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1772–1778.</w:delText>
        </w:r>
      </w:del>
    </w:p>
    <w:p w14:paraId="30C4C58C" w14:textId="21C38000" w:rsidR="00594357" w:rsidRPr="006361DB" w:rsidDel="00016118" w:rsidRDefault="00594357" w:rsidP="00594357">
      <w:pPr>
        <w:spacing w:after="0" w:line="480" w:lineRule="auto"/>
        <w:ind w:left="540" w:hanging="540"/>
        <w:rPr>
          <w:del w:id="159" w:author="Renata M. Diaz" w:date="2021-03-16T13:18:00Z"/>
          <w:rFonts w:asciiTheme="majorHAnsi" w:eastAsia="Times New Roman" w:hAnsiTheme="majorHAnsi" w:cstheme="majorHAnsi"/>
        </w:rPr>
      </w:pPr>
      <w:del w:id="160" w:author="Renata M. Diaz" w:date="2021-03-16T13:18:00Z">
        <w:r w:rsidRPr="006361DB" w:rsidDel="00016118">
          <w:rPr>
            <w:rFonts w:asciiTheme="majorHAnsi" w:eastAsia="Times New Roman" w:hAnsiTheme="majorHAnsi" w:cstheme="majorHAnsi"/>
          </w:rPr>
          <w:delText xml:space="preserve">Woudenberg, S.W., Conkling, B.L., O’Connell, B.M., LaPoint, E.B., Turner, J.A. &amp; Waddell, K.L. (2010). The Forest Inventory and Analysis Database: Database description and users manual version 4.0 for Phase 2. </w:delText>
        </w:r>
        <w:r w:rsidRPr="006361DB" w:rsidDel="00016118">
          <w:rPr>
            <w:rFonts w:asciiTheme="majorHAnsi" w:eastAsia="Times New Roman" w:hAnsiTheme="majorHAnsi" w:cstheme="majorHAnsi"/>
            <w:i/>
            <w:iCs/>
          </w:rPr>
          <w:delText>Gen. Tech. Rep. RMRS-GTR-245. Fort Collins, CO: U.S. Department of Agriculture, Forest Service, Rocky Mountain Research Station. 336 p.</w:delText>
        </w:r>
        <w:r w:rsidRPr="006361DB" w:rsidDel="00016118">
          <w:rPr>
            <w:rFonts w:asciiTheme="majorHAnsi" w:eastAsia="Times New Roman" w:hAnsiTheme="majorHAnsi" w:cstheme="majorHAnsi"/>
          </w:rPr>
          <w:delText>, 245.</w:delText>
        </w:r>
      </w:del>
    </w:p>
    <w:p w14:paraId="07DB5A03" w14:textId="1C248CD8" w:rsidR="00594357" w:rsidRPr="006361DB" w:rsidDel="00016118" w:rsidRDefault="00594357" w:rsidP="00594357">
      <w:pPr>
        <w:spacing w:after="0" w:line="480" w:lineRule="auto"/>
        <w:ind w:left="540" w:hanging="540"/>
        <w:rPr>
          <w:del w:id="161" w:author="Renata M. Diaz" w:date="2021-03-16T13:18:00Z"/>
          <w:rFonts w:asciiTheme="majorHAnsi" w:eastAsia="Times New Roman" w:hAnsiTheme="majorHAnsi" w:cstheme="majorHAnsi"/>
        </w:rPr>
      </w:pPr>
      <w:del w:id="162" w:author="Renata M. Diaz" w:date="2021-03-16T13:18:00Z">
        <w:r w:rsidRPr="006361DB" w:rsidDel="00016118">
          <w:rPr>
            <w:rFonts w:asciiTheme="majorHAnsi" w:eastAsia="Times New Roman" w:hAnsiTheme="majorHAnsi" w:cstheme="majorHAnsi"/>
          </w:rPr>
          <w:delText xml:space="preserve">Xiao, X., O’Dwyer, J.P. &amp; White, E.P. (2016). Comparing process-based and constraint-based approaches for modeling macroecological pattern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7, 1228–1238.</w:delText>
        </w:r>
      </w:del>
    </w:p>
    <w:p w14:paraId="0518E9E1" w14:textId="739AA132" w:rsidR="00594357" w:rsidRPr="006361DB" w:rsidDel="00016118" w:rsidRDefault="00594357" w:rsidP="00594357">
      <w:pPr>
        <w:spacing w:after="0" w:line="480" w:lineRule="auto"/>
        <w:ind w:left="540" w:hanging="540"/>
        <w:rPr>
          <w:del w:id="163" w:author="Renata M. Diaz" w:date="2021-03-16T13:18:00Z"/>
          <w:rFonts w:asciiTheme="majorHAnsi" w:eastAsia="Times New Roman" w:hAnsiTheme="majorHAnsi" w:cstheme="majorHAnsi"/>
        </w:rPr>
      </w:pPr>
      <w:del w:id="164" w:author="Renata M. Diaz" w:date="2021-03-16T13:18:00Z">
        <w:r w:rsidRPr="006361DB" w:rsidDel="00016118">
          <w:rPr>
            <w:rFonts w:asciiTheme="majorHAnsi" w:eastAsia="Times New Roman" w:hAnsiTheme="majorHAnsi" w:cstheme="majorHAnsi"/>
          </w:rPr>
          <w:delText xml:space="preserve">Yenni, G., Adler, P.B. &amp; Ernest, S.K.M. (2012). Strong self-limitation promotes the persistence of rare spec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456–461.</w:delText>
        </w:r>
      </w:del>
    </w:p>
    <w:p w14:paraId="05143816" w14:textId="06E549BA" w:rsidR="00594357" w:rsidDel="00016118" w:rsidRDefault="00594357">
      <w:pPr>
        <w:rPr>
          <w:del w:id="165" w:author="Renata M. Diaz" w:date="2021-03-16T13:18:00Z"/>
          <w:rFonts w:asciiTheme="majorHAnsi" w:eastAsia="Times New Roman" w:hAnsiTheme="majorHAnsi" w:cstheme="majorHAnsi"/>
          <w:b/>
          <w:bCs/>
        </w:rPr>
      </w:pPr>
      <w:del w:id="166" w:author="Renata M. Diaz" w:date="2021-03-16T13:18:00Z">
        <w:r w:rsidDel="00016118">
          <w:rPr>
            <w:rFonts w:asciiTheme="majorHAnsi" w:eastAsia="Times New Roman" w:hAnsiTheme="majorHAnsi" w:cstheme="majorHAnsi"/>
            <w:b/>
            <w:bCs/>
          </w:rPr>
          <w:br w:type="page"/>
        </w:r>
      </w:del>
    </w:p>
    <w:p w14:paraId="2E020A57" w14:textId="612FE294" w:rsidR="00135607" w:rsidRDefault="00D51539">
      <w:pPr>
        <w:rPr>
          <w:rFonts w:asciiTheme="majorHAnsi" w:eastAsia="Times New Roman" w:hAnsiTheme="majorHAnsi" w:cstheme="majorHAnsi"/>
          <w:b/>
          <w:bCs/>
        </w:rPr>
      </w:pPr>
      <w:r w:rsidRPr="002E2A57">
        <w:rPr>
          <w:rFonts w:asciiTheme="majorHAnsi" w:eastAsia="Times New Roman" w:hAnsiTheme="majorHAnsi" w:cstheme="majorHAnsi"/>
          <w:b/>
          <w:bCs/>
        </w:rPr>
        <w:t>Figure</w:t>
      </w:r>
      <w:r w:rsidR="00721452">
        <w:rPr>
          <w:rFonts w:asciiTheme="majorHAnsi" w:eastAsia="Times New Roman" w:hAnsiTheme="majorHAnsi" w:cstheme="majorHAnsi"/>
          <w:b/>
          <w:bCs/>
        </w:rPr>
        <w:t xml:space="preserve"> </w:t>
      </w:r>
      <w:r w:rsidR="00135607">
        <w:rPr>
          <w:rFonts w:asciiTheme="majorHAnsi" w:eastAsia="Times New Roman" w:hAnsiTheme="majorHAnsi" w:cstheme="majorHAnsi"/>
          <w:b/>
          <w:bCs/>
        </w:rPr>
        <w:t>legends</w:t>
      </w:r>
    </w:p>
    <w:p w14:paraId="5657021D" w14:textId="58A82F4B" w:rsidR="00016118" w:rsidRDefault="00AF2520" w:rsidP="006361DB">
      <w:pPr>
        <w:spacing w:line="480" w:lineRule="auto"/>
        <w:rPr>
          <w:ins w:id="167" w:author="Renata M. Diaz" w:date="2021-03-16T13:22:00Z"/>
          <w:rFonts w:asciiTheme="majorHAnsi" w:hAnsiTheme="majorHAnsi" w:cstheme="majorHAnsi"/>
          <w:noProof/>
        </w:rPr>
      </w:pPr>
      <w:r>
        <w:rPr>
          <w:rFonts w:asciiTheme="majorHAnsi" w:hAnsiTheme="majorHAnsi" w:cstheme="majorHAnsi"/>
          <w:noProof/>
        </w:rPr>
        <w:t xml:space="preserve">Figure 1. </w:t>
      </w:r>
      <w:ins w:id="168" w:author="Renata M. Diaz" w:date="2021-03-16T13:22:00Z">
        <w:r w:rsidR="00016118" w:rsidRPr="00016118">
          <w:rPr>
            <w:rFonts w:asciiTheme="majorHAnsi" w:hAnsiTheme="majorHAnsi" w:cstheme="majorHAnsi"/>
            <w:noProof/>
            <w:rPrChange w:id="169" w:author="Renata M. Diaz" w:date="2021-03-16T13:22:00Z">
              <w:rPr/>
            </w:rPrChange>
          </w:rPr>
          <w:t>Distribution of communities from each dataset in term</w:t>
        </w:r>
        <w:r w:rsidR="00016118">
          <w:rPr>
            <w:rFonts w:asciiTheme="majorHAnsi" w:hAnsiTheme="majorHAnsi" w:cstheme="majorHAnsi"/>
            <w:noProof/>
          </w:rPr>
          <w:t xml:space="preserve">s </w:t>
        </w:r>
        <w:r w:rsidR="00016118" w:rsidRPr="00016118">
          <w:rPr>
            <w:rFonts w:asciiTheme="majorHAnsi" w:hAnsiTheme="majorHAnsi" w:cstheme="majorHAnsi"/>
            <w:noProof/>
            <w:rPrChange w:id="170" w:author="Renata M. Diaz" w:date="2021-03-16T13:22:00Z">
              <w:rPr/>
            </w:rPrChange>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r w:rsidR="00016118">
          <w:rPr>
            <w:rFonts w:asciiTheme="majorHAnsi" w:hAnsiTheme="majorHAnsi" w:cstheme="majorHAnsi"/>
            <w:noProof/>
          </w:rPr>
          <w:t xml:space="preserve"> In particular, note that the FIA dataset comprises very small communities, and communities from the Gentry dataset are extreme in both their high s</w:t>
        </w:r>
      </w:ins>
      <w:ins w:id="171" w:author="Renata M. Diaz" w:date="2021-03-16T13:23:00Z">
        <w:r w:rsidR="00016118">
          <w:rPr>
            <w:rFonts w:asciiTheme="majorHAnsi" w:hAnsiTheme="majorHAnsi" w:cstheme="majorHAnsi"/>
            <w:noProof/>
          </w:rPr>
          <w:t xml:space="preserve">pecies richness and low average abundance. </w:t>
        </w:r>
      </w:ins>
    </w:p>
    <w:p w14:paraId="384346A5" w14:textId="1CEAD130" w:rsidR="00AF2520" w:rsidRPr="002E2A57" w:rsidRDefault="00284BDA" w:rsidP="006361DB">
      <w:pPr>
        <w:spacing w:line="480" w:lineRule="auto"/>
        <w:rPr>
          <w:rFonts w:asciiTheme="majorHAnsi" w:hAnsiTheme="majorHAnsi" w:cstheme="majorHAnsi"/>
        </w:rPr>
      </w:pPr>
      <w:ins w:id="172" w:author="Renata M. Diaz" w:date="2021-03-16T13:53:00Z">
        <w:r>
          <w:rPr>
            <w:rFonts w:asciiTheme="majorHAnsi" w:hAnsiTheme="majorHAnsi" w:cstheme="majorHAnsi"/>
            <w:noProof/>
          </w:rPr>
          <w:t xml:space="preserve">Figure 2. </w:t>
        </w:r>
      </w:ins>
      <w:r w:rsidR="00AF2520">
        <w:rPr>
          <w:rFonts w:asciiTheme="majorHAnsi" w:hAnsiTheme="majorHAnsi" w:cstheme="majorHAnsi"/>
          <w:noProof/>
        </w:rPr>
        <w:t>Large feasible sets may allow better detection of deviations from the statistical baseline by generating more specific, narrowly-defined baselines. We illustrate this phenomenon using 3 hypothetical communities: a small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4, </w:t>
      </w:r>
      <w:r w:rsidR="00AF2520" w:rsidRPr="003052E4">
        <w:rPr>
          <w:rFonts w:asciiTheme="majorHAnsi" w:hAnsiTheme="majorHAnsi" w:cstheme="majorHAnsi"/>
          <w:i/>
          <w:iCs/>
          <w:noProof/>
        </w:rPr>
        <w:t xml:space="preserve">N </w:t>
      </w:r>
      <w:r w:rsidR="00AF2520">
        <w:rPr>
          <w:rFonts w:asciiTheme="majorHAnsi" w:hAnsiTheme="majorHAnsi" w:cstheme="majorHAnsi"/>
          <w:noProof/>
        </w:rPr>
        <w:t>= 34; top row), an intermediat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w:t>
      </w:r>
      <w:del w:id="173" w:author="Renata M. Diaz" w:date="2021-03-16T14:32:00Z">
        <w:r w:rsidR="00AF2520" w:rsidDel="000F4541">
          <w:rPr>
            <w:rFonts w:asciiTheme="majorHAnsi" w:hAnsiTheme="majorHAnsi" w:cstheme="majorHAnsi"/>
            <w:noProof/>
          </w:rPr>
          <w:delText>7</w:delText>
        </w:r>
      </w:del>
      <w:ins w:id="174" w:author="Renata M. Diaz" w:date="2021-03-16T14:32:00Z">
        <w:r w:rsidR="000F4541">
          <w:rPr>
            <w:rFonts w:asciiTheme="majorHAnsi" w:hAnsiTheme="majorHAnsi" w:cstheme="majorHAnsi"/>
            <w:noProof/>
          </w:rPr>
          <w:t>13</w:t>
        </w:r>
      </w:ins>
      <w:r w:rsidR="00AF2520">
        <w:rPr>
          <w:rFonts w:asciiTheme="majorHAnsi" w:hAnsiTheme="majorHAnsi" w:cstheme="majorHAnsi"/>
          <w:noProof/>
        </w:rPr>
        <w:t xml:space="preserve">, </w:t>
      </w:r>
      <w:r w:rsidR="00AF2520" w:rsidRPr="003052E4">
        <w:rPr>
          <w:rFonts w:asciiTheme="majorHAnsi" w:hAnsiTheme="majorHAnsi" w:cstheme="majorHAnsi"/>
          <w:i/>
          <w:iCs/>
          <w:noProof/>
        </w:rPr>
        <w:t>N</w:t>
      </w:r>
      <w:r w:rsidR="00AF2520">
        <w:rPr>
          <w:rFonts w:asciiTheme="majorHAnsi" w:hAnsiTheme="majorHAnsi" w:cstheme="majorHAnsi"/>
          <w:noProof/>
        </w:rPr>
        <w:t xml:space="preserve"> = </w:t>
      </w:r>
      <w:del w:id="175" w:author="Renata M. Diaz" w:date="2021-03-16T14:32:00Z">
        <w:r w:rsidR="00AF2520" w:rsidDel="000F4541">
          <w:rPr>
            <w:rFonts w:asciiTheme="majorHAnsi" w:hAnsiTheme="majorHAnsi" w:cstheme="majorHAnsi"/>
            <w:noProof/>
          </w:rPr>
          <w:delText>71</w:delText>
        </w:r>
      </w:del>
      <w:ins w:id="176" w:author="Renata M. Diaz" w:date="2021-03-22T13:31:00Z">
        <w:r w:rsidR="00F26E39">
          <w:rPr>
            <w:rFonts w:asciiTheme="majorHAnsi" w:hAnsiTheme="majorHAnsi" w:cstheme="majorHAnsi"/>
            <w:noProof/>
          </w:rPr>
          <w:t>315</w:t>
        </w:r>
      </w:ins>
      <w:r w:rsidR="00AF2520">
        <w:rPr>
          <w:rFonts w:asciiTheme="majorHAnsi" w:hAnsiTheme="majorHAnsi" w:cstheme="majorHAnsi"/>
          <w:noProof/>
        </w:rPr>
        <w:t>; middle row), and a larg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44, </w:t>
      </w:r>
      <w:r w:rsidR="00AF2520" w:rsidRPr="003052E4">
        <w:rPr>
          <w:rFonts w:asciiTheme="majorHAnsi" w:hAnsiTheme="majorHAnsi" w:cstheme="majorHAnsi"/>
          <w:i/>
          <w:iCs/>
          <w:noProof/>
        </w:rPr>
        <w:t xml:space="preserve">N </w:t>
      </w:r>
      <w:r w:rsidR="00AF2520">
        <w:rPr>
          <w:rFonts w:asciiTheme="majorHAnsi" w:hAnsiTheme="majorHAnsi" w:cstheme="majorHAnsi"/>
          <w:noProof/>
        </w:rPr>
        <w:t xml:space="preserve">= 13360; bottom row). The large communiity has approximately 6.59e+70 possible SADs in its feasible set, while the intermediate community has </w:t>
      </w:r>
      <w:del w:id="177" w:author="Renata M. Diaz" w:date="2021-03-22T13:41:00Z">
        <w:r w:rsidR="00AF2520" w:rsidDel="00EA779C">
          <w:rPr>
            <w:rFonts w:asciiTheme="majorHAnsi" w:hAnsiTheme="majorHAnsi" w:cstheme="majorHAnsi"/>
            <w:noProof/>
          </w:rPr>
          <w:delText>60,289</w:delText>
        </w:r>
      </w:del>
      <w:ins w:id="178" w:author="Renata M. Diaz" w:date="2021-03-22T13:41:00Z">
        <w:r w:rsidR="00EA779C">
          <w:rPr>
            <w:rFonts w:asciiTheme="majorHAnsi" w:hAnsiTheme="majorHAnsi" w:cstheme="majorHAnsi"/>
            <w:noProof/>
          </w:rPr>
          <w:t>1.001e+12</w:t>
        </w:r>
      </w:ins>
      <w:r w:rsidR="00AF2520">
        <w:rPr>
          <w:rFonts w:asciiTheme="majorHAnsi" w:hAnsiTheme="majorHAnsi" w:cstheme="majorHAnsi"/>
          <w:noProof/>
        </w:rPr>
        <w:t xml:space="preserve"> and the small community has only 297. </w:t>
      </w:r>
      <w:r w:rsidR="00AF2520" w:rsidRPr="002E2A57">
        <w:rPr>
          <w:rFonts w:asciiTheme="majorHAnsi" w:hAnsiTheme="majorHAnsi" w:cstheme="majorHAnsi"/>
          <w:noProof/>
        </w:rPr>
        <w:t xml:space="preserve">For every SAD </w:t>
      </w:r>
      <w:r w:rsidR="00AF2520">
        <w:rPr>
          <w:rFonts w:asciiTheme="majorHAnsi" w:hAnsiTheme="majorHAnsi" w:cstheme="majorHAnsi"/>
          <w:noProof/>
        </w:rPr>
        <w:t>sampled</w:t>
      </w:r>
      <w:r w:rsidR="00AF2520" w:rsidRPr="002E2A57">
        <w:rPr>
          <w:rFonts w:asciiTheme="majorHAnsi" w:hAnsiTheme="majorHAnsi" w:cstheme="majorHAnsi"/>
          <w:noProof/>
        </w:rPr>
        <w:t xml:space="preserve"> from the feasible set (left column), we calculate the skewness (color scale)</w:t>
      </w:r>
      <w:ins w:id="179" w:author="Renata M. Diaz" w:date="2021-04-16T16:06:00Z">
        <w:r w:rsidR="00BC0A9E">
          <w:rPr>
            <w:rFonts w:asciiTheme="majorHAnsi" w:hAnsiTheme="majorHAnsi" w:cstheme="majorHAnsi"/>
            <w:noProof/>
          </w:rPr>
          <w:t xml:space="preserve"> or other summary metrics (not shown). </w:t>
        </w:r>
      </w:ins>
      <w:del w:id="180" w:author="Renata M. Diaz" w:date="2021-04-16T16:06:00Z">
        <w:r w:rsidR="00AF2520" w:rsidRPr="002E2A57" w:rsidDel="00BC0A9E">
          <w:rPr>
            <w:rFonts w:asciiTheme="majorHAnsi" w:hAnsiTheme="majorHAnsi" w:cstheme="majorHAnsi"/>
            <w:noProof/>
          </w:rPr>
          <w:delText xml:space="preserve"> </w:delText>
        </w:r>
        <w:r w:rsidR="00333E36" w:rsidDel="00BC0A9E">
          <w:rPr>
            <w:rFonts w:asciiTheme="majorHAnsi" w:hAnsiTheme="majorHAnsi" w:cstheme="majorHAnsi"/>
            <w:noProof/>
          </w:rPr>
          <w:delText>and</w:delText>
        </w:r>
        <w:r w:rsidR="00333E36" w:rsidRPr="002E2A57" w:rsidDel="00BC0A9E">
          <w:rPr>
            <w:rFonts w:asciiTheme="majorHAnsi" w:hAnsiTheme="majorHAnsi" w:cstheme="majorHAnsi"/>
            <w:noProof/>
          </w:rPr>
          <w:delText xml:space="preserve"> </w:delText>
        </w:r>
        <w:r w:rsidR="00AF2520" w:rsidRPr="002E2A57" w:rsidDel="00BC0A9E">
          <w:rPr>
            <w:rFonts w:asciiTheme="majorHAnsi" w:hAnsiTheme="majorHAnsi" w:cstheme="majorHAnsi"/>
            <w:noProof/>
          </w:rPr>
          <w:delText xml:space="preserve">evenness (not shown). </w:delText>
        </w:r>
      </w:del>
      <w:r w:rsidR="00AF2520" w:rsidRPr="002E2A57">
        <w:rPr>
          <w:rFonts w:asciiTheme="majorHAnsi" w:hAnsiTheme="majorHAnsi" w:cstheme="majorHAnsi"/>
          <w:noProof/>
        </w:rPr>
        <w:t>The</w:t>
      </w:r>
      <w:r w:rsidR="00AF2520">
        <w:rPr>
          <w:rFonts w:asciiTheme="majorHAnsi" w:hAnsiTheme="majorHAnsi" w:cstheme="majorHAnsi"/>
          <w:noProof/>
        </w:rPr>
        <w:t xml:space="preserve"> distributions of these value</w:t>
      </w:r>
      <w:r w:rsidR="00ED398A">
        <w:rPr>
          <w:rFonts w:asciiTheme="majorHAnsi" w:hAnsiTheme="majorHAnsi" w:cstheme="majorHAnsi"/>
          <w:noProof/>
        </w:rPr>
        <w:t>s</w:t>
      </w:r>
      <w:r w:rsidR="00AF2520">
        <w:rPr>
          <w:rFonts w:asciiTheme="majorHAnsi" w:hAnsiTheme="majorHAnsi" w:cstheme="majorHAnsi"/>
          <w:noProof/>
        </w:rPr>
        <w:t xml:space="preserve"> </w:t>
      </w:r>
      <w:r w:rsidR="000D2794">
        <w:rPr>
          <w:rFonts w:asciiTheme="majorHAnsi" w:hAnsiTheme="majorHAnsi" w:cstheme="majorHAnsi"/>
          <w:noProof/>
        </w:rPr>
        <w:t xml:space="preserve">(right column) </w:t>
      </w:r>
      <w:r w:rsidR="00AF2520">
        <w:rPr>
          <w:rFonts w:asciiTheme="majorHAnsi" w:hAnsiTheme="majorHAnsi" w:cstheme="majorHAnsi"/>
          <w:noProof/>
        </w:rPr>
        <w:t>constitute the statistical baseline. We define a “breadth index” as th</w:t>
      </w:r>
      <w:r w:rsidR="00AF2520" w:rsidRPr="002E2A57">
        <w:rPr>
          <w:rFonts w:asciiTheme="majorHAnsi" w:hAnsiTheme="majorHAnsi" w:cstheme="majorHAnsi"/>
          <w:noProof/>
        </w:rPr>
        <w:t xml:space="preserve">e ratio of the range encompassed in the </w:t>
      </w:r>
      <w:del w:id="181" w:author="Renata M. Diaz" w:date="2021-04-16T16:06:00Z">
        <w:r w:rsidR="00AF2520" w:rsidDel="00BC0A9E">
          <w:rPr>
            <w:rFonts w:asciiTheme="majorHAnsi" w:hAnsiTheme="majorHAnsi" w:cstheme="majorHAnsi"/>
            <w:noProof/>
          </w:rPr>
          <w:delText>one</w:delText>
        </w:r>
      </w:del>
      <w:ins w:id="182" w:author="Renata M. Diaz" w:date="2021-04-16T16:06:00Z">
        <w:r w:rsidR="00BC0A9E">
          <w:rPr>
            <w:rFonts w:asciiTheme="majorHAnsi" w:hAnsiTheme="majorHAnsi" w:cstheme="majorHAnsi"/>
            <w:noProof/>
          </w:rPr>
          <w:t>two</w:t>
        </w:r>
      </w:ins>
      <w:r w:rsidR="00AF2520">
        <w:rPr>
          <w:rFonts w:asciiTheme="majorHAnsi" w:hAnsiTheme="majorHAnsi" w:cstheme="majorHAnsi"/>
          <w:noProof/>
        </w:rPr>
        <w:t xml:space="preserve">-tailed </w:t>
      </w:r>
      <w:r w:rsidR="00AF2520" w:rsidRPr="002E2A57">
        <w:rPr>
          <w:rFonts w:asciiTheme="majorHAnsi" w:hAnsiTheme="majorHAnsi" w:cstheme="majorHAnsi"/>
          <w:noProof/>
        </w:rPr>
        <w:t xml:space="preserve">95% </w:t>
      </w:r>
      <w:r w:rsidR="00AF2520">
        <w:rPr>
          <w:rFonts w:asciiTheme="majorHAnsi" w:hAnsiTheme="majorHAnsi" w:cstheme="majorHAnsi"/>
          <w:noProof/>
        </w:rPr>
        <w:t xml:space="preserve">density </w:t>
      </w:r>
      <w:r w:rsidR="00AF2520" w:rsidRPr="002E2A57">
        <w:rPr>
          <w:rFonts w:asciiTheme="majorHAnsi" w:hAnsiTheme="majorHAnsi" w:cstheme="majorHAnsi"/>
          <w:noProof/>
        </w:rPr>
        <w:t>interval (</w:t>
      </w:r>
      <w:r w:rsidR="008A3691">
        <w:rPr>
          <w:rFonts w:asciiTheme="majorHAnsi" w:hAnsiTheme="majorHAnsi" w:cstheme="majorHAnsi"/>
          <w:noProof/>
        </w:rPr>
        <w:t>distance</w:t>
      </w:r>
      <w:r w:rsidR="008A3691" w:rsidRPr="002E2A57">
        <w:rPr>
          <w:rFonts w:asciiTheme="majorHAnsi" w:hAnsiTheme="majorHAnsi" w:cstheme="majorHAnsi"/>
          <w:noProof/>
        </w:rPr>
        <w:t xml:space="preserve"> </w:t>
      </w:r>
      <w:r w:rsidR="00AF2520" w:rsidRPr="002E2A57">
        <w:rPr>
          <w:rFonts w:asciiTheme="majorHAnsi" w:hAnsiTheme="majorHAnsi" w:cstheme="majorHAnsi"/>
          <w:noProof/>
        </w:rPr>
        <w:t>between red lines, right), compared to the full range of values for the statistic</w:t>
      </w:r>
      <w:r w:rsidR="00AF2520">
        <w:rPr>
          <w:rFonts w:asciiTheme="majorHAnsi" w:hAnsiTheme="majorHAnsi" w:cstheme="majorHAnsi"/>
          <w:noProof/>
        </w:rPr>
        <w:t xml:space="preserve"> (</w:t>
      </w:r>
      <w:r w:rsidR="0079621F">
        <w:rPr>
          <w:rFonts w:asciiTheme="majorHAnsi" w:hAnsiTheme="majorHAnsi" w:cstheme="majorHAnsi"/>
          <w:noProof/>
        </w:rPr>
        <w:t>distance between the maximum and minimum values)</w:t>
      </w:r>
      <w:r w:rsidR="00AF2520">
        <w:rPr>
          <w:rFonts w:asciiTheme="majorHAnsi" w:hAnsiTheme="majorHAnsi" w:cstheme="majorHAnsi"/>
          <w:noProof/>
        </w:rPr>
        <w:t>. As</w:t>
      </w:r>
      <w:r w:rsidR="00A90B6D">
        <w:rPr>
          <w:rFonts w:asciiTheme="majorHAnsi" w:hAnsiTheme="majorHAnsi" w:cstheme="majorHAnsi"/>
          <w:noProof/>
        </w:rPr>
        <w:t xml:space="preserve"> </w:t>
      </w:r>
      <w:r w:rsidR="00A90B6D">
        <w:rPr>
          <w:rFonts w:asciiTheme="majorHAnsi" w:hAnsiTheme="majorHAnsi" w:cstheme="majorHAnsi"/>
          <w:i/>
          <w:iCs/>
          <w:noProof/>
        </w:rPr>
        <w:t xml:space="preserve">S </w:t>
      </w:r>
      <w:r w:rsidR="00A90B6D">
        <w:rPr>
          <w:rFonts w:asciiTheme="majorHAnsi" w:hAnsiTheme="majorHAnsi" w:cstheme="majorHAnsi"/>
          <w:noProof/>
        </w:rPr>
        <w:t xml:space="preserve">and </w:t>
      </w:r>
      <w:r w:rsidR="00A90B6D">
        <w:rPr>
          <w:rFonts w:asciiTheme="majorHAnsi" w:hAnsiTheme="majorHAnsi" w:cstheme="majorHAnsi"/>
          <w:i/>
          <w:iCs/>
          <w:noProof/>
        </w:rPr>
        <w:t>N</w:t>
      </w:r>
      <w:r w:rsidR="00A90B6D">
        <w:rPr>
          <w:rFonts w:asciiTheme="majorHAnsi" w:hAnsiTheme="majorHAnsi" w:cstheme="majorHAnsi"/>
          <w:noProof/>
        </w:rPr>
        <w:t xml:space="preserve"> increase, the</w:t>
      </w:r>
      <w:r w:rsidR="00AF2520">
        <w:rPr>
          <w:rFonts w:asciiTheme="majorHAnsi" w:hAnsiTheme="majorHAnsi" w:cstheme="majorHAnsi"/>
          <w:noProof/>
        </w:rPr>
        <w:t xml:space="preserve"> size of the feasible set increases</w:t>
      </w:r>
      <w:r w:rsidR="00C56FA8">
        <w:rPr>
          <w:rFonts w:asciiTheme="majorHAnsi" w:hAnsiTheme="majorHAnsi" w:cstheme="majorHAnsi"/>
          <w:noProof/>
        </w:rPr>
        <w:t xml:space="preserve">, resulting in a narrower statistical baseline (smaller breadth index) – thus enabling easier detection of deviations that may be the result of ecological processes affecting the SAD. </w:t>
      </w:r>
    </w:p>
    <w:p w14:paraId="73BD1EFE" w14:textId="77777777" w:rsidR="00AF2520" w:rsidRDefault="00AF2520" w:rsidP="006361DB">
      <w:pPr>
        <w:spacing w:line="480" w:lineRule="auto"/>
        <w:rPr>
          <w:rFonts w:asciiTheme="majorHAnsi" w:eastAsia="Times New Roman" w:hAnsiTheme="majorHAnsi" w:cstheme="majorHAnsi"/>
          <w:b/>
          <w:bCs/>
        </w:rPr>
      </w:pPr>
    </w:p>
    <w:p w14:paraId="2ECEA6F8" w14:textId="0928B1CB" w:rsidR="001270C2" w:rsidRDefault="00F5367E" w:rsidP="006361DB">
      <w:pPr>
        <w:spacing w:line="480" w:lineRule="auto"/>
        <w:rPr>
          <w:ins w:id="183" w:author="Renata M. Diaz" w:date="2021-03-20T15:01:00Z"/>
          <w:rFonts w:asciiTheme="majorHAnsi" w:hAnsiTheme="majorHAnsi" w:cstheme="majorHAnsi"/>
        </w:rPr>
      </w:pPr>
      <w:r>
        <w:rPr>
          <w:rFonts w:asciiTheme="majorHAnsi" w:hAnsiTheme="majorHAnsi" w:cstheme="majorHAnsi"/>
        </w:rPr>
        <w:lastRenderedPageBreak/>
        <w:t xml:space="preserve">Figure </w:t>
      </w:r>
      <w:ins w:id="184" w:author="Renata M. Diaz" w:date="2021-03-20T14:43:00Z">
        <w:r w:rsidR="00BE1488">
          <w:rPr>
            <w:rFonts w:asciiTheme="majorHAnsi" w:hAnsiTheme="majorHAnsi" w:cstheme="majorHAnsi"/>
          </w:rPr>
          <w:t>3</w:t>
        </w:r>
      </w:ins>
      <w:del w:id="185" w:author="Renata M. Diaz" w:date="2021-03-20T14:43:00Z">
        <w:r w:rsidDel="00BE1488">
          <w:rPr>
            <w:rFonts w:asciiTheme="majorHAnsi" w:hAnsiTheme="majorHAnsi" w:cstheme="majorHAnsi"/>
          </w:rPr>
          <w:delText>2</w:delText>
        </w:r>
      </w:del>
      <w:r>
        <w:rPr>
          <w:rFonts w:asciiTheme="majorHAnsi" w:hAnsiTheme="majorHAnsi" w:cstheme="majorHAnsi"/>
        </w:rPr>
        <w:t xml:space="preserve">. Many ecological communities </w:t>
      </w:r>
      <w:ins w:id="186" w:author="Renata M. Diaz" w:date="2021-03-20T16:29:00Z">
        <w:r w:rsidR="00CA6E7B">
          <w:rPr>
            <w:rFonts w:asciiTheme="majorHAnsi" w:hAnsiTheme="majorHAnsi" w:cstheme="majorHAnsi"/>
          </w:rPr>
          <w:t xml:space="preserve">are </w:t>
        </w:r>
      </w:ins>
      <w:del w:id="187" w:author="Renata M. Diaz" w:date="2021-03-20T16:28:00Z">
        <w:r w:rsidDel="00CA6E7B">
          <w:rPr>
            <w:rFonts w:asciiTheme="majorHAnsi" w:hAnsiTheme="majorHAnsi" w:cstheme="majorHAnsi"/>
          </w:rPr>
          <w:delText>are more skewed (</w:delText>
        </w:r>
        <w:r w:rsidR="009618E5" w:rsidDel="00CA6E7B">
          <w:rPr>
            <w:rFonts w:asciiTheme="majorHAnsi" w:hAnsiTheme="majorHAnsi" w:cstheme="majorHAnsi"/>
          </w:rPr>
          <w:delText>left</w:delText>
        </w:r>
        <w:r w:rsidDel="00CA6E7B">
          <w:rPr>
            <w:rFonts w:asciiTheme="majorHAnsi" w:hAnsiTheme="majorHAnsi" w:cstheme="majorHAnsi"/>
          </w:rPr>
          <w:delText>) or uneven (</w:delText>
        </w:r>
        <w:r w:rsidR="009618E5" w:rsidDel="00CA6E7B">
          <w:rPr>
            <w:rFonts w:asciiTheme="majorHAnsi" w:hAnsiTheme="majorHAnsi" w:cstheme="majorHAnsi"/>
          </w:rPr>
          <w:delText>right</w:delText>
        </w:r>
        <w:r w:rsidDel="00CA6E7B">
          <w:rPr>
            <w:rFonts w:asciiTheme="majorHAnsi" w:hAnsiTheme="majorHAnsi" w:cstheme="majorHAnsi"/>
          </w:rPr>
          <w:delText>) than their</w:delText>
        </w:r>
      </w:del>
      <w:ins w:id="188" w:author="Renata M. Diaz" w:date="2021-03-20T16:28:00Z">
        <w:r w:rsidR="00CA6E7B">
          <w:rPr>
            <w:rFonts w:asciiTheme="majorHAnsi" w:hAnsiTheme="majorHAnsi" w:cstheme="majorHAnsi"/>
          </w:rPr>
          <w:t>highly unusual compared to their</w:t>
        </w:r>
      </w:ins>
      <w:r>
        <w:rPr>
          <w:rFonts w:asciiTheme="majorHAnsi" w:hAnsiTheme="majorHAnsi" w:cstheme="majorHAnsi"/>
        </w:rPr>
        <w:t xml:space="preserve"> statistical baselines. Percentile ranks are calculated by comparing each community to its sampled feasible </w:t>
      </w:r>
      <w:r w:rsidR="00C6118E">
        <w:rPr>
          <w:rFonts w:asciiTheme="majorHAnsi" w:hAnsiTheme="majorHAnsi" w:cstheme="majorHAnsi"/>
        </w:rPr>
        <w:t>set, with very</w:t>
      </w:r>
      <w:r>
        <w:rPr>
          <w:rFonts w:asciiTheme="majorHAnsi" w:hAnsiTheme="majorHAnsi" w:cstheme="majorHAnsi"/>
        </w:rPr>
        <w:t xml:space="preserve"> high or very low percentile ranks reflect</w:t>
      </w:r>
      <w:r w:rsidR="00C6118E">
        <w:rPr>
          <w:rFonts w:asciiTheme="majorHAnsi" w:hAnsiTheme="majorHAnsi" w:cstheme="majorHAnsi"/>
        </w:rPr>
        <w:t xml:space="preserve">ing extreme values relative to statistical baselines. </w:t>
      </w:r>
      <w:r w:rsidRPr="002E2A57">
        <w:rPr>
          <w:rFonts w:asciiTheme="majorHAnsi" w:hAnsiTheme="majorHAnsi" w:cstheme="majorHAnsi"/>
        </w:rPr>
        <w:t>The vertical red line</w:t>
      </w:r>
      <w:ins w:id="189" w:author="Renata M. Diaz" w:date="2021-03-20T14:44:00Z">
        <w:r w:rsidR="00BE1488">
          <w:rPr>
            <w:rFonts w:asciiTheme="majorHAnsi" w:hAnsiTheme="majorHAnsi" w:cstheme="majorHAnsi"/>
          </w:rPr>
          <w:t>s</w:t>
        </w:r>
      </w:ins>
      <w:r w:rsidRPr="002E2A57">
        <w:rPr>
          <w:rFonts w:asciiTheme="majorHAnsi" w:hAnsiTheme="majorHAnsi" w:cstheme="majorHAnsi"/>
        </w:rPr>
        <w:t xml:space="preserve"> mark</w:t>
      </w:r>
      <w:del w:id="190" w:author="Renata M. Diaz" w:date="2021-03-20T14:45:00Z">
        <w:r w:rsidRPr="002E2A57" w:rsidDel="00BE1488">
          <w:rPr>
            <w:rFonts w:asciiTheme="majorHAnsi" w:hAnsiTheme="majorHAnsi" w:cstheme="majorHAnsi"/>
          </w:rPr>
          <w:delText>s</w:delText>
        </w:r>
      </w:del>
      <w:r w:rsidRPr="002E2A57">
        <w:rPr>
          <w:rFonts w:asciiTheme="majorHAnsi" w:hAnsiTheme="majorHAnsi" w:cstheme="majorHAnsi"/>
        </w:rPr>
        <w:t xml:space="preserve">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w:t>
      </w:r>
      <w:del w:id="191" w:author="Renata M. Diaz" w:date="2021-03-20T14:44:00Z">
        <w:r w:rsidRPr="002E2A57" w:rsidDel="00BE1488">
          <w:rPr>
            <w:rFonts w:asciiTheme="majorHAnsi" w:hAnsiTheme="majorHAnsi" w:cstheme="majorHAnsi"/>
          </w:rPr>
          <w:delText>skewness and the 5</w:delText>
        </w:r>
        <w:r w:rsidRPr="002E2A57" w:rsidDel="00BE1488">
          <w:rPr>
            <w:rFonts w:asciiTheme="majorHAnsi" w:hAnsiTheme="majorHAnsi" w:cstheme="majorHAnsi"/>
            <w:vertAlign w:val="superscript"/>
          </w:rPr>
          <w:delText>th</w:delText>
        </w:r>
        <w:r w:rsidRPr="002E2A57" w:rsidDel="00BE1488">
          <w:rPr>
            <w:rFonts w:asciiTheme="majorHAnsi" w:hAnsiTheme="majorHAnsi" w:cstheme="majorHAnsi"/>
          </w:rPr>
          <w:delText xml:space="preserve"> percentile for evenness</w:delText>
        </w:r>
      </w:del>
      <w:ins w:id="192" w:author="Renata M. Diaz" w:date="2021-03-20T14:44:00Z">
        <w:r w:rsidR="00BE1488">
          <w:rPr>
            <w:rFonts w:asciiTheme="majorHAnsi" w:hAnsiTheme="majorHAnsi" w:cstheme="majorHAnsi"/>
          </w:rPr>
          <w:t xml:space="preserve">the dissimilarity </w:t>
        </w:r>
      </w:ins>
      <w:ins w:id="193" w:author="Renata M. Diaz" w:date="2021-03-20T14:45:00Z">
        <w:r w:rsidR="00BE1488">
          <w:rPr>
            <w:rFonts w:asciiTheme="majorHAnsi" w:hAnsiTheme="majorHAnsi" w:cstheme="majorHAnsi"/>
          </w:rPr>
          <w:t>to the central tendency, and the 2.5</w:t>
        </w:r>
        <w:r w:rsidR="00BE1488" w:rsidRPr="00BE1488">
          <w:rPr>
            <w:rFonts w:asciiTheme="majorHAnsi" w:hAnsiTheme="majorHAnsi" w:cstheme="majorHAnsi"/>
            <w:vertAlign w:val="superscript"/>
            <w:rPrChange w:id="194" w:author="Renata M. Diaz" w:date="2021-03-20T14:45:00Z">
              <w:rPr>
                <w:rFonts w:asciiTheme="majorHAnsi" w:hAnsiTheme="majorHAnsi" w:cstheme="majorHAnsi"/>
              </w:rPr>
            </w:rPrChange>
          </w:rPr>
          <w:t>th</w:t>
        </w:r>
        <w:r w:rsidR="00BE1488">
          <w:rPr>
            <w:rFonts w:asciiTheme="majorHAnsi" w:hAnsiTheme="majorHAnsi" w:cstheme="majorHAnsi"/>
          </w:rPr>
          <w:t xml:space="preserve"> and 97.5</w:t>
        </w:r>
        <w:r w:rsidR="00BE1488" w:rsidRPr="00BE1488">
          <w:rPr>
            <w:rFonts w:asciiTheme="majorHAnsi" w:hAnsiTheme="majorHAnsi" w:cstheme="majorHAnsi"/>
            <w:vertAlign w:val="superscript"/>
            <w:rPrChange w:id="195"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s for all other metrics</w:t>
        </w:r>
      </w:ins>
      <w:r w:rsidRPr="002E2A57">
        <w:rPr>
          <w:rFonts w:asciiTheme="majorHAnsi" w:hAnsiTheme="majorHAnsi" w:cstheme="majorHAnsi"/>
        </w:rPr>
        <w:t xml:space="preserve">. </w:t>
      </w:r>
      <w:r w:rsidR="00827246">
        <w:rPr>
          <w:rFonts w:asciiTheme="majorHAnsi" w:hAnsiTheme="majorHAnsi" w:cstheme="majorHAnsi"/>
        </w:rPr>
        <w:t xml:space="preserve">Species abundance distributions that are sampled at random from the feasible set will produce percentile ranks that are </w:t>
      </w:r>
      <w:ins w:id="196" w:author="Renata M. Diaz" w:date="2021-04-16T16:12:00Z">
        <w:r w:rsidR="00D25AAF">
          <w:rPr>
            <w:rFonts w:asciiTheme="majorHAnsi" w:hAnsiTheme="majorHAnsi" w:cstheme="majorHAnsi"/>
          </w:rPr>
          <w:t xml:space="preserve">roughly </w:t>
        </w:r>
      </w:ins>
      <w:r w:rsidR="00827246">
        <w:rPr>
          <w:rFonts w:asciiTheme="majorHAnsi" w:hAnsiTheme="majorHAnsi" w:cstheme="majorHAnsi"/>
        </w:rPr>
        <w:t xml:space="preserve">uniformly distributed from </w:t>
      </w:r>
      <w:r w:rsidR="0070584A">
        <w:rPr>
          <w:rFonts w:asciiTheme="majorHAnsi" w:hAnsiTheme="majorHAnsi" w:cstheme="majorHAnsi"/>
        </w:rPr>
        <w:t>0</w:t>
      </w:r>
      <w:r w:rsidR="00827246">
        <w:rPr>
          <w:rFonts w:asciiTheme="majorHAnsi" w:hAnsiTheme="majorHAnsi" w:cstheme="majorHAnsi"/>
        </w:rPr>
        <w:t xml:space="preserve"> to 100, with approximately 5% of values</w:t>
      </w:r>
      <w:del w:id="197" w:author="Renata M. Diaz" w:date="2021-03-20T14:45:00Z">
        <w:r w:rsidR="00827246" w:rsidDel="00BE1488">
          <w:rPr>
            <w:rFonts w:asciiTheme="majorHAnsi" w:hAnsiTheme="majorHAnsi" w:cstheme="majorHAnsi"/>
          </w:rPr>
          <w:delText xml:space="preserve"> above or below the 9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and 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percentiles</w:delText>
        </w:r>
      </w:del>
      <w:ins w:id="198" w:author="Renata M. Diaz" w:date="2021-03-20T14:45:00Z">
        <w:r w:rsidR="00BE1488">
          <w:rPr>
            <w:rFonts w:asciiTheme="majorHAnsi" w:hAnsiTheme="majorHAnsi" w:cstheme="majorHAnsi"/>
          </w:rPr>
          <w:t xml:space="preserve"> above the 95</w:t>
        </w:r>
        <w:r w:rsidR="00BE1488" w:rsidRPr="00BE1488">
          <w:rPr>
            <w:rFonts w:asciiTheme="majorHAnsi" w:hAnsiTheme="majorHAnsi" w:cstheme="majorHAnsi"/>
            <w:vertAlign w:val="superscript"/>
            <w:rPrChange w:id="199"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 or 2.5% o</w:t>
        </w:r>
      </w:ins>
      <w:ins w:id="200" w:author="Renata M. Diaz" w:date="2021-03-20T14:46:00Z">
        <w:r w:rsidR="00BE1488">
          <w:rPr>
            <w:rFonts w:asciiTheme="majorHAnsi" w:hAnsiTheme="majorHAnsi" w:cstheme="majorHAnsi"/>
          </w:rPr>
          <w:t xml:space="preserve">f values above </w:t>
        </w:r>
      </w:ins>
      <w:ins w:id="201" w:author="Renata M. Diaz" w:date="2021-03-20T15:00:00Z">
        <w:r w:rsidR="004D62E9">
          <w:rPr>
            <w:rFonts w:asciiTheme="majorHAnsi" w:hAnsiTheme="majorHAnsi" w:cstheme="majorHAnsi"/>
          </w:rPr>
          <w:t>and</w:t>
        </w:r>
      </w:ins>
      <w:ins w:id="202" w:author="Renata M. Diaz" w:date="2021-03-20T14:46:00Z">
        <w:r w:rsidR="00BE1488">
          <w:rPr>
            <w:rFonts w:asciiTheme="majorHAnsi" w:hAnsiTheme="majorHAnsi" w:cstheme="majorHAnsi"/>
          </w:rPr>
          <w:t xml:space="preserve"> below the 2.5</w:t>
        </w:r>
        <w:r w:rsidR="00BE1488" w:rsidRPr="00BE1488">
          <w:rPr>
            <w:rFonts w:asciiTheme="majorHAnsi" w:hAnsiTheme="majorHAnsi" w:cstheme="majorHAnsi"/>
            <w:vertAlign w:val="superscript"/>
            <w:rPrChange w:id="203" w:author="Renata M. Diaz" w:date="2021-03-20T14:46:00Z">
              <w:rPr>
                <w:rFonts w:asciiTheme="majorHAnsi" w:hAnsiTheme="majorHAnsi" w:cstheme="majorHAnsi"/>
              </w:rPr>
            </w:rPrChange>
          </w:rPr>
          <w:t>th</w:t>
        </w:r>
        <w:r w:rsidR="00BE1488">
          <w:rPr>
            <w:rFonts w:asciiTheme="majorHAnsi" w:hAnsiTheme="majorHAnsi" w:cstheme="majorHAnsi"/>
          </w:rPr>
          <w:t xml:space="preserve"> and 97</w:t>
        </w:r>
      </w:ins>
      <w:ins w:id="204" w:author="Renata M. Diaz" w:date="2021-03-20T15:00:00Z">
        <w:r w:rsidR="004D62E9">
          <w:rPr>
            <w:rFonts w:asciiTheme="majorHAnsi" w:hAnsiTheme="majorHAnsi" w:cstheme="majorHAnsi"/>
          </w:rPr>
          <w:t>.</w:t>
        </w:r>
      </w:ins>
      <w:ins w:id="205" w:author="Renata M. Diaz" w:date="2021-03-20T14:46:00Z">
        <w:r w:rsidR="00BE1488">
          <w:rPr>
            <w:rFonts w:asciiTheme="majorHAnsi" w:hAnsiTheme="majorHAnsi" w:cstheme="majorHAnsi"/>
          </w:rPr>
          <w:t>5</w:t>
        </w:r>
        <w:r w:rsidR="00BE1488" w:rsidRPr="00BE1488">
          <w:rPr>
            <w:rFonts w:asciiTheme="majorHAnsi" w:hAnsiTheme="majorHAnsi" w:cstheme="majorHAnsi"/>
            <w:vertAlign w:val="superscript"/>
            <w:rPrChange w:id="206" w:author="Renata M. Diaz" w:date="2021-03-20T14:46:00Z">
              <w:rPr>
                <w:rFonts w:asciiTheme="majorHAnsi" w:hAnsiTheme="majorHAnsi" w:cstheme="majorHAnsi"/>
              </w:rPr>
            </w:rPrChange>
          </w:rPr>
          <w:t>th</w:t>
        </w:r>
        <w:r w:rsidR="00BE1488">
          <w:rPr>
            <w:rFonts w:asciiTheme="majorHAnsi" w:hAnsiTheme="majorHAnsi" w:cstheme="majorHAnsi"/>
          </w:rPr>
          <w:t xml:space="preserve"> percentiles</w:t>
        </w:r>
      </w:ins>
      <w:r w:rsidR="00827246">
        <w:rPr>
          <w:rFonts w:asciiTheme="majorHAnsi" w:hAnsiTheme="majorHAnsi" w:cstheme="majorHAnsi"/>
        </w:rPr>
        <w:t>, respectively. In contrast, mo</w:t>
      </w:r>
      <w:r w:rsidR="009F5118">
        <w:rPr>
          <w:rFonts w:asciiTheme="majorHAnsi" w:hAnsiTheme="majorHAnsi" w:cstheme="majorHAnsi"/>
        </w:rPr>
        <w:t>s</w:t>
      </w:r>
      <w:r w:rsidR="00827246">
        <w:rPr>
          <w:rFonts w:asciiTheme="majorHAnsi" w:hAnsiTheme="majorHAnsi" w:cstheme="majorHAnsi"/>
        </w:rPr>
        <w:t xml:space="preserve">t </w:t>
      </w:r>
      <w:r w:rsidR="009F5118">
        <w:rPr>
          <w:rFonts w:asciiTheme="majorHAnsi" w:hAnsiTheme="majorHAnsi" w:cstheme="majorHAnsi"/>
        </w:rPr>
        <w:t>datasets</w:t>
      </w:r>
      <w:r>
        <w:rPr>
          <w:rFonts w:asciiTheme="majorHAnsi" w:hAnsiTheme="majorHAnsi" w:cstheme="majorHAnsi"/>
        </w:rPr>
        <w:t xml:space="preserve"> </w:t>
      </w:r>
      <w:r w:rsidR="009F5118">
        <w:rPr>
          <w:rFonts w:asciiTheme="majorHAnsi" w:hAnsiTheme="majorHAnsi" w:cstheme="majorHAnsi"/>
        </w:rPr>
        <w:t xml:space="preserve">have </w:t>
      </w:r>
      <w:r>
        <w:rPr>
          <w:rFonts w:asciiTheme="majorHAnsi" w:hAnsiTheme="majorHAnsi" w:cstheme="majorHAnsi"/>
        </w:rPr>
        <w:t xml:space="preserve">more communities that are highly </w:t>
      </w:r>
      <w:r w:rsidR="005F3063">
        <w:rPr>
          <w:rFonts w:asciiTheme="majorHAnsi" w:hAnsiTheme="majorHAnsi" w:cstheme="majorHAnsi"/>
        </w:rPr>
        <w:t xml:space="preserve">skewed or uneven </w:t>
      </w:r>
      <w:r>
        <w:rPr>
          <w:rFonts w:asciiTheme="majorHAnsi" w:hAnsiTheme="majorHAnsi" w:cstheme="majorHAnsi"/>
        </w:rPr>
        <w:t>than would be expected by chance.</w:t>
      </w:r>
      <w:ins w:id="207" w:author="Renata M. Diaz" w:date="2021-03-20T14:46:00Z">
        <w:r w:rsidR="00BE1488">
          <w:rPr>
            <w:rFonts w:asciiTheme="majorHAnsi" w:hAnsiTheme="majorHAnsi" w:cstheme="majorHAnsi"/>
          </w:rPr>
          <w:t xml:space="preserve"> </w:t>
        </w:r>
      </w:ins>
      <w:ins w:id="208" w:author="Renata M. Diaz" w:date="2021-03-20T15:01:00Z">
        <w:r w:rsidR="004D62E9">
          <w:rPr>
            <w:rFonts w:asciiTheme="majorHAnsi" w:hAnsiTheme="majorHAnsi" w:cstheme="majorHAnsi"/>
          </w:rPr>
          <w:t>T</w:t>
        </w:r>
      </w:ins>
      <w:ins w:id="209" w:author="Renata M. Diaz" w:date="2021-03-20T14:47:00Z">
        <w:r w:rsidR="00BE1488">
          <w:rPr>
            <w:rFonts w:asciiTheme="majorHAnsi" w:hAnsiTheme="majorHAnsi" w:cstheme="majorHAnsi"/>
          </w:rPr>
          <w:t>he percentile values shown are the mean</w:t>
        </w:r>
      </w:ins>
      <w:ins w:id="210" w:author="Renata M. Diaz" w:date="2021-03-20T14:48:00Z">
        <w:r w:rsidR="00BE1488">
          <w:rPr>
            <w:rFonts w:asciiTheme="majorHAnsi" w:hAnsiTheme="majorHAnsi" w:cstheme="majorHAnsi"/>
          </w:rPr>
          <w:t xml:space="preserve"> of the percentile scores defined as the proportion of comparison values </w:t>
        </w:r>
      </w:ins>
      <w:ins w:id="211" w:author="Renata M. Diaz" w:date="2021-03-20T14:49:00Z">
        <w:r w:rsidR="00BE1488">
          <w:rPr>
            <w:rFonts w:asciiTheme="majorHAnsi" w:hAnsiTheme="majorHAnsi" w:cstheme="majorHAnsi"/>
          </w:rPr>
          <w:t>&lt;=, and &lt;</w:t>
        </w:r>
      </w:ins>
      <w:ins w:id="212" w:author="Renata M. Diaz" w:date="2021-03-20T14:48:00Z">
        <w:r w:rsidR="00BE1488">
          <w:rPr>
            <w:rFonts w:asciiTheme="majorHAnsi" w:hAnsiTheme="majorHAnsi" w:cstheme="majorHAnsi"/>
          </w:rPr>
          <w:t>, the focal value</w:t>
        </w:r>
      </w:ins>
      <w:ins w:id="213" w:author="Renata M. Diaz" w:date="2021-03-20T14:50:00Z">
        <w:r w:rsidR="00090259">
          <w:rPr>
            <w:rFonts w:asciiTheme="majorHAnsi" w:hAnsiTheme="majorHAnsi" w:cstheme="majorHAnsi"/>
          </w:rPr>
          <w:t xml:space="preserve">. </w:t>
        </w:r>
      </w:ins>
      <w:ins w:id="214" w:author="Renata M. Diaz" w:date="2021-04-16T16:07:00Z">
        <w:r w:rsidR="007929CB">
          <w:rPr>
            <w:rFonts w:asciiTheme="majorHAnsi" w:hAnsiTheme="majorHAnsi" w:cstheme="majorHAnsi"/>
          </w:rPr>
          <w:t>In</w:t>
        </w:r>
      </w:ins>
      <w:ins w:id="215" w:author="Renata M. Diaz" w:date="2021-03-20T14:50:00Z">
        <w:r w:rsidR="00090259">
          <w:rPr>
            <w:rFonts w:asciiTheme="majorHAnsi" w:hAnsiTheme="majorHAnsi" w:cstheme="majorHAnsi"/>
          </w:rPr>
          <w:t xml:space="preserve"> calc</w:t>
        </w:r>
      </w:ins>
      <w:ins w:id="216" w:author="Renata M. Diaz" w:date="2021-03-20T14:51:00Z">
        <w:r w:rsidR="00090259">
          <w:rPr>
            <w:rFonts w:asciiTheme="majorHAnsi" w:hAnsiTheme="majorHAnsi" w:cstheme="majorHAnsi"/>
          </w:rPr>
          <w:t xml:space="preserve">ulating the proportion of sites with extreme values, the &lt;= designation gives an appropriately conservative estimate of the proportion of high values, but </w:t>
        </w:r>
      </w:ins>
      <w:ins w:id="217" w:author="Renata M. Diaz" w:date="2021-03-20T14:57:00Z">
        <w:r w:rsidR="00090259">
          <w:rPr>
            <w:rFonts w:asciiTheme="majorHAnsi" w:hAnsiTheme="majorHAnsi" w:cstheme="majorHAnsi"/>
          </w:rPr>
          <w:t xml:space="preserve">overestimates the proportion of very low values, and the reverse </w:t>
        </w:r>
      </w:ins>
      <w:ins w:id="218" w:author="Renata M. Diaz" w:date="2021-03-20T14:58:00Z">
        <w:r w:rsidR="00DA4FC0">
          <w:rPr>
            <w:rFonts w:asciiTheme="majorHAnsi" w:hAnsiTheme="majorHAnsi" w:cstheme="majorHAnsi"/>
          </w:rPr>
          <w:t>occurs</w:t>
        </w:r>
      </w:ins>
      <w:ins w:id="219" w:author="Renata M. Diaz" w:date="2021-03-20T14:57:00Z">
        <w:r w:rsidR="00090259">
          <w:rPr>
            <w:rFonts w:asciiTheme="majorHAnsi" w:hAnsiTheme="majorHAnsi" w:cstheme="majorHAnsi"/>
          </w:rPr>
          <w:t xml:space="preserve"> for the &lt; designation. </w:t>
        </w:r>
      </w:ins>
    </w:p>
    <w:p w14:paraId="6369ACE9" w14:textId="5C413E79" w:rsidR="001D4D17" w:rsidRDefault="001270C2" w:rsidP="006361DB">
      <w:pPr>
        <w:spacing w:line="480" w:lineRule="auto"/>
        <w:rPr>
          <w:ins w:id="220" w:author="Renata M. Diaz" w:date="2021-03-20T15:01:00Z"/>
          <w:rFonts w:asciiTheme="majorHAnsi" w:hAnsiTheme="majorHAnsi" w:cstheme="majorHAnsi"/>
        </w:rPr>
      </w:pPr>
      <w:ins w:id="221" w:author="Renata M. Diaz" w:date="2021-03-20T15:01:00Z">
        <w:r>
          <w:rPr>
            <w:rFonts w:asciiTheme="majorHAnsi" w:hAnsiTheme="majorHAnsi" w:cstheme="majorHAnsi"/>
          </w:rPr>
          <w:t xml:space="preserve">Figure 4. </w:t>
        </w:r>
      </w:ins>
      <w:ins w:id="222" w:author="Renata M. Diaz" w:date="2021-03-20T15:14:00Z">
        <w:r w:rsidR="00815D97">
          <w:rPr>
            <w:rFonts w:asciiTheme="majorHAnsi" w:hAnsiTheme="majorHAnsi" w:cstheme="majorHAnsi"/>
          </w:rPr>
          <w:t>The variability of the feasible set</w:t>
        </w:r>
      </w:ins>
      <w:ins w:id="223" w:author="Renata M. Diaz" w:date="2021-03-20T15:15:00Z">
        <w:r w:rsidR="00815D97">
          <w:rPr>
            <w:rFonts w:asciiTheme="majorHAnsi" w:hAnsiTheme="majorHAnsi" w:cstheme="majorHAnsi"/>
          </w:rPr>
          <w:t>, defined as either the mean dissimilarity of eleme</w:t>
        </w:r>
      </w:ins>
      <w:ins w:id="224" w:author="Renata M. Diaz" w:date="2021-03-20T15:16:00Z">
        <w:r w:rsidR="00815D97">
          <w:rPr>
            <w:rFonts w:asciiTheme="majorHAnsi" w:hAnsiTheme="majorHAnsi" w:cstheme="majorHAnsi"/>
          </w:rPr>
          <w:t xml:space="preserve">nts of the feasible set to the central tendency of the feasible set, or via a breadth index (see Figure 1), decreases as the number of possible SADs in the feasible set becomes very large. </w:t>
        </w:r>
      </w:ins>
      <w:ins w:id="225" w:author="Renata M. Diaz" w:date="2021-03-20T15:28:00Z">
        <w:r w:rsidR="00846A85">
          <w:rPr>
            <w:rFonts w:asciiTheme="majorHAnsi" w:hAnsiTheme="majorHAnsi" w:cstheme="majorHAnsi"/>
          </w:rPr>
          <w:t>Highly variable feasible sets constitute broad, poorly-defined statistical baselines that may impede our ability to confidently detect d</w:t>
        </w:r>
      </w:ins>
      <w:ins w:id="226" w:author="Renata M. Diaz" w:date="2021-03-20T15:29:00Z">
        <w:r w:rsidR="00846A85">
          <w:rPr>
            <w:rFonts w:asciiTheme="majorHAnsi" w:hAnsiTheme="majorHAnsi" w:cstheme="majorHAnsi"/>
          </w:rPr>
          <w:t>eviations between observations and what is expected given the baseline. Small feasible sets</w:t>
        </w:r>
      </w:ins>
      <w:ins w:id="227" w:author="Renata M. Diaz" w:date="2021-03-20T15:30:00Z">
        <w:r w:rsidR="00846A85">
          <w:rPr>
            <w:rFonts w:asciiTheme="majorHAnsi" w:hAnsiTheme="majorHAnsi" w:cstheme="majorHAnsi"/>
          </w:rPr>
          <w:t>, which occur for s</w:t>
        </w:r>
      </w:ins>
      <w:ins w:id="228" w:author="Renata M. Diaz" w:date="2021-03-20T15:31:00Z">
        <w:r w:rsidR="00846A85">
          <w:rPr>
            <w:rFonts w:asciiTheme="majorHAnsi" w:hAnsiTheme="majorHAnsi" w:cstheme="majorHAnsi"/>
          </w:rPr>
          <w:t xml:space="preserve">mall combinations of S and N, </w:t>
        </w:r>
      </w:ins>
      <w:ins w:id="229" w:author="Renata M. Diaz" w:date="2021-03-20T15:29:00Z">
        <w:r w:rsidR="00846A85">
          <w:rPr>
            <w:rFonts w:asciiTheme="majorHAnsi" w:hAnsiTheme="majorHAnsi" w:cstheme="majorHAnsi"/>
          </w:rPr>
          <w:t xml:space="preserve">are often </w:t>
        </w:r>
      </w:ins>
      <w:ins w:id="230" w:author="Renata M. Diaz" w:date="2021-03-20T15:30:00Z">
        <w:r w:rsidR="00846A85">
          <w:rPr>
            <w:rFonts w:asciiTheme="majorHAnsi" w:hAnsiTheme="majorHAnsi" w:cstheme="majorHAnsi"/>
          </w:rPr>
          <w:t>highly variable</w:t>
        </w:r>
      </w:ins>
      <w:ins w:id="231" w:author="Renata M. Diaz" w:date="2021-03-20T15:31:00Z">
        <w:r w:rsidR="00846A85">
          <w:rPr>
            <w:rFonts w:asciiTheme="majorHAnsi" w:hAnsiTheme="majorHAnsi" w:cstheme="majorHAnsi"/>
          </w:rPr>
          <w:t xml:space="preserve">. The majority of these small, highly variable feasible sets occur </w:t>
        </w:r>
      </w:ins>
      <w:ins w:id="232" w:author="Renata M. Diaz" w:date="2021-03-20T15:32:00Z">
        <w:r w:rsidR="00846A85">
          <w:rPr>
            <w:rFonts w:asciiTheme="majorHAnsi" w:hAnsiTheme="majorHAnsi" w:cstheme="majorHAnsi"/>
          </w:rPr>
          <w:t>for</w:t>
        </w:r>
      </w:ins>
      <w:ins w:id="233" w:author="Renata M. Diaz" w:date="2021-03-20T15:40:00Z">
        <w:r w:rsidR="00A63BAF">
          <w:rPr>
            <w:rFonts w:asciiTheme="majorHAnsi" w:hAnsiTheme="majorHAnsi" w:cstheme="majorHAnsi"/>
          </w:rPr>
          <w:t xml:space="preserve"> communities in</w:t>
        </w:r>
      </w:ins>
      <w:ins w:id="234" w:author="Renata M. Diaz" w:date="2021-03-20T15:32:00Z">
        <w:r w:rsidR="00846A85">
          <w:rPr>
            <w:rFonts w:asciiTheme="majorHAnsi" w:hAnsiTheme="majorHAnsi" w:cstheme="majorHAnsi"/>
          </w:rPr>
          <w:t xml:space="preserve"> the FIA and Mammal Community databases. Although the Gentry dataset also contains communities with small feasible sets, these communities also have a very low </w:t>
        </w:r>
      </w:ins>
      <w:ins w:id="235" w:author="Renata M. Diaz" w:date="2021-03-20T15:33:00Z">
        <w:r w:rsidR="00846A85">
          <w:rPr>
            <w:rFonts w:asciiTheme="majorHAnsi" w:hAnsiTheme="majorHAnsi" w:cstheme="majorHAnsi"/>
          </w:rPr>
          <w:t>ratio of N to S, meaning their entire feasible sets may be constrained to be more self-similar than small feasible sets in general (see Dissimilarity to central tendency).</w:t>
        </w:r>
      </w:ins>
      <w:ins w:id="236" w:author="Renata M. Diaz" w:date="2021-03-20T15:34:00Z">
        <w:r w:rsidR="000D20E8">
          <w:rPr>
            <w:rFonts w:asciiTheme="majorHAnsi" w:hAnsiTheme="majorHAnsi" w:cstheme="majorHAnsi"/>
          </w:rPr>
          <w:t xml:space="preserve"> </w:t>
        </w:r>
      </w:ins>
      <w:ins w:id="237" w:author="Renata M. Diaz" w:date="2021-03-20T15:39:00Z">
        <w:r w:rsidR="000D20E8">
          <w:rPr>
            <w:rFonts w:asciiTheme="majorHAnsi" w:hAnsiTheme="majorHAnsi" w:cstheme="majorHAnsi"/>
          </w:rPr>
          <w:t xml:space="preserve">There is, however, substantial </w:t>
        </w:r>
        <w:r w:rsidR="000D20E8">
          <w:rPr>
            <w:rFonts w:asciiTheme="majorHAnsi" w:hAnsiTheme="majorHAnsi" w:cstheme="majorHAnsi"/>
          </w:rPr>
          <w:lastRenderedPageBreak/>
          <w:t xml:space="preserve">additional variation in the dissimilarity and breadth indices not accounted for by the size of the feasible set or the ratio of N to S. </w:t>
        </w:r>
      </w:ins>
      <w:ins w:id="238" w:author="Renata M. Diaz" w:date="2021-03-20T15:36:00Z">
        <w:r w:rsidR="000D20E8">
          <w:rPr>
            <w:rFonts w:asciiTheme="majorHAnsi" w:hAnsiTheme="majorHAnsi" w:cstheme="majorHAnsi"/>
          </w:rPr>
          <w:t xml:space="preserve"> </w:t>
        </w:r>
      </w:ins>
      <w:ins w:id="239" w:author="Renata M. Diaz" w:date="2021-03-20T15:32:00Z">
        <w:r w:rsidR="00846A85">
          <w:rPr>
            <w:rFonts w:asciiTheme="majorHAnsi" w:hAnsiTheme="majorHAnsi" w:cstheme="majorHAnsi"/>
          </w:rPr>
          <w:t xml:space="preserve"> </w:t>
        </w:r>
      </w:ins>
    </w:p>
    <w:p w14:paraId="3A47751D" w14:textId="2FC01E0F" w:rsidR="001D4D17" w:rsidRDefault="001D4D17" w:rsidP="006361DB">
      <w:pPr>
        <w:spacing w:line="480" w:lineRule="auto"/>
        <w:rPr>
          <w:ins w:id="240" w:author="Renata M. Diaz" w:date="2021-03-20T15:01:00Z"/>
          <w:rFonts w:asciiTheme="majorHAnsi" w:hAnsiTheme="majorHAnsi" w:cstheme="majorHAnsi"/>
        </w:rPr>
      </w:pPr>
      <w:ins w:id="241" w:author="Renata M. Diaz" w:date="2021-03-20T15:01:00Z">
        <w:r>
          <w:rPr>
            <w:rFonts w:asciiTheme="majorHAnsi" w:hAnsiTheme="majorHAnsi" w:cstheme="majorHAnsi"/>
          </w:rPr>
          <w:t>Figure 5.</w:t>
        </w:r>
      </w:ins>
      <w:ins w:id="242" w:author="Renata M. Diaz" w:date="2021-03-20T15:40:00Z">
        <w:r w:rsidR="00EB12B3">
          <w:rPr>
            <w:rFonts w:asciiTheme="majorHAnsi" w:hAnsiTheme="majorHAnsi" w:cstheme="majorHAnsi"/>
          </w:rPr>
          <w:t xml:space="preserve"> </w:t>
        </w:r>
      </w:ins>
      <w:ins w:id="243" w:author="Renata M. Diaz" w:date="2021-03-20T16:17:00Z">
        <w:r w:rsidR="00446D00">
          <w:rPr>
            <w:rFonts w:asciiTheme="majorHAnsi" w:hAnsiTheme="majorHAnsi" w:cstheme="majorHAnsi"/>
          </w:rPr>
          <w:t xml:space="preserve">Summaries of how resampling to adjust for under-detection of rare species (green) </w:t>
        </w:r>
        <w:r w:rsidR="00E17313">
          <w:rPr>
            <w:rFonts w:asciiTheme="majorHAnsi" w:hAnsiTheme="majorHAnsi" w:cstheme="majorHAnsi"/>
          </w:rPr>
          <w:t>and subsampling (blue) change the proportion of extreme values observed</w:t>
        </w:r>
      </w:ins>
      <w:ins w:id="244" w:author="Renata M. Diaz" w:date="2021-03-20T16:18:00Z">
        <w:r w:rsidR="00E17313">
          <w:rPr>
            <w:rFonts w:asciiTheme="majorHAnsi" w:hAnsiTheme="majorHAnsi" w:cstheme="majorHAnsi"/>
          </w:rPr>
          <w:t xml:space="preserve"> for each </w:t>
        </w:r>
      </w:ins>
      <w:ins w:id="245" w:author="Renata M. Diaz" w:date="2021-03-20T16:19:00Z">
        <w:r w:rsidR="00E17313">
          <w:rPr>
            <w:rFonts w:asciiTheme="majorHAnsi" w:hAnsiTheme="majorHAnsi" w:cstheme="majorHAnsi"/>
          </w:rPr>
          <w:t xml:space="preserve">metric and </w:t>
        </w:r>
      </w:ins>
      <w:ins w:id="246" w:author="Renata M. Diaz" w:date="2021-03-20T16:18:00Z">
        <w:r w:rsidR="00E17313">
          <w:rPr>
            <w:rFonts w:asciiTheme="majorHAnsi" w:hAnsiTheme="majorHAnsi" w:cstheme="majorHAnsi"/>
          </w:rPr>
          <w:t xml:space="preserve">dataset. The horizontal black lines mark the </w:t>
        </w:r>
      </w:ins>
      <w:ins w:id="247" w:author="Renata M. Diaz" w:date="2021-03-20T16:19:00Z">
        <w:r w:rsidR="00E17313">
          <w:rPr>
            <w:rFonts w:asciiTheme="majorHAnsi" w:hAnsiTheme="majorHAnsi" w:cstheme="majorHAnsi"/>
          </w:rPr>
          <w:t xml:space="preserve">approximate </w:t>
        </w:r>
      </w:ins>
      <w:ins w:id="248" w:author="Renata M. Diaz" w:date="2021-03-20T16:18:00Z">
        <w:r w:rsidR="00E17313">
          <w:rPr>
            <w:rFonts w:asciiTheme="majorHAnsi" w:hAnsiTheme="majorHAnsi" w:cstheme="majorHAnsi"/>
          </w:rPr>
          <w:t xml:space="preserve">proportions of extreme values that would be expected at random: 5% for dissimilarity to the central tendency, and 2.5% for all </w:t>
        </w:r>
      </w:ins>
      <w:ins w:id="249" w:author="Renata M. Diaz" w:date="2021-03-20T16:19:00Z">
        <w:r w:rsidR="00E17313">
          <w:rPr>
            <w:rFonts w:asciiTheme="majorHAnsi" w:hAnsiTheme="majorHAnsi" w:cstheme="majorHAnsi"/>
          </w:rPr>
          <w:t>other metrics. Adjusting for rare species consistently increases the proportion of extreme values relative to the raw SADs, w</w:t>
        </w:r>
      </w:ins>
      <w:ins w:id="250" w:author="Renata M. Diaz" w:date="2021-03-20T16:20:00Z">
        <w:r w:rsidR="00E17313">
          <w:rPr>
            <w:rFonts w:asciiTheme="majorHAnsi" w:hAnsiTheme="majorHAnsi" w:cstheme="majorHAnsi"/>
          </w:rPr>
          <w:t xml:space="preserve">hile subsampling often decreases it but does not </w:t>
        </w:r>
      </w:ins>
      <w:ins w:id="251" w:author="Renata M. Diaz" w:date="2021-03-20T16:23:00Z">
        <w:r w:rsidR="00E17313">
          <w:rPr>
            <w:rFonts w:asciiTheme="majorHAnsi" w:hAnsiTheme="majorHAnsi" w:cstheme="majorHAnsi"/>
          </w:rPr>
          <w:t xml:space="preserve">eliminate </w:t>
        </w:r>
      </w:ins>
      <w:ins w:id="252" w:author="Renata M. Diaz" w:date="2021-03-20T16:25:00Z">
        <w:r w:rsidR="00E17313">
          <w:rPr>
            <w:rFonts w:asciiTheme="majorHAnsi" w:hAnsiTheme="majorHAnsi" w:cstheme="majorHAnsi"/>
          </w:rPr>
          <w:t xml:space="preserve">or change the direction of </w:t>
        </w:r>
      </w:ins>
      <w:ins w:id="253" w:author="Renata M. Diaz" w:date="2021-03-20T16:23:00Z">
        <w:r w:rsidR="00E17313">
          <w:rPr>
            <w:rFonts w:asciiTheme="majorHAnsi" w:hAnsiTheme="majorHAnsi" w:cstheme="majorHAnsi"/>
          </w:rPr>
          <w:t xml:space="preserve">the effect. </w:t>
        </w:r>
      </w:ins>
      <w:ins w:id="254" w:author="Renata M. Diaz" w:date="2021-03-20T16:25:00Z">
        <w:r w:rsidR="00E17313">
          <w:rPr>
            <w:rFonts w:asciiTheme="majorHAnsi" w:hAnsiTheme="majorHAnsi" w:cstheme="majorHAnsi"/>
          </w:rPr>
          <w:t>The exception is for the FIA dataset, which does not show strong deviations for either raw or resampled SADs</w:t>
        </w:r>
      </w:ins>
      <w:ins w:id="255" w:author="Renata M. Diaz" w:date="2021-03-20T16:20:00Z">
        <w:r w:rsidR="00E17313">
          <w:rPr>
            <w:rFonts w:asciiTheme="majorHAnsi" w:hAnsiTheme="majorHAnsi" w:cstheme="majorHAnsi"/>
          </w:rPr>
          <w:t>.</w:t>
        </w:r>
      </w:ins>
      <w:ins w:id="256" w:author="Renata M. Diaz" w:date="2021-03-20T16:26:00Z">
        <w:r w:rsidR="00120244">
          <w:rPr>
            <w:rFonts w:asciiTheme="majorHAnsi" w:hAnsiTheme="majorHAnsi" w:cstheme="majorHAnsi"/>
          </w:rPr>
          <w:t xml:space="preserve"> Shown are the effects and directions observed for most </w:t>
        </w:r>
      </w:ins>
      <w:ins w:id="257" w:author="Renata M. Diaz" w:date="2021-03-20T16:27:00Z">
        <w:r w:rsidR="00A14A6B">
          <w:rPr>
            <w:rFonts w:asciiTheme="majorHAnsi" w:hAnsiTheme="majorHAnsi" w:cstheme="majorHAnsi"/>
          </w:rPr>
          <w:t>datasets</w:t>
        </w:r>
      </w:ins>
      <w:ins w:id="258" w:author="Renata M. Diaz" w:date="2021-03-20T16:26:00Z">
        <w:r w:rsidR="00120244">
          <w:rPr>
            <w:rFonts w:asciiTheme="majorHAnsi" w:hAnsiTheme="majorHAnsi" w:cstheme="majorHAnsi"/>
          </w:rPr>
          <w:t>; for</w:t>
        </w:r>
      </w:ins>
      <w:ins w:id="259" w:author="Renata M. Diaz" w:date="2021-03-20T16:27:00Z">
        <w:r w:rsidR="00120244">
          <w:rPr>
            <w:rFonts w:asciiTheme="majorHAnsi" w:hAnsiTheme="majorHAnsi" w:cstheme="majorHAnsi"/>
          </w:rPr>
          <w:t xml:space="preserve"> complete results of resampling, including</w:t>
        </w:r>
      </w:ins>
      <w:ins w:id="260" w:author="Renata M. Diaz" w:date="2021-03-20T16:26:00Z">
        <w:r w:rsidR="00120244">
          <w:rPr>
            <w:rFonts w:asciiTheme="majorHAnsi" w:hAnsiTheme="majorHAnsi" w:cstheme="majorHAnsi"/>
          </w:rPr>
          <w:t xml:space="preserve"> the opposite direction effects, see </w:t>
        </w:r>
      </w:ins>
      <w:ins w:id="261" w:author="Renata M. Diaz" w:date="2021-03-20T16:27:00Z">
        <w:r w:rsidR="00120244">
          <w:rPr>
            <w:rFonts w:asciiTheme="majorHAnsi" w:hAnsiTheme="majorHAnsi" w:cstheme="majorHAnsi"/>
          </w:rPr>
          <w:t>A7.</w:t>
        </w:r>
      </w:ins>
      <w:ins w:id="262" w:author="Renata M. Diaz" w:date="2021-03-20T16:20:00Z">
        <w:r w:rsidR="00E17313">
          <w:rPr>
            <w:rFonts w:asciiTheme="majorHAnsi" w:hAnsiTheme="majorHAnsi" w:cstheme="majorHAnsi"/>
          </w:rPr>
          <w:t xml:space="preserve"> </w:t>
        </w:r>
      </w:ins>
    </w:p>
    <w:p w14:paraId="1EAF047A" w14:textId="2D9E38AF" w:rsidR="00F5367E" w:rsidRPr="002E2A57" w:rsidDel="001270C2" w:rsidRDefault="001D4D17" w:rsidP="006361DB">
      <w:pPr>
        <w:spacing w:line="480" w:lineRule="auto"/>
        <w:rPr>
          <w:del w:id="263" w:author="Renata M. Diaz" w:date="2021-03-20T15:01:00Z"/>
          <w:rFonts w:asciiTheme="majorHAnsi" w:hAnsiTheme="majorHAnsi" w:cstheme="majorHAnsi"/>
        </w:rPr>
      </w:pPr>
      <w:ins w:id="264" w:author="Renata M. Diaz" w:date="2021-03-20T15:01:00Z">
        <w:r>
          <w:rPr>
            <w:rFonts w:asciiTheme="majorHAnsi" w:hAnsiTheme="majorHAnsi" w:cstheme="majorHAnsi"/>
          </w:rPr>
          <w:t>Figure 6.</w:t>
        </w:r>
      </w:ins>
      <w:ins w:id="265" w:author="Renata M. Diaz" w:date="2021-03-20T14:50:00Z">
        <w:r w:rsidR="00090259">
          <w:rPr>
            <w:rFonts w:asciiTheme="majorHAnsi" w:hAnsiTheme="majorHAnsi" w:cstheme="majorHAnsi"/>
          </w:rPr>
          <w:t xml:space="preserve"> </w:t>
        </w:r>
      </w:ins>
      <w:ins w:id="266" w:author="Renata M. Diaz" w:date="2021-03-20T16:42:00Z">
        <w:r w:rsidR="00864C97">
          <w:rPr>
            <w:rFonts w:asciiTheme="majorHAnsi" w:hAnsiTheme="majorHAnsi" w:cstheme="majorHAnsi"/>
          </w:rPr>
          <w:t>Very small communities (</w:t>
        </w:r>
      </w:ins>
      <w:ins w:id="267" w:author="Renata M. Diaz" w:date="2021-03-20T16:50:00Z">
        <w:r w:rsidR="00864C97">
          <w:rPr>
            <w:rFonts w:asciiTheme="majorHAnsi" w:hAnsiTheme="majorHAnsi" w:cstheme="majorHAnsi"/>
          </w:rPr>
          <w:t xml:space="preserve">e.g. </w:t>
        </w:r>
      </w:ins>
      <w:ins w:id="268" w:author="Renata M. Diaz" w:date="2021-03-20T16:42:00Z">
        <w:r w:rsidR="00864C97">
          <w:rPr>
            <w:rFonts w:asciiTheme="majorHAnsi" w:hAnsiTheme="majorHAnsi" w:cstheme="majorHAnsi"/>
          </w:rPr>
          <w:t>those with fewer than 2000 possible SADs in the feasible set</w:t>
        </w:r>
      </w:ins>
      <w:ins w:id="269" w:author="Renata M. Diaz" w:date="2021-03-22T14:19:00Z">
        <w:r w:rsidR="000B7CBF">
          <w:rPr>
            <w:rFonts w:asciiTheme="majorHAnsi" w:hAnsiTheme="majorHAnsi" w:cstheme="majorHAnsi"/>
          </w:rPr>
          <w:t xml:space="preserve">; upper </w:t>
        </w:r>
      </w:ins>
      <w:ins w:id="270" w:author="Renata M. Diaz" w:date="2021-03-22T14:20:00Z">
        <w:r w:rsidR="000B7CBF">
          <w:rPr>
            <w:rFonts w:asciiTheme="majorHAnsi" w:hAnsiTheme="majorHAnsi" w:cstheme="majorHAnsi"/>
          </w:rPr>
          <w:t>rows</w:t>
        </w:r>
      </w:ins>
      <w:ins w:id="271" w:author="Renata M. Diaz" w:date="2021-03-20T16:42:00Z">
        <w:r w:rsidR="00864C97">
          <w:rPr>
            <w:rFonts w:asciiTheme="majorHAnsi" w:hAnsiTheme="majorHAnsi" w:cstheme="majorHAnsi"/>
          </w:rPr>
          <w:t xml:space="preserve">) </w:t>
        </w:r>
      </w:ins>
      <w:ins w:id="272" w:author="Renata M. Diaz" w:date="2021-03-20T16:43:00Z">
        <w:r w:rsidR="00864C97">
          <w:rPr>
            <w:rFonts w:asciiTheme="majorHAnsi" w:hAnsiTheme="majorHAnsi" w:cstheme="majorHAnsi"/>
          </w:rPr>
          <w:t>exhibit more variable, broadly-defined statistical baselines (</w:t>
        </w:r>
      </w:ins>
      <w:ins w:id="273" w:author="Renata M. Diaz" w:date="2021-03-22T14:19:00Z">
        <w:r w:rsidR="000B7CBF">
          <w:rPr>
            <w:rFonts w:asciiTheme="majorHAnsi" w:hAnsiTheme="majorHAnsi" w:cstheme="majorHAnsi"/>
          </w:rPr>
          <w:t>top</w:t>
        </w:r>
      </w:ins>
      <w:ins w:id="274" w:author="Renata M. Diaz" w:date="2021-03-20T16:43:00Z">
        <w:r w:rsidR="00864C97">
          <w:rPr>
            <w:rFonts w:asciiTheme="majorHAnsi" w:hAnsiTheme="majorHAnsi" w:cstheme="majorHAnsi"/>
          </w:rPr>
          <w:t xml:space="preserve">) and less consistently extreme observed values relative to their feasible </w:t>
        </w:r>
      </w:ins>
      <w:ins w:id="275" w:author="Renata M. Diaz" w:date="2021-03-20T16:44:00Z">
        <w:r w:rsidR="00864C97">
          <w:rPr>
            <w:rFonts w:asciiTheme="majorHAnsi" w:hAnsiTheme="majorHAnsi" w:cstheme="majorHAnsi"/>
          </w:rPr>
          <w:t>sets (</w:t>
        </w:r>
      </w:ins>
      <w:ins w:id="276" w:author="Renata M. Diaz" w:date="2021-03-22T14:19:00Z">
        <w:r w:rsidR="000B7CBF">
          <w:rPr>
            <w:rFonts w:asciiTheme="majorHAnsi" w:hAnsiTheme="majorHAnsi" w:cstheme="majorHAnsi"/>
          </w:rPr>
          <w:t>bottom</w:t>
        </w:r>
      </w:ins>
      <w:ins w:id="277" w:author="Renata M. Diaz" w:date="2021-03-20T16:44:00Z">
        <w:r w:rsidR="00864C97">
          <w:rPr>
            <w:rFonts w:asciiTheme="majorHAnsi" w:hAnsiTheme="majorHAnsi" w:cstheme="majorHAnsi"/>
          </w:rPr>
          <w:t xml:space="preserve">). 2000 </w:t>
        </w:r>
      </w:ins>
      <w:ins w:id="278" w:author="Renata M. Diaz" w:date="2021-03-20T16:45:00Z">
        <w:r w:rsidR="00864C97">
          <w:rPr>
            <w:rFonts w:asciiTheme="majorHAnsi" w:hAnsiTheme="majorHAnsi" w:cstheme="majorHAnsi"/>
          </w:rPr>
          <w:t xml:space="preserve">possible SADs is used as a cutoff because it allows for a comparison using </w:t>
        </w:r>
      </w:ins>
      <w:ins w:id="279" w:author="Renata M. Diaz" w:date="2021-03-20T16:46:00Z">
        <w:r w:rsidR="00864C97">
          <w:rPr>
            <w:rFonts w:asciiTheme="majorHAnsi" w:hAnsiTheme="majorHAnsi" w:cstheme="majorHAnsi"/>
          </w:rPr>
          <w:t xml:space="preserve">a substantial number of communities from the FIA and two other datasets. </w:t>
        </w:r>
      </w:ins>
      <w:ins w:id="280" w:author="Renata M. Diaz" w:date="2021-03-20T16:47:00Z">
        <w:r w:rsidR="00864C97">
          <w:rPr>
            <w:rFonts w:asciiTheme="majorHAnsi" w:hAnsiTheme="majorHAnsi" w:cstheme="majorHAnsi"/>
          </w:rPr>
          <w:t>Of these datasets, the FIA is the most dominated by very small communities (</w:t>
        </w:r>
      </w:ins>
      <w:ins w:id="281" w:author="Renata M. Diaz" w:date="2021-03-22T14:21:00Z">
        <w:r w:rsidR="00BA19BC">
          <w:rPr>
            <w:rFonts w:asciiTheme="majorHAnsi" w:hAnsiTheme="majorHAnsi" w:cstheme="majorHAnsi"/>
          </w:rPr>
          <w:t>68</w:t>
        </w:r>
      </w:ins>
      <w:ins w:id="282" w:author="Renata M. Diaz" w:date="2021-03-20T16:47:00Z">
        <w:r w:rsidR="00864C97">
          <w:rPr>
            <w:rFonts w:asciiTheme="majorHAnsi" w:hAnsiTheme="majorHAnsi" w:cstheme="majorHAnsi"/>
          </w:rPr>
          <w:t>% of FIA sites have few</w:t>
        </w:r>
      </w:ins>
      <w:ins w:id="283" w:author="Renata M. Diaz" w:date="2021-03-20T16:48:00Z">
        <w:r w:rsidR="00864C97">
          <w:rPr>
            <w:rFonts w:asciiTheme="majorHAnsi" w:hAnsiTheme="majorHAnsi" w:cstheme="majorHAnsi"/>
          </w:rPr>
          <w:t xml:space="preserve">er than 2000 possible SADs, </w:t>
        </w:r>
      </w:ins>
      <w:ins w:id="284" w:author="Renata M. Diaz" w:date="2021-03-22T14:39:00Z">
        <w:r w:rsidR="00FF5C9C">
          <w:rPr>
            <w:rFonts w:asciiTheme="majorHAnsi" w:hAnsiTheme="majorHAnsi" w:cstheme="majorHAnsi"/>
          </w:rPr>
          <w:t xml:space="preserve">compared to </w:t>
        </w:r>
      </w:ins>
      <w:ins w:id="285" w:author="Renata M. Diaz" w:date="2021-03-20T16:48:00Z">
        <w:r w:rsidR="00864C97">
          <w:rPr>
            <w:rFonts w:asciiTheme="majorHAnsi" w:hAnsiTheme="majorHAnsi" w:cstheme="majorHAnsi"/>
          </w:rPr>
          <w:t>3</w:t>
        </w:r>
      </w:ins>
      <w:ins w:id="286" w:author="Renata M. Diaz" w:date="2021-03-22T14:21:00Z">
        <w:r w:rsidR="00BA19BC">
          <w:rPr>
            <w:rFonts w:asciiTheme="majorHAnsi" w:hAnsiTheme="majorHAnsi" w:cstheme="majorHAnsi"/>
          </w:rPr>
          <w:t>4</w:t>
        </w:r>
        <w:r w:rsidR="004D1D0F">
          <w:rPr>
            <w:rFonts w:asciiTheme="majorHAnsi" w:hAnsiTheme="majorHAnsi" w:cstheme="majorHAnsi"/>
          </w:rPr>
          <w:t>%</w:t>
        </w:r>
      </w:ins>
      <w:ins w:id="287" w:author="Renata M. Diaz" w:date="2021-03-20T16:48:00Z">
        <w:r w:rsidR="00864C97">
          <w:rPr>
            <w:rFonts w:asciiTheme="majorHAnsi" w:hAnsiTheme="majorHAnsi" w:cstheme="majorHAnsi"/>
          </w:rPr>
          <w:t xml:space="preserve"> </w:t>
        </w:r>
      </w:ins>
      <w:ins w:id="288" w:author="Renata M. Diaz" w:date="2021-03-22T14:39:00Z">
        <w:r w:rsidR="00FF5C9C">
          <w:rPr>
            <w:rFonts w:asciiTheme="majorHAnsi" w:hAnsiTheme="majorHAnsi" w:cstheme="majorHAnsi"/>
          </w:rPr>
          <w:t>for the</w:t>
        </w:r>
      </w:ins>
      <w:ins w:id="289" w:author="Renata M. Diaz" w:date="2021-03-20T16:48:00Z">
        <w:r w:rsidR="00864C97">
          <w:rPr>
            <w:rFonts w:asciiTheme="majorHAnsi" w:hAnsiTheme="majorHAnsi" w:cstheme="majorHAnsi"/>
          </w:rPr>
          <w:t xml:space="preserve"> Mammal Community and </w:t>
        </w:r>
      </w:ins>
      <w:ins w:id="290" w:author="Renata M. Diaz" w:date="2021-03-22T14:21:00Z">
        <w:r w:rsidR="00BA19BC">
          <w:rPr>
            <w:rFonts w:asciiTheme="majorHAnsi" w:hAnsiTheme="majorHAnsi" w:cstheme="majorHAnsi"/>
          </w:rPr>
          <w:t>7</w:t>
        </w:r>
      </w:ins>
      <w:ins w:id="291" w:author="Renata M. Diaz" w:date="2021-03-20T16:48:00Z">
        <w:r w:rsidR="00864C97">
          <w:rPr>
            <w:rFonts w:asciiTheme="majorHAnsi" w:hAnsiTheme="majorHAnsi" w:cstheme="majorHAnsi"/>
          </w:rPr>
          <w:t xml:space="preserve">% </w:t>
        </w:r>
      </w:ins>
      <w:ins w:id="292" w:author="Renata M. Diaz" w:date="2021-03-22T14:39:00Z">
        <w:r w:rsidR="00FF5C9C">
          <w:rPr>
            <w:rFonts w:asciiTheme="majorHAnsi" w:hAnsiTheme="majorHAnsi" w:cstheme="majorHAnsi"/>
          </w:rPr>
          <w:t>for the</w:t>
        </w:r>
      </w:ins>
      <w:ins w:id="293" w:author="Renata M. Diaz" w:date="2021-03-20T16:48:00Z">
        <w:r w:rsidR="00864C97">
          <w:rPr>
            <w:rFonts w:asciiTheme="majorHAnsi" w:hAnsiTheme="majorHAnsi" w:cstheme="majorHAnsi"/>
          </w:rPr>
          <w:t xml:space="preserve"> Miscellaneous Abundance </w:t>
        </w:r>
      </w:ins>
      <w:ins w:id="294" w:author="Renata M. Diaz" w:date="2021-03-22T14:39:00Z">
        <w:r w:rsidR="00FF5C9C">
          <w:rPr>
            <w:rFonts w:asciiTheme="majorHAnsi" w:hAnsiTheme="majorHAnsi" w:cstheme="majorHAnsi"/>
          </w:rPr>
          <w:t>databases</w:t>
        </w:r>
      </w:ins>
      <w:ins w:id="295" w:author="Renata M. Diaz" w:date="2021-03-20T16:48:00Z">
        <w:r w:rsidR="00864C97">
          <w:rPr>
            <w:rFonts w:asciiTheme="majorHAnsi" w:hAnsiTheme="majorHAnsi" w:cstheme="majorHAnsi"/>
          </w:rPr>
          <w:t>)</w:t>
        </w:r>
      </w:ins>
      <w:ins w:id="296" w:author="Renata M. Diaz" w:date="2021-03-20T16:49:00Z">
        <w:r w:rsidR="00864C97">
          <w:rPr>
            <w:rFonts w:asciiTheme="majorHAnsi" w:hAnsiTheme="majorHAnsi" w:cstheme="majorHAnsi"/>
          </w:rPr>
          <w:t xml:space="preserve">. </w:t>
        </w:r>
      </w:ins>
      <w:ins w:id="297" w:author="Renata M. Diaz" w:date="2021-03-22T14:06:00Z">
        <w:r w:rsidR="0078648C">
          <w:rPr>
            <w:rFonts w:asciiTheme="majorHAnsi" w:hAnsiTheme="majorHAnsi" w:cstheme="majorHAnsi"/>
          </w:rPr>
          <w:t xml:space="preserve">Results shown are for </w:t>
        </w:r>
        <w:del w:id="298" w:author="Diaz,Renata M" w:date="2021-03-28T23:43:00Z">
          <w:r w:rsidR="0078648C" w:rsidDel="00330A0E">
            <w:rPr>
              <w:rFonts w:asciiTheme="majorHAnsi" w:hAnsiTheme="majorHAnsi" w:cstheme="majorHAnsi"/>
            </w:rPr>
            <w:delText>the dissimilarity to the central tendency</w:delText>
          </w:r>
        </w:del>
      </w:ins>
      <w:ins w:id="299" w:author="Diaz,Renata M" w:date="2021-03-28T23:43:00Z">
        <w:r w:rsidR="00330A0E">
          <w:rPr>
            <w:rFonts w:asciiTheme="majorHAnsi" w:hAnsiTheme="majorHAnsi" w:cstheme="majorHAnsi"/>
          </w:rPr>
          <w:t>skewness</w:t>
        </w:r>
      </w:ins>
      <w:ins w:id="300" w:author="Renata M. Diaz" w:date="2021-03-22T14:06:00Z">
        <w:r w:rsidR="0078648C">
          <w:rPr>
            <w:rFonts w:asciiTheme="majorHAnsi" w:hAnsiTheme="majorHAnsi" w:cstheme="majorHAnsi"/>
          </w:rPr>
          <w:t>; for complete results see A</w:t>
        </w:r>
      </w:ins>
      <w:ins w:id="301" w:author="Renata M. Diaz" w:date="2021-03-22T14:08:00Z">
        <w:r w:rsidR="00CA36B9">
          <w:rPr>
            <w:rFonts w:asciiTheme="majorHAnsi" w:hAnsiTheme="majorHAnsi" w:cstheme="majorHAnsi"/>
          </w:rPr>
          <w:t>ppendix A10.</w:t>
        </w:r>
      </w:ins>
    </w:p>
    <w:p w14:paraId="6FE06092" w14:textId="77777777" w:rsidR="001270C2" w:rsidRDefault="001270C2" w:rsidP="006361DB">
      <w:pPr>
        <w:spacing w:line="480" w:lineRule="auto"/>
        <w:rPr>
          <w:rFonts w:asciiTheme="majorHAnsi" w:eastAsia="Times New Roman" w:hAnsiTheme="majorHAnsi" w:cstheme="majorHAnsi"/>
          <w:b/>
          <w:bCs/>
        </w:rPr>
      </w:pPr>
    </w:p>
    <w:p w14:paraId="0C8DE1AE" w14:textId="3A582E07" w:rsidR="00F5367E" w:rsidRPr="002E2A57" w:rsidDel="0082515F" w:rsidRDefault="00F5367E" w:rsidP="006361DB">
      <w:pPr>
        <w:spacing w:line="480" w:lineRule="auto"/>
        <w:rPr>
          <w:del w:id="302" w:author="Renata M. Diaz" w:date="2021-03-20T16:28:00Z"/>
          <w:rFonts w:asciiTheme="majorHAnsi" w:hAnsiTheme="majorHAnsi" w:cstheme="majorHAnsi"/>
        </w:rPr>
      </w:pPr>
      <w:del w:id="303" w:author="Renata M. Diaz" w:date="2021-03-20T16:28:00Z">
        <w:r w:rsidDel="0082515F">
          <w:rPr>
            <w:rFonts w:asciiTheme="majorHAnsi" w:hAnsiTheme="majorHAnsi" w:cstheme="majorHAnsi"/>
          </w:rPr>
          <w:delText xml:space="preserve">Figure 3. </w:delText>
        </w:r>
        <w:r w:rsidR="001163CC" w:rsidDel="0082515F">
          <w:rPr>
            <w:rFonts w:asciiTheme="majorHAnsi" w:hAnsiTheme="majorHAnsi" w:cstheme="majorHAnsi"/>
          </w:rPr>
          <w:delText>B</w:delText>
        </w:r>
        <w:r w:rsidDel="0082515F">
          <w:rPr>
            <w:rFonts w:asciiTheme="majorHAnsi" w:hAnsiTheme="majorHAnsi" w:cstheme="majorHAnsi"/>
          </w:rPr>
          <w:delText xml:space="preserve">readth indices </w:delText>
        </w:r>
        <w:r w:rsidR="001163CC" w:rsidDel="0082515F">
          <w:rPr>
            <w:rFonts w:asciiTheme="majorHAnsi" w:hAnsiTheme="majorHAnsi" w:cstheme="majorHAnsi"/>
          </w:rPr>
          <w:delText xml:space="preserve">of </w:delText>
        </w:r>
        <w:r w:rsidDel="0082515F">
          <w:rPr>
            <w:rFonts w:asciiTheme="majorHAnsi" w:hAnsiTheme="majorHAnsi" w:cstheme="majorHAnsi"/>
          </w:rPr>
          <w:delText>skewness (</w:delText>
        </w:r>
        <w:r w:rsidR="00423861" w:rsidDel="0082515F">
          <w:rPr>
            <w:rFonts w:asciiTheme="majorHAnsi" w:hAnsiTheme="majorHAnsi" w:cstheme="majorHAnsi"/>
          </w:rPr>
          <w:delText>left</w:delText>
        </w:r>
        <w:r w:rsidDel="0082515F">
          <w:rPr>
            <w:rFonts w:asciiTheme="majorHAnsi" w:hAnsiTheme="majorHAnsi" w:cstheme="majorHAnsi"/>
          </w:rPr>
          <w:delText>) and evenness (</w:delText>
        </w:r>
        <w:r w:rsidR="00423861" w:rsidDel="0082515F">
          <w:rPr>
            <w:rFonts w:asciiTheme="majorHAnsi" w:hAnsiTheme="majorHAnsi" w:cstheme="majorHAnsi"/>
          </w:rPr>
          <w:delText>right</w:delText>
        </w:r>
        <w:r w:rsidDel="0082515F">
          <w:rPr>
            <w:rFonts w:asciiTheme="majorHAnsi" w:hAnsiTheme="majorHAnsi" w:cstheme="majorHAnsi"/>
          </w:rPr>
          <w:delText>)</w:delText>
        </w:r>
        <w:r w:rsidR="001163CC" w:rsidDel="0082515F">
          <w:rPr>
            <w:rFonts w:asciiTheme="majorHAnsi" w:hAnsiTheme="majorHAnsi" w:cstheme="majorHAnsi"/>
          </w:rPr>
          <w:delText xml:space="preserve"> indicate varying ability to detect the deviations between observations and the statistical baseline. The breadth index (see Figure 1) quantifies how narrowly-defined the statistical baseline is; </w:delText>
        </w:r>
        <w:r w:rsidR="002D3E24" w:rsidDel="0082515F">
          <w:rPr>
            <w:rFonts w:asciiTheme="majorHAnsi" w:hAnsiTheme="majorHAnsi" w:cstheme="majorHAnsi"/>
          </w:rPr>
          <w:delText>high values i</w:delText>
        </w:r>
        <w:r w:rsidDel="0082515F">
          <w:rPr>
            <w:rFonts w:asciiTheme="majorHAnsi" w:hAnsiTheme="majorHAnsi" w:cstheme="majorHAnsi"/>
          </w:rPr>
          <w:delText xml:space="preserve">ndicate broad, poorly-defined statistical baselines that may impede our ability to confidently detect deviations between observations </w:delText>
        </w:r>
        <w:r w:rsidR="00462F7E" w:rsidDel="0082515F">
          <w:rPr>
            <w:rFonts w:asciiTheme="majorHAnsi" w:hAnsiTheme="majorHAnsi" w:cstheme="majorHAnsi"/>
          </w:rPr>
          <w:delText>and what is expected given the baseline</w:delText>
        </w:r>
        <w:r w:rsidDel="0082515F">
          <w:rPr>
            <w:rFonts w:asciiTheme="majorHAnsi" w:hAnsiTheme="majorHAnsi" w:cstheme="majorHAnsi"/>
          </w:rPr>
          <w:delText xml:space="preserve">. Most datasets contain a mixture of communities </w:delText>
        </w:r>
        <w:r w:rsidR="007632B5" w:rsidDel="0082515F">
          <w:rPr>
            <w:rFonts w:asciiTheme="majorHAnsi" w:hAnsiTheme="majorHAnsi" w:cstheme="majorHAnsi"/>
          </w:rPr>
          <w:delText xml:space="preserve">with </w:delText>
        </w:r>
        <w:r w:rsidDel="0082515F">
          <w:rPr>
            <w:rFonts w:asciiTheme="majorHAnsi" w:hAnsiTheme="majorHAnsi" w:cstheme="majorHAnsi"/>
          </w:rPr>
          <w:delText xml:space="preserve">broad </w:delText>
        </w:r>
        <w:r w:rsidR="007632B5" w:rsidDel="0082515F">
          <w:rPr>
            <w:rFonts w:asciiTheme="majorHAnsi" w:hAnsiTheme="majorHAnsi" w:cstheme="majorHAnsi"/>
          </w:rPr>
          <w:delText xml:space="preserve">and </w:delText>
        </w:r>
        <w:r w:rsidDel="0082515F">
          <w:rPr>
            <w:rFonts w:asciiTheme="majorHAnsi" w:hAnsiTheme="majorHAnsi" w:cstheme="majorHAnsi"/>
          </w:rPr>
          <w:delText>narrow statistical baselines, but some – particularly the skewness baseline for the Forest Inventory and Analysis – have</w:delText>
        </w:r>
        <w:r w:rsidR="00E84063" w:rsidDel="0082515F">
          <w:rPr>
            <w:rFonts w:asciiTheme="majorHAnsi" w:hAnsiTheme="majorHAnsi" w:cstheme="majorHAnsi"/>
          </w:rPr>
          <w:delText xml:space="preserve"> consistently high breadth indices</w:delText>
        </w:r>
        <w:r w:rsidDel="0082515F">
          <w:rPr>
            <w:rFonts w:asciiTheme="majorHAnsi" w:hAnsiTheme="majorHAnsi" w:cstheme="majorHAnsi"/>
          </w:rPr>
          <w:delText xml:space="preserve"> across all of their communities</w:delText>
        </w:r>
        <w:r w:rsidR="00F772BE" w:rsidDel="0082515F">
          <w:rPr>
            <w:rFonts w:asciiTheme="majorHAnsi" w:hAnsiTheme="majorHAnsi" w:cstheme="majorHAnsi"/>
          </w:rPr>
          <w:delText>, suggesting that skewness is not an effective metric for distinguishing empirical observations from the feasible set. In general, the breadth index for evenness (</w:delText>
        </w:r>
        <w:r w:rsidR="00711A1B" w:rsidDel="0082515F">
          <w:rPr>
            <w:rFonts w:asciiTheme="majorHAnsi" w:hAnsiTheme="majorHAnsi" w:cstheme="majorHAnsi"/>
          </w:rPr>
          <w:delText xml:space="preserve">right </w:delText>
        </w:r>
        <w:r w:rsidR="00F772BE" w:rsidDel="0082515F">
          <w:rPr>
            <w:rFonts w:asciiTheme="majorHAnsi" w:hAnsiTheme="majorHAnsi" w:cstheme="majorHAnsi"/>
          </w:rPr>
          <w:delText>panels) indicates more narrow statistical baselines than t</w:delText>
        </w:r>
        <w:r w:rsidDel="0082515F">
          <w:rPr>
            <w:rFonts w:asciiTheme="majorHAnsi" w:hAnsiTheme="majorHAnsi" w:cstheme="majorHAnsi"/>
          </w:rPr>
          <w:delText>hose for skewness</w:delText>
        </w:r>
        <w:r w:rsidR="006417B0" w:rsidRPr="002E2A57" w:rsidDel="0082515F">
          <w:rPr>
            <w:rFonts w:asciiTheme="majorHAnsi" w:hAnsiTheme="majorHAnsi" w:cstheme="majorHAnsi"/>
          </w:rPr>
          <w:delText>.</w:delText>
        </w:r>
      </w:del>
    </w:p>
    <w:p w14:paraId="495ACA5F" w14:textId="63EAA599" w:rsidR="00F5367E" w:rsidDel="0082515F" w:rsidRDefault="00F5367E" w:rsidP="006361DB">
      <w:pPr>
        <w:spacing w:line="480" w:lineRule="auto"/>
        <w:rPr>
          <w:del w:id="304" w:author="Renata M. Diaz" w:date="2021-03-20T16:28:00Z"/>
          <w:rFonts w:asciiTheme="majorHAnsi" w:eastAsia="Times New Roman" w:hAnsiTheme="majorHAnsi" w:cstheme="majorHAnsi"/>
          <w:b/>
          <w:bCs/>
        </w:rPr>
      </w:pPr>
    </w:p>
    <w:p w14:paraId="22D3F6FA" w14:textId="1A9972CC" w:rsidR="00F5367E" w:rsidDel="0082515F" w:rsidRDefault="00F5367E" w:rsidP="006361DB">
      <w:pPr>
        <w:spacing w:line="480" w:lineRule="auto"/>
        <w:rPr>
          <w:del w:id="305" w:author="Renata M. Diaz" w:date="2021-03-20T16:28:00Z"/>
          <w:rFonts w:asciiTheme="majorHAnsi" w:hAnsiTheme="majorHAnsi" w:cstheme="majorHAnsi"/>
        </w:rPr>
      </w:pPr>
      <w:del w:id="306" w:author="Renata M. Diaz" w:date="2021-03-20T16:28:00Z">
        <w:r w:rsidDel="0082515F">
          <w:rPr>
            <w:rFonts w:asciiTheme="majorHAnsi" w:hAnsiTheme="majorHAnsi" w:cstheme="majorHAnsi"/>
          </w:rPr>
          <w:delText>Figure 4. Small communities</w:delText>
        </w:r>
        <w:r w:rsidR="00D210F5" w:rsidDel="0082515F">
          <w:rPr>
            <w:rFonts w:asciiTheme="majorHAnsi" w:hAnsiTheme="majorHAnsi" w:cstheme="majorHAnsi"/>
          </w:rPr>
          <w:delText xml:space="preserve"> e</w:delText>
        </w:r>
        <w:r w:rsidDel="0082515F">
          <w:rPr>
            <w:rFonts w:asciiTheme="majorHAnsi" w:hAnsiTheme="majorHAnsi" w:cstheme="majorHAnsi"/>
          </w:rPr>
          <w:delText xml:space="preserve">xhibit consistently broad statistical baselines (top), and consistently weak evidence of deviations </w:delText>
        </w:r>
        <w:r w:rsidR="00BE6354" w:rsidDel="0082515F">
          <w:rPr>
            <w:rFonts w:asciiTheme="majorHAnsi" w:hAnsiTheme="majorHAnsi" w:cstheme="majorHAnsi"/>
          </w:rPr>
          <w:delText xml:space="preserve">for </w:delText>
        </w:r>
        <w:r w:rsidDel="0082515F">
          <w:rPr>
            <w:rFonts w:asciiTheme="majorHAnsi" w:hAnsiTheme="majorHAnsi" w:cstheme="majorHAnsi"/>
          </w:rPr>
          <w:delText xml:space="preserve">observed </w:delText>
        </w:r>
        <w:r w:rsidR="00BE6354" w:rsidDel="0082515F">
          <w:rPr>
            <w:rFonts w:asciiTheme="majorHAnsi" w:hAnsiTheme="majorHAnsi" w:cstheme="majorHAnsi"/>
          </w:rPr>
          <w:delText>SADs</w:delText>
        </w:r>
        <w:r w:rsidDel="0082515F">
          <w:rPr>
            <w:rFonts w:asciiTheme="majorHAnsi" w:hAnsiTheme="majorHAnsi" w:cstheme="majorHAnsi"/>
          </w:rPr>
          <w:delText xml:space="preserve"> (bottom)</w:delText>
        </w:r>
        <w:r w:rsidR="0069328F" w:rsidDel="0082515F">
          <w:rPr>
            <w:rFonts w:asciiTheme="majorHAnsi" w:hAnsiTheme="majorHAnsi" w:cstheme="majorHAnsi"/>
          </w:rPr>
          <w:delText>, regardless of the originating dataset</w:delText>
        </w:r>
        <w:r w:rsidDel="0082515F">
          <w:rPr>
            <w:rFonts w:asciiTheme="majorHAnsi" w:hAnsiTheme="majorHAnsi" w:cstheme="majorHAnsi"/>
          </w:rPr>
          <w:delText>. For a subset of 371 communities from the Forest Inventory and Analysis</w:delText>
        </w:r>
        <w:r w:rsidR="00C33A08" w:rsidDel="0082515F">
          <w:rPr>
            <w:rFonts w:asciiTheme="majorHAnsi" w:hAnsiTheme="majorHAnsi" w:cstheme="majorHAnsi"/>
          </w:rPr>
          <w:delText xml:space="preserve"> with </w:delText>
        </w:r>
        <w:r w:rsidDel="0082515F">
          <w:rPr>
            <w:rFonts w:asciiTheme="majorHAnsi" w:hAnsiTheme="majorHAnsi" w:cstheme="majorHAnsi"/>
          </w:rPr>
          <w:delText xml:space="preserve">communities in other datasets with matching </w:delText>
        </w:r>
        <w:r w:rsidRPr="003052E4" w:rsidDel="0082515F">
          <w:rPr>
            <w:rFonts w:asciiTheme="majorHAnsi" w:hAnsiTheme="majorHAnsi" w:cstheme="majorHAnsi"/>
            <w:i/>
            <w:iCs/>
          </w:rPr>
          <w:delText>S</w:delText>
        </w:r>
        <w:r w:rsidDel="0082515F">
          <w:rPr>
            <w:rFonts w:asciiTheme="majorHAnsi" w:hAnsiTheme="majorHAnsi" w:cstheme="majorHAnsi"/>
          </w:rPr>
          <w:delText xml:space="preserve"> and </w:delText>
        </w:r>
        <w:r w:rsidRPr="003052E4" w:rsidDel="0082515F">
          <w:rPr>
            <w:rFonts w:asciiTheme="majorHAnsi" w:hAnsiTheme="majorHAnsi" w:cstheme="majorHAnsi"/>
            <w:i/>
            <w:iCs/>
          </w:rPr>
          <w:delText>N</w:delText>
        </w:r>
        <w:r w:rsidR="00F67FA8" w:rsidDel="0082515F">
          <w:rPr>
            <w:rFonts w:asciiTheme="majorHAnsi" w:hAnsiTheme="majorHAnsi" w:cstheme="majorHAnsi"/>
          </w:rPr>
          <w:delText xml:space="preserve">, we generate </w:delText>
        </w:r>
        <w:r w:rsidR="00F53C4C" w:rsidDel="0082515F">
          <w:rPr>
            <w:rFonts w:asciiTheme="majorHAnsi" w:hAnsiTheme="majorHAnsi" w:cstheme="majorHAnsi"/>
          </w:rPr>
          <w:delText>distributions</w:delText>
        </w:r>
        <w:r w:rsidDel="0082515F">
          <w:rPr>
            <w:rFonts w:asciiTheme="majorHAnsi" w:hAnsiTheme="majorHAnsi" w:cstheme="majorHAnsi"/>
          </w:rPr>
          <w:delText xml:space="preserve"> of breadth indices </w:delText>
        </w:r>
        <w:r w:rsidR="00F53C4C" w:rsidDel="0082515F">
          <w:rPr>
            <w:rFonts w:asciiTheme="majorHAnsi" w:hAnsiTheme="majorHAnsi" w:cstheme="majorHAnsi"/>
          </w:rPr>
          <w:delText xml:space="preserve">for skewness and evenness </w:delText>
        </w:r>
        <w:r w:rsidDel="0082515F">
          <w:rPr>
            <w:rFonts w:asciiTheme="majorHAnsi" w:hAnsiTheme="majorHAnsi" w:cstheme="majorHAnsi"/>
          </w:rPr>
          <w:delText xml:space="preserve">(top) and </w:delText>
        </w:r>
        <w:r w:rsidR="00913F75" w:rsidDel="0082515F">
          <w:rPr>
            <w:rFonts w:asciiTheme="majorHAnsi" w:hAnsiTheme="majorHAnsi" w:cstheme="majorHAnsi"/>
          </w:rPr>
          <w:delText>compute corresponding percentile ranks for the observed SADs</w:delText>
        </w:r>
        <w:r w:rsidDel="0082515F">
          <w:rPr>
            <w:rFonts w:asciiTheme="majorHAnsi" w:hAnsiTheme="majorHAnsi" w:cstheme="majorHAnsi"/>
          </w:rPr>
          <w:delText xml:space="preserve"> (bottom)</w:delText>
        </w:r>
        <w:r w:rsidR="00913F75" w:rsidDel="0082515F">
          <w:rPr>
            <w:rFonts w:asciiTheme="majorHAnsi" w:hAnsiTheme="majorHAnsi" w:cstheme="majorHAnsi"/>
          </w:rPr>
          <w:delText xml:space="preserve">. </w:delText>
        </w:r>
        <w:r w:rsidR="0093154E" w:rsidDel="0082515F">
          <w:rPr>
            <w:rFonts w:asciiTheme="majorHAnsi" w:hAnsiTheme="majorHAnsi" w:cstheme="majorHAnsi"/>
          </w:rPr>
          <w:delText>Visually, there is no</w:delText>
        </w:r>
        <w:r w:rsidR="00AB3DC4" w:rsidDel="0082515F">
          <w:rPr>
            <w:rFonts w:asciiTheme="majorHAnsi" w:hAnsiTheme="majorHAnsi" w:cstheme="majorHAnsi"/>
          </w:rPr>
          <w:delText xml:space="preserve"> </w:delText>
        </w:r>
        <w:r w:rsidR="00913F75" w:rsidDel="0082515F">
          <w:rPr>
            <w:rFonts w:asciiTheme="majorHAnsi" w:hAnsiTheme="majorHAnsi" w:cstheme="majorHAnsi"/>
          </w:rPr>
          <w:delText xml:space="preserve">difference between FIA (left panels) and other datasets (right panels), when they are matched in </w:delText>
        </w:r>
        <w:r w:rsidR="00913F75" w:rsidDel="0082515F">
          <w:rPr>
            <w:rFonts w:asciiTheme="majorHAnsi" w:hAnsiTheme="majorHAnsi" w:cstheme="majorHAnsi"/>
            <w:i/>
            <w:iCs/>
          </w:rPr>
          <w:delText xml:space="preserve">S </w:delText>
        </w:r>
        <w:r w:rsidR="00913F75" w:rsidDel="0082515F">
          <w:rPr>
            <w:rFonts w:asciiTheme="majorHAnsi" w:hAnsiTheme="majorHAnsi" w:cstheme="majorHAnsi"/>
          </w:rPr>
          <w:delText xml:space="preserve">and </w:delText>
        </w:r>
        <w:r w:rsidR="00913F75" w:rsidDel="0082515F">
          <w:rPr>
            <w:rFonts w:asciiTheme="majorHAnsi" w:hAnsiTheme="majorHAnsi" w:cstheme="majorHAnsi"/>
            <w:i/>
            <w:iCs/>
          </w:rPr>
          <w:delText>N</w:delText>
        </w:r>
        <w:r w:rsidR="00AB3DC4" w:rsidDel="0082515F">
          <w:rPr>
            <w:rFonts w:asciiTheme="majorHAnsi" w:hAnsiTheme="majorHAnsi" w:cstheme="majorHAnsi"/>
          </w:rPr>
          <w:delText xml:space="preserve">. This is confirmed by Kolmogorov-Smirnov tests </w:delText>
        </w:r>
        <w:r w:rsidR="00BB697A" w:rsidDel="0082515F">
          <w:rPr>
            <w:rFonts w:asciiTheme="majorHAnsi" w:hAnsiTheme="majorHAnsi" w:cstheme="majorHAnsi"/>
          </w:rPr>
          <w:delText>for</w:delText>
        </w:r>
        <w:r w:rsidR="00AB3DC4" w:rsidDel="0082515F">
          <w:rPr>
            <w:rFonts w:asciiTheme="majorHAnsi" w:hAnsiTheme="majorHAnsi" w:cstheme="majorHAnsi"/>
          </w:rPr>
          <w:delText xml:space="preserve"> the breadth indice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0.04 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0.91; for skewness</w:delText>
        </w:r>
        <w:r w:rsidR="0055477A" w:rsidDel="0082515F">
          <w:rPr>
            <w:rFonts w:asciiTheme="majorHAnsi" w:hAnsiTheme="majorHAnsi" w:cstheme="majorHAnsi"/>
            <w:iCs/>
          </w:rPr>
          <w:delText xml:space="preserve">, </w:delText>
        </w:r>
        <w:r w:rsidR="0055477A" w:rsidDel="0082515F">
          <w:rPr>
            <w:rFonts w:asciiTheme="majorHAnsi" w:hAnsiTheme="majorHAnsi" w:cstheme="majorHAnsi"/>
            <w:i/>
          </w:rPr>
          <w:delText xml:space="preserve">D </w:delText>
        </w:r>
        <w:r w:rsidR="0055477A" w:rsidDel="0082515F">
          <w:rPr>
            <w:rFonts w:asciiTheme="majorHAnsi" w:hAnsiTheme="majorHAnsi" w:cstheme="majorHAnsi"/>
            <w:iCs/>
          </w:rPr>
          <w:delText>= 0.0</w:delText>
        </w:r>
        <w:r w:rsidR="00E2768B" w:rsidDel="0082515F">
          <w:rPr>
            <w:rFonts w:asciiTheme="majorHAnsi" w:hAnsiTheme="majorHAnsi" w:cstheme="majorHAnsi"/>
            <w:iCs/>
          </w:rPr>
          <w:delText>3</w:delText>
        </w:r>
        <w:r w:rsidR="0055477A" w:rsidDel="0082515F">
          <w:rPr>
            <w:rFonts w:asciiTheme="majorHAnsi" w:hAnsiTheme="majorHAnsi" w:cstheme="majorHAnsi"/>
            <w:iCs/>
          </w:rPr>
          <w:delText xml:space="preserve"> and </w:delText>
        </w:r>
        <w:r w:rsidR="0055477A" w:rsidDel="0082515F">
          <w:rPr>
            <w:rFonts w:asciiTheme="majorHAnsi" w:hAnsiTheme="majorHAnsi" w:cstheme="majorHAnsi"/>
            <w:i/>
          </w:rPr>
          <w:delText>p</w:delText>
        </w:r>
        <w:r w:rsidR="0055477A" w:rsidDel="0082515F">
          <w:rPr>
            <w:rFonts w:asciiTheme="majorHAnsi" w:hAnsiTheme="majorHAnsi" w:cstheme="majorHAnsi"/>
            <w:iCs/>
          </w:rPr>
          <w:delText xml:space="preserve"> </w:delText>
        </w:r>
        <w:r w:rsidR="0096240E" w:rsidDel="0082515F">
          <w:rPr>
            <w:rFonts w:asciiTheme="majorHAnsi" w:hAnsiTheme="majorHAnsi" w:cstheme="majorHAnsi"/>
            <w:iCs/>
          </w:rPr>
          <w:delText>&gt;</w:delText>
        </w:r>
        <w:r w:rsidR="0055477A" w:rsidDel="0082515F">
          <w:rPr>
            <w:rFonts w:asciiTheme="majorHAnsi" w:hAnsiTheme="majorHAnsi" w:cstheme="majorHAnsi"/>
            <w:iCs/>
          </w:rPr>
          <w:delText xml:space="preserve"> 0.</w:delText>
        </w:r>
        <w:r w:rsidR="00395CA5" w:rsidDel="0082515F">
          <w:rPr>
            <w:rFonts w:asciiTheme="majorHAnsi" w:hAnsiTheme="majorHAnsi" w:cstheme="majorHAnsi"/>
            <w:iCs/>
          </w:rPr>
          <w:delText>99</w:delText>
        </w:r>
        <w:r w:rsidR="00AB3DC4" w:rsidDel="0082515F">
          <w:rPr>
            <w:rFonts w:asciiTheme="majorHAnsi" w:hAnsiTheme="majorHAnsi" w:cstheme="majorHAnsi"/>
            <w:iCs/>
          </w:rPr>
          <w:delText xml:space="preserve">) and percentile rank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414591" w:rsidDel="0082515F">
          <w:rPr>
            <w:rFonts w:asciiTheme="majorHAnsi" w:hAnsiTheme="majorHAnsi" w:cstheme="majorHAnsi"/>
            <w:iCs/>
          </w:rPr>
          <w:delText xml:space="preserve">0.04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w:delText>
        </w:r>
        <w:r w:rsidR="00414591" w:rsidDel="0082515F">
          <w:rPr>
            <w:rFonts w:asciiTheme="majorHAnsi" w:hAnsiTheme="majorHAnsi" w:cstheme="majorHAnsi"/>
            <w:iCs/>
          </w:rPr>
          <w:delText>0.87</w:delText>
        </w:r>
        <w:r w:rsidR="00AB3DC4" w:rsidDel="0082515F">
          <w:rPr>
            <w:rFonts w:asciiTheme="majorHAnsi" w:hAnsiTheme="majorHAnsi" w:cstheme="majorHAnsi"/>
            <w:iCs/>
          </w:rPr>
          <w:delText xml:space="preserve">; for skew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2D6EA9" w:rsidDel="0082515F">
          <w:rPr>
            <w:rFonts w:asciiTheme="majorHAnsi" w:hAnsiTheme="majorHAnsi" w:cstheme="majorHAnsi"/>
            <w:iCs/>
          </w:rPr>
          <w:delText xml:space="preserve">0.07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 xml:space="preserve">p </w:delText>
        </w:r>
        <w:r w:rsidR="00AB3DC4" w:rsidDel="0082515F">
          <w:rPr>
            <w:rFonts w:asciiTheme="majorHAnsi" w:hAnsiTheme="majorHAnsi" w:cstheme="majorHAnsi"/>
            <w:iCs/>
          </w:rPr>
          <w:delText xml:space="preserve">= </w:delText>
        </w:r>
        <w:r w:rsidR="005B6B5A" w:rsidDel="0082515F">
          <w:rPr>
            <w:rFonts w:asciiTheme="majorHAnsi" w:hAnsiTheme="majorHAnsi" w:cstheme="majorHAnsi"/>
            <w:iCs/>
          </w:rPr>
          <w:delText>0.37</w:delText>
        </w:r>
        <w:r w:rsidR="00AB3DC4" w:rsidDel="0082515F">
          <w:rPr>
            <w:rFonts w:asciiTheme="majorHAnsi" w:hAnsiTheme="majorHAnsi" w:cstheme="majorHAnsi"/>
            <w:iCs/>
          </w:rPr>
          <w:delText>).</w:delText>
        </w:r>
      </w:del>
    </w:p>
    <w:p w14:paraId="524DF51A" w14:textId="1967891A" w:rsidR="00135607" w:rsidRPr="006361DB" w:rsidRDefault="00135607">
      <w:pPr>
        <w:rPr>
          <w:rFonts w:asciiTheme="majorHAnsi" w:hAnsiTheme="majorHAnsi" w:cstheme="majorHAnsi"/>
        </w:rPr>
      </w:pPr>
    </w:p>
    <w:p w14:paraId="308476CF" w14:textId="0404BA63" w:rsidR="00A950D6" w:rsidRPr="002E2A57" w:rsidRDefault="00A950D6" w:rsidP="008D3EB3">
      <w:pPr>
        <w:rPr>
          <w:rFonts w:asciiTheme="majorHAnsi" w:eastAsia="Times New Roman" w:hAnsiTheme="majorHAnsi" w:cstheme="majorHAnsi"/>
          <w:b/>
          <w:bCs/>
        </w:rPr>
      </w:pPr>
    </w:p>
    <w:p w14:paraId="30728161" w14:textId="77777777" w:rsidR="00950A4F" w:rsidRDefault="00950A4F">
      <w:pPr>
        <w:rPr>
          <w:rFonts w:asciiTheme="majorHAnsi" w:hAnsiTheme="majorHAnsi" w:cstheme="majorHAnsi"/>
          <w:b/>
          <w:bCs/>
        </w:rPr>
      </w:pPr>
      <w:bookmarkStart w:id="307" w:name="_Figure_1:_Communities"/>
      <w:bookmarkStart w:id="308" w:name="_Figure_1:_S0,"/>
      <w:bookmarkStart w:id="309" w:name="_Figure_0:_Distribution"/>
      <w:bookmarkStart w:id="310" w:name="_Figure_1.5:_Datasets"/>
      <w:bookmarkStart w:id="311" w:name="_Figure_1.75:_Nparts"/>
      <w:bookmarkStart w:id="312" w:name="_Figure_1:_Number"/>
      <w:bookmarkStart w:id="313" w:name="_Figure_1.875:_Nparts"/>
      <w:bookmarkStart w:id="314" w:name="_Figure_2:_Self-similarity"/>
      <w:bookmarkStart w:id="315" w:name="_Figure_2:_Narrowness"/>
      <w:bookmarkStart w:id="316" w:name="_Figure_3:_Self-similarity"/>
      <w:bookmarkStart w:id="317" w:name="_Figure_3:_Skewness"/>
      <w:bookmarkStart w:id="318" w:name="_Figure_3.5_Self"/>
      <w:bookmarkStart w:id="319" w:name="_Figure_4:_Overall"/>
      <w:bookmarkStart w:id="320" w:name="_Figure_4:_Simpson"/>
      <w:bookmarkStart w:id="321" w:name="_Figure_6:_Skewness"/>
      <w:bookmarkStart w:id="322" w:name="_Figure_7:_Skewness"/>
      <w:bookmarkStart w:id="323" w:name="_Figure_8:_Simpson"/>
      <w:bookmarkStart w:id="324" w:name="_Figure_9:_Simpson"/>
      <w:bookmarkStart w:id="325" w:name="_Figure_10:_Skewness"/>
      <w:bookmarkStart w:id="326" w:name="_Figure_11:_Simpson"/>
      <w:bookmarkStart w:id="327" w:name="_Figure_12:_Simpson"/>
      <w:bookmarkStart w:id="328" w:name="_Figure_13:_Skewness"/>
      <w:bookmarkStart w:id="329" w:name="_Figure_14:_Skewness"/>
      <w:bookmarkStart w:id="330" w:name="_Figure_15:_Rarefied"/>
      <w:bookmarkStart w:id="331" w:name="_Figure_16:_Rarefied"/>
      <w:bookmarkStart w:id="332" w:name="_Table_1:_Proportion"/>
      <w:bookmarkStart w:id="333" w:name="_Table_2:_Proportion"/>
      <w:bookmarkStart w:id="334" w:name="_Figure_2:_95%"/>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r>
        <w:rPr>
          <w:rFonts w:asciiTheme="majorHAnsi" w:hAnsiTheme="majorHAnsi" w:cstheme="majorHAnsi"/>
          <w:b/>
          <w:bCs/>
        </w:rPr>
        <w:br w:type="page"/>
      </w:r>
    </w:p>
    <w:p w14:paraId="26356FBB" w14:textId="2397FDF1" w:rsidR="00950A4F" w:rsidRDefault="00950A4F">
      <w:pPr>
        <w:rPr>
          <w:ins w:id="335" w:author="Renata M. Diaz" w:date="2021-03-22T15:07:00Z"/>
          <w:rFonts w:cstheme="majorHAnsi"/>
          <w:b/>
          <w:bCs/>
        </w:rPr>
      </w:pPr>
      <w:r>
        <w:rPr>
          <w:rFonts w:cstheme="majorHAnsi"/>
          <w:b/>
          <w:bCs/>
        </w:rPr>
        <w:lastRenderedPageBreak/>
        <w:t>Figures</w:t>
      </w:r>
      <w:r w:rsidR="00B533C6">
        <w:rPr>
          <w:rFonts w:cstheme="majorHAnsi"/>
          <w:b/>
          <w:bCs/>
        </w:rPr>
        <w:t xml:space="preserve"> and Tabl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7"/>
        <w:gridCol w:w="1599"/>
        <w:gridCol w:w="1603"/>
        <w:gridCol w:w="1604"/>
        <w:gridCol w:w="1603"/>
        <w:gridCol w:w="1604"/>
      </w:tblGrid>
      <w:tr w:rsidR="00CE2393" w:rsidRPr="009A71CB" w14:paraId="4B7F32BB" w14:textId="77777777" w:rsidTr="00836B42">
        <w:trPr>
          <w:ins w:id="336" w:author="Renata M. Diaz" w:date="2021-03-22T15:07:00Z"/>
        </w:trPr>
        <w:tc>
          <w:tcPr>
            <w:tcW w:w="715" w:type="pct"/>
            <w:vAlign w:val="bottom"/>
          </w:tcPr>
          <w:p w14:paraId="76A3FF82" w14:textId="77777777" w:rsidR="00CE2393" w:rsidRPr="009A71CB" w:rsidRDefault="00CE2393" w:rsidP="00836B42">
            <w:pPr>
              <w:pStyle w:val="Compact"/>
              <w:rPr>
                <w:ins w:id="337" w:author="Renata M. Diaz" w:date="2021-03-22T15:07:00Z"/>
                <w:rFonts w:ascii="Calibri Light" w:hAnsi="Calibri Light" w:cs="Calibri Light"/>
                <w:sz w:val="21"/>
                <w:szCs w:val="21"/>
              </w:rPr>
            </w:pPr>
            <w:ins w:id="338" w:author="Renata M. Diaz" w:date="2021-03-22T15:07:00Z">
              <w:r w:rsidRPr="009A71CB">
                <w:rPr>
                  <w:rFonts w:ascii="Calibri Light" w:hAnsi="Calibri Light" w:cs="Calibri Light"/>
                  <w:sz w:val="21"/>
                  <w:szCs w:val="21"/>
                </w:rPr>
                <w:t>Dataset</w:t>
              </w:r>
            </w:ins>
          </w:p>
        </w:tc>
        <w:tc>
          <w:tcPr>
            <w:tcW w:w="855" w:type="pct"/>
            <w:vAlign w:val="bottom"/>
          </w:tcPr>
          <w:p w14:paraId="0C8E0315" w14:textId="77777777" w:rsidR="00CE2393" w:rsidRPr="009A71CB" w:rsidRDefault="00CE2393" w:rsidP="00836B42">
            <w:pPr>
              <w:pStyle w:val="Compact"/>
              <w:rPr>
                <w:ins w:id="339" w:author="Renata M. Diaz" w:date="2021-03-22T15:07:00Z"/>
                <w:rFonts w:ascii="Calibri Light" w:hAnsi="Calibri Light" w:cs="Calibri Light"/>
                <w:sz w:val="21"/>
                <w:szCs w:val="21"/>
              </w:rPr>
            </w:pPr>
            <w:ins w:id="340" w:author="Renata M. Diaz" w:date="2021-03-22T15:07:00Z">
              <w:r w:rsidRPr="009A71CB">
                <w:rPr>
                  <w:rFonts w:ascii="Calibri Light" w:hAnsi="Calibri Light" w:cs="Calibri Light"/>
                  <w:sz w:val="21"/>
                  <w:szCs w:val="21"/>
                </w:rPr>
                <w:t>High dissimilarity</w:t>
              </w:r>
            </w:ins>
          </w:p>
        </w:tc>
        <w:tc>
          <w:tcPr>
            <w:tcW w:w="857" w:type="pct"/>
            <w:vAlign w:val="bottom"/>
          </w:tcPr>
          <w:p w14:paraId="3F1902FD" w14:textId="77777777" w:rsidR="00CE2393" w:rsidRPr="009A71CB" w:rsidRDefault="00CE2393" w:rsidP="00836B42">
            <w:pPr>
              <w:pStyle w:val="Compact"/>
              <w:rPr>
                <w:ins w:id="341" w:author="Renata M. Diaz" w:date="2021-03-22T15:07:00Z"/>
                <w:rFonts w:ascii="Calibri Light" w:hAnsi="Calibri Light" w:cs="Calibri Light"/>
                <w:sz w:val="21"/>
                <w:szCs w:val="21"/>
              </w:rPr>
            </w:pPr>
            <w:ins w:id="342" w:author="Renata M. Diaz" w:date="2021-03-22T15:07:00Z">
              <w:r w:rsidRPr="009A71CB">
                <w:rPr>
                  <w:rFonts w:ascii="Calibri Light" w:hAnsi="Calibri Light" w:cs="Calibri Light"/>
                  <w:sz w:val="21"/>
                  <w:szCs w:val="21"/>
                </w:rPr>
                <w:t>High proportion of rare species</w:t>
              </w:r>
            </w:ins>
          </w:p>
        </w:tc>
        <w:tc>
          <w:tcPr>
            <w:tcW w:w="858" w:type="pct"/>
            <w:vAlign w:val="bottom"/>
          </w:tcPr>
          <w:p w14:paraId="3D946CE4" w14:textId="77777777" w:rsidR="00CE2393" w:rsidRPr="009A71CB" w:rsidRDefault="00CE2393" w:rsidP="00836B42">
            <w:pPr>
              <w:pStyle w:val="Compact"/>
              <w:rPr>
                <w:ins w:id="343" w:author="Renata M. Diaz" w:date="2021-03-22T15:07:00Z"/>
                <w:rFonts w:ascii="Calibri Light" w:hAnsi="Calibri Light" w:cs="Calibri Light"/>
                <w:sz w:val="21"/>
                <w:szCs w:val="21"/>
              </w:rPr>
            </w:pPr>
            <w:ins w:id="344" w:author="Renata M. Diaz" w:date="2021-03-22T15:07:00Z">
              <w:r w:rsidRPr="009A71CB">
                <w:rPr>
                  <w:rFonts w:ascii="Calibri Light" w:hAnsi="Calibri Light" w:cs="Calibri Light"/>
                  <w:sz w:val="21"/>
                  <w:szCs w:val="21"/>
                </w:rPr>
                <w:t>High skew</w:t>
              </w:r>
            </w:ins>
          </w:p>
        </w:tc>
        <w:tc>
          <w:tcPr>
            <w:tcW w:w="857" w:type="pct"/>
            <w:vAlign w:val="bottom"/>
          </w:tcPr>
          <w:p w14:paraId="02223D86" w14:textId="77777777" w:rsidR="00CE2393" w:rsidRPr="009A71CB" w:rsidRDefault="00CE2393" w:rsidP="00836B42">
            <w:pPr>
              <w:pStyle w:val="Compact"/>
              <w:rPr>
                <w:ins w:id="345" w:author="Renata M. Diaz" w:date="2021-03-22T15:07:00Z"/>
                <w:rFonts w:ascii="Calibri Light" w:hAnsi="Calibri Light" w:cs="Calibri Light"/>
                <w:sz w:val="21"/>
                <w:szCs w:val="21"/>
              </w:rPr>
            </w:pPr>
            <w:ins w:id="346" w:author="Renata M. Diaz" w:date="2021-03-22T15:07:00Z">
              <w:r w:rsidRPr="009A71CB">
                <w:rPr>
                  <w:rFonts w:ascii="Calibri Light" w:hAnsi="Calibri Light" w:cs="Calibri Light"/>
                  <w:sz w:val="21"/>
                  <w:szCs w:val="21"/>
                </w:rPr>
                <w:t>Low Simpson</w:t>
              </w:r>
            </w:ins>
          </w:p>
        </w:tc>
        <w:tc>
          <w:tcPr>
            <w:tcW w:w="858" w:type="pct"/>
            <w:vAlign w:val="bottom"/>
          </w:tcPr>
          <w:p w14:paraId="769EF739" w14:textId="77777777" w:rsidR="00CE2393" w:rsidRPr="009A71CB" w:rsidRDefault="00CE2393" w:rsidP="00836B42">
            <w:pPr>
              <w:pStyle w:val="Compact"/>
              <w:rPr>
                <w:ins w:id="347" w:author="Renata M. Diaz" w:date="2021-03-22T15:07:00Z"/>
                <w:rFonts w:ascii="Calibri Light" w:hAnsi="Calibri Light" w:cs="Calibri Light"/>
                <w:sz w:val="21"/>
                <w:szCs w:val="21"/>
              </w:rPr>
            </w:pPr>
            <w:ins w:id="348" w:author="Renata M. Diaz" w:date="2021-03-22T15:07:00Z">
              <w:r w:rsidRPr="009A71CB">
                <w:rPr>
                  <w:rFonts w:ascii="Calibri Light" w:hAnsi="Calibri Light" w:cs="Calibri Light"/>
                  <w:sz w:val="21"/>
                  <w:szCs w:val="21"/>
                </w:rPr>
                <w:t>Low Shannon</w:t>
              </w:r>
            </w:ins>
          </w:p>
        </w:tc>
      </w:tr>
      <w:tr w:rsidR="00CE2393" w:rsidRPr="009A71CB" w14:paraId="21A953A0" w14:textId="77777777" w:rsidTr="00836B42">
        <w:trPr>
          <w:ins w:id="349" w:author="Renata M. Diaz" w:date="2021-03-22T15:07:00Z"/>
        </w:trPr>
        <w:tc>
          <w:tcPr>
            <w:tcW w:w="715" w:type="pct"/>
          </w:tcPr>
          <w:p w14:paraId="69CA056D" w14:textId="77777777" w:rsidR="00CE2393" w:rsidRPr="009A71CB" w:rsidRDefault="00CE2393" w:rsidP="00836B42">
            <w:pPr>
              <w:pStyle w:val="Compact"/>
              <w:rPr>
                <w:ins w:id="350" w:author="Renata M. Diaz" w:date="2021-03-22T15:07:00Z"/>
                <w:rFonts w:ascii="Calibri Light" w:hAnsi="Calibri Light" w:cs="Calibri Light"/>
                <w:sz w:val="21"/>
                <w:szCs w:val="21"/>
              </w:rPr>
            </w:pPr>
            <w:ins w:id="351" w:author="Renata M. Diaz" w:date="2021-03-22T15:07:00Z">
              <w:r w:rsidRPr="009A71CB">
                <w:rPr>
                  <w:rFonts w:ascii="Calibri Light" w:hAnsi="Calibri Light" w:cs="Calibri Light"/>
                  <w:sz w:val="21"/>
                  <w:szCs w:val="21"/>
                </w:rPr>
                <w:t>Breeding Bird Survey</w:t>
              </w:r>
            </w:ins>
          </w:p>
        </w:tc>
        <w:tc>
          <w:tcPr>
            <w:tcW w:w="855" w:type="pct"/>
          </w:tcPr>
          <w:p w14:paraId="063F0A1B" w14:textId="77777777" w:rsidR="00CE2393" w:rsidRPr="009A71CB" w:rsidRDefault="00CE2393" w:rsidP="00836B42">
            <w:pPr>
              <w:pStyle w:val="Compact"/>
              <w:rPr>
                <w:ins w:id="352" w:author="Renata M. Diaz" w:date="2021-03-22T15:07:00Z"/>
                <w:rFonts w:ascii="Calibri Light" w:hAnsi="Calibri Light" w:cs="Calibri Light"/>
                <w:sz w:val="21"/>
                <w:szCs w:val="21"/>
              </w:rPr>
            </w:pPr>
            <w:ins w:id="353" w:author="Renata M. Diaz" w:date="2021-03-22T15:07:00Z">
              <w:r w:rsidRPr="009A71CB">
                <w:rPr>
                  <w:rFonts w:ascii="Calibri Light" w:hAnsi="Calibri Light" w:cs="Calibri Light"/>
                  <w:sz w:val="21"/>
                  <w:szCs w:val="21"/>
                </w:rPr>
                <w:t>23%; n =</w:t>
              </w:r>
              <w:r>
                <w:rPr>
                  <w:rFonts w:ascii="Calibri Light" w:hAnsi="Calibri Light" w:cs="Calibri Light"/>
                  <w:i/>
                  <w:iCs/>
                  <w:sz w:val="21"/>
                  <w:szCs w:val="21"/>
                </w:rPr>
                <w:t xml:space="preserve"> </w:t>
              </w:r>
              <w:r w:rsidRPr="009A71CB">
                <w:rPr>
                  <w:rFonts w:ascii="Calibri Light" w:hAnsi="Calibri Light" w:cs="Calibri Light"/>
                  <w:sz w:val="21"/>
                  <w:szCs w:val="21"/>
                </w:rPr>
                <w:t>2773</w:t>
              </w:r>
            </w:ins>
          </w:p>
        </w:tc>
        <w:tc>
          <w:tcPr>
            <w:tcW w:w="857" w:type="pct"/>
          </w:tcPr>
          <w:p w14:paraId="3B7369AD" w14:textId="77777777" w:rsidR="00CE2393" w:rsidRPr="009A71CB" w:rsidRDefault="00CE2393" w:rsidP="00836B42">
            <w:pPr>
              <w:pStyle w:val="Compact"/>
              <w:rPr>
                <w:ins w:id="354" w:author="Renata M. Diaz" w:date="2021-03-22T15:07:00Z"/>
                <w:rFonts w:ascii="Calibri Light" w:hAnsi="Calibri Light" w:cs="Calibri Light"/>
                <w:sz w:val="21"/>
                <w:szCs w:val="21"/>
              </w:rPr>
            </w:pPr>
            <w:ins w:id="355" w:author="Renata M. Diaz" w:date="2021-03-22T15:07:00Z">
              <w:r w:rsidRPr="009A71CB">
                <w:rPr>
                  <w:rFonts w:ascii="Calibri Light" w:hAnsi="Calibri Light" w:cs="Calibri Light"/>
                  <w:sz w:val="21"/>
                  <w:szCs w:val="21"/>
                </w:rPr>
                <w:t>4.5%; n = 2773</w:t>
              </w:r>
            </w:ins>
          </w:p>
        </w:tc>
        <w:tc>
          <w:tcPr>
            <w:tcW w:w="858" w:type="pct"/>
          </w:tcPr>
          <w:p w14:paraId="55A9F0B5" w14:textId="77777777" w:rsidR="00CE2393" w:rsidRPr="009A71CB" w:rsidRDefault="00CE2393" w:rsidP="00836B42">
            <w:pPr>
              <w:pStyle w:val="Compact"/>
              <w:rPr>
                <w:ins w:id="356" w:author="Renata M. Diaz" w:date="2021-03-22T15:07:00Z"/>
                <w:rFonts w:ascii="Calibri Light" w:hAnsi="Calibri Light" w:cs="Calibri Light"/>
                <w:sz w:val="21"/>
                <w:szCs w:val="21"/>
              </w:rPr>
            </w:pPr>
            <w:ins w:id="357" w:author="Renata M. Diaz" w:date="2021-03-22T15:07:00Z">
              <w:r w:rsidRPr="009A71CB">
                <w:rPr>
                  <w:rFonts w:ascii="Calibri Light" w:hAnsi="Calibri Light" w:cs="Calibri Light"/>
                  <w:sz w:val="21"/>
                  <w:szCs w:val="21"/>
                </w:rPr>
                <w:t>9%; n = 2773</w:t>
              </w:r>
            </w:ins>
          </w:p>
        </w:tc>
        <w:tc>
          <w:tcPr>
            <w:tcW w:w="857" w:type="pct"/>
          </w:tcPr>
          <w:p w14:paraId="738427F1" w14:textId="77777777" w:rsidR="00CE2393" w:rsidRPr="009A71CB" w:rsidRDefault="00CE2393" w:rsidP="00836B42">
            <w:pPr>
              <w:pStyle w:val="Compact"/>
              <w:rPr>
                <w:ins w:id="358" w:author="Renata M. Diaz" w:date="2021-03-22T15:07:00Z"/>
                <w:rFonts w:ascii="Calibri Light" w:hAnsi="Calibri Light" w:cs="Calibri Light"/>
                <w:sz w:val="21"/>
                <w:szCs w:val="21"/>
              </w:rPr>
            </w:pPr>
            <w:ins w:id="359" w:author="Renata M. Diaz" w:date="2021-03-22T15:07:00Z">
              <w:r w:rsidRPr="009A71CB">
                <w:rPr>
                  <w:rFonts w:ascii="Calibri Light" w:hAnsi="Calibri Light" w:cs="Calibri Light"/>
                  <w:sz w:val="21"/>
                  <w:szCs w:val="21"/>
                </w:rPr>
                <w:t>21%; n = 2773</w:t>
              </w:r>
            </w:ins>
          </w:p>
        </w:tc>
        <w:tc>
          <w:tcPr>
            <w:tcW w:w="858" w:type="pct"/>
          </w:tcPr>
          <w:p w14:paraId="2FFD40BD" w14:textId="77777777" w:rsidR="00CE2393" w:rsidRPr="009A71CB" w:rsidRDefault="00CE2393" w:rsidP="00836B42">
            <w:pPr>
              <w:pStyle w:val="Compact"/>
              <w:rPr>
                <w:ins w:id="360" w:author="Renata M. Diaz" w:date="2021-03-22T15:07:00Z"/>
                <w:rFonts w:ascii="Calibri Light" w:hAnsi="Calibri Light" w:cs="Calibri Light"/>
                <w:sz w:val="21"/>
                <w:szCs w:val="21"/>
              </w:rPr>
            </w:pPr>
            <w:ins w:id="361" w:author="Renata M. Diaz" w:date="2021-03-22T15:07:00Z">
              <w:r w:rsidRPr="009A71CB">
                <w:rPr>
                  <w:rFonts w:ascii="Calibri Light" w:hAnsi="Calibri Light" w:cs="Calibri Light"/>
                  <w:sz w:val="21"/>
                  <w:szCs w:val="21"/>
                </w:rPr>
                <w:t>23%; n = 2773</w:t>
              </w:r>
            </w:ins>
          </w:p>
        </w:tc>
      </w:tr>
      <w:tr w:rsidR="00CE2393" w:rsidRPr="009A71CB" w14:paraId="5710A11A" w14:textId="77777777" w:rsidTr="00836B42">
        <w:trPr>
          <w:ins w:id="362" w:author="Renata M. Diaz" w:date="2021-03-22T15:07:00Z"/>
        </w:trPr>
        <w:tc>
          <w:tcPr>
            <w:tcW w:w="715" w:type="pct"/>
          </w:tcPr>
          <w:p w14:paraId="77F9E71B" w14:textId="77777777" w:rsidR="00CE2393" w:rsidRPr="009A71CB" w:rsidRDefault="00CE2393" w:rsidP="00836B42">
            <w:pPr>
              <w:pStyle w:val="Compact"/>
              <w:rPr>
                <w:ins w:id="363" w:author="Renata M. Diaz" w:date="2021-03-22T15:07:00Z"/>
                <w:rFonts w:ascii="Calibri Light" w:hAnsi="Calibri Light" w:cs="Calibri Light"/>
                <w:sz w:val="21"/>
                <w:szCs w:val="21"/>
              </w:rPr>
            </w:pPr>
            <w:ins w:id="364" w:author="Renata M. Diaz" w:date="2021-03-22T15:07:00Z">
              <w:r w:rsidRPr="009A71CB">
                <w:rPr>
                  <w:rFonts w:ascii="Calibri Light" w:hAnsi="Calibri Light" w:cs="Calibri Light"/>
                  <w:sz w:val="21"/>
                  <w:szCs w:val="21"/>
                </w:rPr>
                <w:t>FIA</w:t>
              </w:r>
            </w:ins>
          </w:p>
        </w:tc>
        <w:tc>
          <w:tcPr>
            <w:tcW w:w="855" w:type="pct"/>
          </w:tcPr>
          <w:p w14:paraId="4923E9AC" w14:textId="77777777" w:rsidR="00CE2393" w:rsidRPr="009A71CB" w:rsidRDefault="00CE2393" w:rsidP="00836B42">
            <w:pPr>
              <w:pStyle w:val="Compact"/>
              <w:rPr>
                <w:ins w:id="365" w:author="Renata M. Diaz" w:date="2021-03-22T15:07:00Z"/>
                <w:rFonts w:ascii="Calibri Light" w:hAnsi="Calibri Light" w:cs="Calibri Light"/>
                <w:sz w:val="21"/>
                <w:szCs w:val="21"/>
              </w:rPr>
            </w:pPr>
            <w:ins w:id="366" w:author="Renata M. Diaz" w:date="2021-03-22T15:07:00Z">
              <w:r w:rsidRPr="009A71CB">
                <w:rPr>
                  <w:rFonts w:ascii="Calibri Light" w:hAnsi="Calibri Light" w:cs="Calibri Light"/>
                  <w:sz w:val="21"/>
                  <w:szCs w:val="21"/>
                </w:rPr>
                <w:t>7.2%; n = 18447</w:t>
              </w:r>
            </w:ins>
          </w:p>
        </w:tc>
        <w:tc>
          <w:tcPr>
            <w:tcW w:w="857" w:type="pct"/>
          </w:tcPr>
          <w:p w14:paraId="01C856DC" w14:textId="77777777" w:rsidR="00CE2393" w:rsidRPr="009A71CB" w:rsidRDefault="00CE2393" w:rsidP="00836B42">
            <w:pPr>
              <w:pStyle w:val="Compact"/>
              <w:rPr>
                <w:ins w:id="367" w:author="Renata M. Diaz" w:date="2021-03-22T15:07:00Z"/>
                <w:rFonts w:ascii="Calibri Light" w:hAnsi="Calibri Light" w:cs="Calibri Light"/>
                <w:sz w:val="21"/>
                <w:szCs w:val="21"/>
              </w:rPr>
            </w:pPr>
            <w:ins w:id="368" w:author="Renata M. Diaz" w:date="2021-03-22T15:07:00Z">
              <w:r w:rsidRPr="009A71CB">
                <w:rPr>
                  <w:rFonts w:ascii="Calibri Light" w:hAnsi="Calibri Light" w:cs="Calibri Light"/>
                  <w:sz w:val="21"/>
                  <w:szCs w:val="21"/>
                </w:rPr>
                <w:t>1.4%; n = 17410</w:t>
              </w:r>
            </w:ins>
          </w:p>
        </w:tc>
        <w:tc>
          <w:tcPr>
            <w:tcW w:w="858" w:type="pct"/>
          </w:tcPr>
          <w:p w14:paraId="7DB8F48F" w14:textId="77777777" w:rsidR="00CE2393" w:rsidRPr="009A71CB" w:rsidRDefault="00CE2393" w:rsidP="00836B42">
            <w:pPr>
              <w:pStyle w:val="Compact"/>
              <w:rPr>
                <w:ins w:id="369" w:author="Renata M. Diaz" w:date="2021-03-22T15:07:00Z"/>
                <w:rFonts w:ascii="Calibri Light" w:hAnsi="Calibri Light" w:cs="Calibri Light"/>
                <w:sz w:val="21"/>
                <w:szCs w:val="21"/>
              </w:rPr>
            </w:pPr>
            <w:ins w:id="370" w:author="Renata M. Diaz" w:date="2021-03-22T15:07:00Z">
              <w:r w:rsidRPr="009A71CB">
                <w:rPr>
                  <w:rFonts w:ascii="Calibri Light" w:hAnsi="Calibri Light" w:cs="Calibri Light"/>
                  <w:sz w:val="21"/>
                  <w:szCs w:val="21"/>
                </w:rPr>
                <w:t>2.8%; n = 17410</w:t>
              </w:r>
            </w:ins>
          </w:p>
        </w:tc>
        <w:tc>
          <w:tcPr>
            <w:tcW w:w="857" w:type="pct"/>
          </w:tcPr>
          <w:p w14:paraId="3B8B0C76" w14:textId="77777777" w:rsidR="00CE2393" w:rsidRPr="009A71CB" w:rsidRDefault="00CE2393" w:rsidP="00836B42">
            <w:pPr>
              <w:pStyle w:val="Compact"/>
              <w:rPr>
                <w:ins w:id="371" w:author="Renata M. Diaz" w:date="2021-03-22T15:07:00Z"/>
                <w:rFonts w:ascii="Calibri Light" w:hAnsi="Calibri Light" w:cs="Calibri Light"/>
                <w:sz w:val="21"/>
                <w:szCs w:val="21"/>
              </w:rPr>
            </w:pPr>
            <w:ins w:id="372" w:author="Renata M. Diaz" w:date="2021-03-22T15:07:00Z">
              <w:r w:rsidRPr="009A71CB">
                <w:rPr>
                  <w:rFonts w:ascii="Calibri Light" w:hAnsi="Calibri Light" w:cs="Calibri Light"/>
                  <w:sz w:val="21"/>
                  <w:szCs w:val="21"/>
                </w:rPr>
                <w:t>5.8%; n = 17410</w:t>
              </w:r>
            </w:ins>
          </w:p>
        </w:tc>
        <w:tc>
          <w:tcPr>
            <w:tcW w:w="858" w:type="pct"/>
          </w:tcPr>
          <w:p w14:paraId="6069D4AB" w14:textId="77777777" w:rsidR="00CE2393" w:rsidRPr="009A71CB" w:rsidRDefault="00CE2393" w:rsidP="00836B42">
            <w:pPr>
              <w:pStyle w:val="Compact"/>
              <w:rPr>
                <w:ins w:id="373" w:author="Renata M. Diaz" w:date="2021-03-22T15:07:00Z"/>
                <w:rFonts w:ascii="Calibri Light" w:hAnsi="Calibri Light" w:cs="Calibri Light"/>
                <w:sz w:val="21"/>
                <w:szCs w:val="21"/>
              </w:rPr>
            </w:pPr>
            <w:ins w:id="374" w:author="Renata M. Diaz" w:date="2021-03-22T15:07:00Z">
              <w:r w:rsidRPr="009A71CB">
                <w:rPr>
                  <w:rFonts w:ascii="Calibri Light" w:hAnsi="Calibri Light" w:cs="Calibri Light"/>
                  <w:sz w:val="21"/>
                  <w:szCs w:val="21"/>
                </w:rPr>
                <w:t>5.5%; n = 17410</w:t>
              </w:r>
            </w:ins>
          </w:p>
        </w:tc>
      </w:tr>
      <w:tr w:rsidR="00CE2393" w:rsidRPr="009A71CB" w14:paraId="79E13985" w14:textId="77777777" w:rsidTr="00836B42">
        <w:trPr>
          <w:ins w:id="375" w:author="Renata M. Diaz" w:date="2021-03-22T15:07:00Z"/>
        </w:trPr>
        <w:tc>
          <w:tcPr>
            <w:tcW w:w="715" w:type="pct"/>
          </w:tcPr>
          <w:p w14:paraId="34013B63" w14:textId="77777777" w:rsidR="00CE2393" w:rsidRPr="009A71CB" w:rsidRDefault="00CE2393" w:rsidP="00836B42">
            <w:pPr>
              <w:pStyle w:val="Compact"/>
              <w:rPr>
                <w:ins w:id="376" w:author="Renata M. Diaz" w:date="2021-03-22T15:07:00Z"/>
                <w:rFonts w:ascii="Calibri Light" w:hAnsi="Calibri Light" w:cs="Calibri Light"/>
                <w:sz w:val="21"/>
                <w:szCs w:val="21"/>
              </w:rPr>
            </w:pPr>
            <w:ins w:id="377" w:author="Renata M. Diaz" w:date="2021-03-22T15:07:00Z">
              <w:r w:rsidRPr="009A71CB">
                <w:rPr>
                  <w:rFonts w:ascii="Calibri Light" w:hAnsi="Calibri Light" w:cs="Calibri Light"/>
                  <w:sz w:val="21"/>
                  <w:szCs w:val="21"/>
                </w:rPr>
                <w:t>Gentry</w:t>
              </w:r>
            </w:ins>
          </w:p>
        </w:tc>
        <w:tc>
          <w:tcPr>
            <w:tcW w:w="855" w:type="pct"/>
          </w:tcPr>
          <w:p w14:paraId="2E500FBF" w14:textId="77777777" w:rsidR="00CE2393" w:rsidRPr="009A71CB" w:rsidRDefault="00CE2393" w:rsidP="00836B42">
            <w:pPr>
              <w:pStyle w:val="Compact"/>
              <w:rPr>
                <w:ins w:id="378" w:author="Renata M. Diaz" w:date="2021-03-22T15:07:00Z"/>
                <w:rFonts w:ascii="Calibri Light" w:hAnsi="Calibri Light" w:cs="Calibri Light"/>
                <w:sz w:val="21"/>
                <w:szCs w:val="21"/>
              </w:rPr>
            </w:pPr>
            <w:ins w:id="379" w:author="Renata M. Diaz" w:date="2021-03-22T15:07:00Z">
              <w:r w:rsidRPr="009A71CB">
                <w:rPr>
                  <w:rFonts w:ascii="Calibri Light" w:hAnsi="Calibri Light" w:cs="Calibri Light"/>
                  <w:sz w:val="21"/>
                  <w:szCs w:val="21"/>
                </w:rPr>
                <w:t>34%; n = 224</w:t>
              </w:r>
            </w:ins>
          </w:p>
        </w:tc>
        <w:tc>
          <w:tcPr>
            <w:tcW w:w="857" w:type="pct"/>
          </w:tcPr>
          <w:p w14:paraId="5078D080" w14:textId="77777777" w:rsidR="00CE2393" w:rsidRPr="009A71CB" w:rsidRDefault="00CE2393" w:rsidP="00836B42">
            <w:pPr>
              <w:pStyle w:val="Compact"/>
              <w:rPr>
                <w:ins w:id="380" w:author="Renata M. Diaz" w:date="2021-03-22T15:07:00Z"/>
                <w:rFonts w:ascii="Calibri Light" w:hAnsi="Calibri Light" w:cs="Calibri Light"/>
                <w:sz w:val="21"/>
                <w:szCs w:val="21"/>
              </w:rPr>
            </w:pPr>
            <w:ins w:id="381" w:author="Renata M. Diaz" w:date="2021-03-22T15:07:00Z">
              <w:r w:rsidRPr="009A71CB">
                <w:rPr>
                  <w:rFonts w:ascii="Calibri Light" w:hAnsi="Calibri Light" w:cs="Calibri Light"/>
                  <w:sz w:val="21"/>
                  <w:szCs w:val="21"/>
                </w:rPr>
                <w:t>0.9%; n = 223</w:t>
              </w:r>
            </w:ins>
          </w:p>
        </w:tc>
        <w:tc>
          <w:tcPr>
            <w:tcW w:w="858" w:type="pct"/>
          </w:tcPr>
          <w:p w14:paraId="45E3AE98" w14:textId="77777777" w:rsidR="00CE2393" w:rsidRPr="009A71CB" w:rsidRDefault="00CE2393" w:rsidP="00836B42">
            <w:pPr>
              <w:pStyle w:val="Compact"/>
              <w:rPr>
                <w:ins w:id="382" w:author="Renata M. Diaz" w:date="2021-03-22T15:07:00Z"/>
                <w:rFonts w:ascii="Calibri Light" w:hAnsi="Calibri Light" w:cs="Calibri Light"/>
                <w:sz w:val="21"/>
                <w:szCs w:val="21"/>
              </w:rPr>
            </w:pPr>
            <w:ins w:id="383" w:author="Renata M. Diaz" w:date="2021-03-22T15:07:00Z">
              <w:r w:rsidRPr="009A71CB">
                <w:rPr>
                  <w:rFonts w:ascii="Calibri Light" w:hAnsi="Calibri Light" w:cs="Calibri Light"/>
                  <w:sz w:val="21"/>
                  <w:szCs w:val="21"/>
                </w:rPr>
                <w:t>11%; n = 223</w:t>
              </w:r>
            </w:ins>
          </w:p>
        </w:tc>
        <w:tc>
          <w:tcPr>
            <w:tcW w:w="857" w:type="pct"/>
          </w:tcPr>
          <w:p w14:paraId="4AADCCDE" w14:textId="77777777" w:rsidR="00CE2393" w:rsidRPr="009A71CB" w:rsidRDefault="00CE2393" w:rsidP="00836B42">
            <w:pPr>
              <w:pStyle w:val="Compact"/>
              <w:rPr>
                <w:ins w:id="384" w:author="Renata M. Diaz" w:date="2021-03-22T15:07:00Z"/>
                <w:rFonts w:ascii="Calibri Light" w:hAnsi="Calibri Light" w:cs="Calibri Light"/>
                <w:sz w:val="21"/>
                <w:szCs w:val="21"/>
              </w:rPr>
            </w:pPr>
            <w:ins w:id="385" w:author="Renata M. Diaz" w:date="2021-03-22T15:07:00Z">
              <w:r w:rsidRPr="009A71CB">
                <w:rPr>
                  <w:rFonts w:ascii="Calibri Light" w:hAnsi="Calibri Light" w:cs="Calibri Light"/>
                  <w:sz w:val="21"/>
                  <w:szCs w:val="21"/>
                </w:rPr>
                <w:t>9.9%; n = 223</w:t>
              </w:r>
            </w:ins>
          </w:p>
        </w:tc>
        <w:tc>
          <w:tcPr>
            <w:tcW w:w="858" w:type="pct"/>
          </w:tcPr>
          <w:p w14:paraId="08993DB7" w14:textId="77777777" w:rsidR="00CE2393" w:rsidRPr="009A71CB" w:rsidRDefault="00CE2393" w:rsidP="00836B42">
            <w:pPr>
              <w:pStyle w:val="Compact"/>
              <w:rPr>
                <w:ins w:id="386" w:author="Renata M. Diaz" w:date="2021-03-22T15:07:00Z"/>
                <w:rFonts w:ascii="Calibri Light" w:hAnsi="Calibri Light" w:cs="Calibri Light"/>
                <w:sz w:val="21"/>
                <w:szCs w:val="21"/>
              </w:rPr>
            </w:pPr>
            <w:ins w:id="387" w:author="Renata M. Diaz" w:date="2021-03-22T15:07:00Z">
              <w:r w:rsidRPr="009A71CB">
                <w:rPr>
                  <w:rFonts w:ascii="Calibri Light" w:hAnsi="Calibri Light" w:cs="Calibri Light"/>
                  <w:sz w:val="21"/>
                  <w:szCs w:val="21"/>
                </w:rPr>
                <w:t>7.6%; n = 223</w:t>
              </w:r>
            </w:ins>
          </w:p>
        </w:tc>
      </w:tr>
      <w:tr w:rsidR="00CE2393" w:rsidRPr="009A71CB" w14:paraId="2FD1A9D9" w14:textId="77777777" w:rsidTr="00836B42">
        <w:trPr>
          <w:ins w:id="388" w:author="Renata M. Diaz" w:date="2021-03-22T15:07:00Z"/>
        </w:trPr>
        <w:tc>
          <w:tcPr>
            <w:tcW w:w="715" w:type="pct"/>
          </w:tcPr>
          <w:p w14:paraId="50688B51" w14:textId="77777777" w:rsidR="00CE2393" w:rsidRPr="009A71CB" w:rsidRDefault="00CE2393" w:rsidP="00836B42">
            <w:pPr>
              <w:pStyle w:val="Compact"/>
              <w:rPr>
                <w:ins w:id="389" w:author="Renata M. Diaz" w:date="2021-03-22T15:07:00Z"/>
                <w:rFonts w:ascii="Calibri Light" w:hAnsi="Calibri Light" w:cs="Calibri Light"/>
                <w:sz w:val="21"/>
                <w:szCs w:val="21"/>
              </w:rPr>
            </w:pPr>
            <w:ins w:id="390" w:author="Renata M. Diaz" w:date="2021-03-22T15:07:00Z">
              <w:r w:rsidRPr="009A71CB">
                <w:rPr>
                  <w:rFonts w:ascii="Calibri Light" w:hAnsi="Calibri Light" w:cs="Calibri Light"/>
                  <w:sz w:val="21"/>
                  <w:szCs w:val="21"/>
                </w:rPr>
                <w:t>Mammal Communities</w:t>
              </w:r>
            </w:ins>
          </w:p>
        </w:tc>
        <w:tc>
          <w:tcPr>
            <w:tcW w:w="855" w:type="pct"/>
          </w:tcPr>
          <w:p w14:paraId="55B580C2" w14:textId="77777777" w:rsidR="00CE2393" w:rsidRPr="009A71CB" w:rsidRDefault="00CE2393" w:rsidP="00836B42">
            <w:pPr>
              <w:pStyle w:val="Compact"/>
              <w:rPr>
                <w:ins w:id="391" w:author="Renata M. Diaz" w:date="2021-03-22T15:07:00Z"/>
                <w:rFonts w:ascii="Calibri Light" w:hAnsi="Calibri Light" w:cs="Calibri Light"/>
                <w:sz w:val="21"/>
                <w:szCs w:val="21"/>
              </w:rPr>
            </w:pPr>
            <w:ins w:id="392" w:author="Renata M. Diaz" w:date="2021-03-22T15:07:00Z">
              <w:r w:rsidRPr="009A71CB">
                <w:rPr>
                  <w:rFonts w:ascii="Calibri Light" w:hAnsi="Calibri Light" w:cs="Calibri Light"/>
                  <w:sz w:val="21"/>
                  <w:szCs w:val="21"/>
                </w:rPr>
                <w:t>32%; n = 552</w:t>
              </w:r>
            </w:ins>
          </w:p>
        </w:tc>
        <w:tc>
          <w:tcPr>
            <w:tcW w:w="857" w:type="pct"/>
          </w:tcPr>
          <w:p w14:paraId="2F19869E" w14:textId="77777777" w:rsidR="00CE2393" w:rsidRPr="009A71CB" w:rsidRDefault="00CE2393" w:rsidP="00836B42">
            <w:pPr>
              <w:pStyle w:val="Compact"/>
              <w:rPr>
                <w:ins w:id="393" w:author="Renata M. Diaz" w:date="2021-03-22T15:07:00Z"/>
                <w:rFonts w:ascii="Calibri Light" w:hAnsi="Calibri Light" w:cs="Calibri Light"/>
                <w:sz w:val="21"/>
                <w:szCs w:val="21"/>
              </w:rPr>
            </w:pPr>
            <w:ins w:id="394" w:author="Renata M. Diaz" w:date="2021-03-22T15:07:00Z">
              <w:r w:rsidRPr="009A71CB">
                <w:rPr>
                  <w:rFonts w:ascii="Calibri Light" w:hAnsi="Calibri Light" w:cs="Calibri Light"/>
                  <w:sz w:val="21"/>
                  <w:szCs w:val="21"/>
                </w:rPr>
                <w:t>13%; n = 511</w:t>
              </w:r>
            </w:ins>
          </w:p>
        </w:tc>
        <w:tc>
          <w:tcPr>
            <w:tcW w:w="858" w:type="pct"/>
          </w:tcPr>
          <w:p w14:paraId="014E23B5" w14:textId="77777777" w:rsidR="00CE2393" w:rsidRPr="009A71CB" w:rsidRDefault="00CE2393" w:rsidP="00836B42">
            <w:pPr>
              <w:pStyle w:val="Compact"/>
              <w:rPr>
                <w:ins w:id="395" w:author="Renata M. Diaz" w:date="2021-03-22T15:07:00Z"/>
                <w:rFonts w:ascii="Calibri Light" w:hAnsi="Calibri Light" w:cs="Calibri Light"/>
                <w:sz w:val="21"/>
                <w:szCs w:val="21"/>
              </w:rPr>
            </w:pPr>
            <w:ins w:id="396" w:author="Renata M. Diaz" w:date="2021-03-22T15:07:00Z">
              <w:r w:rsidRPr="009A71CB">
                <w:rPr>
                  <w:rFonts w:ascii="Calibri Light" w:hAnsi="Calibri Light" w:cs="Calibri Light"/>
                  <w:sz w:val="21"/>
                  <w:szCs w:val="21"/>
                </w:rPr>
                <w:t>12%; n = 505</w:t>
              </w:r>
            </w:ins>
          </w:p>
        </w:tc>
        <w:tc>
          <w:tcPr>
            <w:tcW w:w="857" w:type="pct"/>
          </w:tcPr>
          <w:p w14:paraId="2DBC9518" w14:textId="77777777" w:rsidR="00CE2393" w:rsidRPr="009A71CB" w:rsidRDefault="00CE2393" w:rsidP="00836B42">
            <w:pPr>
              <w:pStyle w:val="Compact"/>
              <w:rPr>
                <w:ins w:id="397" w:author="Renata M. Diaz" w:date="2021-03-22T15:07:00Z"/>
                <w:rFonts w:ascii="Calibri Light" w:hAnsi="Calibri Light" w:cs="Calibri Light"/>
                <w:sz w:val="21"/>
                <w:szCs w:val="21"/>
              </w:rPr>
            </w:pPr>
            <w:ins w:id="398" w:author="Renata M. Diaz" w:date="2021-03-22T15:07:00Z">
              <w:r w:rsidRPr="009A71CB">
                <w:rPr>
                  <w:rFonts w:ascii="Calibri Light" w:hAnsi="Calibri Light" w:cs="Calibri Light"/>
                  <w:sz w:val="21"/>
                  <w:szCs w:val="21"/>
                </w:rPr>
                <w:t>28%; n = 511</w:t>
              </w:r>
            </w:ins>
          </w:p>
        </w:tc>
        <w:tc>
          <w:tcPr>
            <w:tcW w:w="858" w:type="pct"/>
          </w:tcPr>
          <w:p w14:paraId="36B0985B" w14:textId="77777777" w:rsidR="00CE2393" w:rsidRPr="009A71CB" w:rsidRDefault="00CE2393" w:rsidP="00836B42">
            <w:pPr>
              <w:pStyle w:val="Compact"/>
              <w:rPr>
                <w:ins w:id="399" w:author="Renata M. Diaz" w:date="2021-03-22T15:07:00Z"/>
                <w:rFonts w:ascii="Calibri Light" w:hAnsi="Calibri Light" w:cs="Calibri Light"/>
                <w:sz w:val="21"/>
                <w:szCs w:val="21"/>
              </w:rPr>
            </w:pPr>
            <w:ins w:id="400" w:author="Renata M. Diaz" w:date="2021-03-22T15:07:00Z">
              <w:r w:rsidRPr="009A71CB">
                <w:rPr>
                  <w:rFonts w:ascii="Calibri Light" w:hAnsi="Calibri Light" w:cs="Calibri Light"/>
                  <w:sz w:val="21"/>
                  <w:szCs w:val="21"/>
                </w:rPr>
                <w:t>30%; n = 511</w:t>
              </w:r>
            </w:ins>
          </w:p>
        </w:tc>
      </w:tr>
      <w:tr w:rsidR="00CE2393" w:rsidRPr="009A71CB" w14:paraId="08E47C0B" w14:textId="77777777" w:rsidTr="00836B42">
        <w:trPr>
          <w:ins w:id="401" w:author="Renata M. Diaz" w:date="2021-03-22T15:07:00Z"/>
        </w:trPr>
        <w:tc>
          <w:tcPr>
            <w:tcW w:w="715" w:type="pct"/>
          </w:tcPr>
          <w:p w14:paraId="196DB044" w14:textId="77777777" w:rsidR="00CE2393" w:rsidRPr="009A71CB" w:rsidRDefault="00CE2393" w:rsidP="00836B42">
            <w:pPr>
              <w:pStyle w:val="Compact"/>
              <w:rPr>
                <w:ins w:id="402" w:author="Renata M. Diaz" w:date="2021-03-22T15:07:00Z"/>
                <w:rFonts w:ascii="Calibri Light" w:hAnsi="Calibri Light" w:cs="Calibri Light"/>
                <w:sz w:val="21"/>
                <w:szCs w:val="21"/>
              </w:rPr>
            </w:pPr>
            <w:ins w:id="403" w:author="Renata M. Diaz" w:date="2021-03-22T15:07:00Z">
              <w:r w:rsidRPr="009A71CB">
                <w:rPr>
                  <w:rFonts w:ascii="Calibri Light" w:hAnsi="Calibri Light" w:cs="Calibri Light"/>
                  <w:sz w:val="21"/>
                  <w:szCs w:val="21"/>
                </w:rPr>
                <w:t>Misc. Abundance</w:t>
              </w:r>
            </w:ins>
          </w:p>
        </w:tc>
        <w:tc>
          <w:tcPr>
            <w:tcW w:w="855" w:type="pct"/>
          </w:tcPr>
          <w:p w14:paraId="200FF0A7" w14:textId="77777777" w:rsidR="00CE2393" w:rsidRPr="009A71CB" w:rsidRDefault="00CE2393" w:rsidP="00836B42">
            <w:pPr>
              <w:pStyle w:val="Compact"/>
              <w:rPr>
                <w:ins w:id="404" w:author="Renata M. Diaz" w:date="2021-03-22T15:07:00Z"/>
                <w:rFonts w:ascii="Calibri Light" w:hAnsi="Calibri Light" w:cs="Calibri Light"/>
                <w:sz w:val="21"/>
                <w:szCs w:val="21"/>
              </w:rPr>
            </w:pPr>
            <w:ins w:id="405" w:author="Renata M. Diaz" w:date="2021-03-22T15:07:00Z">
              <w:r w:rsidRPr="009A71CB">
                <w:rPr>
                  <w:rFonts w:ascii="Calibri Light" w:hAnsi="Calibri Light" w:cs="Calibri Light"/>
                  <w:sz w:val="21"/>
                  <w:szCs w:val="21"/>
                </w:rPr>
                <w:t>59%; n = 494</w:t>
              </w:r>
            </w:ins>
          </w:p>
        </w:tc>
        <w:tc>
          <w:tcPr>
            <w:tcW w:w="857" w:type="pct"/>
          </w:tcPr>
          <w:p w14:paraId="1E90093E" w14:textId="77777777" w:rsidR="00CE2393" w:rsidRPr="009A71CB" w:rsidRDefault="00CE2393" w:rsidP="00836B42">
            <w:pPr>
              <w:pStyle w:val="Compact"/>
              <w:rPr>
                <w:ins w:id="406" w:author="Renata M. Diaz" w:date="2021-03-22T15:07:00Z"/>
                <w:rFonts w:ascii="Calibri Light" w:hAnsi="Calibri Light" w:cs="Calibri Light"/>
                <w:sz w:val="21"/>
                <w:szCs w:val="21"/>
              </w:rPr>
            </w:pPr>
            <w:ins w:id="407" w:author="Renata M. Diaz" w:date="2021-03-22T15:07:00Z">
              <w:r w:rsidRPr="009A71CB">
                <w:rPr>
                  <w:rFonts w:ascii="Calibri Light" w:hAnsi="Calibri Light" w:cs="Calibri Light"/>
                  <w:sz w:val="21"/>
                  <w:szCs w:val="21"/>
                </w:rPr>
                <w:t>27%; n = 486</w:t>
              </w:r>
            </w:ins>
          </w:p>
        </w:tc>
        <w:tc>
          <w:tcPr>
            <w:tcW w:w="858" w:type="pct"/>
          </w:tcPr>
          <w:p w14:paraId="16BF4972" w14:textId="77777777" w:rsidR="00CE2393" w:rsidRPr="009A71CB" w:rsidRDefault="00CE2393" w:rsidP="00836B42">
            <w:pPr>
              <w:pStyle w:val="Compact"/>
              <w:rPr>
                <w:ins w:id="408" w:author="Renata M. Diaz" w:date="2021-03-22T15:07:00Z"/>
                <w:rFonts w:ascii="Calibri Light" w:hAnsi="Calibri Light" w:cs="Calibri Light"/>
                <w:sz w:val="21"/>
                <w:szCs w:val="21"/>
              </w:rPr>
            </w:pPr>
            <w:ins w:id="409" w:author="Renata M. Diaz" w:date="2021-03-22T15:07:00Z">
              <w:r w:rsidRPr="009A71CB">
                <w:rPr>
                  <w:rFonts w:ascii="Calibri Light" w:hAnsi="Calibri Light" w:cs="Calibri Light"/>
                  <w:sz w:val="21"/>
                  <w:szCs w:val="21"/>
                </w:rPr>
                <w:t>27%; n = 484</w:t>
              </w:r>
            </w:ins>
          </w:p>
        </w:tc>
        <w:tc>
          <w:tcPr>
            <w:tcW w:w="857" w:type="pct"/>
          </w:tcPr>
          <w:p w14:paraId="43715D8D" w14:textId="77777777" w:rsidR="00CE2393" w:rsidRPr="009A71CB" w:rsidRDefault="00CE2393" w:rsidP="00836B42">
            <w:pPr>
              <w:pStyle w:val="Compact"/>
              <w:rPr>
                <w:ins w:id="410" w:author="Renata M. Diaz" w:date="2021-03-22T15:07:00Z"/>
                <w:rFonts w:ascii="Calibri Light" w:hAnsi="Calibri Light" w:cs="Calibri Light"/>
                <w:sz w:val="21"/>
                <w:szCs w:val="21"/>
              </w:rPr>
            </w:pPr>
            <w:ins w:id="411" w:author="Renata M. Diaz" w:date="2021-03-22T15:07:00Z">
              <w:r w:rsidRPr="009A71CB">
                <w:rPr>
                  <w:rFonts w:ascii="Calibri Light" w:hAnsi="Calibri Light" w:cs="Calibri Light"/>
                  <w:sz w:val="21"/>
                  <w:szCs w:val="21"/>
                </w:rPr>
                <w:t>53%; n = 486</w:t>
              </w:r>
            </w:ins>
          </w:p>
        </w:tc>
        <w:tc>
          <w:tcPr>
            <w:tcW w:w="858" w:type="pct"/>
          </w:tcPr>
          <w:p w14:paraId="6F1EBA78" w14:textId="77777777" w:rsidR="00CE2393" w:rsidRPr="009A71CB" w:rsidRDefault="00CE2393" w:rsidP="00836B42">
            <w:pPr>
              <w:pStyle w:val="Compact"/>
              <w:rPr>
                <w:ins w:id="412" w:author="Renata M. Diaz" w:date="2021-03-22T15:07:00Z"/>
                <w:rFonts w:ascii="Calibri Light" w:hAnsi="Calibri Light" w:cs="Calibri Light"/>
                <w:sz w:val="21"/>
                <w:szCs w:val="21"/>
              </w:rPr>
            </w:pPr>
            <w:ins w:id="413" w:author="Renata M. Diaz" w:date="2021-03-22T15:07:00Z">
              <w:r w:rsidRPr="009A71CB">
                <w:rPr>
                  <w:rFonts w:ascii="Calibri Light" w:hAnsi="Calibri Light" w:cs="Calibri Light"/>
                  <w:sz w:val="21"/>
                  <w:szCs w:val="21"/>
                </w:rPr>
                <w:t>56%; n = 486</w:t>
              </w:r>
            </w:ins>
          </w:p>
        </w:tc>
      </w:tr>
    </w:tbl>
    <w:p w14:paraId="40775B95" w14:textId="77777777" w:rsidR="00CE2393" w:rsidRPr="009A71CB" w:rsidRDefault="00CE2393" w:rsidP="00CE2393">
      <w:pPr>
        <w:rPr>
          <w:ins w:id="414" w:author="Renata M. Diaz" w:date="2021-03-22T15:07:00Z"/>
          <w:rFonts w:ascii="Calibri Light" w:hAnsi="Calibri Light" w:cs="Calibri Light"/>
        </w:rPr>
      </w:pPr>
    </w:p>
    <w:p w14:paraId="3E0135B3" w14:textId="183E9AD1" w:rsidR="00CE2393" w:rsidRPr="009A71CB" w:rsidRDefault="00CE2393" w:rsidP="00CE2393">
      <w:pPr>
        <w:rPr>
          <w:ins w:id="415" w:author="Renata M. Diaz" w:date="2021-03-22T15:07:00Z"/>
          <w:rFonts w:ascii="Calibri Light" w:hAnsi="Calibri Light" w:cs="Calibri Light"/>
        </w:rPr>
      </w:pPr>
      <w:ins w:id="416" w:author="Renata M. Diaz" w:date="2021-03-22T15:07:00Z">
        <w:r>
          <w:rPr>
            <w:rFonts w:ascii="Calibri Light" w:hAnsi="Calibri Light" w:cs="Calibri Light"/>
            <w:b/>
            <w:bCs/>
          </w:rPr>
          <w:t xml:space="preserve">Table 1. </w:t>
        </w:r>
        <w:r>
          <w:rPr>
            <w:rFonts w:ascii="Calibri Light" w:hAnsi="Calibri Light" w:cs="Calibri Light"/>
          </w:rPr>
          <w:t xml:space="preserve">Proportions of extreme values for percentile scores for observed SADs compared to samples from the feasible set. For dissimilarity, this is the proportion of percentile scores &gt;95; by chance, ~5% of scores should be in this extreme. For all other metrics, this is the proportion &lt;2.5 or &gt;97.5; by chance ~2.5% of scores should be in either extreme. n refers to the number of communities included for each dataset for each metric. </w:t>
        </w:r>
      </w:ins>
      <w:ins w:id="417" w:author="Renata M. Diaz" w:date="2021-04-16T16:19:00Z">
        <w:r w:rsidR="00C23772">
          <w:rPr>
            <w:rFonts w:ascii="Calibri Light" w:hAnsi="Calibri Light" w:cs="Calibri Light"/>
          </w:rPr>
          <w:t>The proportions shown are for the directions of effec</w:t>
        </w:r>
      </w:ins>
      <w:ins w:id="418" w:author="Renata M. Diaz" w:date="2021-04-16T16:20:00Z">
        <w:r w:rsidR="00C23772">
          <w:rPr>
            <w:rFonts w:ascii="Calibri Light" w:hAnsi="Calibri Light" w:cs="Calibri Light"/>
          </w:rPr>
          <w:t>ts observed for most datasets; for the opposite-direction effects, see Table S5.</w:t>
        </w:r>
      </w:ins>
    </w:p>
    <w:p w14:paraId="18F5C0EC" w14:textId="4298EFEB" w:rsidR="00CE2393" w:rsidRDefault="00CE2393">
      <w:pPr>
        <w:rPr>
          <w:ins w:id="419" w:author="Renata M. Diaz" w:date="2021-03-22T15:07:00Z"/>
          <w:rFonts w:cstheme="majorHAnsi"/>
          <w:b/>
          <w:bCs/>
        </w:rPr>
      </w:pPr>
      <w:ins w:id="420" w:author="Renata M. Diaz" w:date="2021-03-22T15:07:00Z">
        <w:r>
          <w:rPr>
            <w:rFonts w:cstheme="majorHAnsi"/>
            <w:b/>
            <w:bCs/>
          </w:rPr>
          <w:br w:type="page"/>
        </w:r>
      </w:ins>
    </w:p>
    <w:p w14:paraId="0038DA06" w14:textId="77777777" w:rsidR="00CE2393" w:rsidRDefault="00CE2393">
      <w:pPr>
        <w:rPr>
          <w:ins w:id="421" w:author="Renata M. Diaz" w:date="2021-03-16T13:19:00Z"/>
          <w:rFonts w:cstheme="majorHAnsi"/>
          <w:b/>
          <w:bCs/>
        </w:rPr>
      </w:pPr>
    </w:p>
    <w:p w14:paraId="3DF6D4F3" w14:textId="17B885B0" w:rsidR="00016118" w:rsidRDefault="00016118">
      <w:pPr>
        <w:rPr>
          <w:ins w:id="422" w:author="Renata M. Diaz" w:date="2021-03-16T13:19:00Z"/>
          <w:rFonts w:cstheme="majorHAnsi"/>
          <w:b/>
          <w:bCs/>
        </w:rPr>
      </w:pPr>
      <w:ins w:id="423" w:author="Renata M. Diaz" w:date="2021-03-16T13:19:00Z">
        <w:r>
          <w:rPr>
            <w:rFonts w:cstheme="majorHAnsi"/>
            <w:b/>
            <w:bCs/>
          </w:rPr>
          <w:t>Figure 1.</w:t>
        </w:r>
      </w:ins>
    </w:p>
    <w:p w14:paraId="1CED80F7" w14:textId="77777777" w:rsidR="00016118" w:rsidRDefault="00016118">
      <w:pPr>
        <w:rPr>
          <w:ins w:id="424" w:author="Renata M. Diaz" w:date="2021-03-16T13:19:00Z"/>
          <w:rFonts w:cstheme="majorHAnsi"/>
          <w:b/>
          <w:bCs/>
        </w:rPr>
      </w:pPr>
    </w:p>
    <w:p w14:paraId="5FD56EFC" w14:textId="23A104B7" w:rsidR="00F26E39" w:rsidRDefault="00016118" w:rsidP="00016118">
      <w:pPr>
        <w:spacing w:after="0" w:line="240" w:lineRule="auto"/>
        <w:rPr>
          <w:ins w:id="425" w:author="Renata M. Diaz" w:date="2021-03-22T13:27:00Z"/>
          <w:rFonts w:ascii="Times New Roman" w:eastAsia="Times New Roman" w:hAnsi="Times New Roman" w:cs="Times New Roman"/>
          <w:sz w:val="24"/>
          <w:szCs w:val="24"/>
        </w:rPr>
      </w:pPr>
      <w:ins w:id="426" w:author="Renata M. Diaz" w:date="2021-03-16T13:21:00Z">
        <w:r>
          <w:rPr>
            <w:noProof/>
          </w:rPr>
          <w:drawing>
            <wp:inline distT="0" distB="0" distL="0" distR="0" wp14:anchorId="333E97A9" wp14:editId="7772F8C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ins>
    </w:p>
    <w:p w14:paraId="548F9702" w14:textId="28454CC1" w:rsidR="00F26E39" w:rsidRDefault="00F26E39">
      <w:pPr>
        <w:rPr>
          <w:ins w:id="427" w:author="Renata M. Diaz" w:date="2021-03-22T13:27:00Z"/>
          <w:rFonts w:ascii="Times New Roman" w:eastAsia="Times New Roman" w:hAnsi="Times New Roman" w:cs="Times New Roman"/>
          <w:sz w:val="24"/>
          <w:szCs w:val="24"/>
        </w:rPr>
      </w:pPr>
      <w:ins w:id="428" w:author="Renata M. Diaz" w:date="2021-03-22T13:27:00Z">
        <w:r>
          <w:rPr>
            <w:rFonts w:ascii="Times New Roman" w:eastAsia="Times New Roman" w:hAnsi="Times New Roman" w:cs="Times New Roman"/>
            <w:sz w:val="24"/>
            <w:szCs w:val="24"/>
          </w:rPr>
          <w:br w:type="page"/>
        </w:r>
      </w:ins>
    </w:p>
    <w:p w14:paraId="4269C6C3" w14:textId="592371DC" w:rsidR="00016118" w:rsidRDefault="00F26E39" w:rsidP="00F26E39">
      <w:pPr>
        <w:rPr>
          <w:ins w:id="429" w:author="Renata M. Diaz" w:date="2021-03-22T13:27:00Z"/>
          <w:rFonts w:cstheme="majorHAnsi"/>
          <w:b/>
          <w:bCs/>
        </w:rPr>
      </w:pPr>
      <w:ins w:id="430" w:author="Renata M. Diaz" w:date="2021-03-22T13:27:00Z">
        <w:r>
          <w:rPr>
            <w:rFonts w:cstheme="majorHAnsi"/>
            <w:b/>
            <w:bCs/>
          </w:rPr>
          <w:lastRenderedPageBreak/>
          <w:t>Figure 2.</w:t>
        </w:r>
      </w:ins>
    </w:p>
    <w:p w14:paraId="3FD3E967" w14:textId="0CC5F806" w:rsidR="00F26E39" w:rsidRDefault="00F26E39" w:rsidP="00F26E39">
      <w:pPr>
        <w:rPr>
          <w:ins w:id="431" w:author="Renata M. Diaz" w:date="2021-03-22T13:27:00Z"/>
          <w:rFonts w:cstheme="majorHAnsi"/>
          <w:b/>
          <w:bCs/>
        </w:rPr>
      </w:pPr>
      <w:ins w:id="432" w:author="Renata M. Diaz" w:date="2021-03-22T13:27:00Z">
        <w:r>
          <w:rPr>
            <w:rFonts w:cstheme="majorHAnsi"/>
            <w:b/>
            <w:bCs/>
            <w:noProof/>
          </w:rPr>
          <w:drawing>
            <wp:inline distT="0" distB="0" distL="0" distR="0" wp14:anchorId="21C8C391" wp14:editId="2D42664B">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37418B7C" w14:textId="77777777" w:rsidR="00F26E39" w:rsidRPr="00F26E39" w:rsidRDefault="00F26E39">
      <w:pPr>
        <w:rPr>
          <w:ins w:id="433" w:author="Renata M. Diaz" w:date="2021-03-16T13:20:00Z"/>
          <w:rFonts w:cstheme="majorHAnsi"/>
          <w:b/>
          <w:bCs/>
          <w:rPrChange w:id="434" w:author="Renata M. Diaz" w:date="2021-03-22T13:27:00Z">
            <w:rPr>
              <w:ins w:id="435" w:author="Renata M. Diaz" w:date="2021-03-16T13:20:00Z"/>
              <w:rFonts w:ascii="Times New Roman" w:eastAsia="Times New Roman" w:hAnsi="Times New Roman" w:cs="Times New Roman"/>
              <w:sz w:val="24"/>
              <w:szCs w:val="24"/>
            </w:rPr>
          </w:rPrChange>
        </w:rPr>
        <w:pPrChange w:id="436" w:author="Renata M. Diaz" w:date="2021-03-22T13:27:00Z">
          <w:pPr>
            <w:spacing w:after="0" w:line="240" w:lineRule="auto"/>
          </w:pPr>
        </w:pPrChange>
      </w:pPr>
    </w:p>
    <w:p w14:paraId="34DD488C" w14:textId="1743C16E" w:rsidR="00016118" w:rsidRDefault="00016118">
      <w:pPr>
        <w:rPr>
          <w:ins w:id="437" w:author="Renata M. Diaz" w:date="2021-03-16T13:19:00Z"/>
          <w:rFonts w:cstheme="majorHAnsi"/>
          <w:b/>
          <w:bCs/>
        </w:rPr>
      </w:pPr>
    </w:p>
    <w:p w14:paraId="1D60682A" w14:textId="77777777" w:rsidR="00016118" w:rsidRDefault="00016118">
      <w:pPr>
        <w:rPr>
          <w:rFonts w:cstheme="majorHAnsi"/>
          <w:b/>
          <w:bCs/>
        </w:rPr>
      </w:pPr>
    </w:p>
    <w:p w14:paraId="23192A01" w14:textId="72F9E28B" w:rsidR="00F26E39" w:rsidRDefault="0007510E">
      <w:pPr>
        <w:rPr>
          <w:ins w:id="438" w:author="Renata M. Diaz" w:date="2021-03-22T13:32:00Z"/>
          <w:rFonts w:cstheme="majorHAnsi"/>
          <w:b/>
          <w:bCs/>
        </w:rPr>
      </w:pPr>
      <w:ins w:id="439" w:author="Renata M. Diaz" w:date="2021-03-16T13:53:00Z">
        <w:r>
          <w:rPr>
            <w:rFonts w:cstheme="majorHAnsi"/>
            <w:b/>
            <w:bCs/>
          </w:rPr>
          <w:br w:type="page"/>
        </w:r>
      </w:ins>
    </w:p>
    <w:p w14:paraId="126BBE0E" w14:textId="77777777" w:rsidR="00FF4EE4" w:rsidRDefault="00F26E39">
      <w:pPr>
        <w:rPr>
          <w:ins w:id="440" w:author="Renata M. Diaz" w:date="2021-03-22T13:36:00Z"/>
          <w:rFonts w:cstheme="majorHAnsi"/>
          <w:b/>
          <w:bCs/>
        </w:rPr>
      </w:pPr>
      <w:ins w:id="441" w:author="Renata M. Diaz" w:date="2021-03-22T13:32:00Z">
        <w:r>
          <w:rPr>
            <w:rFonts w:cstheme="majorHAnsi"/>
            <w:b/>
            <w:bCs/>
          </w:rPr>
          <w:lastRenderedPageBreak/>
          <w:t>Fig</w:t>
        </w:r>
      </w:ins>
      <w:ins w:id="442" w:author="Renata M. Diaz" w:date="2021-03-22T13:33:00Z">
        <w:r>
          <w:rPr>
            <w:rFonts w:cstheme="majorHAnsi"/>
            <w:b/>
            <w:bCs/>
          </w:rPr>
          <w:t>ure</w:t>
        </w:r>
      </w:ins>
      <w:ins w:id="443" w:author="Renata M. Diaz" w:date="2021-03-22T13:36:00Z">
        <w:r w:rsidR="00FF4EE4">
          <w:rPr>
            <w:rFonts w:cstheme="majorHAnsi"/>
            <w:b/>
            <w:bCs/>
          </w:rPr>
          <w:t xml:space="preserve"> </w:t>
        </w:r>
      </w:ins>
      <w:ins w:id="444" w:author="Renata M. Diaz" w:date="2021-03-22T13:33:00Z">
        <w:r>
          <w:rPr>
            <w:rFonts w:cstheme="majorHAnsi"/>
            <w:b/>
            <w:bCs/>
          </w:rPr>
          <w:t>3.</w:t>
        </w:r>
      </w:ins>
    </w:p>
    <w:p w14:paraId="5D7CE1CD" w14:textId="094CE013" w:rsidR="00FF4EE4" w:rsidRDefault="00EA779C">
      <w:pPr>
        <w:rPr>
          <w:ins w:id="445" w:author="Renata M. Diaz" w:date="2021-03-22T13:36:00Z"/>
          <w:rFonts w:cstheme="majorHAnsi"/>
          <w:b/>
          <w:bCs/>
        </w:rPr>
      </w:pPr>
      <w:ins w:id="446" w:author="Renata M. Diaz" w:date="2021-03-22T13:36:00Z">
        <w:r>
          <w:rPr>
            <w:rFonts w:cstheme="majorHAnsi"/>
            <w:b/>
            <w:bCs/>
            <w:noProof/>
          </w:rPr>
          <w:drawing>
            <wp:inline distT="0" distB="0" distL="0" distR="0" wp14:anchorId="653D0002" wp14:editId="012A5CC1">
              <wp:extent cx="5943600" cy="2971800"/>
              <wp:effectExtent l="0" t="0" r="0" b="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sidR="00FF4EE4">
          <w:rPr>
            <w:rFonts w:cstheme="majorHAnsi"/>
            <w:b/>
            <w:bCs/>
          </w:rPr>
          <w:br w:type="page"/>
        </w:r>
      </w:ins>
    </w:p>
    <w:p w14:paraId="55E11081" w14:textId="77777777" w:rsidR="00FF4EE4" w:rsidRDefault="00FF4EE4">
      <w:pPr>
        <w:rPr>
          <w:ins w:id="447" w:author="Renata M. Diaz" w:date="2021-03-22T13:36:00Z"/>
          <w:rFonts w:cstheme="majorHAnsi"/>
          <w:b/>
          <w:bCs/>
        </w:rPr>
      </w:pPr>
      <w:ins w:id="448" w:author="Renata M. Diaz" w:date="2021-03-22T13:36:00Z">
        <w:r>
          <w:rPr>
            <w:rFonts w:cstheme="majorHAnsi"/>
            <w:b/>
            <w:bCs/>
          </w:rPr>
          <w:lastRenderedPageBreak/>
          <w:t>Figure 4.</w:t>
        </w:r>
      </w:ins>
    </w:p>
    <w:p w14:paraId="03F722CB" w14:textId="6A440A91" w:rsidR="00FF4EE4" w:rsidRDefault="00B21CC4">
      <w:pPr>
        <w:rPr>
          <w:ins w:id="449" w:author="Renata M. Diaz" w:date="2021-03-22T13:36:00Z"/>
          <w:rFonts w:cstheme="majorHAnsi"/>
          <w:b/>
          <w:bCs/>
        </w:rPr>
      </w:pPr>
      <w:ins w:id="450" w:author="Renata M. Diaz" w:date="2021-03-22T13:50:00Z">
        <w:r>
          <w:rPr>
            <w:rFonts w:cstheme="majorHAnsi"/>
            <w:b/>
            <w:bCs/>
            <w:noProof/>
          </w:rPr>
          <w:drawing>
            <wp:inline distT="0" distB="0" distL="0" distR="0" wp14:anchorId="4F565B14" wp14:editId="6E028D04">
              <wp:extent cx="5943600" cy="3396615"/>
              <wp:effectExtent l="0" t="0" r="0" b="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ins>
    </w:p>
    <w:p w14:paraId="683D0139" w14:textId="77777777" w:rsidR="00BC691D" w:rsidRDefault="00BC691D">
      <w:pPr>
        <w:rPr>
          <w:ins w:id="451" w:author="Renata M. Diaz" w:date="2021-03-22T13:36:00Z"/>
          <w:rFonts w:cstheme="majorHAnsi"/>
          <w:b/>
          <w:bCs/>
        </w:rPr>
      </w:pPr>
      <w:ins w:id="452" w:author="Renata M. Diaz" w:date="2021-03-22T13:36:00Z">
        <w:r>
          <w:rPr>
            <w:rFonts w:cstheme="majorHAnsi"/>
            <w:b/>
            <w:bCs/>
          </w:rPr>
          <w:br w:type="page"/>
        </w:r>
      </w:ins>
    </w:p>
    <w:p w14:paraId="3200DACE" w14:textId="77777777" w:rsidR="00BC691D" w:rsidRDefault="00BC691D">
      <w:pPr>
        <w:rPr>
          <w:ins w:id="453" w:author="Renata M. Diaz" w:date="2021-03-22T13:36:00Z"/>
          <w:rFonts w:cstheme="majorHAnsi"/>
          <w:b/>
          <w:bCs/>
        </w:rPr>
      </w:pPr>
      <w:ins w:id="454" w:author="Renata M. Diaz" w:date="2021-03-22T13:36:00Z">
        <w:r>
          <w:rPr>
            <w:rFonts w:cstheme="majorHAnsi"/>
            <w:b/>
            <w:bCs/>
          </w:rPr>
          <w:lastRenderedPageBreak/>
          <w:t xml:space="preserve">Figure 5. </w:t>
        </w:r>
      </w:ins>
    </w:p>
    <w:p w14:paraId="5719DDAC" w14:textId="7F0EA084" w:rsidR="00BC691D" w:rsidRDefault="0078648C">
      <w:pPr>
        <w:rPr>
          <w:ins w:id="455" w:author="Renata M. Diaz" w:date="2021-03-22T13:36:00Z"/>
          <w:rFonts w:cstheme="majorHAnsi"/>
          <w:b/>
          <w:bCs/>
        </w:rPr>
      </w:pPr>
      <w:ins w:id="456" w:author="Renata M. Diaz" w:date="2021-03-22T13:56:00Z">
        <w:r>
          <w:rPr>
            <w:rFonts w:cstheme="majorHAnsi"/>
            <w:b/>
            <w:bCs/>
            <w:noProof/>
          </w:rPr>
          <w:drawing>
            <wp:inline distT="0" distB="0" distL="0" distR="0" wp14:anchorId="6F30D5A5" wp14:editId="72C3D303">
              <wp:extent cx="5943600" cy="3962400"/>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ins>
    </w:p>
    <w:p w14:paraId="502870A8" w14:textId="77777777" w:rsidR="00BC691D" w:rsidRDefault="00BC691D">
      <w:pPr>
        <w:rPr>
          <w:ins w:id="457" w:author="Renata M. Diaz" w:date="2021-03-22T13:36:00Z"/>
          <w:rFonts w:cstheme="majorHAnsi"/>
          <w:b/>
          <w:bCs/>
        </w:rPr>
      </w:pPr>
    </w:p>
    <w:p w14:paraId="4AD37A78" w14:textId="77777777" w:rsidR="00BC691D" w:rsidRDefault="00BC691D">
      <w:pPr>
        <w:rPr>
          <w:ins w:id="458" w:author="Renata M. Diaz" w:date="2021-03-22T13:36:00Z"/>
          <w:rFonts w:cstheme="majorHAnsi"/>
          <w:b/>
          <w:bCs/>
        </w:rPr>
      </w:pPr>
      <w:ins w:id="459" w:author="Renata M. Diaz" w:date="2021-03-22T13:36:00Z">
        <w:r>
          <w:rPr>
            <w:rFonts w:cstheme="majorHAnsi"/>
            <w:b/>
            <w:bCs/>
          </w:rPr>
          <w:br w:type="page"/>
        </w:r>
      </w:ins>
    </w:p>
    <w:p w14:paraId="51260958" w14:textId="5A40E063" w:rsidR="0007510E" w:rsidRDefault="00BC691D">
      <w:pPr>
        <w:rPr>
          <w:ins w:id="460" w:author="Renata M. Diaz" w:date="2021-03-16T13:53:00Z"/>
          <w:rFonts w:cstheme="majorHAnsi"/>
          <w:b/>
          <w:bCs/>
        </w:rPr>
      </w:pPr>
      <w:ins w:id="461" w:author="Renata M. Diaz" w:date="2021-03-22T13:36:00Z">
        <w:r>
          <w:rPr>
            <w:rFonts w:cstheme="majorHAnsi"/>
            <w:b/>
            <w:bCs/>
          </w:rPr>
          <w:lastRenderedPageBreak/>
          <w:t xml:space="preserve">Figure 6. </w:t>
        </w:r>
      </w:ins>
      <w:ins w:id="462" w:author="Renata M. Diaz" w:date="2021-03-22T13:33:00Z">
        <w:r w:rsidR="00F26E39">
          <w:rPr>
            <w:rFonts w:cstheme="majorHAnsi"/>
            <w:b/>
            <w:bCs/>
          </w:rPr>
          <w:t xml:space="preserve"> </w:t>
        </w:r>
      </w:ins>
    </w:p>
    <w:p w14:paraId="46B8FE7A" w14:textId="67826F8A" w:rsidR="00FF4EE4" w:rsidRDefault="00511330">
      <w:pPr>
        <w:rPr>
          <w:ins w:id="463" w:author="Renata M. Diaz" w:date="2021-03-22T13:36:00Z"/>
          <w:rFonts w:cstheme="majorHAnsi"/>
          <w:b/>
          <w:bCs/>
        </w:rPr>
      </w:pPr>
      <w:ins w:id="464" w:author="Renata M. Diaz" w:date="2021-03-22T14:19:00Z">
        <w:r>
          <w:rPr>
            <w:rFonts w:cstheme="majorHAnsi"/>
            <w:b/>
            <w:bCs/>
            <w:noProof/>
          </w:rPr>
          <w:lastRenderedPageBreak/>
          <w:drawing>
            <wp:inline distT="0" distB="0" distL="0" distR="0" wp14:anchorId="11FDF679" wp14:editId="6B8A01B5">
              <wp:extent cx="5941901" cy="79248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1901" cy="7924800"/>
                      </a:xfrm>
                      <a:prstGeom prst="rect">
                        <a:avLst/>
                      </a:prstGeom>
                    </pic:spPr>
                  </pic:pic>
                </a:graphicData>
              </a:graphic>
            </wp:inline>
          </w:drawing>
        </w:r>
      </w:ins>
      <w:ins w:id="465" w:author="Renata M. Diaz" w:date="2021-03-22T13:36:00Z">
        <w:r w:rsidR="00FF4EE4">
          <w:rPr>
            <w:rFonts w:cstheme="majorHAnsi"/>
            <w:b/>
            <w:bCs/>
          </w:rPr>
          <w:br w:type="page"/>
        </w:r>
      </w:ins>
    </w:p>
    <w:p w14:paraId="134F79F3" w14:textId="1954010D" w:rsidR="008C0B31" w:rsidDel="00853F1B" w:rsidRDefault="008C0B31">
      <w:pPr>
        <w:rPr>
          <w:del w:id="466" w:author="Renata M. Diaz" w:date="2021-03-20T16:57:00Z"/>
          <w:rFonts w:cstheme="majorHAnsi"/>
        </w:rPr>
      </w:pPr>
      <w:del w:id="467" w:author="Renata M. Diaz" w:date="2021-03-20T16:57:00Z">
        <w:r w:rsidDel="00853F1B">
          <w:rPr>
            <w:rFonts w:cstheme="majorHAnsi"/>
            <w:b/>
            <w:bCs/>
          </w:rPr>
          <w:lastRenderedPageBreak/>
          <w:delText xml:space="preserve">Figure </w:delText>
        </w:r>
      </w:del>
      <w:del w:id="468" w:author="Renata M. Diaz" w:date="2021-03-16T13:53:00Z">
        <w:r w:rsidDel="0007510E">
          <w:rPr>
            <w:rFonts w:cstheme="majorHAnsi"/>
            <w:b/>
            <w:bCs/>
          </w:rPr>
          <w:delText>1</w:delText>
        </w:r>
      </w:del>
      <w:del w:id="469" w:author="Renata M. Diaz" w:date="2021-03-20T16:57:00Z">
        <w:r w:rsidDel="00853F1B">
          <w:rPr>
            <w:rFonts w:cstheme="majorHAnsi"/>
            <w:b/>
            <w:bCs/>
          </w:rPr>
          <w:delText>.</w:delText>
        </w:r>
      </w:del>
    </w:p>
    <w:p w14:paraId="57AEAB7D" w14:textId="59E6EEF6" w:rsidR="00793AE4" w:rsidDel="00853F1B" w:rsidRDefault="008C0B31" w:rsidP="008C0B31">
      <w:pPr>
        <w:rPr>
          <w:del w:id="470" w:author="Renata M. Diaz" w:date="2021-03-20T16:57:00Z"/>
          <w:rFonts w:asciiTheme="majorHAnsi" w:hAnsiTheme="majorHAnsi" w:cstheme="majorHAnsi"/>
        </w:rPr>
      </w:pPr>
      <w:del w:id="471" w:author="Renata M. Diaz" w:date="2021-03-20T16:57:00Z">
        <w:r w:rsidDel="00853F1B">
          <w:rPr>
            <w:rFonts w:asciiTheme="majorHAnsi" w:hAnsiTheme="majorHAnsi" w:cstheme="majorHAnsi"/>
            <w:b/>
            <w:bCs/>
            <w:noProof/>
          </w:rPr>
          <w:drawing>
            <wp:inline distT="0" distB="0" distL="0" distR="0" wp14:anchorId="07416994" wp14:editId="713256BC">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AB29BAE" w14:textId="02948498" w:rsidR="00793AE4" w:rsidDel="00853F1B" w:rsidRDefault="00793AE4">
      <w:pPr>
        <w:rPr>
          <w:del w:id="472" w:author="Renata M. Diaz" w:date="2021-03-20T16:57:00Z"/>
          <w:rFonts w:asciiTheme="majorHAnsi" w:hAnsiTheme="majorHAnsi" w:cstheme="majorHAnsi"/>
        </w:rPr>
      </w:pPr>
      <w:del w:id="473" w:author="Renata M. Diaz" w:date="2021-03-20T16:57:00Z">
        <w:r w:rsidDel="00853F1B">
          <w:rPr>
            <w:rFonts w:asciiTheme="majorHAnsi" w:hAnsiTheme="majorHAnsi" w:cstheme="majorHAnsi"/>
          </w:rPr>
          <w:br w:type="page"/>
        </w:r>
      </w:del>
    </w:p>
    <w:p w14:paraId="0F402569" w14:textId="278FB0A3" w:rsidR="005A1B6E" w:rsidDel="00853F1B" w:rsidRDefault="00793AE4" w:rsidP="008C0B31">
      <w:pPr>
        <w:rPr>
          <w:del w:id="474" w:author="Renata M. Diaz" w:date="2021-03-20T16:57:00Z"/>
          <w:rFonts w:asciiTheme="majorHAnsi" w:hAnsiTheme="majorHAnsi" w:cstheme="majorHAnsi"/>
        </w:rPr>
      </w:pPr>
      <w:del w:id="475" w:author="Renata M. Diaz" w:date="2021-03-20T16:57:00Z">
        <w:r w:rsidDel="00853F1B">
          <w:rPr>
            <w:rFonts w:asciiTheme="majorHAnsi" w:hAnsiTheme="majorHAnsi" w:cstheme="majorHAnsi"/>
            <w:b/>
            <w:bCs/>
          </w:rPr>
          <w:delText xml:space="preserve">Figure </w:delText>
        </w:r>
      </w:del>
      <w:del w:id="476" w:author="Renata M. Diaz" w:date="2021-03-16T14:03:00Z">
        <w:r w:rsidDel="0007510E">
          <w:rPr>
            <w:rFonts w:asciiTheme="majorHAnsi" w:hAnsiTheme="majorHAnsi" w:cstheme="majorHAnsi"/>
            <w:b/>
            <w:bCs/>
          </w:rPr>
          <w:delText>2</w:delText>
        </w:r>
      </w:del>
      <w:del w:id="477" w:author="Renata M. Diaz" w:date="2021-03-20T16:57:00Z">
        <w:r w:rsidDel="00853F1B">
          <w:rPr>
            <w:rFonts w:asciiTheme="majorHAnsi" w:hAnsiTheme="majorHAnsi" w:cstheme="majorHAnsi"/>
            <w:b/>
            <w:bCs/>
          </w:rPr>
          <w:delText xml:space="preserve">. </w:delText>
        </w:r>
      </w:del>
    </w:p>
    <w:p w14:paraId="44C09E3E" w14:textId="154ABC0A" w:rsidR="003548CB" w:rsidDel="00853F1B" w:rsidRDefault="003548CB" w:rsidP="008C0B31">
      <w:pPr>
        <w:rPr>
          <w:del w:id="478" w:author="Renata M. Diaz" w:date="2021-03-20T16:57:00Z"/>
          <w:rFonts w:asciiTheme="majorHAnsi" w:hAnsiTheme="majorHAnsi" w:cstheme="majorHAnsi"/>
        </w:rPr>
      </w:pPr>
      <w:del w:id="479" w:author="Renata M. Diaz" w:date="2021-03-20T16:57:00Z">
        <w:r w:rsidDel="00853F1B">
          <w:rPr>
            <w:rFonts w:asciiTheme="majorHAnsi" w:hAnsiTheme="majorHAnsi" w:cstheme="majorHAnsi"/>
            <w:noProof/>
          </w:rPr>
          <w:drawing>
            <wp:inline distT="0" distB="0" distL="0" distR="0" wp14:anchorId="1FCA0F1C" wp14:editId="643DFE7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93BEBE5" w14:textId="3655E38A" w:rsidR="003548CB" w:rsidDel="00853F1B" w:rsidRDefault="003548CB">
      <w:pPr>
        <w:rPr>
          <w:del w:id="480" w:author="Renata M. Diaz" w:date="2021-03-20T16:57:00Z"/>
          <w:rFonts w:asciiTheme="majorHAnsi" w:hAnsiTheme="majorHAnsi" w:cstheme="majorHAnsi"/>
        </w:rPr>
      </w:pPr>
      <w:del w:id="481" w:author="Renata M. Diaz" w:date="2021-03-20T16:57:00Z">
        <w:r w:rsidDel="00853F1B">
          <w:rPr>
            <w:rFonts w:asciiTheme="majorHAnsi" w:hAnsiTheme="majorHAnsi" w:cstheme="majorHAnsi"/>
          </w:rPr>
          <w:br w:type="page"/>
        </w:r>
      </w:del>
    </w:p>
    <w:p w14:paraId="27E96817" w14:textId="5F086E2F" w:rsidR="00793AE4" w:rsidDel="00853F1B" w:rsidRDefault="003548CB" w:rsidP="008C0B31">
      <w:pPr>
        <w:rPr>
          <w:del w:id="482" w:author="Renata M. Diaz" w:date="2021-03-20T16:57:00Z"/>
          <w:rFonts w:asciiTheme="majorHAnsi" w:hAnsiTheme="majorHAnsi" w:cstheme="majorHAnsi"/>
        </w:rPr>
      </w:pPr>
      <w:del w:id="483" w:author="Renata M. Diaz" w:date="2021-03-20T16:57:00Z">
        <w:r w:rsidDel="00853F1B">
          <w:rPr>
            <w:rFonts w:asciiTheme="majorHAnsi" w:hAnsiTheme="majorHAnsi" w:cstheme="majorHAnsi"/>
            <w:b/>
            <w:bCs/>
          </w:rPr>
          <w:delText>Figure 3.</w:delText>
        </w:r>
      </w:del>
    </w:p>
    <w:p w14:paraId="33A4E00A" w14:textId="5EB9D1CB" w:rsidR="003548CB" w:rsidDel="00853F1B" w:rsidRDefault="003548CB" w:rsidP="008C0B31">
      <w:pPr>
        <w:rPr>
          <w:del w:id="484" w:author="Renata M. Diaz" w:date="2021-03-20T16:57:00Z"/>
          <w:rFonts w:asciiTheme="majorHAnsi" w:hAnsiTheme="majorHAnsi" w:cstheme="majorHAnsi"/>
        </w:rPr>
      </w:pPr>
      <w:del w:id="485" w:author="Renata M. Diaz" w:date="2021-03-20T16:57:00Z">
        <w:r w:rsidDel="00853F1B">
          <w:rPr>
            <w:rFonts w:asciiTheme="majorHAnsi" w:hAnsiTheme="majorHAnsi" w:cstheme="majorHAnsi"/>
            <w:noProof/>
          </w:rPr>
          <w:drawing>
            <wp:inline distT="0" distB="0" distL="0" distR="0" wp14:anchorId="469EAF4D" wp14:editId="152DB7A1">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51A25E3" w14:textId="67E06CE8" w:rsidR="003548CB" w:rsidDel="00853F1B" w:rsidRDefault="003548CB">
      <w:pPr>
        <w:rPr>
          <w:del w:id="486" w:author="Renata M. Diaz" w:date="2021-03-20T16:57:00Z"/>
          <w:rFonts w:asciiTheme="majorHAnsi" w:hAnsiTheme="majorHAnsi" w:cstheme="majorHAnsi"/>
        </w:rPr>
      </w:pPr>
      <w:del w:id="487" w:author="Renata M. Diaz" w:date="2021-03-20T16:57:00Z">
        <w:r w:rsidDel="00853F1B">
          <w:rPr>
            <w:rFonts w:asciiTheme="majorHAnsi" w:hAnsiTheme="majorHAnsi" w:cstheme="majorHAnsi"/>
          </w:rPr>
          <w:br w:type="page"/>
        </w:r>
      </w:del>
    </w:p>
    <w:p w14:paraId="4FE7C881" w14:textId="63E75936" w:rsidR="003548CB" w:rsidDel="00853F1B" w:rsidRDefault="003548CB" w:rsidP="008C0B31">
      <w:pPr>
        <w:rPr>
          <w:del w:id="488" w:author="Renata M. Diaz" w:date="2021-03-20T16:57:00Z"/>
          <w:rFonts w:asciiTheme="majorHAnsi" w:hAnsiTheme="majorHAnsi" w:cstheme="majorHAnsi"/>
        </w:rPr>
      </w:pPr>
      <w:del w:id="489" w:author="Renata M. Diaz" w:date="2021-03-20T16:57:00Z">
        <w:r w:rsidDel="00853F1B">
          <w:rPr>
            <w:rFonts w:asciiTheme="majorHAnsi" w:hAnsiTheme="majorHAnsi" w:cstheme="majorHAnsi"/>
            <w:b/>
            <w:bCs/>
          </w:rPr>
          <w:delText>Figure 4.</w:delText>
        </w:r>
      </w:del>
    </w:p>
    <w:p w14:paraId="1B4EEFFD" w14:textId="39FFE393" w:rsidR="00C204AE" w:rsidDel="00853F1B" w:rsidRDefault="003548CB" w:rsidP="008C0B31">
      <w:pPr>
        <w:rPr>
          <w:del w:id="490" w:author="Renata M. Diaz" w:date="2021-03-20T16:57:00Z"/>
          <w:rFonts w:asciiTheme="majorHAnsi" w:hAnsiTheme="majorHAnsi" w:cstheme="majorHAnsi"/>
        </w:rPr>
      </w:pPr>
      <w:del w:id="491" w:author="Renata M. Diaz" w:date="2021-03-20T16:57:00Z">
        <w:r w:rsidDel="00853F1B">
          <w:rPr>
            <w:rFonts w:asciiTheme="majorHAnsi" w:hAnsiTheme="majorHAnsi" w:cstheme="majorHAnsi"/>
            <w:noProof/>
          </w:rPr>
          <w:drawing>
            <wp:inline distT="0" distB="0" distL="0" distR="0" wp14:anchorId="299C99F7" wp14:editId="53C02537">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6236137" w14:textId="28CA5552" w:rsidR="00C204AE" w:rsidRDefault="00C204AE">
      <w:pPr>
        <w:rPr>
          <w:rFonts w:asciiTheme="majorHAnsi" w:hAnsiTheme="majorHAnsi" w:cstheme="majorHAnsi"/>
        </w:rPr>
      </w:pPr>
      <w:del w:id="492" w:author="Renata M. Diaz" w:date="2021-03-20T16:57:00Z">
        <w:r w:rsidDel="00853F1B">
          <w:rPr>
            <w:rFonts w:asciiTheme="majorHAnsi" w:hAnsiTheme="majorHAnsi" w:cstheme="majorHAnsi"/>
          </w:rPr>
          <w:br w:type="page"/>
        </w:r>
      </w:del>
    </w:p>
    <w:p w14:paraId="788CB71F" w14:textId="7F63A434" w:rsidR="00C204AE" w:rsidRPr="0014580E" w:rsidRDefault="00C204AE" w:rsidP="0014580E">
      <w:pPr>
        <w:rPr>
          <w:rFonts w:asciiTheme="majorHAnsi" w:hAnsiTheme="majorHAnsi" w:cstheme="majorHAnsi"/>
        </w:rPr>
      </w:pPr>
      <w:r>
        <w:rPr>
          <w:rFonts w:asciiTheme="majorHAnsi" w:hAnsiTheme="majorHAnsi" w:cstheme="majorHAnsi"/>
          <w:b/>
          <w:bCs/>
        </w:rPr>
        <w:t>Table 1.</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1"/>
        <w:gridCol w:w="3165"/>
        <w:gridCol w:w="3164"/>
      </w:tblGrid>
      <w:tr w:rsidR="00C204AE" w:rsidRPr="00F66971" w14:paraId="69BE6329" w14:textId="77777777" w:rsidTr="001D4D17">
        <w:tc>
          <w:tcPr>
            <w:tcW w:w="1333" w:type="pct"/>
          </w:tcPr>
          <w:p w14:paraId="495A0C4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1E9709D8"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2361607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C204AE" w:rsidRPr="00F66971" w14:paraId="0F8A5C2A" w14:textId="77777777" w:rsidTr="001D4D17">
        <w:tc>
          <w:tcPr>
            <w:tcW w:w="1333" w:type="pct"/>
          </w:tcPr>
          <w:p w14:paraId="47EF02F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3752C814"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7DD2802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C204AE" w:rsidRPr="00F66971" w14:paraId="6182396B" w14:textId="77777777" w:rsidTr="001D4D17">
        <w:tc>
          <w:tcPr>
            <w:tcW w:w="1333" w:type="pct"/>
          </w:tcPr>
          <w:p w14:paraId="49FE7992"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428AA65D"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5C1D0CD5"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C204AE" w:rsidRPr="00F66971" w14:paraId="76DEB1AD" w14:textId="77777777" w:rsidTr="001D4D17">
        <w:tc>
          <w:tcPr>
            <w:tcW w:w="1333" w:type="pct"/>
          </w:tcPr>
          <w:p w14:paraId="5BE1A93E"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7B26948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121CD33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C204AE" w:rsidRPr="00F66971" w14:paraId="01C4847F" w14:textId="77777777" w:rsidTr="001D4D17">
        <w:tc>
          <w:tcPr>
            <w:tcW w:w="1333" w:type="pct"/>
          </w:tcPr>
          <w:p w14:paraId="58532080"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0812A2A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4DF66D1B"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C204AE" w:rsidRPr="00F66971" w14:paraId="60E8954C" w14:textId="77777777" w:rsidTr="001D4D17">
        <w:tc>
          <w:tcPr>
            <w:tcW w:w="1333" w:type="pct"/>
          </w:tcPr>
          <w:p w14:paraId="6B1BADE3"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1FEACEB0"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0E07EBAA"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55B47BD2" w14:textId="77777777" w:rsidR="00C204AE" w:rsidRPr="00F66971" w:rsidRDefault="00C204AE" w:rsidP="00C204AE">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 xml:space="preserve">Table </w:t>
      </w:r>
      <w:r>
        <w:rPr>
          <w:rFonts w:ascii="Calibri Light" w:hAnsi="Calibri Light" w:cs="Calibri Light"/>
          <w:b/>
          <w:sz w:val="22"/>
          <w:szCs w:val="22"/>
        </w:rPr>
        <w:t>1</w:t>
      </w:r>
      <w:r w:rsidRPr="00F66971">
        <w:rPr>
          <w:rFonts w:ascii="Calibri Light" w:hAnsi="Calibri Light" w:cs="Calibri Light"/>
          <w:sz w:val="22"/>
          <w:szCs w:val="22"/>
        </w:rPr>
        <w:t xml:space="preserve"> Proportion of communities in each dataset with highly skewed or uneven SADs compared to their sampled feasible sets. </w:t>
      </w:r>
      <w:r>
        <w:rPr>
          <w:rFonts w:ascii="Calibri Light" w:hAnsi="Calibri Light" w:cs="Calibri Light"/>
          <w:sz w:val="22"/>
          <w:szCs w:val="22"/>
        </w:rPr>
        <w:t>N, in parentheses, refers to the number of communities analyzed for each metric for each dataset.</w:t>
      </w:r>
    </w:p>
    <w:p w14:paraId="5D5AF4A9" w14:textId="77777777" w:rsidR="00C204AE" w:rsidRPr="00C204AE" w:rsidRDefault="00C204AE" w:rsidP="008C0B31">
      <w:pPr>
        <w:rPr>
          <w:rFonts w:asciiTheme="majorHAnsi" w:hAnsiTheme="majorHAnsi" w:cstheme="majorHAnsi"/>
        </w:rPr>
      </w:pPr>
    </w:p>
    <w:sectPr w:rsidR="00C204AE" w:rsidRPr="00C204AE" w:rsidSect="00343F80">
      <w:headerReference w:type="default" r:id="rId19"/>
      <w:headerReference w:type="first" r:id="rId20"/>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AA727" w14:textId="77777777" w:rsidR="003A0AD9" w:rsidRDefault="003A0AD9" w:rsidP="0091663F">
      <w:pPr>
        <w:spacing w:after="0" w:line="240" w:lineRule="auto"/>
      </w:pPr>
      <w:r>
        <w:separator/>
      </w:r>
    </w:p>
  </w:endnote>
  <w:endnote w:type="continuationSeparator" w:id="0">
    <w:p w14:paraId="29FFB5A0" w14:textId="77777777" w:rsidR="003A0AD9" w:rsidRDefault="003A0AD9"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59E98" w14:textId="77777777" w:rsidR="003A0AD9" w:rsidRDefault="003A0AD9" w:rsidP="0091663F">
      <w:pPr>
        <w:spacing w:after="0" w:line="240" w:lineRule="auto"/>
      </w:pPr>
      <w:r>
        <w:separator/>
      </w:r>
    </w:p>
  </w:footnote>
  <w:footnote w:type="continuationSeparator" w:id="0">
    <w:p w14:paraId="3DD1BD58" w14:textId="77777777" w:rsidR="003A0AD9" w:rsidRDefault="003A0AD9"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446D00" w:rsidRPr="006361DB" w:rsidRDefault="00446D00"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Pr="00E414E9">
          <w:rPr>
            <w:noProof/>
          </w:rPr>
          <w:t xml:space="preserve"> </w:t>
        </w:r>
        <w:r>
          <w:rPr>
            <w:noProof/>
          </w:rPr>
          <w:tab/>
        </w:r>
        <w:r>
          <w:rPr>
            <w:noProof/>
          </w:rPr>
          <w:tab/>
        </w:r>
        <w:r>
          <w:rPr>
            <w:noProof/>
          </w:rPr>
          <w:tab/>
        </w:r>
        <w:r>
          <w:rPr>
            <w:noProof/>
          </w:rPr>
          <w:tab/>
        </w:r>
        <w:r>
          <w:rPr>
            <w:noProof/>
          </w:rPr>
          <w:tab/>
        </w:r>
        <w:r>
          <w:rPr>
            <w:noProof/>
          </w:rPr>
          <w:tab/>
        </w:r>
        <w:r>
          <w:rPr>
            <w:noProof/>
          </w:rPr>
          <w:tab/>
        </w:r>
        <w:r>
          <w:rPr>
            <w:noProof/>
          </w:rPr>
          <w:tab/>
        </w:r>
        <w:r w:rsidRPr="00130C49">
          <w:rPr>
            <w:rFonts w:asciiTheme="majorHAnsi" w:eastAsia="Times New Roman" w:hAnsiTheme="majorHAnsi" w:cstheme="majorHAnsi"/>
          </w:rPr>
          <w:t>SADs deviate from statistical baselines</w:t>
        </w:r>
      </w:p>
    </w:sdtContent>
  </w:sdt>
  <w:p w14:paraId="4EBACEEC" w14:textId="77777777" w:rsidR="00446D00" w:rsidRDefault="00446D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446D00" w:rsidRDefault="00446D00">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az,Renata M">
    <w15:presenceInfo w15:providerId="AD" w15:userId="S::diaz.renata@ufl.edu::887f1fd4-2761-4d05-a769-649c729a9d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2074"/>
    <w:rsid w:val="0000560A"/>
    <w:rsid w:val="00005B03"/>
    <w:rsid w:val="00005F4B"/>
    <w:rsid w:val="0000603B"/>
    <w:rsid w:val="00006741"/>
    <w:rsid w:val="00007697"/>
    <w:rsid w:val="00010A3F"/>
    <w:rsid w:val="000120D5"/>
    <w:rsid w:val="0001250D"/>
    <w:rsid w:val="00013C16"/>
    <w:rsid w:val="00013F4F"/>
    <w:rsid w:val="00014EC1"/>
    <w:rsid w:val="00015878"/>
    <w:rsid w:val="00016118"/>
    <w:rsid w:val="00016C7F"/>
    <w:rsid w:val="0002001F"/>
    <w:rsid w:val="00020D0A"/>
    <w:rsid w:val="00020D45"/>
    <w:rsid w:val="00021897"/>
    <w:rsid w:val="0002192F"/>
    <w:rsid w:val="00021C8D"/>
    <w:rsid w:val="0002208D"/>
    <w:rsid w:val="00027BE2"/>
    <w:rsid w:val="00030210"/>
    <w:rsid w:val="00032BBD"/>
    <w:rsid w:val="000335D6"/>
    <w:rsid w:val="0003407A"/>
    <w:rsid w:val="00034D3D"/>
    <w:rsid w:val="0003558D"/>
    <w:rsid w:val="000359D8"/>
    <w:rsid w:val="000359F5"/>
    <w:rsid w:val="00036099"/>
    <w:rsid w:val="00036391"/>
    <w:rsid w:val="00036D95"/>
    <w:rsid w:val="00037800"/>
    <w:rsid w:val="00037B65"/>
    <w:rsid w:val="00040946"/>
    <w:rsid w:val="00041329"/>
    <w:rsid w:val="000415EF"/>
    <w:rsid w:val="00041A6D"/>
    <w:rsid w:val="00042530"/>
    <w:rsid w:val="000433BC"/>
    <w:rsid w:val="00043490"/>
    <w:rsid w:val="00044230"/>
    <w:rsid w:val="00044711"/>
    <w:rsid w:val="00044CD6"/>
    <w:rsid w:val="00044F1E"/>
    <w:rsid w:val="00045776"/>
    <w:rsid w:val="00045DA9"/>
    <w:rsid w:val="00045E9A"/>
    <w:rsid w:val="00045E9D"/>
    <w:rsid w:val="0004770C"/>
    <w:rsid w:val="00050375"/>
    <w:rsid w:val="00050494"/>
    <w:rsid w:val="00050D29"/>
    <w:rsid w:val="00051004"/>
    <w:rsid w:val="00053E72"/>
    <w:rsid w:val="0005421F"/>
    <w:rsid w:val="0005569A"/>
    <w:rsid w:val="00056C4C"/>
    <w:rsid w:val="0005721A"/>
    <w:rsid w:val="000572F4"/>
    <w:rsid w:val="00057428"/>
    <w:rsid w:val="0006004F"/>
    <w:rsid w:val="00060335"/>
    <w:rsid w:val="000605D0"/>
    <w:rsid w:val="00061317"/>
    <w:rsid w:val="00062509"/>
    <w:rsid w:val="00062AE0"/>
    <w:rsid w:val="00062F7A"/>
    <w:rsid w:val="000630C7"/>
    <w:rsid w:val="000638E4"/>
    <w:rsid w:val="00063A12"/>
    <w:rsid w:val="0006449A"/>
    <w:rsid w:val="00066260"/>
    <w:rsid w:val="00066396"/>
    <w:rsid w:val="000664AC"/>
    <w:rsid w:val="00066581"/>
    <w:rsid w:val="00066FB5"/>
    <w:rsid w:val="000673C1"/>
    <w:rsid w:val="000701CA"/>
    <w:rsid w:val="000714AC"/>
    <w:rsid w:val="00071CC7"/>
    <w:rsid w:val="00073524"/>
    <w:rsid w:val="0007367E"/>
    <w:rsid w:val="000736D9"/>
    <w:rsid w:val="000736DD"/>
    <w:rsid w:val="00074753"/>
    <w:rsid w:val="00074D31"/>
    <w:rsid w:val="0007510E"/>
    <w:rsid w:val="00076125"/>
    <w:rsid w:val="00081024"/>
    <w:rsid w:val="000825C6"/>
    <w:rsid w:val="00083972"/>
    <w:rsid w:val="0008414A"/>
    <w:rsid w:val="00084675"/>
    <w:rsid w:val="00084946"/>
    <w:rsid w:val="00090129"/>
    <w:rsid w:val="00090135"/>
    <w:rsid w:val="00090259"/>
    <w:rsid w:val="0009063B"/>
    <w:rsid w:val="00092C03"/>
    <w:rsid w:val="00092D83"/>
    <w:rsid w:val="00093158"/>
    <w:rsid w:val="000931DE"/>
    <w:rsid w:val="000937F8"/>
    <w:rsid w:val="00095155"/>
    <w:rsid w:val="0009570D"/>
    <w:rsid w:val="0009598D"/>
    <w:rsid w:val="00095FEB"/>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F0"/>
    <w:rsid w:val="000A6D8B"/>
    <w:rsid w:val="000A7210"/>
    <w:rsid w:val="000A7362"/>
    <w:rsid w:val="000A79E9"/>
    <w:rsid w:val="000B03B7"/>
    <w:rsid w:val="000B17CA"/>
    <w:rsid w:val="000B2F4C"/>
    <w:rsid w:val="000B3A8E"/>
    <w:rsid w:val="000B48F8"/>
    <w:rsid w:val="000B4ACA"/>
    <w:rsid w:val="000B5DF5"/>
    <w:rsid w:val="000B6BAF"/>
    <w:rsid w:val="000B6CE8"/>
    <w:rsid w:val="000B7164"/>
    <w:rsid w:val="000B71CF"/>
    <w:rsid w:val="000B7509"/>
    <w:rsid w:val="000B7A82"/>
    <w:rsid w:val="000B7CBF"/>
    <w:rsid w:val="000C0BB0"/>
    <w:rsid w:val="000C0BEC"/>
    <w:rsid w:val="000C15AE"/>
    <w:rsid w:val="000C17ED"/>
    <w:rsid w:val="000C1B43"/>
    <w:rsid w:val="000C39DC"/>
    <w:rsid w:val="000C4C08"/>
    <w:rsid w:val="000C4C33"/>
    <w:rsid w:val="000C5472"/>
    <w:rsid w:val="000C5706"/>
    <w:rsid w:val="000C5EC7"/>
    <w:rsid w:val="000C61AE"/>
    <w:rsid w:val="000C678C"/>
    <w:rsid w:val="000C686D"/>
    <w:rsid w:val="000C7C06"/>
    <w:rsid w:val="000C7FE7"/>
    <w:rsid w:val="000D0028"/>
    <w:rsid w:val="000D0714"/>
    <w:rsid w:val="000D1253"/>
    <w:rsid w:val="000D1F34"/>
    <w:rsid w:val="000D20E8"/>
    <w:rsid w:val="000D25F8"/>
    <w:rsid w:val="000D2794"/>
    <w:rsid w:val="000D28F4"/>
    <w:rsid w:val="000D4087"/>
    <w:rsid w:val="000D4DE4"/>
    <w:rsid w:val="000D573D"/>
    <w:rsid w:val="000D5FC0"/>
    <w:rsid w:val="000D602C"/>
    <w:rsid w:val="000D6E21"/>
    <w:rsid w:val="000D71B9"/>
    <w:rsid w:val="000D7454"/>
    <w:rsid w:val="000D79DD"/>
    <w:rsid w:val="000D7ACF"/>
    <w:rsid w:val="000D7FBF"/>
    <w:rsid w:val="000E02AA"/>
    <w:rsid w:val="000E15E2"/>
    <w:rsid w:val="000E168C"/>
    <w:rsid w:val="000E2FAB"/>
    <w:rsid w:val="000E3932"/>
    <w:rsid w:val="000E4439"/>
    <w:rsid w:val="000E69DF"/>
    <w:rsid w:val="000E6CC1"/>
    <w:rsid w:val="000E6F71"/>
    <w:rsid w:val="000E725A"/>
    <w:rsid w:val="000E7276"/>
    <w:rsid w:val="000F04A5"/>
    <w:rsid w:val="000F0E09"/>
    <w:rsid w:val="000F1809"/>
    <w:rsid w:val="000F2604"/>
    <w:rsid w:val="000F2E2F"/>
    <w:rsid w:val="000F36EE"/>
    <w:rsid w:val="000F3D05"/>
    <w:rsid w:val="000F41D5"/>
    <w:rsid w:val="000F4541"/>
    <w:rsid w:val="000F486B"/>
    <w:rsid w:val="000F4B2E"/>
    <w:rsid w:val="000F50D3"/>
    <w:rsid w:val="000F58EB"/>
    <w:rsid w:val="000F6281"/>
    <w:rsid w:val="000F6B98"/>
    <w:rsid w:val="000F7016"/>
    <w:rsid w:val="00100072"/>
    <w:rsid w:val="00100365"/>
    <w:rsid w:val="001008CA"/>
    <w:rsid w:val="001010C8"/>
    <w:rsid w:val="00101390"/>
    <w:rsid w:val="00101720"/>
    <w:rsid w:val="00101BC5"/>
    <w:rsid w:val="00103316"/>
    <w:rsid w:val="00103919"/>
    <w:rsid w:val="00103FDD"/>
    <w:rsid w:val="00104D20"/>
    <w:rsid w:val="00104E99"/>
    <w:rsid w:val="0010587B"/>
    <w:rsid w:val="00105922"/>
    <w:rsid w:val="00105F6C"/>
    <w:rsid w:val="00106141"/>
    <w:rsid w:val="0010671C"/>
    <w:rsid w:val="00106EF7"/>
    <w:rsid w:val="00107076"/>
    <w:rsid w:val="00107F5E"/>
    <w:rsid w:val="00110413"/>
    <w:rsid w:val="00111096"/>
    <w:rsid w:val="001113C0"/>
    <w:rsid w:val="001113F5"/>
    <w:rsid w:val="00112356"/>
    <w:rsid w:val="00115B44"/>
    <w:rsid w:val="001163CC"/>
    <w:rsid w:val="001164F7"/>
    <w:rsid w:val="0011723A"/>
    <w:rsid w:val="001178C2"/>
    <w:rsid w:val="00117DC9"/>
    <w:rsid w:val="00120100"/>
    <w:rsid w:val="00120244"/>
    <w:rsid w:val="001214F3"/>
    <w:rsid w:val="00121D23"/>
    <w:rsid w:val="001226F5"/>
    <w:rsid w:val="001233F1"/>
    <w:rsid w:val="00123580"/>
    <w:rsid w:val="00124090"/>
    <w:rsid w:val="0012488C"/>
    <w:rsid w:val="0012555A"/>
    <w:rsid w:val="00126D98"/>
    <w:rsid w:val="001270C2"/>
    <w:rsid w:val="001270C5"/>
    <w:rsid w:val="0012794F"/>
    <w:rsid w:val="00130C49"/>
    <w:rsid w:val="00133697"/>
    <w:rsid w:val="001338E4"/>
    <w:rsid w:val="001339F4"/>
    <w:rsid w:val="00135379"/>
    <w:rsid w:val="00135607"/>
    <w:rsid w:val="00136056"/>
    <w:rsid w:val="001368E3"/>
    <w:rsid w:val="00136BF8"/>
    <w:rsid w:val="00137BAC"/>
    <w:rsid w:val="00141748"/>
    <w:rsid w:val="001426CD"/>
    <w:rsid w:val="00143FA3"/>
    <w:rsid w:val="001441AE"/>
    <w:rsid w:val="00144729"/>
    <w:rsid w:val="0014580E"/>
    <w:rsid w:val="0014598D"/>
    <w:rsid w:val="00145B23"/>
    <w:rsid w:val="001476F3"/>
    <w:rsid w:val="00147BFF"/>
    <w:rsid w:val="00150965"/>
    <w:rsid w:val="0015107E"/>
    <w:rsid w:val="00153AF6"/>
    <w:rsid w:val="001545BE"/>
    <w:rsid w:val="00154C8D"/>
    <w:rsid w:val="00155645"/>
    <w:rsid w:val="001565B7"/>
    <w:rsid w:val="00156D98"/>
    <w:rsid w:val="00157B83"/>
    <w:rsid w:val="00157B9B"/>
    <w:rsid w:val="001610EA"/>
    <w:rsid w:val="0016146E"/>
    <w:rsid w:val="00162167"/>
    <w:rsid w:val="00163E6C"/>
    <w:rsid w:val="0016440C"/>
    <w:rsid w:val="00164AF5"/>
    <w:rsid w:val="00164F5B"/>
    <w:rsid w:val="001654A0"/>
    <w:rsid w:val="00167232"/>
    <w:rsid w:val="00170F9A"/>
    <w:rsid w:val="0017190A"/>
    <w:rsid w:val="00173A0F"/>
    <w:rsid w:val="00173E46"/>
    <w:rsid w:val="0017543E"/>
    <w:rsid w:val="00175AB7"/>
    <w:rsid w:val="00175DCD"/>
    <w:rsid w:val="00176AFA"/>
    <w:rsid w:val="00177434"/>
    <w:rsid w:val="00177AB6"/>
    <w:rsid w:val="00177C40"/>
    <w:rsid w:val="0018014B"/>
    <w:rsid w:val="001809B2"/>
    <w:rsid w:val="00180C57"/>
    <w:rsid w:val="00181D01"/>
    <w:rsid w:val="001821E1"/>
    <w:rsid w:val="001827AA"/>
    <w:rsid w:val="001832A6"/>
    <w:rsid w:val="00183C18"/>
    <w:rsid w:val="001851D5"/>
    <w:rsid w:val="00185BF0"/>
    <w:rsid w:val="00186589"/>
    <w:rsid w:val="00187DEA"/>
    <w:rsid w:val="001912AD"/>
    <w:rsid w:val="00193BD1"/>
    <w:rsid w:val="00193FEA"/>
    <w:rsid w:val="001945FB"/>
    <w:rsid w:val="001969D2"/>
    <w:rsid w:val="00196E68"/>
    <w:rsid w:val="00197D81"/>
    <w:rsid w:val="001A0014"/>
    <w:rsid w:val="001A142D"/>
    <w:rsid w:val="001A14BF"/>
    <w:rsid w:val="001A1656"/>
    <w:rsid w:val="001A22AA"/>
    <w:rsid w:val="001A380A"/>
    <w:rsid w:val="001A44AD"/>
    <w:rsid w:val="001A4CAC"/>
    <w:rsid w:val="001A6312"/>
    <w:rsid w:val="001A6CC4"/>
    <w:rsid w:val="001A7290"/>
    <w:rsid w:val="001B0F45"/>
    <w:rsid w:val="001B2DDE"/>
    <w:rsid w:val="001B36A5"/>
    <w:rsid w:val="001B36D0"/>
    <w:rsid w:val="001B62CD"/>
    <w:rsid w:val="001B64CA"/>
    <w:rsid w:val="001B6DA3"/>
    <w:rsid w:val="001B740C"/>
    <w:rsid w:val="001C0312"/>
    <w:rsid w:val="001C1620"/>
    <w:rsid w:val="001C1B85"/>
    <w:rsid w:val="001C3CA6"/>
    <w:rsid w:val="001C45C8"/>
    <w:rsid w:val="001C4853"/>
    <w:rsid w:val="001C4A67"/>
    <w:rsid w:val="001C4E1C"/>
    <w:rsid w:val="001C6922"/>
    <w:rsid w:val="001D02B4"/>
    <w:rsid w:val="001D0A8B"/>
    <w:rsid w:val="001D25F4"/>
    <w:rsid w:val="001D37D6"/>
    <w:rsid w:val="001D3A8D"/>
    <w:rsid w:val="001D4C51"/>
    <w:rsid w:val="001D4D17"/>
    <w:rsid w:val="001D4E98"/>
    <w:rsid w:val="001D52F8"/>
    <w:rsid w:val="001D5A94"/>
    <w:rsid w:val="001D5E33"/>
    <w:rsid w:val="001D639B"/>
    <w:rsid w:val="001D7B3F"/>
    <w:rsid w:val="001D7EC7"/>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FF8"/>
    <w:rsid w:val="001F4588"/>
    <w:rsid w:val="001F48CE"/>
    <w:rsid w:val="001F50A3"/>
    <w:rsid w:val="001F5195"/>
    <w:rsid w:val="001F596D"/>
    <w:rsid w:val="001F63D3"/>
    <w:rsid w:val="001F75A8"/>
    <w:rsid w:val="00200511"/>
    <w:rsid w:val="00201A5E"/>
    <w:rsid w:val="00201FD7"/>
    <w:rsid w:val="00202D3C"/>
    <w:rsid w:val="00203605"/>
    <w:rsid w:val="0020447B"/>
    <w:rsid w:val="00205887"/>
    <w:rsid w:val="00206E91"/>
    <w:rsid w:val="002105E9"/>
    <w:rsid w:val="00210C09"/>
    <w:rsid w:val="002117AA"/>
    <w:rsid w:val="00212026"/>
    <w:rsid w:val="00212895"/>
    <w:rsid w:val="00214128"/>
    <w:rsid w:val="0021470F"/>
    <w:rsid w:val="0021473B"/>
    <w:rsid w:val="002169B6"/>
    <w:rsid w:val="002173BE"/>
    <w:rsid w:val="00217408"/>
    <w:rsid w:val="00217479"/>
    <w:rsid w:val="002203B4"/>
    <w:rsid w:val="002207D8"/>
    <w:rsid w:val="002218C8"/>
    <w:rsid w:val="002223BB"/>
    <w:rsid w:val="002223C4"/>
    <w:rsid w:val="002235CA"/>
    <w:rsid w:val="00225644"/>
    <w:rsid w:val="002259D5"/>
    <w:rsid w:val="00225B97"/>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FA2"/>
    <w:rsid w:val="0023705A"/>
    <w:rsid w:val="00237536"/>
    <w:rsid w:val="00237A07"/>
    <w:rsid w:val="002414AD"/>
    <w:rsid w:val="002418F0"/>
    <w:rsid w:val="00242164"/>
    <w:rsid w:val="00242A8C"/>
    <w:rsid w:val="00242D07"/>
    <w:rsid w:val="00243188"/>
    <w:rsid w:val="00243ABC"/>
    <w:rsid w:val="00244A06"/>
    <w:rsid w:val="00245A3D"/>
    <w:rsid w:val="00246EB6"/>
    <w:rsid w:val="00247A10"/>
    <w:rsid w:val="00247E0E"/>
    <w:rsid w:val="00251817"/>
    <w:rsid w:val="002535DC"/>
    <w:rsid w:val="00253E07"/>
    <w:rsid w:val="00254107"/>
    <w:rsid w:val="00254A62"/>
    <w:rsid w:val="00254BFF"/>
    <w:rsid w:val="00254C91"/>
    <w:rsid w:val="002558D8"/>
    <w:rsid w:val="00255E7A"/>
    <w:rsid w:val="0025646A"/>
    <w:rsid w:val="00256E5E"/>
    <w:rsid w:val="0025717D"/>
    <w:rsid w:val="00257DA6"/>
    <w:rsid w:val="0026138C"/>
    <w:rsid w:val="0026206C"/>
    <w:rsid w:val="00263472"/>
    <w:rsid w:val="00263BAA"/>
    <w:rsid w:val="00264081"/>
    <w:rsid w:val="00265605"/>
    <w:rsid w:val="00265995"/>
    <w:rsid w:val="0026712F"/>
    <w:rsid w:val="0026730B"/>
    <w:rsid w:val="0026736B"/>
    <w:rsid w:val="0027035F"/>
    <w:rsid w:val="00270453"/>
    <w:rsid w:val="002712C8"/>
    <w:rsid w:val="00271B30"/>
    <w:rsid w:val="0027262F"/>
    <w:rsid w:val="00273062"/>
    <w:rsid w:val="002730AA"/>
    <w:rsid w:val="00273BD1"/>
    <w:rsid w:val="00273D9E"/>
    <w:rsid w:val="002757E9"/>
    <w:rsid w:val="00275805"/>
    <w:rsid w:val="0027643D"/>
    <w:rsid w:val="002765E1"/>
    <w:rsid w:val="0027739C"/>
    <w:rsid w:val="002773AB"/>
    <w:rsid w:val="002777B8"/>
    <w:rsid w:val="002811DB"/>
    <w:rsid w:val="0028134D"/>
    <w:rsid w:val="002818D5"/>
    <w:rsid w:val="00282594"/>
    <w:rsid w:val="00282CB6"/>
    <w:rsid w:val="00282FA3"/>
    <w:rsid w:val="00283C82"/>
    <w:rsid w:val="002844D1"/>
    <w:rsid w:val="00284BDA"/>
    <w:rsid w:val="002850A3"/>
    <w:rsid w:val="00285199"/>
    <w:rsid w:val="00285BA8"/>
    <w:rsid w:val="00285BD6"/>
    <w:rsid w:val="00285E16"/>
    <w:rsid w:val="0028727A"/>
    <w:rsid w:val="002873A8"/>
    <w:rsid w:val="00287472"/>
    <w:rsid w:val="00287808"/>
    <w:rsid w:val="00287A80"/>
    <w:rsid w:val="00290912"/>
    <w:rsid w:val="00290E59"/>
    <w:rsid w:val="00292F49"/>
    <w:rsid w:val="00294E81"/>
    <w:rsid w:val="002951DC"/>
    <w:rsid w:val="002964BD"/>
    <w:rsid w:val="00296501"/>
    <w:rsid w:val="0029679B"/>
    <w:rsid w:val="00296A32"/>
    <w:rsid w:val="00297AA8"/>
    <w:rsid w:val="002A00A6"/>
    <w:rsid w:val="002A125A"/>
    <w:rsid w:val="002A340E"/>
    <w:rsid w:val="002A424B"/>
    <w:rsid w:val="002A5F10"/>
    <w:rsid w:val="002A63A5"/>
    <w:rsid w:val="002A6AB9"/>
    <w:rsid w:val="002A793D"/>
    <w:rsid w:val="002B06A1"/>
    <w:rsid w:val="002B0D91"/>
    <w:rsid w:val="002B18E6"/>
    <w:rsid w:val="002B1C68"/>
    <w:rsid w:val="002B2D4F"/>
    <w:rsid w:val="002B34E2"/>
    <w:rsid w:val="002B400A"/>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2A6"/>
    <w:rsid w:val="002D1757"/>
    <w:rsid w:val="002D3AEE"/>
    <w:rsid w:val="002D3C0C"/>
    <w:rsid w:val="002D3E24"/>
    <w:rsid w:val="002D41F9"/>
    <w:rsid w:val="002D4839"/>
    <w:rsid w:val="002D4864"/>
    <w:rsid w:val="002D5117"/>
    <w:rsid w:val="002D5E27"/>
    <w:rsid w:val="002D6077"/>
    <w:rsid w:val="002D6EA9"/>
    <w:rsid w:val="002D708E"/>
    <w:rsid w:val="002D7709"/>
    <w:rsid w:val="002D7D03"/>
    <w:rsid w:val="002D7E1A"/>
    <w:rsid w:val="002E0253"/>
    <w:rsid w:val="002E1A05"/>
    <w:rsid w:val="002E23B8"/>
    <w:rsid w:val="002E2A0B"/>
    <w:rsid w:val="002E2A57"/>
    <w:rsid w:val="002E2B4D"/>
    <w:rsid w:val="002E2F17"/>
    <w:rsid w:val="002E3E31"/>
    <w:rsid w:val="002E527C"/>
    <w:rsid w:val="002E5986"/>
    <w:rsid w:val="002E646B"/>
    <w:rsid w:val="002E6BB8"/>
    <w:rsid w:val="002E7372"/>
    <w:rsid w:val="002E777C"/>
    <w:rsid w:val="002F11A7"/>
    <w:rsid w:val="002F17D6"/>
    <w:rsid w:val="002F1F04"/>
    <w:rsid w:val="002F21FA"/>
    <w:rsid w:val="002F2291"/>
    <w:rsid w:val="002F2D06"/>
    <w:rsid w:val="002F2FBC"/>
    <w:rsid w:val="002F4362"/>
    <w:rsid w:val="002F4AC8"/>
    <w:rsid w:val="002F58F8"/>
    <w:rsid w:val="002F5ED4"/>
    <w:rsid w:val="002F720D"/>
    <w:rsid w:val="002F7A9E"/>
    <w:rsid w:val="003000D7"/>
    <w:rsid w:val="00300658"/>
    <w:rsid w:val="00300958"/>
    <w:rsid w:val="003009CC"/>
    <w:rsid w:val="003022D3"/>
    <w:rsid w:val="00302C5C"/>
    <w:rsid w:val="00303B2E"/>
    <w:rsid w:val="003045BC"/>
    <w:rsid w:val="00304877"/>
    <w:rsid w:val="00304905"/>
    <w:rsid w:val="003049E5"/>
    <w:rsid w:val="00304BF5"/>
    <w:rsid w:val="00304D8D"/>
    <w:rsid w:val="003052E4"/>
    <w:rsid w:val="003064AE"/>
    <w:rsid w:val="0030682E"/>
    <w:rsid w:val="00307415"/>
    <w:rsid w:val="00307DB9"/>
    <w:rsid w:val="00310CD2"/>
    <w:rsid w:val="0031106A"/>
    <w:rsid w:val="00311FFF"/>
    <w:rsid w:val="003121B7"/>
    <w:rsid w:val="00312613"/>
    <w:rsid w:val="00313A36"/>
    <w:rsid w:val="0031663B"/>
    <w:rsid w:val="0031692C"/>
    <w:rsid w:val="00316C6A"/>
    <w:rsid w:val="00320D37"/>
    <w:rsid w:val="00321180"/>
    <w:rsid w:val="003213A3"/>
    <w:rsid w:val="0032143D"/>
    <w:rsid w:val="00321F4E"/>
    <w:rsid w:val="003226E6"/>
    <w:rsid w:val="00322A79"/>
    <w:rsid w:val="00322B6A"/>
    <w:rsid w:val="00325843"/>
    <w:rsid w:val="00325EF2"/>
    <w:rsid w:val="00326F11"/>
    <w:rsid w:val="0033065D"/>
    <w:rsid w:val="00330A0E"/>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BF5"/>
    <w:rsid w:val="00342C16"/>
    <w:rsid w:val="00343D1D"/>
    <w:rsid w:val="00343F80"/>
    <w:rsid w:val="00344835"/>
    <w:rsid w:val="00344CE7"/>
    <w:rsid w:val="00344D42"/>
    <w:rsid w:val="0034529F"/>
    <w:rsid w:val="00345B8E"/>
    <w:rsid w:val="00346A21"/>
    <w:rsid w:val="00350312"/>
    <w:rsid w:val="0035065B"/>
    <w:rsid w:val="00351C31"/>
    <w:rsid w:val="00351D25"/>
    <w:rsid w:val="003522BB"/>
    <w:rsid w:val="003548CB"/>
    <w:rsid w:val="00355D10"/>
    <w:rsid w:val="00355DD5"/>
    <w:rsid w:val="00355EE9"/>
    <w:rsid w:val="003565A4"/>
    <w:rsid w:val="00357131"/>
    <w:rsid w:val="00357DD5"/>
    <w:rsid w:val="00360418"/>
    <w:rsid w:val="0036086C"/>
    <w:rsid w:val="00361259"/>
    <w:rsid w:val="0036239E"/>
    <w:rsid w:val="00362500"/>
    <w:rsid w:val="00363090"/>
    <w:rsid w:val="00363F09"/>
    <w:rsid w:val="0036516C"/>
    <w:rsid w:val="00365231"/>
    <w:rsid w:val="00365CD0"/>
    <w:rsid w:val="00365D1E"/>
    <w:rsid w:val="003660BF"/>
    <w:rsid w:val="00366147"/>
    <w:rsid w:val="00366F48"/>
    <w:rsid w:val="003679D9"/>
    <w:rsid w:val="00370177"/>
    <w:rsid w:val="003704B0"/>
    <w:rsid w:val="00371698"/>
    <w:rsid w:val="003723E5"/>
    <w:rsid w:val="003725E8"/>
    <w:rsid w:val="00373100"/>
    <w:rsid w:val="00373269"/>
    <w:rsid w:val="003738F0"/>
    <w:rsid w:val="00374474"/>
    <w:rsid w:val="003756EE"/>
    <w:rsid w:val="00376395"/>
    <w:rsid w:val="00376B56"/>
    <w:rsid w:val="003773DF"/>
    <w:rsid w:val="003776D5"/>
    <w:rsid w:val="003779AF"/>
    <w:rsid w:val="00377BF9"/>
    <w:rsid w:val="003812C5"/>
    <w:rsid w:val="003823C0"/>
    <w:rsid w:val="0038297F"/>
    <w:rsid w:val="00382ABC"/>
    <w:rsid w:val="003838AB"/>
    <w:rsid w:val="00384087"/>
    <w:rsid w:val="0038546C"/>
    <w:rsid w:val="00385D8D"/>
    <w:rsid w:val="003863CC"/>
    <w:rsid w:val="0038720B"/>
    <w:rsid w:val="00387C3B"/>
    <w:rsid w:val="00390723"/>
    <w:rsid w:val="00390943"/>
    <w:rsid w:val="0039123D"/>
    <w:rsid w:val="00391544"/>
    <w:rsid w:val="0039173B"/>
    <w:rsid w:val="0039186A"/>
    <w:rsid w:val="00391ED5"/>
    <w:rsid w:val="00392706"/>
    <w:rsid w:val="00392D3C"/>
    <w:rsid w:val="00395CA5"/>
    <w:rsid w:val="00396998"/>
    <w:rsid w:val="003976D0"/>
    <w:rsid w:val="00397FD1"/>
    <w:rsid w:val="003A056C"/>
    <w:rsid w:val="003A0680"/>
    <w:rsid w:val="003A0AD9"/>
    <w:rsid w:val="003A18E6"/>
    <w:rsid w:val="003A1ED1"/>
    <w:rsid w:val="003A1F30"/>
    <w:rsid w:val="003A2681"/>
    <w:rsid w:val="003A2785"/>
    <w:rsid w:val="003A27DE"/>
    <w:rsid w:val="003A2AF0"/>
    <w:rsid w:val="003A3802"/>
    <w:rsid w:val="003A4926"/>
    <w:rsid w:val="003A50B6"/>
    <w:rsid w:val="003A526D"/>
    <w:rsid w:val="003A566E"/>
    <w:rsid w:val="003A7C89"/>
    <w:rsid w:val="003B024B"/>
    <w:rsid w:val="003B0759"/>
    <w:rsid w:val="003B07B0"/>
    <w:rsid w:val="003B13BD"/>
    <w:rsid w:val="003B1BEB"/>
    <w:rsid w:val="003B1C17"/>
    <w:rsid w:val="003B2615"/>
    <w:rsid w:val="003B2F6E"/>
    <w:rsid w:val="003B4299"/>
    <w:rsid w:val="003B563B"/>
    <w:rsid w:val="003B5DB6"/>
    <w:rsid w:val="003B65A3"/>
    <w:rsid w:val="003B69B3"/>
    <w:rsid w:val="003B6F20"/>
    <w:rsid w:val="003C00F9"/>
    <w:rsid w:val="003C1034"/>
    <w:rsid w:val="003C1248"/>
    <w:rsid w:val="003C13C9"/>
    <w:rsid w:val="003C2890"/>
    <w:rsid w:val="003C2B32"/>
    <w:rsid w:val="003C2FCE"/>
    <w:rsid w:val="003C32E1"/>
    <w:rsid w:val="003C397B"/>
    <w:rsid w:val="003C3FDF"/>
    <w:rsid w:val="003C4C20"/>
    <w:rsid w:val="003C4E60"/>
    <w:rsid w:val="003C5E76"/>
    <w:rsid w:val="003C6091"/>
    <w:rsid w:val="003C6538"/>
    <w:rsid w:val="003C79A5"/>
    <w:rsid w:val="003D1508"/>
    <w:rsid w:val="003D16DA"/>
    <w:rsid w:val="003D2C22"/>
    <w:rsid w:val="003D4B3C"/>
    <w:rsid w:val="003D66CD"/>
    <w:rsid w:val="003D6C96"/>
    <w:rsid w:val="003D7EFF"/>
    <w:rsid w:val="003E0007"/>
    <w:rsid w:val="003E0EA2"/>
    <w:rsid w:val="003E220F"/>
    <w:rsid w:val="003E2243"/>
    <w:rsid w:val="003E2386"/>
    <w:rsid w:val="003E26D9"/>
    <w:rsid w:val="003E36AB"/>
    <w:rsid w:val="003E3F58"/>
    <w:rsid w:val="003E4781"/>
    <w:rsid w:val="003E4D12"/>
    <w:rsid w:val="003E6EA5"/>
    <w:rsid w:val="003E739D"/>
    <w:rsid w:val="003E7B1D"/>
    <w:rsid w:val="003E7DDB"/>
    <w:rsid w:val="003F0120"/>
    <w:rsid w:val="003F02E6"/>
    <w:rsid w:val="003F1090"/>
    <w:rsid w:val="003F14BA"/>
    <w:rsid w:val="003F19A3"/>
    <w:rsid w:val="003F33EC"/>
    <w:rsid w:val="003F3991"/>
    <w:rsid w:val="003F3EFC"/>
    <w:rsid w:val="003F3FEE"/>
    <w:rsid w:val="003F4AD6"/>
    <w:rsid w:val="003F505F"/>
    <w:rsid w:val="003F6F2E"/>
    <w:rsid w:val="003F7538"/>
    <w:rsid w:val="00400C3F"/>
    <w:rsid w:val="0040114E"/>
    <w:rsid w:val="00402AA1"/>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5192"/>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4265"/>
    <w:rsid w:val="0042476D"/>
    <w:rsid w:val="00424F42"/>
    <w:rsid w:val="0042533C"/>
    <w:rsid w:val="00425C14"/>
    <w:rsid w:val="004263E1"/>
    <w:rsid w:val="00426741"/>
    <w:rsid w:val="00426948"/>
    <w:rsid w:val="00431485"/>
    <w:rsid w:val="00431782"/>
    <w:rsid w:val="00434687"/>
    <w:rsid w:val="00435563"/>
    <w:rsid w:val="0043570E"/>
    <w:rsid w:val="004360B9"/>
    <w:rsid w:val="004360D5"/>
    <w:rsid w:val="00436440"/>
    <w:rsid w:val="00436FBD"/>
    <w:rsid w:val="00437925"/>
    <w:rsid w:val="00437D72"/>
    <w:rsid w:val="00440195"/>
    <w:rsid w:val="00440F71"/>
    <w:rsid w:val="004419D5"/>
    <w:rsid w:val="00441A01"/>
    <w:rsid w:val="00441BFE"/>
    <w:rsid w:val="004420DB"/>
    <w:rsid w:val="004438ED"/>
    <w:rsid w:val="00443C83"/>
    <w:rsid w:val="004449EB"/>
    <w:rsid w:val="004457E2"/>
    <w:rsid w:val="00445DDB"/>
    <w:rsid w:val="004466B5"/>
    <w:rsid w:val="004467B0"/>
    <w:rsid w:val="004467B8"/>
    <w:rsid w:val="00446A23"/>
    <w:rsid w:val="00446B62"/>
    <w:rsid w:val="00446C37"/>
    <w:rsid w:val="00446D00"/>
    <w:rsid w:val="00447647"/>
    <w:rsid w:val="0045006D"/>
    <w:rsid w:val="00450A41"/>
    <w:rsid w:val="00450A55"/>
    <w:rsid w:val="00450F83"/>
    <w:rsid w:val="004511D4"/>
    <w:rsid w:val="004514A4"/>
    <w:rsid w:val="00451EB8"/>
    <w:rsid w:val="00452574"/>
    <w:rsid w:val="004530CB"/>
    <w:rsid w:val="00454133"/>
    <w:rsid w:val="0045416E"/>
    <w:rsid w:val="0045432F"/>
    <w:rsid w:val="004544A1"/>
    <w:rsid w:val="00456949"/>
    <w:rsid w:val="00457C95"/>
    <w:rsid w:val="004602D0"/>
    <w:rsid w:val="0046042B"/>
    <w:rsid w:val="00460B36"/>
    <w:rsid w:val="00460F83"/>
    <w:rsid w:val="00462CA0"/>
    <w:rsid w:val="00462F7E"/>
    <w:rsid w:val="00463418"/>
    <w:rsid w:val="00463D87"/>
    <w:rsid w:val="00465361"/>
    <w:rsid w:val="00466AF2"/>
    <w:rsid w:val="00470F85"/>
    <w:rsid w:val="0047153C"/>
    <w:rsid w:val="004718BF"/>
    <w:rsid w:val="00471E7A"/>
    <w:rsid w:val="0047258C"/>
    <w:rsid w:val="00472820"/>
    <w:rsid w:val="0047325C"/>
    <w:rsid w:val="00474294"/>
    <w:rsid w:val="0047440E"/>
    <w:rsid w:val="00474A94"/>
    <w:rsid w:val="004751DB"/>
    <w:rsid w:val="00475DC4"/>
    <w:rsid w:val="00481F9F"/>
    <w:rsid w:val="004830A9"/>
    <w:rsid w:val="0048312B"/>
    <w:rsid w:val="004837B0"/>
    <w:rsid w:val="00483FB7"/>
    <w:rsid w:val="00484BD5"/>
    <w:rsid w:val="004851E6"/>
    <w:rsid w:val="00485B77"/>
    <w:rsid w:val="00485BA3"/>
    <w:rsid w:val="00486725"/>
    <w:rsid w:val="00486C7E"/>
    <w:rsid w:val="00486D8C"/>
    <w:rsid w:val="004871F7"/>
    <w:rsid w:val="00487619"/>
    <w:rsid w:val="00487916"/>
    <w:rsid w:val="00487EB2"/>
    <w:rsid w:val="004902B3"/>
    <w:rsid w:val="00490A66"/>
    <w:rsid w:val="00490F26"/>
    <w:rsid w:val="004917D4"/>
    <w:rsid w:val="00491813"/>
    <w:rsid w:val="00492033"/>
    <w:rsid w:val="004926A7"/>
    <w:rsid w:val="00493851"/>
    <w:rsid w:val="004940FB"/>
    <w:rsid w:val="00494E6C"/>
    <w:rsid w:val="004958E2"/>
    <w:rsid w:val="00495A48"/>
    <w:rsid w:val="00496C45"/>
    <w:rsid w:val="00497A59"/>
    <w:rsid w:val="004A034A"/>
    <w:rsid w:val="004A062F"/>
    <w:rsid w:val="004A1DE7"/>
    <w:rsid w:val="004A3BC8"/>
    <w:rsid w:val="004A4865"/>
    <w:rsid w:val="004A49A5"/>
    <w:rsid w:val="004A4AE2"/>
    <w:rsid w:val="004A4CF3"/>
    <w:rsid w:val="004A55A6"/>
    <w:rsid w:val="004A5618"/>
    <w:rsid w:val="004A5B5C"/>
    <w:rsid w:val="004A6CAC"/>
    <w:rsid w:val="004A7C97"/>
    <w:rsid w:val="004B0293"/>
    <w:rsid w:val="004B02EA"/>
    <w:rsid w:val="004B18E5"/>
    <w:rsid w:val="004B1DA6"/>
    <w:rsid w:val="004B2111"/>
    <w:rsid w:val="004B23E2"/>
    <w:rsid w:val="004B2E74"/>
    <w:rsid w:val="004B303A"/>
    <w:rsid w:val="004B527E"/>
    <w:rsid w:val="004B531F"/>
    <w:rsid w:val="004B5719"/>
    <w:rsid w:val="004B69D7"/>
    <w:rsid w:val="004B6A01"/>
    <w:rsid w:val="004B6D6B"/>
    <w:rsid w:val="004B7670"/>
    <w:rsid w:val="004C0B53"/>
    <w:rsid w:val="004C1477"/>
    <w:rsid w:val="004C250E"/>
    <w:rsid w:val="004C347F"/>
    <w:rsid w:val="004C3E25"/>
    <w:rsid w:val="004C3E59"/>
    <w:rsid w:val="004C412C"/>
    <w:rsid w:val="004C4961"/>
    <w:rsid w:val="004C4FFB"/>
    <w:rsid w:val="004C5B6B"/>
    <w:rsid w:val="004C693E"/>
    <w:rsid w:val="004C6D99"/>
    <w:rsid w:val="004D0AA4"/>
    <w:rsid w:val="004D10BD"/>
    <w:rsid w:val="004D1737"/>
    <w:rsid w:val="004D1D0F"/>
    <w:rsid w:val="004D1DD9"/>
    <w:rsid w:val="004D2BD3"/>
    <w:rsid w:val="004D39B7"/>
    <w:rsid w:val="004D40A4"/>
    <w:rsid w:val="004D462E"/>
    <w:rsid w:val="004D4894"/>
    <w:rsid w:val="004D4C39"/>
    <w:rsid w:val="004D4D07"/>
    <w:rsid w:val="004D5E49"/>
    <w:rsid w:val="004D62E9"/>
    <w:rsid w:val="004D6572"/>
    <w:rsid w:val="004D6D84"/>
    <w:rsid w:val="004E0969"/>
    <w:rsid w:val="004E26B4"/>
    <w:rsid w:val="004E27AF"/>
    <w:rsid w:val="004E2F1C"/>
    <w:rsid w:val="004E33BA"/>
    <w:rsid w:val="004E349F"/>
    <w:rsid w:val="004E4D84"/>
    <w:rsid w:val="004E5305"/>
    <w:rsid w:val="004E5322"/>
    <w:rsid w:val="004E64F5"/>
    <w:rsid w:val="004E7269"/>
    <w:rsid w:val="004E7643"/>
    <w:rsid w:val="004F0044"/>
    <w:rsid w:val="004F3C36"/>
    <w:rsid w:val="004F4A2A"/>
    <w:rsid w:val="004F521C"/>
    <w:rsid w:val="004F5251"/>
    <w:rsid w:val="00500708"/>
    <w:rsid w:val="00500924"/>
    <w:rsid w:val="00501C17"/>
    <w:rsid w:val="005023C7"/>
    <w:rsid w:val="005032D2"/>
    <w:rsid w:val="0050337B"/>
    <w:rsid w:val="00504F23"/>
    <w:rsid w:val="00505614"/>
    <w:rsid w:val="00505AF5"/>
    <w:rsid w:val="00507267"/>
    <w:rsid w:val="0050741C"/>
    <w:rsid w:val="00507FEB"/>
    <w:rsid w:val="005109B7"/>
    <w:rsid w:val="00510BDA"/>
    <w:rsid w:val="00510F6D"/>
    <w:rsid w:val="00511119"/>
    <w:rsid w:val="00511330"/>
    <w:rsid w:val="00511EA8"/>
    <w:rsid w:val="00512922"/>
    <w:rsid w:val="00513161"/>
    <w:rsid w:val="00513254"/>
    <w:rsid w:val="00513497"/>
    <w:rsid w:val="005136AD"/>
    <w:rsid w:val="005136EA"/>
    <w:rsid w:val="0051603B"/>
    <w:rsid w:val="00516685"/>
    <w:rsid w:val="0051670C"/>
    <w:rsid w:val="005171D4"/>
    <w:rsid w:val="0052093B"/>
    <w:rsid w:val="00521A01"/>
    <w:rsid w:val="00521AF6"/>
    <w:rsid w:val="00521B8F"/>
    <w:rsid w:val="00522D32"/>
    <w:rsid w:val="005238FB"/>
    <w:rsid w:val="00523FDB"/>
    <w:rsid w:val="00524619"/>
    <w:rsid w:val="00524CD7"/>
    <w:rsid w:val="00525161"/>
    <w:rsid w:val="00525285"/>
    <w:rsid w:val="00525439"/>
    <w:rsid w:val="00525FAF"/>
    <w:rsid w:val="00526353"/>
    <w:rsid w:val="0052638C"/>
    <w:rsid w:val="005263CB"/>
    <w:rsid w:val="0053110C"/>
    <w:rsid w:val="005334D6"/>
    <w:rsid w:val="00533BB4"/>
    <w:rsid w:val="00534B25"/>
    <w:rsid w:val="00534CC2"/>
    <w:rsid w:val="00537B70"/>
    <w:rsid w:val="00541B9F"/>
    <w:rsid w:val="00542159"/>
    <w:rsid w:val="00542910"/>
    <w:rsid w:val="00542F55"/>
    <w:rsid w:val="00543CD9"/>
    <w:rsid w:val="00544199"/>
    <w:rsid w:val="0054419F"/>
    <w:rsid w:val="00544232"/>
    <w:rsid w:val="005457A1"/>
    <w:rsid w:val="00545DBB"/>
    <w:rsid w:val="005460AA"/>
    <w:rsid w:val="005467F1"/>
    <w:rsid w:val="00547295"/>
    <w:rsid w:val="0054731D"/>
    <w:rsid w:val="00550109"/>
    <w:rsid w:val="00550897"/>
    <w:rsid w:val="00550D62"/>
    <w:rsid w:val="00553131"/>
    <w:rsid w:val="00553674"/>
    <w:rsid w:val="00553809"/>
    <w:rsid w:val="005545B6"/>
    <w:rsid w:val="0055477A"/>
    <w:rsid w:val="0055478E"/>
    <w:rsid w:val="0055643E"/>
    <w:rsid w:val="00556B11"/>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3A2"/>
    <w:rsid w:val="005717EE"/>
    <w:rsid w:val="00572611"/>
    <w:rsid w:val="005729FE"/>
    <w:rsid w:val="00573DF0"/>
    <w:rsid w:val="005747C5"/>
    <w:rsid w:val="0057529B"/>
    <w:rsid w:val="00575781"/>
    <w:rsid w:val="00577D32"/>
    <w:rsid w:val="00580380"/>
    <w:rsid w:val="005806BA"/>
    <w:rsid w:val="00580F50"/>
    <w:rsid w:val="0058238F"/>
    <w:rsid w:val="00582393"/>
    <w:rsid w:val="00583039"/>
    <w:rsid w:val="005837DC"/>
    <w:rsid w:val="00585229"/>
    <w:rsid w:val="00585A19"/>
    <w:rsid w:val="00585D22"/>
    <w:rsid w:val="00585EEC"/>
    <w:rsid w:val="0058728D"/>
    <w:rsid w:val="0059006F"/>
    <w:rsid w:val="00590201"/>
    <w:rsid w:val="00590498"/>
    <w:rsid w:val="005918E5"/>
    <w:rsid w:val="00591A0D"/>
    <w:rsid w:val="00591F76"/>
    <w:rsid w:val="00592A5C"/>
    <w:rsid w:val="00592B90"/>
    <w:rsid w:val="00592C9F"/>
    <w:rsid w:val="00592E5F"/>
    <w:rsid w:val="00594357"/>
    <w:rsid w:val="005944FF"/>
    <w:rsid w:val="005946CC"/>
    <w:rsid w:val="005947AA"/>
    <w:rsid w:val="00594DBB"/>
    <w:rsid w:val="0059507B"/>
    <w:rsid w:val="0059569A"/>
    <w:rsid w:val="005976D9"/>
    <w:rsid w:val="00597833"/>
    <w:rsid w:val="005978AF"/>
    <w:rsid w:val="005978D5"/>
    <w:rsid w:val="005A1B6E"/>
    <w:rsid w:val="005A1B7A"/>
    <w:rsid w:val="005A27AE"/>
    <w:rsid w:val="005A3073"/>
    <w:rsid w:val="005A4270"/>
    <w:rsid w:val="005A42E9"/>
    <w:rsid w:val="005A4CBA"/>
    <w:rsid w:val="005A4E8C"/>
    <w:rsid w:val="005A6285"/>
    <w:rsid w:val="005A772B"/>
    <w:rsid w:val="005B06B9"/>
    <w:rsid w:val="005B0D13"/>
    <w:rsid w:val="005B2C68"/>
    <w:rsid w:val="005B3385"/>
    <w:rsid w:val="005B3721"/>
    <w:rsid w:val="005B38FE"/>
    <w:rsid w:val="005B3A66"/>
    <w:rsid w:val="005B4300"/>
    <w:rsid w:val="005B461D"/>
    <w:rsid w:val="005B5851"/>
    <w:rsid w:val="005B5CCC"/>
    <w:rsid w:val="005B662A"/>
    <w:rsid w:val="005B6B5A"/>
    <w:rsid w:val="005B6E47"/>
    <w:rsid w:val="005C1F2A"/>
    <w:rsid w:val="005C2047"/>
    <w:rsid w:val="005C2534"/>
    <w:rsid w:val="005C3112"/>
    <w:rsid w:val="005C4506"/>
    <w:rsid w:val="005C4AFA"/>
    <w:rsid w:val="005C54BB"/>
    <w:rsid w:val="005C5666"/>
    <w:rsid w:val="005C6E08"/>
    <w:rsid w:val="005C7C54"/>
    <w:rsid w:val="005C7D0D"/>
    <w:rsid w:val="005D0408"/>
    <w:rsid w:val="005D0506"/>
    <w:rsid w:val="005D1526"/>
    <w:rsid w:val="005D165E"/>
    <w:rsid w:val="005D235C"/>
    <w:rsid w:val="005D2E86"/>
    <w:rsid w:val="005D30BA"/>
    <w:rsid w:val="005D4713"/>
    <w:rsid w:val="005D6119"/>
    <w:rsid w:val="005D6676"/>
    <w:rsid w:val="005D6960"/>
    <w:rsid w:val="005D730B"/>
    <w:rsid w:val="005E111C"/>
    <w:rsid w:val="005E12FC"/>
    <w:rsid w:val="005E1375"/>
    <w:rsid w:val="005E168B"/>
    <w:rsid w:val="005E1E2E"/>
    <w:rsid w:val="005E2FF2"/>
    <w:rsid w:val="005E3637"/>
    <w:rsid w:val="005E3D3E"/>
    <w:rsid w:val="005E4307"/>
    <w:rsid w:val="005E5FB8"/>
    <w:rsid w:val="005E66DD"/>
    <w:rsid w:val="005E697D"/>
    <w:rsid w:val="005E6B2D"/>
    <w:rsid w:val="005E7180"/>
    <w:rsid w:val="005E78C4"/>
    <w:rsid w:val="005F1975"/>
    <w:rsid w:val="005F247D"/>
    <w:rsid w:val="005F257E"/>
    <w:rsid w:val="005F2D6C"/>
    <w:rsid w:val="005F2EF7"/>
    <w:rsid w:val="005F2F28"/>
    <w:rsid w:val="005F3063"/>
    <w:rsid w:val="005F5010"/>
    <w:rsid w:val="005F5E8D"/>
    <w:rsid w:val="005F6251"/>
    <w:rsid w:val="00600247"/>
    <w:rsid w:val="00601AF4"/>
    <w:rsid w:val="00602691"/>
    <w:rsid w:val="006029D9"/>
    <w:rsid w:val="00603C5D"/>
    <w:rsid w:val="00604515"/>
    <w:rsid w:val="006046E5"/>
    <w:rsid w:val="00604DCC"/>
    <w:rsid w:val="00606D1C"/>
    <w:rsid w:val="00607288"/>
    <w:rsid w:val="00607A1F"/>
    <w:rsid w:val="00607A3F"/>
    <w:rsid w:val="00607F42"/>
    <w:rsid w:val="00610E5A"/>
    <w:rsid w:val="00611D99"/>
    <w:rsid w:val="00612257"/>
    <w:rsid w:val="0061290D"/>
    <w:rsid w:val="006130E5"/>
    <w:rsid w:val="0061327B"/>
    <w:rsid w:val="00613EBF"/>
    <w:rsid w:val="00613EF7"/>
    <w:rsid w:val="006140DD"/>
    <w:rsid w:val="00614465"/>
    <w:rsid w:val="00614FE7"/>
    <w:rsid w:val="00615075"/>
    <w:rsid w:val="00616722"/>
    <w:rsid w:val="00616AC5"/>
    <w:rsid w:val="00616ED7"/>
    <w:rsid w:val="00616EE5"/>
    <w:rsid w:val="00617054"/>
    <w:rsid w:val="006177CD"/>
    <w:rsid w:val="00620189"/>
    <w:rsid w:val="00620415"/>
    <w:rsid w:val="00620BA9"/>
    <w:rsid w:val="006211C2"/>
    <w:rsid w:val="00621A88"/>
    <w:rsid w:val="00621C57"/>
    <w:rsid w:val="00621D12"/>
    <w:rsid w:val="00622277"/>
    <w:rsid w:val="00622C1E"/>
    <w:rsid w:val="00623754"/>
    <w:rsid w:val="00624246"/>
    <w:rsid w:val="00625AF7"/>
    <w:rsid w:val="00626153"/>
    <w:rsid w:val="006269D3"/>
    <w:rsid w:val="00626D75"/>
    <w:rsid w:val="00627185"/>
    <w:rsid w:val="00630B00"/>
    <w:rsid w:val="00630DA4"/>
    <w:rsid w:val="00631169"/>
    <w:rsid w:val="006311CA"/>
    <w:rsid w:val="006311CF"/>
    <w:rsid w:val="006319F3"/>
    <w:rsid w:val="00633066"/>
    <w:rsid w:val="006335EF"/>
    <w:rsid w:val="00633CB5"/>
    <w:rsid w:val="00634092"/>
    <w:rsid w:val="00635DA3"/>
    <w:rsid w:val="006361DB"/>
    <w:rsid w:val="00636FBC"/>
    <w:rsid w:val="00637A17"/>
    <w:rsid w:val="00637B24"/>
    <w:rsid w:val="006402AB"/>
    <w:rsid w:val="00640917"/>
    <w:rsid w:val="0064097A"/>
    <w:rsid w:val="00641273"/>
    <w:rsid w:val="00641746"/>
    <w:rsid w:val="006417B0"/>
    <w:rsid w:val="0064213A"/>
    <w:rsid w:val="0064334E"/>
    <w:rsid w:val="00643A3A"/>
    <w:rsid w:val="00643DAC"/>
    <w:rsid w:val="006454B0"/>
    <w:rsid w:val="00646344"/>
    <w:rsid w:val="00646DA6"/>
    <w:rsid w:val="00647AEC"/>
    <w:rsid w:val="00647E6B"/>
    <w:rsid w:val="00652518"/>
    <w:rsid w:val="006538B0"/>
    <w:rsid w:val="00654DAA"/>
    <w:rsid w:val="00655456"/>
    <w:rsid w:val="00655DD2"/>
    <w:rsid w:val="00655FE0"/>
    <w:rsid w:val="00656EB3"/>
    <w:rsid w:val="006575BE"/>
    <w:rsid w:val="0065783F"/>
    <w:rsid w:val="0066050E"/>
    <w:rsid w:val="006612AF"/>
    <w:rsid w:val="00662171"/>
    <w:rsid w:val="00663195"/>
    <w:rsid w:val="0066325B"/>
    <w:rsid w:val="0066394D"/>
    <w:rsid w:val="00664C48"/>
    <w:rsid w:val="00665454"/>
    <w:rsid w:val="00665862"/>
    <w:rsid w:val="0066669C"/>
    <w:rsid w:val="00666781"/>
    <w:rsid w:val="006667BD"/>
    <w:rsid w:val="0066716C"/>
    <w:rsid w:val="00667D2A"/>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4F67"/>
    <w:rsid w:val="00675130"/>
    <w:rsid w:val="00675311"/>
    <w:rsid w:val="006755CE"/>
    <w:rsid w:val="0067612A"/>
    <w:rsid w:val="00676D94"/>
    <w:rsid w:val="00676F38"/>
    <w:rsid w:val="00680315"/>
    <w:rsid w:val="00680E1C"/>
    <w:rsid w:val="00681A3D"/>
    <w:rsid w:val="006856CB"/>
    <w:rsid w:val="00687584"/>
    <w:rsid w:val="00687ED9"/>
    <w:rsid w:val="006911B8"/>
    <w:rsid w:val="00691E75"/>
    <w:rsid w:val="00691F26"/>
    <w:rsid w:val="0069222B"/>
    <w:rsid w:val="00692690"/>
    <w:rsid w:val="00692FC8"/>
    <w:rsid w:val="006930B0"/>
    <w:rsid w:val="0069324F"/>
    <w:rsid w:val="0069328F"/>
    <w:rsid w:val="00693AC8"/>
    <w:rsid w:val="00693DFB"/>
    <w:rsid w:val="00693F58"/>
    <w:rsid w:val="006944B1"/>
    <w:rsid w:val="00695348"/>
    <w:rsid w:val="00695485"/>
    <w:rsid w:val="006961C7"/>
    <w:rsid w:val="00697CB5"/>
    <w:rsid w:val="006A0177"/>
    <w:rsid w:val="006A0C0F"/>
    <w:rsid w:val="006A1405"/>
    <w:rsid w:val="006A1A92"/>
    <w:rsid w:val="006A26AF"/>
    <w:rsid w:val="006A2C03"/>
    <w:rsid w:val="006A3020"/>
    <w:rsid w:val="006A49A5"/>
    <w:rsid w:val="006A54ED"/>
    <w:rsid w:val="006A5892"/>
    <w:rsid w:val="006A5C15"/>
    <w:rsid w:val="006A64B6"/>
    <w:rsid w:val="006A68C6"/>
    <w:rsid w:val="006A6D60"/>
    <w:rsid w:val="006A7DC2"/>
    <w:rsid w:val="006A7ED0"/>
    <w:rsid w:val="006B174C"/>
    <w:rsid w:val="006B1EAF"/>
    <w:rsid w:val="006B2FF7"/>
    <w:rsid w:val="006B31C4"/>
    <w:rsid w:val="006B34AD"/>
    <w:rsid w:val="006B36C9"/>
    <w:rsid w:val="006B41C7"/>
    <w:rsid w:val="006B4200"/>
    <w:rsid w:val="006B5150"/>
    <w:rsid w:val="006B5F7D"/>
    <w:rsid w:val="006B6D92"/>
    <w:rsid w:val="006B7056"/>
    <w:rsid w:val="006C122A"/>
    <w:rsid w:val="006C21B3"/>
    <w:rsid w:val="006C2D4B"/>
    <w:rsid w:val="006C3C33"/>
    <w:rsid w:val="006C3FA7"/>
    <w:rsid w:val="006C450B"/>
    <w:rsid w:val="006C4C38"/>
    <w:rsid w:val="006C4ED3"/>
    <w:rsid w:val="006C6058"/>
    <w:rsid w:val="006C682F"/>
    <w:rsid w:val="006C6C9F"/>
    <w:rsid w:val="006C6D04"/>
    <w:rsid w:val="006C7578"/>
    <w:rsid w:val="006C7924"/>
    <w:rsid w:val="006D1034"/>
    <w:rsid w:val="006D1250"/>
    <w:rsid w:val="006D3C66"/>
    <w:rsid w:val="006D41A0"/>
    <w:rsid w:val="006D41D4"/>
    <w:rsid w:val="006D5826"/>
    <w:rsid w:val="006D5A25"/>
    <w:rsid w:val="006E01E6"/>
    <w:rsid w:val="006E2061"/>
    <w:rsid w:val="006E2820"/>
    <w:rsid w:val="006E2FB9"/>
    <w:rsid w:val="006E422B"/>
    <w:rsid w:val="006E5503"/>
    <w:rsid w:val="006E58F5"/>
    <w:rsid w:val="006E6069"/>
    <w:rsid w:val="006E7DA4"/>
    <w:rsid w:val="006E7EBD"/>
    <w:rsid w:val="006E7FD1"/>
    <w:rsid w:val="006F05CF"/>
    <w:rsid w:val="006F1858"/>
    <w:rsid w:val="006F1C6E"/>
    <w:rsid w:val="006F1FBF"/>
    <w:rsid w:val="006F2E74"/>
    <w:rsid w:val="006F32EE"/>
    <w:rsid w:val="006F4469"/>
    <w:rsid w:val="006F6D7D"/>
    <w:rsid w:val="006F70CB"/>
    <w:rsid w:val="006F7396"/>
    <w:rsid w:val="007006B7"/>
    <w:rsid w:val="00701CF0"/>
    <w:rsid w:val="00701F87"/>
    <w:rsid w:val="00702953"/>
    <w:rsid w:val="00702DFE"/>
    <w:rsid w:val="00702F04"/>
    <w:rsid w:val="00703279"/>
    <w:rsid w:val="0070584A"/>
    <w:rsid w:val="007104E6"/>
    <w:rsid w:val="00710A6D"/>
    <w:rsid w:val="007110F1"/>
    <w:rsid w:val="00711A1B"/>
    <w:rsid w:val="00712875"/>
    <w:rsid w:val="0071475C"/>
    <w:rsid w:val="00714C35"/>
    <w:rsid w:val="007166A6"/>
    <w:rsid w:val="007166DD"/>
    <w:rsid w:val="00716E27"/>
    <w:rsid w:val="00716F89"/>
    <w:rsid w:val="00717B86"/>
    <w:rsid w:val="0072092C"/>
    <w:rsid w:val="00721452"/>
    <w:rsid w:val="00721647"/>
    <w:rsid w:val="00721DCD"/>
    <w:rsid w:val="00721E73"/>
    <w:rsid w:val="00721FC8"/>
    <w:rsid w:val="0072317D"/>
    <w:rsid w:val="00723C77"/>
    <w:rsid w:val="0072461F"/>
    <w:rsid w:val="00725321"/>
    <w:rsid w:val="00725670"/>
    <w:rsid w:val="0072579F"/>
    <w:rsid w:val="007258F3"/>
    <w:rsid w:val="007263C1"/>
    <w:rsid w:val="00727179"/>
    <w:rsid w:val="0072740B"/>
    <w:rsid w:val="0072757B"/>
    <w:rsid w:val="00727A98"/>
    <w:rsid w:val="00727DBC"/>
    <w:rsid w:val="007300BF"/>
    <w:rsid w:val="00730151"/>
    <w:rsid w:val="00730BD1"/>
    <w:rsid w:val="00731FF4"/>
    <w:rsid w:val="00732110"/>
    <w:rsid w:val="00732BB9"/>
    <w:rsid w:val="00732FF5"/>
    <w:rsid w:val="00733FF0"/>
    <w:rsid w:val="00734F1D"/>
    <w:rsid w:val="0074034D"/>
    <w:rsid w:val="00740B95"/>
    <w:rsid w:val="007418E7"/>
    <w:rsid w:val="00742D2E"/>
    <w:rsid w:val="0074444D"/>
    <w:rsid w:val="007453AD"/>
    <w:rsid w:val="007460AA"/>
    <w:rsid w:val="00747450"/>
    <w:rsid w:val="00747FEC"/>
    <w:rsid w:val="007506F6"/>
    <w:rsid w:val="0075126B"/>
    <w:rsid w:val="00751BD8"/>
    <w:rsid w:val="007522A5"/>
    <w:rsid w:val="007523FE"/>
    <w:rsid w:val="007527EF"/>
    <w:rsid w:val="00752ABE"/>
    <w:rsid w:val="0075309A"/>
    <w:rsid w:val="007532C6"/>
    <w:rsid w:val="0075383E"/>
    <w:rsid w:val="00753938"/>
    <w:rsid w:val="00754408"/>
    <w:rsid w:val="0075454B"/>
    <w:rsid w:val="0075556C"/>
    <w:rsid w:val="0075669D"/>
    <w:rsid w:val="007570C0"/>
    <w:rsid w:val="007575E4"/>
    <w:rsid w:val="007576C2"/>
    <w:rsid w:val="00757FEC"/>
    <w:rsid w:val="00760550"/>
    <w:rsid w:val="00760F74"/>
    <w:rsid w:val="00762108"/>
    <w:rsid w:val="007632B5"/>
    <w:rsid w:val="00764A93"/>
    <w:rsid w:val="00764D0B"/>
    <w:rsid w:val="007659BB"/>
    <w:rsid w:val="00765D63"/>
    <w:rsid w:val="00770024"/>
    <w:rsid w:val="007708B8"/>
    <w:rsid w:val="00771E3C"/>
    <w:rsid w:val="007727A5"/>
    <w:rsid w:val="007727D6"/>
    <w:rsid w:val="00772B2E"/>
    <w:rsid w:val="0077324E"/>
    <w:rsid w:val="007740A5"/>
    <w:rsid w:val="007743B3"/>
    <w:rsid w:val="00774482"/>
    <w:rsid w:val="007748C5"/>
    <w:rsid w:val="00775354"/>
    <w:rsid w:val="0077635A"/>
    <w:rsid w:val="00776390"/>
    <w:rsid w:val="00776913"/>
    <w:rsid w:val="00777621"/>
    <w:rsid w:val="007777E9"/>
    <w:rsid w:val="00780929"/>
    <w:rsid w:val="00782BE8"/>
    <w:rsid w:val="00783416"/>
    <w:rsid w:val="00784606"/>
    <w:rsid w:val="00784FF0"/>
    <w:rsid w:val="00785A41"/>
    <w:rsid w:val="00785AB2"/>
    <w:rsid w:val="0078648C"/>
    <w:rsid w:val="00786967"/>
    <w:rsid w:val="007873FC"/>
    <w:rsid w:val="007877B2"/>
    <w:rsid w:val="007911E5"/>
    <w:rsid w:val="007929CB"/>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6213"/>
    <w:rsid w:val="007A67A2"/>
    <w:rsid w:val="007A6FA7"/>
    <w:rsid w:val="007A70CE"/>
    <w:rsid w:val="007A7D3A"/>
    <w:rsid w:val="007B0B0B"/>
    <w:rsid w:val="007B0D8F"/>
    <w:rsid w:val="007B20E6"/>
    <w:rsid w:val="007B2860"/>
    <w:rsid w:val="007B2D5F"/>
    <w:rsid w:val="007B2F49"/>
    <w:rsid w:val="007B32E1"/>
    <w:rsid w:val="007B34F4"/>
    <w:rsid w:val="007B4A50"/>
    <w:rsid w:val="007B5890"/>
    <w:rsid w:val="007B65BA"/>
    <w:rsid w:val="007B71EA"/>
    <w:rsid w:val="007C05A3"/>
    <w:rsid w:val="007C0EDA"/>
    <w:rsid w:val="007C2543"/>
    <w:rsid w:val="007C2BC0"/>
    <w:rsid w:val="007C324F"/>
    <w:rsid w:val="007C3A60"/>
    <w:rsid w:val="007C46C3"/>
    <w:rsid w:val="007C4F3C"/>
    <w:rsid w:val="007C5091"/>
    <w:rsid w:val="007C54FD"/>
    <w:rsid w:val="007C57DE"/>
    <w:rsid w:val="007C68A9"/>
    <w:rsid w:val="007C7390"/>
    <w:rsid w:val="007D08D5"/>
    <w:rsid w:val="007D08D6"/>
    <w:rsid w:val="007D14F5"/>
    <w:rsid w:val="007D33E7"/>
    <w:rsid w:val="007D349C"/>
    <w:rsid w:val="007D427B"/>
    <w:rsid w:val="007D52CB"/>
    <w:rsid w:val="007D570F"/>
    <w:rsid w:val="007D658E"/>
    <w:rsid w:val="007D65C5"/>
    <w:rsid w:val="007D6A36"/>
    <w:rsid w:val="007D71F1"/>
    <w:rsid w:val="007D7274"/>
    <w:rsid w:val="007E0714"/>
    <w:rsid w:val="007E0F8D"/>
    <w:rsid w:val="007E1749"/>
    <w:rsid w:val="007E175A"/>
    <w:rsid w:val="007E1A6A"/>
    <w:rsid w:val="007E2092"/>
    <w:rsid w:val="007E4FBD"/>
    <w:rsid w:val="007E69D0"/>
    <w:rsid w:val="007E6AF5"/>
    <w:rsid w:val="007E6D28"/>
    <w:rsid w:val="007E79BE"/>
    <w:rsid w:val="007F0139"/>
    <w:rsid w:val="007F035F"/>
    <w:rsid w:val="007F043F"/>
    <w:rsid w:val="007F0673"/>
    <w:rsid w:val="007F0A26"/>
    <w:rsid w:val="007F0B23"/>
    <w:rsid w:val="007F0EF7"/>
    <w:rsid w:val="007F16B9"/>
    <w:rsid w:val="007F17D2"/>
    <w:rsid w:val="007F2084"/>
    <w:rsid w:val="007F29D6"/>
    <w:rsid w:val="007F2D8A"/>
    <w:rsid w:val="007F32EF"/>
    <w:rsid w:val="007F340E"/>
    <w:rsid w:val="007F3D41"/>
    <w:rsid w:val="007F3F60"/>
    <w:rsid w:val="007F421C"/>
    <w:rsid w:val="007F4793"/>
    <w:rsid w:val="007F4CD7"/>
    <w:rsid w:val="007F575C"/>
    <w:rsid w:val="007F6C8C"/>
    <w:rsid w:val="007F7B46"/>
    <w:rsid w:val="0080016D"/>
    <w:rsid w:val="0080027A"/>
    <w:rsid w:val="008014DB"/>
    <w:rsid w:val="00801A8B"/>
    <w:rsid w:val="008026CD"/>
    <w:rsid w:val="00802736"/>
    <w:rsid w:val="00802D8B"/>
    <w:rsid w:val="0080450E"/>
    <w:rsid w:val="0080503B"/>
    <w:rsid w:val="008051A0"/>
    <w:rsid w:val="00805E76"/>
    <w:rsid w:val="0080663B"/>
    <w:rsid w:val="00806E60"/>
    <w:rsid w:val="008071D5"/>
    <w:rsid w:val="00807265"/>
    <w:rsid w:val="008079DA"/>
    <w:rsid w:val="00807AE0"/>
    <w:rsid w:val="00810023"/>
    <w:rsid w:val="00812080"/>
    <w:rsid w:val="0081219D"/>
    <w:rsid w:val="0081238F"/>
    <w:rsid w:val="008125C4"/>
    <w:rsid w:val="00812646"/>
    <w:rsid w:val="0081278D"/>
    <w:rsid w:val="008128EF"/>
    <w:rsid w:val="00812EAD"/>
    <w:rsid w:val="00813C4C"/>
    <w:rsid w:val="008155F1"/>
    <w:rsid w:val="00815D97"/>
    <w:rsid w:val="00815EF8"/>
    <w:rsid w:val="0081662B"/>
    <w:rsid w:val="00817DB8"/>
    <w:rsid w:val="00820117"/>
    <w:rsid w:val="00822C72"/>
    <w:rsid w:val="008231CD"/>
    <w:rsid w:val="0082390B"/>
    <w:rsid w:val="00823F7E"/>
    <w:rsid w:val="00823FDC"/>
    <w:rsid w:val="00823FE0"/>
    <w:rsid w:val="0082454B"/>
    <w:rsid w:val="008245D4"/>
    <w:rsid w:val="008245DC"/>
    <w:rsid w:val="0082515F"/>
    <w:rsid w:val="00826EDA"/>
    <w:rsid w:val="00827246"/>
    <w:rsid w:val="008273D3"/>
    <w:rsid w:val="0083083C"/>
    <w:rsid w:val="008308C5"/>
    <w:rsid w:val="00830E2E"/>
    <w:rsid w:val="008320B9"/>
    <w:rsid w:val="0083254B"/>
    <w:rsid w:val="00833348"/>
    <w:rsid w:val="00833776"/>
    <w:rsid w:val="00833CF4"/>
    <w:rsid w:val="00835226"/>
    <w:rsid w:val="00840183"/>
    <w:rsid w:val="00840B0F"/>
    <w:rsid w:val="00841BCE"/>
    <w:rsid w:val="00842F93"/>
    <w:rsid w:val="0084335E"/>
    <w:rsid w:val="00844829"/>
    <w:rsid w:val="00844B9D"/>
    <w:rsid w:val="00845259"/>
    <w:rsid w:val="008452A5"/>
    <w:rsid w:val="0084557C"/>
    <w:rsid w:val="008460A5"/>
    <w:rsid w:val="0084611E"/>
    <w:rsid w:val="0084626F"/>
    <w:rsid w:val="00846A85"/>
    <w:rsid w:val="00847018"/>
    <w:rsid w:val="008506AB"/>
    <w:rsid w:val="00851C5D"/>
    <w:rsid w:val="00852995"/>
    <w:rsid w:val="00853E73"/>
    <w:rsid w:val="00853F1B"/>
    <w:rsid w:val="0085401B"/>
    <w:rsid w:val="00854140"/>
    <w:rsid w:val="00854ECC"/>
    <w:rsid w:val="0085500D"/>
    <w:rsid w:val="008566EC"/>
    <w:rsid w:val="00856E65"/>
    <w:rsid w:val="008604E7"/>
    <w:rsid w:val="008606E1"/>
    <w:rsid w:val="00860C3D"/>
    <w:rsid w:val="00860FCF"/>
    <w:rsid w:val="00861339"/>
    <w:rsid w:val="00861C39"/>
    <w:rsid w:val="00863443"/>
    <w:rsid w:val="008636A2"/>
    <w:rsid w:val="008638B6"/>
    <w:rsid w:val="00863D21"/>
    <w:rsid w:val="00864351"/>
    <w:rsid w:val="008645E2"/>
    <w:rsid w:val="00864C97"/>
    <w:rsid w:val="00866FF6"/>
    <w:rsid w:val="0086773F"/>
    <w:rsid w:val="00870849"/>
    <w:rsid w:val="008737B9"/>
    <w:rsid w:val="00873E13"/>
    <w:rsid w:val="00874110"/>
    <w:rsid w:val="00874901"/>
    <w:rsid w:val="00874AA5"/>
    <w:rsid w:val="00876235"/>
    <w:rsid w:val="008764E5"/>
    <w:rsid w:val="00876671"/>
    <w:rsid w:val="00876CDE"/>
    <w:rsid w:val="00876F26"/>
    <w:rsid w:val="0088065E"/>
    <w:rsid w:val="00880AB1"/>
    <w:rsid w:val="00880FBB"/>
    <w:rsid w:val="00881E4F"/>
    <w:rsid w:val="00881F5E"/>
    <w:rsid w:val="00881FD1"/>
    <w:rsid w:val="00882DAC"/>
    <w:rsid w:val="0088427E"/>
    <w:rsid w:val="00884657"/>
    <w:rsid w:val="00885150"/>
    <w:rsid w:val="008853CB"/>
    <w:rsid w:val="00886114"/>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FB"/>
    <w:rsid w:val="00896EA8"/>
    <w:rsid w:val="008A12A3"/>
    <w:rsid w:val="008A29B1"/>
    <w:rsid w:val="008A2C84"/>
    <w:rsid w:val="008A3691"/>
    <w:rsid w:val="008A3808"/>
    <w:rsid w:val="008A40E3"/>
    <w:rsid w:val="008A495D"/>
    <w:rsid w:val="008A52B5"/>
    <w:rsid w:val="008A573D"/>
    <w:rsid w:val="008A5743"/>
    <w:rsid w:val="008A5C7C"/>
    <w:rsid w:val="008A70DA"/>
    <w:rsid w:val="008A7A98"/>
    <w:rsid w:val="008A7B99"/>
    <w:rsid w:val="008B039D"/>
    <w:rsid w:val="008B06A8"/>
    <w:rsid w:val="008B0F5B"/>
    <w:rsid w:val="008B12D4"/>
    <w:rsid w:val="008B233A"/>
    <w:rsid w:val="008B2EC6"/>
    <w:rsid w:val="008B3DF9"/>
    <w:rsid w:val="008B3E88"/>
    <w:rsid w:val="008B5A01"/>
    <w:rsid w:val="008B5BA1"/>
    <w:rsid w:val="008B65E3"/>
    <w:rsid w:val="008B7A24"/>
    <w:rsid w:val="008B7C9D"/>
    <w:rsid w:val="008B7DFF"/>
    <w:rsid w:val="008C01DF"/>
    <w:rsid w:val="008C070F"/>
    <w:rsid w:val="008C0B31"/>
    <w:rsid w:val="008C0E96"/>
    <w:rsid w:val="008C10D8"/>
    <w:rsid w:val="008C1968"/>
    <w:rsid w:val="008C24D8"/>
    <w:rsid w:val="008C3CF4"/>
    <w:rsid w:val="008C45DA"/>
    <w:rsid w:val="008C471B"/>
    <w:rsid w:val="008C502C"/>
    <w:rsid w:val="008C6483"/>
    <w:rsid w:val="008C774B"/>
    <w:rsid w:val="008D0389"/>
    <w:rsid w:val="008D0BE2"/>
    <w:rsid w:val="008D10E5"/>
    <w:rsid w:val="008D142B"/>
    <w:rsid w:val="008D1993"/>
    <w:rsid w:val="008D2C37"/>
    <w:rsid w:val="008D301F"/>
    <w:rsid w:val="008D3DBF"/>
    <w:rsid w:val="008D3EB3"/>
    <w:rsid w:val="008D4901"/>
    <w:rsid w:val="008D7006"/>
    <w:rsid w:val="008D7270"/>
    <w:rsid w:val="008D7590"/>
    <w:rsid w:val="008D766D"/>
    <w:rsid w:val="008D7D26"/>
    <w:rsid w:val="008E04C4"/>
    <w:rsid w:val="008E06CF"/>
    <w:rsid w:val="008E0E05"/>
    <w:rsid w:val="008E10F6"/>
    <w:rsid w:val="008E1BAE"/>
    <w:rsid w:val="008E3EB6"/>
    <w:rsid w:val="008E3F4C"/>
    <w:rsid w:val="008E4908"/>
    <w:rsid w:val="008E493A"/>
    <w:rsid w:val="008E4FEF"/>
    <w:rsid w:val="008F0D96"/>
    <w:rsid w:val="008F0EF8"/>
    <w:rsid w:val="008F2495"/>
    <w:rsid w:val="008F2B8A"/>
    <w:rsid w:val="008F2D50"/>
    <w:rsid w:val="008F2EF4"/>
    <w:rsid w:val="008F41B5"/>
    <w:rsid w:val="008F4283"/>
    <w:rsid w:val="008F6ACC"/>
    <w:rsid w:val="00901000"/>
    <w:rsid w:val="009028EB"/>
    <w:rsid w:val="0090341B"/>
    <w:rsid w:val="0090343F"/>
    <w:rsid w:val="009035EC"/>
    <w:rsid w:val="00904827"/>
    <w:rsid w:val="009057B1"/>
    <w:rsid w:val="00907324"/>
    <w:rsid w:val="009073F2"/>
    <w:rsid w:val="00907E91"/>
    <w:rsid w:val="00907F7F"/>
    <w:rsid w:val="00910CBF"/>
    <w:rsid w:val="00911692"/>
    <w:rsid w:val="0091220D"/>
    <w:rsid w:val="009124B1"/>
    <w:rsid w:val="009126A4"/>
    <w:rsid w:val="00913F75"/>
    <w:rsid w:val="0091400B"/>
    <w:rsid w:val="00914552"/>
    <w:rsid w:val="00914C3F"/>
    <w:rsid w:val="00915A3D"/>
    <w:rsid w:val="0091663F"/>
    <w:rsid w:val="00916A42"/>
    <w:rsid w:val="00917DDA"/>
    <w:rsid w:val="00921357"/>
    <w:rsid w:val="0092140A"/>
    <w:rsid w:val="00921D4D"/>
    <w:rsid w:val="00921F95"/>
    <w:rsid w:val="00922A40"/>
    <w:rsid w:val="00922B04"/>
    <w:rsid w:val="00923342"/>
    <w:rsid w:val="00923C89"/>
    <w:rsid w:val="009241AE"/>
    <w:rsid w:val="009243BB"/>
    <w:rsid w:val="009245FE"/>
    <w:rsid w:val="0092493D"/>
    <w:rsid w:val="009272FF"/>
    <w:rsid w:val="00927CF6"/>
    <w:rsid w:val="009307AB"/>
    <w:rsid w:val="0093154E"/>
    <w:rsid w:val="0093291E"/>
    <w:rsid w:val="00933EC3"/>
    <w:rsid w:val="00933EF1"/>
    <w:rsid w:val="009342D9"/>
    <w:rsid w:val="0093446A"/>
    <w:rsid w:val="00935F67"/>
    <w:rsid w:val="009371CC"/>
    <w:rsid w:val="0094054E"/>
    <w:rsid w:val="00940721"/>
    <w:rsid w:val="00940E14"/>
    <w:rsid w:val="00940FEC"/>
    <w:rsid w:val="009413CD"/>
    <w:rsid w:val="0094407B"/>
    <w:rsid w:val="009469A9"/>
    <w:rsid w:val="00946A2C"/>
    <w:rsid w:val="00946A66"/>
    <w:rsid w:val="00946B32"/>
    <w:rsid w:val="00950A4F"/>
    <w:rsid w:val="009513CC"/>
    <w:rsid w:val="00951A4A"/>
    <w:rsid w:val="009538CE"/>
    <w:rsid w:val="00953C2B"/>
    <w:rsid w:val="009544E9"/>
    <w:rsid w:val="009550A4"/>
    <w:rsid w:val="00956712"/>
    <w:rsid w:val="00956D9B"/>
    <w:rsid w:val="00957275"/>
    <w:rsid w:val="00957AD6"/>
    <w:rsid w:val="00960194"/>
    <w:rsid w:val="009608F2"/>
    <w:rsid w:val="009618E5"/>
    <w:rsid w:val="00961C40"/>
    <w:rsid w:val="009621FA"/>
    <w:rsid w:val="0096240E"/>
    <w:rsid w:val="009625BD"/>
    <w:rsid w:val="009628AC"/>
    <w:rsid w:val="00962AF7"/>
    <w:rsid w:val="009641D9"/>
    <w:rsid w:val="00964861"/>
    <w:rsid w:val="00965B48"/>
    <w:rsid w:val="00966107"/>
    <w:rsid w:val="009662F7"/>
    <w:rsid w:val="00966DDC"/>
    <w:rsid w:val="00967152"/>
    <w:rsid w:val="009674F5"/>
    <w:rsid w:val="00967A8F"/>
    <w:rsid w:val="00967BD1"/>
    <w:rsid w:val="009706D0"/>
    <w:rsid w:val="00971B30"/>
    <w:rsid w:val="00972A31"/>
    <w:rsid w:val="00972DE5"/>
    <w:rsid w:val="0097354C"/>
    <w:rsid w:val="00973CC4"/>
    <w:rsid w:val="00974771"/>
    <w:rsid w:val="00974AB3"/>
    <w:rsid w:val="00974B96"/>
    <w:rsid w:val="00974E7D"/>
    <w:rsid w:val="0097549E"/>
    <w:rsid w:val="00975E71"/>
    <w:rsid w:val="00976125"/>
    <w:rsid w:val="00976538"/>
    <w:rsid w:val="0097699D"/>
    <w:rsid w:val="0097711A"/>
    <w:rsid w:val="00977165"/>
    <w:rsid w:val="00980002"/>
    <w:rsid w:val="00980B65"/>
    <w:rsid w:val="00981DCD"/>
    <w:rsid w:val="009828B6"/>
    <w:rsid w:val="009828E4"/>
    <w:rsid w:val="009832B4"/>
    <w:rsid w:val="00983B9D"/>
    <w:rsid w:val="009841F2"/>
    <w:rsid w:val="00984870"/>
    <w:rsid w:val="00985051"/>
    <w:rsid w:val="00985396"/>
    <w:rsid w:val="009853C1"/>
    <w:rsid w:val="00990C17"/>
    <w:rsid w:val="00991CD7"/>
    <w:rsid w:val="00992099"/>
    <w:rsid w:val="0099308D"/>
    <w:rsid w:val="009931AF"/>
    <w:rsid w:val="00993347"/>
    <w:rsid w:val="009938B7"/>
    <w:rsid w:val="009938E4"/>
    <w:rsid w:val="00994261"/>
    <w:rsid w:val="0099428F"/>
    <w:rsid w:val="0099534C"/>
    <w:rsid w:val="00995BBB"/>
    <w:rsid w:val="00996668"/>
    <w:rsid w:val="009977B6"/>
    <w:rsid w:val="00997FCC"/>
    <w:rsid w:val="009A0013"/>
    <w:rsid w:val="009A17F7"/>
    <w:rsid w:val="009A23DD"/>
    <w:rsid w:val="009A249B"/>
    <w:rsid w:val="009A2AAF"/>
    <w:rsid w:val="009A2F12"/>
    <w:rsid w:val="009A466D"/>
    <w:rsid w:val="009A4959"/>
    <w:rsid w:val="009A4F7D"/>
    <w:rsid w:val="009A5283"/>
    <w:rsid w:val="009A559C"/>
    <w:rsid w:val="009A56F0"/>
    <w:rsid w:val="009A5CDA"/>
    <w:rsid w:val="009A7742"/>
    <w:rsid w:val="009B0DE2"/>
    <w:rsid w:val="009B147A"/>
    <w:rsid w:val="009B1BEE"/>
    <w:rsid w:val="009B26D1"/>
    <w:rsid w:val="009B2EFE"/>
    <w:rsid w:val="009B449F"/>
    <w:rsid w:val="009B45DC"/>
    <w:rsid w:val="009B4693"/>
    <w:rsid w:val="009B5A26"/>
    <w:rsid w:val="009B7058"/>
    <w:rsid w:val="009B7BE9"/>
    <w:rsid w:val="009B7E8C"/>
    <w:rsid w:val="009C03D3"/>
    <w:rsid w:val="009C049C"/>
    <w:rsid w:val="009C11D2"/>
    <w:rsid w:val="009C1DAF"/>
    <w:rsid w:val="009C200A"/>
    <w:rsid w:val="009C2336"/>
    <w:rsid w:val="009C2945"/>
    <w:rsid w:val="009C2BF9"/>
    <w:rsid w:val="009C3802"/>
    <w:rsid w:val="009C503C"/>
    <w:rsid w:val="009C5B1E"/>
    <w:rsid w:val="009C6D53"/>
    <w:rsid w:val="009D0317"/>
    <w:rsid w:val="009D0ECC"/>
    <w:rsid w:val="009D1747"/>
    <w:rsid w:val="009D1A96"/>
    <w:rsid w:val="009D1B19"/>
    <w:rsid w:val="009D2046"/>
    <w:rsid w:val="009D24B9"/>
    <w:rsid w:val="009D284C"/>
    <w:rsid w:val="009D331B"/>
    <w:rsid w:val="009D4222"/>
    <w:rsid w:val="009D69A7"/>
    <w:rsid w:val="009D7C4B"/>
    <w:rsid w:val="009E01B5"/>
    <w:rsid w:val="009E172D"/>
    <w:rsid w:val="009E1833"/>
    <w:rsid w:val="009E3470"/>
    <w:rsid w:val="009E6364"/>
    <w:rsid w:val="009E7314"/>
    <w:rsid w:val="009F050B"/>
    <w:rsid w:val="009F0963"/>
    <w:rsid w:val="009F0CC0"/>
    <w:rsid w:val="009F17A9"/>
    <w:rsid w:val="009F1F35"/>
    <w:rsid w:val="009F21ED"/>
    <w:rsid w:val="009F36B8"/>
    <w:rsid w:val="009F39F2"/>
    <w:rsid w:val="009F3B20"/>
    <w:rsid w:val="009F3B8E"/>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4A6B"/>
    <w:rsid w:val="00A14DCE"/>
    <w:rsid w:val="00A1600B"/>
    <w:rsid w:val="00A164F5"/>
    <w:rsid w:val="00A17953"/>
    <w:rsid w:val="00A17D91"/>
    <w:rsid w:val="00A17EF8"/>
    <w:rsid w:val="00A219D2"/>
    <w:rsid w:val="00A227C4"/>
    <w:rsid w:val="00A23147"/>
    <w:rsid w:val="00A24713"/>
    <w:rsid w:val="00A24BA9"/>
    <w:rsid w:val="00A24E6C"/>
    <w:rsid w:val="00A2513C"/>
    <w:rsid w:val="00A257B3"/>
    <w:rsid w:val="00A25C24"/>
    <w:rsid w:val="00A261B1"/>
    <w:rsid w:val="00A27E59"/>
    <w:rsid w:val="00A3074C"/>
    <w:rsid w:val="00A30C90"/>
    <w:rsid w:val="00A315AA"/>
    <w:rsid w:val="00A320EB"/>
    <w:rsid w:val="00A333B9"/>
    <w:rsid w:val="00A3609E"/>
    <w:rsid w:val="00A364DA"/>
    <w:rsid w:val="00A36A2B"/>
    <w:rsid w:val="00A36D38"/>
    <w:rsid w:val="00A374B7"/>
    <w:rsid w:val="00A37D91"/>
    <w:rsid w:val="00A405AD"/>
    <w:rsid w:val="00A41D7D"/>
    <w:rsid w:val="00A42935"/>
    <w:rsid w:val="00A42AF0"/>
    <w:rsid w:val="00A42DB7"/>
    <w:rsid w:val="00A44BB9"/>
    <w:rsid w:val="00A44C72"/>
    <w:rsid w:val="00A454C1"/>
    <w:rsid w:val="00A47192"/>
    <w:rsid w:val="00A4743C"/>
    <w:rsid w:val="00A503BE"/>
    <w:rsid w:val="00A52426"/>
    <w:rsid w:val="00A52A86"/>
    <w:rsid w:val="00A53031"/>
    <w:rsid w:val="00A530FD"/>
    <w:rsid w:val="00A5422B"/>
    <w:rsid w:val="00A54EA4"/>
    <w:rsid w:val="00A55464"/>
    <w:rsid w:val="00A56164"/>
    <w:rsid w:val="00A56238"/>
    <w:rsid w:val="00A5637F"/>
    <w:rsid w:val="00A57180"/>
    <w:rsid w:val="00A60877"/>
    <w:rsid w:val="00A60DCB"/>
    <w:rsid w:val="00A60DF5"/>
    <w:rsid w:val="00A611E2"/>
    <w:rsid w:val="00A616A1"/>
    <w:rsid w:val="00A62B7F"/>
    <w:rsid w:val="00A63BAF"/>
    <w:rsid w:val="00A65113"/>
    <w:rsid w:val="00A655B9"/>
    <w:rsid w:val="00A666AD"/>
    <w:rsid w:val="00A673A4"/>
    <w:rsid w:val="00A678DD"/>
    <w:rsid w:val="00A679B6"/>
    <w:rsid w:val="00A67C07"/>
    <w:rsid w:val="00A71CEA"/>
    <w:rsid w:val="00A73B1C"/>
    <w:rsid w:val="00A73D17"/>
    <w:rsid w:val="00A74CDB"/>
    <w:rsid w:val="00A7602E"/>
    <w:rsid w:val="00A7625B"/>
    <w:rsid w:val="00A7642F"/>
    <w:rsid w:val="00A77E2C"/>
    <w:rsid w:val="00A80168"/>
    <w:rsid w:val="00A8142D"/>
    <w:rsid w:val="00A833EC"/>
    <w:rsid w:val="00A836A5"/>
    <w:rsid w:val="00A84783"/>
    <w:rsid w:val="00A860BF"/>
    <w:rsid w:val="00A86655"/>
    <w:rsid w:val="00A86998"/>
    <w:rsid w:val="00A87017"/>
    <w:rsid w:val="00A870B0"/>
    <w:rsid w:val="00A87D8C"/>
    <w:rsid w:val="00A90B6D"/>
    <w:rsid w:val="00A91A5B"/>
    <w:rsid w:val="00A9282E"/>
    <w:rsid w:val="00A92F5C"/>
    <w:rsid w:val="00A931B4"/>
    <w:rsid w:val="00A932DB"/>
    <w:rsid w:val="00A94D04"/>
    <w:rsid w:val="00A950D6"/>
    <w:rsid w:val="00A97506"/>
    <w:rsid w:val="00A97EF4"/>
    <w:rsid w:val="00AA01D5"/>
    <w:rsid w:val="00AA203C"/>
    <w:rsid w:val="00AA25BC"/>
    <w:rsid w:val="00AA3586"/>
    <w:rsid w:val="00AA3A8A"/>
    <w:rsid w:val="00AA42F8"/>
    <w:rsid w:val="00AA66D0"/>
    <w:rsid w:val="00AA7154"/>
    <w:rsid w:val="00AA781C"/>
    <w:rsid w:val="00AB04D0"/>
    <w:rsid w:val="00AB2133"/>
    <w:rsid w:val="00AB3236"/>
    <w:rsid w:val="00AB3DC4"/>
    <w:rsid w:val="00AB5479"/>
    <w:rsid w:val="00AB558E"/>
    <w:rsid w:val="00AB5852"/>
    <w:rsid w:val="00AB5CE6"/>
    <w:rsid w:val="00AB5F64"/>
    <w:rsid w:val="00AB6111"/>
    <w:rsid w:val="00AB7A9B"/>
    <w:rsid w:val="00AC1546"/>
    <w:rsid w:val="00AC1958"/>
    <w:rsid w:val="00AC1E36"/>
    <w:rsid w:val="00AC2019"/>
    <w:rsid w:val="00AC2670"/>
    <w:rsid w:val="00AC2BF4"/>
    <w:rsid w:val="00AC3A37"/>
    <w:rsid w:val="00AC6B42"/>
    <w:rsid w:val="00AC7108"/>
    <w:rsid w:val="00AC7193"/>
    <w:rsid w:val="00AC7368"/>
    <w:rsid w:val="00AC7DB5"/>
    <w:rsid w:val="00AD10E7"/>
    <w:rsid w:val="00AD1351"/>
    <w:rsid w:val="00AD14A8"/>
    <w:rsid w:val="00AD165D"/>
    <w:rsid w:val="00AD1AF8"/>
    <w:rsid w:val="00AD1E94"/>
    <w:rsid w:val="00AD3229"/>
    <w:rsid w:val="00AD3E18"/>
    <w:rsid w:val="00AD4560"/>
    <w:rsid w:val="00AD4F33"/>
    <w:rsid w:val="00AD5419"/>
    <w:rsid w:val="00AD58FD"/>
    <w:rsid w:val="00AD5C6D"/>
    <w:rsid w:val="00AD6291"/>
    <w:rsid w:val="00AD63A0"/>
    <w:rsid w:val="00AD67E1"/>
    <w:rsid w:val="00AD6AEA"/>
    <w:rsid w:val="00AD75E9"/>
    <w:rsid w:val="00AD7D72"/>
    <w:rsid w:val="00AE07BF"/>
    <w:rsid w:val="00AE0A60"/>
    <w:rsid w:val="00AE1DE2"/>
    <w:rsid w:val="00AE20C4"/>
    <w:rsid w:val="00AE3FB5"/>
    <w:rsid w:val="00AE4569"/>
    <w:rsid w:val="00AE4A07"/>
    <w:rsid w:val="00AE5A21"/>
    <w:rsid w:val="00AE76BD"/>
    <w:rsid w:val="00AE77CD"/>
    <w:rsid w:val="00AF09B7"/>
    <w:rsid w:val="00AF0A45"/>
    <w:rsid w:val="00AF0C5A"/>
    <w:rsid w:val="00AF0D53"/>
    <w:rsid w:val="00AF18AD"/>
    <w:rsid w:val="00AF2520"/>
    <w:rsid w:val="00AF2E68"/>
    <w:rsid w:val="00AF3FC3"/>
    <w:rsid w:val="00AF4DC8"/>
    <w:rsid w:val="00AF554B"/>
    <w:rsid w:val="00AF6A55"/>
    <w:rsid w:val="00AF7597"/>
    <w:rsid w:val="00AF7AF4"/>
    <w:rsid w:val="00B0052C"/>
    <w:rsid w:val="00B00726"/>
    <w:rsid w:val="00B00C72"/>
    <w:rsid w:val="00B00F4A"/>
    <w:rsid w:val="00B00FC7"/>
    <w:rsid w:val="00B0176D"/>
    <w:rsid w:val="00B01BDC"/>
    <w:rsid w:val="00B0200A"/>
    <w:rsid w:val="00B0215B"/>
    <w:rsid w:val="00B0251D"/>
    <w:rsid w:val="00B02DEC"/>
    <w:rsid w:val="00B03148"/>
    <w:rsid w:val="00B0367B"/>
    <w:rsid w:val="00B07BD4"/>
    <w:rsid w:val="00B07EEC"/>
    <w:rsid w:val="00B10338"/>
    <w:rsid w:val="00B10DDB"/>
    <w:rsid w:val="00B110D5"/>
    <w:rsid w:val="00B119E2"/>
    <w:rsid w:val="00B12B3F"/>
    <w:rsid w:val="00B13D59"/>
    <w:rsid w:val="00B146C6"/>
    <w:rsid w:val="00B14A26"/>
    <w:rsid w:val="00B159C3"/>
    <w:rsid w:val="00B16108"/>
    <w:rsid w:val="00B165B6"/>
    <w:rsid w:val="00B16E2D"/>
    <w:rsid w:val="00B1778D"/>
    <w:rsid w:val="00B17856"/>
    <w:rsid w:val="00B20261"/>
    <w:rsid w:val="00B20CD1"/>
    <w:rsid w:val="00B21009"/>
    <w:rsid w:val="00B21CC4"/>
    <w:rsid w:val="00B224A2"/>
    <w:rsid w:val="00B22EBA"/>
    <w:rsid w:val="00B245A6"/>
    <w:rsid w:val="00B257A8"/>
    <w:rsid w:val="00B262ED"/>
    <w:rsid w:val="00B26A70"/>
    <w:rsid w:val="00B2750B"/>
    <w:rsid w:val="00B30599"/>
    <w:rsid w:val="00B309A8"/>
    <w:rsid w:val="00B313AC"/>
    <w:rsid w:val="00B3237B"/>
    <w:rsid w:val="00B323B4"/>
    <w:rsid w:val="00B326E6"/>
    <w:rsid w:val="00B345B4"/>
    <w:rsid w:val="00B355F8"/>
    <w:rsid w:val="00B36343"/>
    <w:rsid w:val="00B367D7"/>
    <w:rsid w:val="00B37535"/>
    <w:rsid w:val="00B37A81"/>
    <w:rsid w:val="00B40985"/>
    <w:rsid w:val="00B40B9F"/>
    <w:rsid w:val="00B419B9"/>
    <w:rsid w:val="00B42347"/>
    <w:rsid w:val="00B42787"/>
    <w:rsid w:val="00B42882"/>
    <w:rsid w:val="00B43B00"/>
    <w:rsid w:val="00B43D17"/>
    <w:rsid w:val="00B44702"/>
    <w:rsid w:val="00B44CBB"/>
    <w:rsid w:val="00B4500B"/>
    <w:rsid w:val="00B45B57"/>
    <w:rsid w:val="00B45D44"/>
    <w:rsid w:val="00B46719"/>
    <w:rsid w:val="00B4729A"/>
    <w:rsid w:val="00B474CD"/>
    <w:rsid w:val="00B50027"/>
    <w:rsid w:val="00B527E2"/>
    <w:rsid w:val="00B52E40"/>
    <w:rsid w:val="00B52FDE"/>
    <w:rsid w:val="00B53165"/>
    <w:rsid w:val="00B533C6"/>
    <w:rsid w:val="00B53596"/>
    <w:rsid w:val="00B53B8F"/>
    <w:rsid w:val="00B54215"/>
    <w:rsid w:val="00B54B88"/>
    <w:rsid w:val="00B563E1"/>
    <w:rsid w:val="00B574BF"/>
    <w:rsid w:val="00B57991"/>
    <w:rsid w:val="00B57E82"/>
    <w:rsid w:val="00B57EFB"/>
    <w:rsid w:val="00B60381"/>
    <w:rsid w:val="00B60E3D"/>
    <w:rsid w:val="00B61025"/>
    <w:rsid w:val="00B618C3"/>
    <w:rsid w:val="00B61943"/>
    <w:rsid w:val="00B61A18"/>
    <w:rsid w:val="00B620C8"/>
    <w:rsid w:val="00B62FC2"/>
    <w:rsid w:val="00B62FDD"/>
    <w:rsid w:val="00B63ADB"/>
    <w:rsid w:val="00B648E1"/>
    <w:rsid w:val="00B65893"/>
    <w:rsid w:val="00B664FC"/>
    <w:rsid w:val="00B66774"/>
    <w:rsid w:val="00B670F9"/>
    <w:rsid w:val="00B6734B"/>
    <w:rsid w:val="00B70A60"/>
    <w:rsid w:val="00B70C33"/>
    <w:rsid w:val="00B711EC"/>
    <w:rsid w:val="00B72553"/>
    <w:rsid w:val="00B73B80"/>
    <w:rsid w:val="00B74157"/>
    <w:rsid w:val="00B745C4"/>
    <w:rsid w:val="00B74FF7"/>
    <w:rsid w:val="00B76926"/>
    <w:rsid w:val="00B81183"/>
    <w:rsid w:val="00B821D0"/>
    <w:rsid w:val="00B82502"/>
    <w:rsid w:val="00B836DD"/>
    <w:rsid w:val="00B83A17"/>
    <w:rsid w:val="00B845B4"/>
    <w:rsid w:val="00B847FF"/>
    <w:rsid w:val="00B84AB9"/>
    <w:rsid w:val="00B84B73"/>
    <w:rsid w:val="00B84C89"/>
    <w:rsid w:val="00B853AB"/>
    <w:rsid w:val="00B853D8"/>
    <w:rsid w:val="00B85DAD"/>
    <w:rsid w:val="00B85E31"/>
    <w:rsid w:val="00B8625B"/>
    <w:rsid w:val="00B8718C"/>
    <w:rsid w:val="00B872A9"/>
    <w:rsid w:val="00B8742C"/>
    <w:rsid w:val="00B87639"/>
    <w:rsid w:val="00B87B3E"/>
    <w:rsid w:val="00B930D0"/>
    <w:rsid w:val="00B931F2"/>
    <w:rsid w:val="00B93961"/>
    <w:rsid w:val="00B939A8"/>
    <w:rsid w:val="00B94AD6"/>
    <w:rsid w:val="00B95696"/>
    <w:rsid w:val="00B95825"/>
    <w:rsid w:val="00B965F8"/>
    <w:rsid w:val="00B977A7"/>
    <w:rsid w:val="00BA0AAD"/>
    <w:rsid w:val="00BA19BC"/>
    <w:rsid w:val="00BA1FFC"/>
    <w:rsid w:val="00BA2018"/>
    <w:rsid w:val="00BA2BCD"/>
    <w:rsid w:val="00BA48F5"/>
    <w:rsid w:val="00BA4903"/>
    <w:rsid w:val="00BA511B"/>
    <w:rsid w:val="00BA53E0"/>
    <w:rsid w:val="00BB0580"/>
    <w:rsid w:val="00BB14CC"/>
    <w:rsid w:val="00BB3714"/>
    <w:rsid w:val="00BB4C18"/>
    <w:rsid w:val="00BB5423"/>
    <w:rsid w:val="00BB5526"/>
    <w:rsid w:val="00BB61C7"/>
    <w:rsid w:val="00BB6262"/>
    <w:rsid w:val="00BB697A"/>
    <w:rsid w:val="00BC0013"/>
    <w:rsid w:val="00BC02CC"/>
    <w:rsid w:val="00BC0A9E"/>
    <w:rsid w:val="00BC1307"/>
    <w:rsid w:val="00BC1399"/>
    <w:rsid w:val="00BC2244"/>
    <w:rsid w:val="00BC25AA"/>
    <w:rsid w:val="00BC2B66"/>
    <w:rsid w:val="00BC33A5"/>
    <w:rsid w:val="00BC3982"/>
    <w:rsid w:val="00BC5076"/>
    <w:rsid w:val="00BC5A1C"/>
    <w:rsid w:val="00BC5D54"/>
    <w:rsid w:val="00BC65F2"/>
    <w:rsid w:val="00BC691D"/>
    <w:rsid w:val="00BC69C1"/>
    <w:rsid w:val="00BC7F99"/>
    <w:rsid w:val="00BD0EFC"/>
    <w:rsid w:val="00BD164E"/>
    <w:rsid w:val="00BD1F82"/>
    <w:rsid w:val="00BD2551"/>
    <w:rsid w:val="00BD2A97"/>
    <w:rsid w:val="00BD2FCD"/>
    <w:rsid w:val="00BD41C6"/>
    <w:rsid w:val="00BD4809"/>
    <w:rsid w:val="00BD4E5D"/>
    <w:rsid w:val="00BD5185"/>
    <w:rsid w:val="00BD758A"/>
    <w:rsid w:val="00BE1488"/>
    <w:rsid w:val="00BE3FAA"/>
    <w:rsid w:val="00BE484D"/>
    <w:rsid w:val="00BE4B9A"/>
    <w:rsid w:val="00BE6265"/>
    <w:rsid w:val="00BE6354"/>
    <w:rsid w:val="00BE66DB"/>
    <w:rsid w:val="00BE72BB"/>
    <w:rsid w:val="00BF0DC4"/>
    <w:rsid w:val="00BF0FD3"/>
    <w:rsid w:val="00BF1FF7"/>
    <w:rsid w:val="00BF2198"/>
    <w:rsid w:val="00BF24C6"/>
    <w:rsid w:val="00BF340B"/>
    <w:rsid w:val="00BF381C"/>
    <w:rsid w:val="00BF4688"/>
    <w:rsid w:val="00BF49D4"/>
    <w:rsid w:val="00BF54E3"/>
    <w:rsid w:val="00BF571D"/>
    <w:rsid w:val="00BF792F"/>
    <w:rsid w:val="00BF7A1A"/>
    <w:rsid w:val="00C007D9"/>
    <w:rsid w:val="00C0087D"/>
    <w:rsid w:val="00C0087F"/>
    <w:rsid w:val="00C01C75"/>
    <w:rsid w:val="00C03294"/>
    <w:rsid w:val="00C0473A"/>
    <w:rsid w:val="00C0595F"/>
    <w:rsid w:val="00C05E17"/>
    <w:rsid w:val="00C06307"/>
    <w:rsid w:val="00C07054"/>
    <w:rsid w:val="00C07C40"/>
    <w:rsid w:val="00C100E2"/>
    <w:rsid w:val="00C10D01"/>
    <w:rsid w:val="00C11319"/>
    <w:rsid w:val="00C12941"/>
    <w:rsid w:val="00C12F95"/>
    <w:rsid w:val="00C131F4"/>
    <w:rsid w:val="00C16518"/>
    <w:rsid w:val="00C204AE"/>
    <w:rsid w:val="00C20E5D"/>
    <w:rsid w:val="00C21730"/>
    <w:rsid w:val="00C222B5"/>
    <w:rsid w:val="00C228E0"/>
    <w:rsid w:val="00C232ED"/>
    <w:rsid w:val="00C23772"/>
    <w:rsid w:val="00C23CF6"/>
    <w:rsid w:val="00C253D3"/>
    <w:rsid w:val="00C274CD"/>
    <w:rsid w:val="00C30341"/>
    <w:rsid w:val="00C3044C"/>
    <w:rsid w:val="00C3078A"/>
    <w:rsid w:val="00C3082C"/>
    <w:rsid w:val="00C31932"/>
    <w:rsid w:val="00C32025"/>
    <w:rsid w:val="00C3259D"/>
    <w:rsid w:val="00C33A08"/>
    <w:rsid w:val="00C3431E"/>
    <w:rsid w:val="00C36F00"/>
    <w:rsid w:val="00C3767B"/>
    <w:rsid w:val="00C37AE6"/>
    <w:rsid w:val="00C37D6A"/>
    <w:rsid w:val="00C41552"/>
    <w:rsid w:val="00C4196D"/>
    <w:rsid w:val="00C4296C"/>
    <w:rsid w:val="00C42E68"/>
    <w:rsid w:val="00C42F10"/>
    <w:rsid w:val="00C43292"/>
    <w:rsid w:val="00C442D3"/>
    <w:rsid w:val="00C44F70"/>
    <w:rsid w:val="00C45113"/>
    <w:rsid w:val="00C45205"/>
    <w:rsid w:val="00C45609"/>
    <w:rsid w:val="00C45CCB"/>
    <w:rsid w:val="00C46B71"/>
    <w:rsid w:val="00C47624"/>
    <w:rsid w:val="00C50CD6"/>
    <w:rsid w:val="00C523D3"/>
    <w:rsid w:val="00C5272E"/>
    <w:rsid w:val="00C52817"/>
    <w:rsid w:val="00C53525"/>
    <w:rsid w:val="00C5358C"/>
    <w:rsid w:val="00C53D8B"/>
    <w:rsid w:val="00C54B07"/>
    <w:rsid w:val="00C54D57"/>
    <w:rsid w:val="00C55B58"/>
    <w:rsid w:val="00C56282"/>
    <w:rsid w:val="00C5671F"/>
    <w:rsid w:val="00C56FA8"/>
    <w:rsid w:val="00C60372"/>
    <w:rsid w:val="00C6118E"/>
    <w:rsid w:val="00C61384"/>
    <w:rsid w:val="00C631D7"/>
    <w:rsid w:val="00C6339B"/>
    <w:rsid w:val="00C63E66"/>
    <w:rsid w:val="00C65291"/>
    <w:rsid w:val="00C65B04"/>
    <w:rsid w:val="00C661C1"/>
    <w:rsid w:val="00C67D4E"/>
    <w:rsid w:val="00C70492"/>
    <w:rsid w:val="00C70AB5"/>
    <w:rsid w:val="00C70DCF"/>
    <w:rsid w:val="00C71263"/>
    <w:rsid w:val="00C73FC2"/>
    <w:rsid w:val="00C756BF"/>
    <w:rsid w:val="00C764C3"/>
    <w:rsid w:val="00C76945"/>
    <w:rsid w:val="00C777BC"/>
    <w:rsid w:val="00C81DEF"/>
    <w:rsid w:val="00C82686"/>
    <w:rsid w:val="00C82B46"/>
    <w:rsid w:val="00C84CBA"/>
    <w:rsid w:val="00C84F5B"/>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E70"/>
    <w:rsid w:val="00C97FF4"/>
    <w:rsid w:val="00CA29B5"/>
    <w:rsid w:val="00CA317C"/>
    <w:rsid w:val="00CA36B9"/>
    <w:rsid w:val="00CA38C2"/>
    <w:rsid w:val="00CA38D6"/>
    <w:rsid w:val="00CA3F2F"/>
    <w:rsid w:val="00CA4307"/>
    <w:rsid w:val="00CA4F6F"/>
    <w:rsid w:val="00CA5FD8"/>
    <w:rsid w:val="00CA6869"/>
    <w:rsid w:val="00CA6D50"/>
    <w:rsid w:val="00CA6E7B"/>
    <w:rsid w:val="00CA7320"/>
    <w:rsid w:val="00CA7445"/>
    <w:rsid w:val="00CA7950"/>
    <w:rsid w:val="00CA7D90"/>
    <w:rsid w:val="00CB12F7"/>
    <w:rsid w:val="00CB1B9B"/>
    <w:rsid w:val="00CB1DBB"/>
    <w:rsid w:val="00CB2D6E"/>
    <w:rsid w:val="00CB32AB"/>
    <w:rsid w:val="00CB33D8"/>
    <w:rsid w:val="00CB3EF7"/>
    <w:rsid w:val="00CB4A84"/>
    <w:rsid w:val="00CB5342"/>
    <w:rsid w:val="00CB58E3"/>
    <w:rsid w:val="00CB5DB3"/>
    <w:rsid w:val="00CB691B"/>
    <w:rsid w:val="00CB762F"/>
    <w:rsid w:val="00CC10A3"/>
    <w:rsid w:val="00CC182B"/>
    <w:rsid w:val="00CC1F85"/>
    <w:rsid w:val="00CC3E05"/>
    <w:rsid w:val="00CC4370"/>
    <w:rsid w:val="00CC4742"/>
    <w:rsid w:val="00CC48B7"/>
    <w:rsid w:val="00CC4939"/>
    <w:rsid w:val="00CC5029"/>
    <w:rsid w:val="00CC57F8"/>
    <w:rsid w:val="00CC5F33"/>
    <w:rsid w:val="00CC6AB1"/>
    <w:rsid w:val="00CC72F0"/>
    <w:rsid w:val="00CC755E"/>
    <w:rsid w:val="00CD0E17"/>
    <w:rsid w:val="00CD11AC"/>
    <w:rsid w:val="00CD2D23"/>
    <w:rsid w:val="00CD2E51"/>
    <w:rsid w:val="00CD371C"/>
    <w:rsid w:val="00CD38C4"/>
    <w:rsid w:val="00CD4A7E"/>
    <w:rsid w:val="00CD6716"/>
    <w:rsid w:val="00CD7BFB"/>
    <w:rsid w:val="00CE10D7"/>
    <w:rsid w:val="00CE1424"/>
    <w:rsid w:val="00CE1AA1"/>
    <w:rsid w:val="00CE2393"/>
    <w:rsid w:val="00CE27F2"/>
    <w:rsid w:val="00CE2DE6"/>
    <w:rsid w:val="00CE32C2"/>
    <w:rsid w:val="00CE3F97"/>
    <w:rsid w:val="00CE4396"/>
    <w:rsid w:val="00CE47A1"/>
    <w:rsid w:val="00CE4D3A"/>
    <w:rsid w:val="00CE5687"/>
    <w:rsid w:val="00CE5FB4"/>
    <w:rsid w:val="00CE62EB"/>
    <w:rsid w:val="00CE64E4"/>
    <w:rsid w:val="00CE67E4"/>
    <w:rsid w:val="00CE6F48"/>
    <w:rsid w:val="00CF11ED"/>
    <w:rsid w:val="00CF15CC"/>
    <w:rsid w:val="00CF1F0A"/>
    <w:rsid w:val="00CF247B"/>
    <w:rsid w:val="00CF46C3"/>
    <w:rsid w:val="00CF4F18"/>
    <w:rsid w:val="00CF5D84"/>
    <w:rsid w:val="00CF63DA"/>
    <w:rsid w:val="00CF6620"/>
    <w:rsid w:val="00CF6E3C"/>
    <w:rsid w:val="00D004BF"/>
    <w:rsid w:val="00D01241"/>
    <w:rsid w:val="00D0177E"/>
    <w:rsid w:val="00D018FB"/>
    <w:rsid w:val="00D01ACA"/>
    <w:rsid w:val="00D027CC"/>
    <w:rsid w:val="00D03595"/>
    <w:rsid w:val="00D03647"/>
    <w:rsid w:val="00D03756"/>
    <w:rsid w:val="00D050CF"/>
    <w:rsid w:val="00D05D38"/>
    <w:rsid w:val="00D10C55"/>
    <w:rsid w:val="00D10FDC"/>
    <w:rsid w:val="00D123E4"/>
    <w:rsid w:val="00D13792"/>
    <w:rsid w:val="00D13CD9"/>
    <w:rsid w:val="00D13E07"/>
    <w:rsid w:val="00D144AA"/>
    <w:rsid w:val="00D1674E"/>
    <w:rsid w:val="00D170C2"/>
    <w:rsid w:val="00D17785"/>
    <w:rsid w:val="00D206C1"/>
    <w:rsid w:val="00D210F5"/>
    <w:rsid w:val="00D21362"/>
    <w:rsid w:val="00D21B77"/>
    <w:rsid w:val="00D21D36"/>
    <w:rsid w:val="00D2251F"/>
    <w:rsid w:val="00D22972"/>
    <w:rsid w:val="00D23674"/>
    <w:rsid w:val="00D24054"/>
    <w:rsid w:val="00D24471"/>
    <w:rsid w:val="00D2449D"/>
    <w:rsid w:val="00D24953"/>
    <w:rsid w:val="00D25860"/>
    <w:rsid w:val="00D25AAF"/>
    <w:rsid w:val="00D2706D"/>
    <w:rsid w:val="00D27412"/>
    <w:rsid w:val="00D301CC"/>
    <w:rsid w:val="00D30313"/>
    <w:rsid w:val="00D30982"/>
    <w:rsid w:val="00D30F52"/>
    <w:rsid w:val="00D322EC"/>
    <w:rsid w:val="00D333E8"/>
    <w:rsid w:val="00D3340A"/>
    <w:rsid w:val="00D34091"/>
    <w:rsid w:val="00D34C12"/>
    <w:rsid w:val="00D357E4"/>
    <w:rsid w:val="00D36076"/>
    <w:rsid w:val="00D367B4"/>
    <w:rsid w:val="00D36838"/>
    <w:rsid w:val="00D369CC"/>
    <w:rsid w:val="00D36AA6"/>
    <w:rsid w:val="00D36ED2"/>
    <w:rsid w:val="00D37F06"/>
    <w:rsid w:val="00D403F0"/>
    <w:rsid w:val="00D40732"/>
    <w:rsid w:val="00D40C48"/>
    <w:rsid w:val="00D419AA"/>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3F8C"/>
    <w:rsid w:val="00D5512A"/>
    <w:rsid w:val="00D5575B"/>
    <w:rsid w:val="00D558B6"/>
    <w:rsid w:val="00D55CA0"/>
    <w:rsid w:val="00D55E60"/>
    <w:rsid w:val="00D55FCC"/>
    <w:rsid w:val="00D576BC"/>
    <w:rsid w:val="00D60FE7"/>
    <w:rsid w:val="00D611AF"/>
    <w:rsid w:val="00D62175"/>
    <w:rsid w:val="00D6248D"/>
    <w:rsid w:val="00D625CC"/>
    <w:rsid w:val="00D62C4C"/>
    <w:rsid w:val="00D632C2"/>
    <w:rsid w:val="00D63452"/>
    <w:rsid w:val="00D63717"/>
    <w:rsid w:val="00D63920"/>
    <w:rsid w:val="00D64700"/>
    <w:rsid w:val="00D6505C"/>
    <w:rsid w:val="00D65F8A"/>
    <w:rsid w:val="00D6678E"/>
    <w:rsid w:val="00D67799"/>
    <w:rsid w:val="00D67891"/>
    <w:rsid w:val="00D6799D"/>
    <w:rsid w:val="00D71717"/>
    <w:rsid w:val="00D72506"/>
    <w:rsid w:val="00D731A1"/>
    <w:rsid w:val="00D73A3B"/>
    <w:rsid w:val="00D73E34"/>
    <w:rsid w:val="00D73E4D"/>
    <w:rsid w:val="00D7407E"/>
    <w:rsid w:val="00D74A2C"/>
    <w:rsid w:val="00D74E8B"/>
    <w:rsid w:val="00D75F11"/>
    <w:rsid w:val="00D76774"/>
    <w:rsid w:val="00D772EF"/>
    <w:rsid w:val="00D77D87"/>
    <w:rsid w:val="00D815F0"/>
    <w:rsid w:val="00D81CE7"/>
    <w:rsid w:val="00D83C6C"/>
    <w:rsid w:val="00D84160"/>
    <w:rsid w:val="00D84A13"/>
    <w:rsid w:val="00D84DA2"/>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FB6"/>
    <w:rsid w:val="00D96496"/>
    <w:rsid w:val="00D97D00"/>
    <w:rsid w:val="00DA0353"/>
    <w:rsid w:val="00DA14E8"/>
    <w:rsid w:val="00DA38FB"/>
    <w:rsid w:val="00DA3AC4"/>
    <w:rsid w:val="00DA44E9"/>
    <w:rsid w:val="00DA45BB"/>
    <w:rsid w:val="00DA45D1"/>
    <w:rsid w:val="00DA4FC0"/>
    <w:rsid w:val="00DA50BA"/>
    <w:rsid w:val="00DA565D"/>
    <w:rsid w:val="00DA58A5"/>
    <w:rsid w:val="00DA6605"/>
    <w:rsid w:val="00DA676C"/>
    <w:rsid w:val="00DA6A50"/>
    <w:rsid w:val="00DA7059"/>
    <w:rsid w:val="00DA7422"/>
    <w:rsid w:val="00DA7C99"/>
    <w:rsid w:val="00DB01C4"/>
    <w:rsid w:val="00DB03CD"/>
    <w:rsid w:val="00DB1AC8"/>
    <w:rsid w:val="00DB1F0F"/>
    <w:rsid w:val="00DB2667"/>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3294"/>
    <w:rsid w:val="00DC3D19"/>
    <w:rsid w:val="00DC5494"/>
    <w:rsid w:val="00DC60C9"/>
    <w:rsid w:val="00DC709B"/>
    <w:rsid w:val="00DC758D"/>
    <w:rsid w:val="00DC7713"/>
    <w:rsid w:val="00DC77D3"/>
    <w:rsid w:val="00DD0338"/>
    <w:rsid w:val="00DD09E7"/>
    <w:rsid w:val="00DD17AB"/>
    <w:rsid w:val="00DD1D4F"/>
    <w:rsid w:val="00DD3669"/>
    <w:rsid w:val="00DD3CB6"/>
    <w:rsid w:val="00DD6DC1"/>
    <w:rsid w:val="00DD7682"/>
    <w:rsid w:val="00DE046F"/>
    <w:rsid w:val="00DE055E"/>
    <w:rsid w:val="00DE1A60"/>
    <w:rsid w:val="00DE219A"/>
    <w:rsid w:val="00DE302D"/>
    <w:rsid w:val="00DE3129"/>
    <w:rsid w:val="00DE4149"/>
    <w:rsid w:val="00DE4783"/>
    <w:rsid w:val="00DE583F"/>
    <w:rsid w:val="00DE5E73"/>
    <w:rsid w:val="00DE6385"/>
    <w:rsid w:val="00DE679C"/>
    <w:rsid w:val="00DE6C8B"/>
    <w:rsid w:val="00DE71EE"/>
    <w:rsid w:val="00DE7586"/>
    <w:rsid w:val="00DE7986"/>
    <w:rsid w:val="00DF18C1"/>
    <w:rsid w:val="00DF2A76"/>
    <w:rsid w:val="00DF32EF"/>
    <w:rsid w:val="00DF3463"/>
    <w:rsid w:val="00DF4CAC"/>
    <w:rsid w:val="00DF555E"/>
    <w:rsid w:val="00DF64F4"/>
    <w:rsid w:val="00DF7333"/>
    <w:rsid w:val="00DF7A79"/>
    <w:rsid w:val="00E006EC"/>
    <w:rsid w:val="00E00F47"/>
    <w:rsid w:val="00E011C1"/>
    <w:rsid w:val="00E013E2"/>
    <w:rsid w:val="00E01551"/>
    <w:rsid w:val="00E01830"/>
    <w:rsid w:val="00E01A36"/>
    <w:rsid w:val="00E022FF"/>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623"/>
    <w:rsid w:val="00E118EF"/>
    <w:rsid w:val="00E1239A"/>
    <w:rsid w:val="00E12E11"/>
    <w:rsid w:val="00E16315"/>
    <w:rsid w:val="00E16ACE"/>
    <w:rsid w:val="00E16D01"/>
    <w:rsid w:val="00E17313"/>
    <w:rsid w:val="00E1764B"/>
    <w:rsid w:val="00E2023B"/>
    <w:rsid w:val="00E20437"/>
    <w:rsid w:val="00E20D31"/>
    <w:rsid w:val="00E21618"/>
    <w:rsid w:val="00E21BC1"/>
    <w:rsid w:val="00E21CE7"/>
    <w:rsid w:val="00E2239B"/>
    <w:rsid w:val="00E22852"/>
    <w:rsid w:val="00E23E48"/>
    <w:rsid w:val="00E248BC"/>
    <w:rsid w:val="00E25BD8"/>
    <w:rsid w:val="00E27149"/>
    <w:rsid w:val="00E2768B"/>
    <w:rsid w:val="00E277AE"/>
    <w:rsid w:val="00E277BD"/>
    <w:rsid w:val="00E27EE5"/>
    <w:rsid w:val="00E30930"/>
    <w:rsid w:val="00E3108A"/>
    <w:rsid w:val="00E31524"/>
    <w:rsid w:val="00E31E17"/>
    <w:rsid w:val="00E326F7"/>
    <w:rsid w:val="00E32A1A"/>
    <w:rsid w:val="00E34A86"/>
    <w:rsid w:val="00E358DF"/>
    <w:rsid w:val="00E400E7"/>
    <w:rsid w:val="00E40132"/>
    <w:rsid w:val="00E40FAC"/>
    <w:rsid w:val="00E41013"/>
    <w:rsid w:val="00E410CF"/>
    <w:rsid w:val="00E4121E"/>
    <w:rsid w:val="00E414E9"/>
    <w:rsid w:val="00E420AF"/>
    <w:rsid w:val="00E42232"/>
    <w:rsid w:val="00E43027"/>
    <w:rsid w:val="00E43750"/>
    <w:rsid w:val="00E43980"/>
    <w:rsid w:val="00E43FC3"/>
    <w:rsid w:val="00E44D1A"/>
    <w:rsid w:val="00E452D8"/>
    <w:rsid w:val="00E45FBC"/>
    <w:rsid w:val="00E464D6"/>
    <w:rsid w:val="00E50022"/>
    <w:rsid w:val="00E50333"/>
    <w:rsid w:val="00E5056B"/>
    <w:rsid w:val="00E51E72"/>
    <w:rsid w:val="00E5272F"/>
    <w:rsid w:val="00E53FEC"/>
    <w:rsid w:val="00E5532B"/>
    <w:rsid w:val="00E558B9"/>
    <w:rsid w:val="00E5603F"/>
    <w:rsid w:val="00E57402"/>
    <w:rsid w:val="00E5786F"/>
    <w:rsid w:val="00E57DB6"/>
    <w:rsid w:val="00E6010F"/>
    <w:rsid w:val="00E60DB6"/>
    <w:rsid w:val="00E61201"/>
    <w:rsid w:val="00E62018"/>
    <w:rsid w:val="00E626FB"/>
    <w:rsid w:val="00E62703"/>
    <w:rsid w:val="00E634D3"/>
    <w:rsid w:val="00E638AE"/>
    <w:rsid w:val="00E639F6"/>
    <w:rsid w:val="00E6407D"/>
    <w:rsid w:val="00E64119"/>
    <w:rsid w:val="00E64419"/>
    <w:rsid w:val="00E64F97"/>
    <w:rsid w:val="00E6641D"/>
    <w:rsid w:val="00E66986"/>
    <w:rsid w:val="00E66D29"/>
    <w:rsid w:val="00E670B4"/>
    <w:rsid w:val="00E6769F"/>
    <w:rsid w:val="00E67E28"/>
    <w:rsid w:val="00E702D7"/>
    <w:rsid w:val="00E721C0"/>
    <w:rsid w:val="00E72518"/>
    <w:rsid w:val="00E72AA7"/>
    <w:rsid w:val="00E734E5"/>
    <w:rsid w:val="00E73597"/>
    <w:rsid w:val="00E750EF"/>
    <w:rsid w:val="00E75E2B"/>
    <w:rsid w:val="00E76363"/>
    <w:rsid w:val="00E76896"/>
    <w:rsid w:val="00E77ECE"/>
    <w:rsid w:val="00E804A7"/>
    <w:rsid w:val="00E8097F"/>
    <w:rsid w:val="00E80EEB"/>
    <w:rsid w:val="00E820B9"/>
    <w:rsid w:val="00E82EB6"/>
    <w:rsid w:val="00E83529"/>
    <w:rsid w:val="00E84063"/>
    <w:rsid w:val="00E8445A"/>
    <w:rsid w:val="00E85302"/>
    <w:rsid w:val="00E8765D"/>
    <w:rsid w:val="00E90511"/>
    <w:rsid w:val="00E90693"/>
    <w:rsid w:val="00E91191"/>
    <w:rsid w:val="00E91DF4"/>
    <w:rsid w:val="00E92149"/>
    <w:rsid w:val="00E92234"/>
    <w:rsid w:val="00E9399D"/>
    <w:rsid w:val="00E94422"/>
    <w:rsid w:val="00E96931"/>
    <w:rsid w:val="00E97AFD"/>
    <w:rsid w:val="00EA07F5"/>
    <w:rsid w:val="00EA1057"/>
    <w:rsid w:val="00EA1BC4"/>
    <w:rsid w:val="00EA1C70"/>
    <w:rsid w:val="00EA2120"/>
    <w:rsid w:val="00EA256C"/>
    <w:rsid w:val="00EA3E0B"/>
    <w:rsid w:val="00EA412E"/>
    <w:rsid w:val="00EA779C"/>
    <w:rsid w:val="00EA79D6"/>
    <w:rsid w:val="00EB089F"/>
    <w:rsid w:val="00EB0A63"/>
    <w:rsid w:val="00EB12B3"/>
    <w:rsid w:val="00EB1659"/>
    <w:rsid w:val="00EB1A3C"/>
    <w:rsid w:val="00EB2172"/>
    <w:rsid w:val="00EB279F"/>
    <w:rsid w:val="00EB29AF"/>
    <w:rsid w:val="00EB4FD6"/>
    <w:rsid w:val="00EB5497"/>
    <w:rsid w:val="00EB59C4"/>
    <w:rsid w:val="00EB5BFE"/>
    <w:rsid w:val="00EB7939"/>
    <w:rsid w:val="00EC001E"/>
    <w:rsid w:val="00EC0422"/>
    <w:rsid w:val="00EC05BB"/>
    <w:rsid w:val="00EC0B14"/>
    <w:rsid w:val="00EC0BFD"/>
    <w:rsid w:val="00EC10FD"/>
    <w:rsid w:val="00EC111C"/>
    <w:rsid w:val="00EC2D89"/>
    <w:rsid w:val="00EC3006"/>
    <w:rsid w:val="00EC498A"/>
    <w:rsid w:val="00EC561F"/>
    <w:rsid w:val="00EC5989"/>
    <w:rsid w:val="00EC5F3F"/>
    <w:rsid w:val="00EC6447"/>
    <w:rsid w:val="00EC688A"/>
    <w:rsid w:val="00EC71A5"/>
    <w:rsid w:val="00EC751C"/>
    <w:rsid w:val="00EC778E"/>
    <w:rsid w:val="00ED0091"/>
    <w:rsid w:val="00ED0DE7"/>
    <w:rsid w:val="00ED1770"/>
    <w:rsid w:val="00ED19A5"/>
    <w:rsid w:val="00ED19AB"/>
    <w:rsid w:val="00ED1CC1"/>
    <w:rsid w:val="00ED28BF"/>
    <w:rsid w:val="00ED292B"/>
    <w:rsid w:val="00ED398A"/>
    <w:rsid w:val="00ED3CD9"/>
    <w:rsid w:val="00ED3FDE"/>
    <w:rsid w:val="00ED46EE"/>
    <w:rsid w:val="00ED47E4"/>
    <w:rsid w:val="00ED52C0"/>
    <w:rsid w:val="00ED64F9"/>
    <w:rsid w:val="00ED741B"/>
    <w:rsid w:val="00ED788A"/>
    <w:rsid w:val="00EE19D9"/>
    <w:rsid w:val="00EE1A79"/>
    <w:rsid w:val="00EE1B9D"/>
    <w:rsid w:val="00EE1BB8"/>
    <w:rsid w:val="00EE248A"/>
    <w:rsid w:val="00EE38C3"/>
    <w:rsid w:val="00EE3BEC"/>
    <w:rsid w:val="00EE40BF"/>
    <w:rsid w:val="00EE47E7"/>
    <w:rsid w:val="00EE492D"/>
    <w:rsid w:val="00EE4DC6"/>
    <w:rsid w:val="00EE5BDD"/>
    <w:rsid w:val="00EE5E72"/>
    <w:rsid w:val="00EE6582"/>
    <w:rsid w:val="00EE6AC7"/>
    <w:rsid w:val="00EE6D41"/>
    <w:rsid w:val="00EE6EF8"/>
    <w:rsid w:val="00EE71CB"/>
    <w:rsid w:val="00EE73B1"/>
    <w:rsid w:val="00EE792F"/>
    <w:rsid w:val="00EF036E"/>
    <w:rsid w:val="00EF051B"/>
    <w:rsid w:val="00EF0E87"/>
    <w:rsid w:val="00EF148A"/>
    <w:rsid w:val="00EF21AA"/>
    <w:rsid w:val="00EF23E3"/>
    <w:rsid w:val="00EF3800"/>
    <w:rsid w:val="00EF46AB"/>
    <w:rsid w:val="00EF500E"/>
    <w:rsid w:val="00EF62E2"/>
    <w:rsid w:val="00EF736B"/>
    <w:rsid w:val="00F005E6"/>
    <w:rsid w:val="00F01CA3"/>
    <w:rsid w:val="00F0213E"/>
    <w:rsid w:val="00F030F5"/>
    <w:rsid w:val="00F0364F"/>
    <w:rsid w:val="00F048C5"/>
    <w:rsid w:val="00F06797"/>
    <w:rsid w:val="00F074F7"/>
    <w:rsid w:val="00F07972"/>
    <w:rsid w:val="00F10365"/>
    <w:rsid w:val="00F109BC"/>
    <w:rsid w:val="00F10DFD"/>
    <w:rsid w:val="00F131A7"/>
    <w:rsid w:val="00F149BF"/>
    <w:rsid w:val="00F15F13"/>
    <w:rsid w:val="00F16DA8"/>
    <w:rsid w:val="00F177A1"/>
    <w:rsid w:val="00F20B7A"/>
    <w:rsid w:val="00F2106C"/>
    <w:rsid w:val="00F2135D"/>
    <w:rsid w:val="00F22256"/>
    <w:rsid w:val="00F22B4B"/>
    <w:rsid w:val="00F2339C"/>
    <w:rsid w:val="00F242B5"/>
    <w:rsid w:val="00F24DB3"/>
    <w:rsid w:val="00F25C39"/>
    <w:rsid w:val="00F25E42"/>
    <w:rsid w:val="00F26E39"/>
    <w:rsid w:val="00F30CF8"/>
    <w:rsid w:val="00F31000"/>
    <w:rsid w:val="00F3109F"/>
    <w:rsid w:val="00F3233A"/>
    <w:rsid w:val="00F33321"/>
    <w:rsid w:val="00F33C36"/>
    <w:rsid w:val="00F34AF8"/>
    <w:rsid w:val="00F35EEB"/>
    <w:rsid w:val="00F36516"/>
    <w:rsid w:val="00F374AC"/>
    <w:rsid w:val="00F37C61"/>
    <w:rsid w:val="00F40376"/>
    <w:rsid w:val="00F41237"/>
    <w:rsid w:val="00F41455"/>
    <w:rsid w:val="00F41EEE"/>
    <w:rsid w:val="00F4380C"/>
    <w:rsid w:val="00F441ED"/>
    <w:rsid w:val="00F4442D"/>
    <w:rsid w:val="00F448CC"/>
    <w:rsid w:val="00F4491E"/>
    <w:rsid w:val="00F45019"/>
    <w:rsid w:val="00F462C5"/>
    <w:rsid w:val="00F46A3D"/>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613DF"/>
    <w:rsid w:val="00F615AE"/>
    <w:rsid w:val="00F62CC1"/>
    <w:rsid w:val="00F6322B"/>
    <w:rsid w:val="00F63B11"/>
    <w:rsid w:val="00F64B5D"/>
    <w:rsid w:val="00F66436"/>
    <w:rsid w:val="00F66E10"/>
    <w:rsid w:val="00F675D1"/>
    <w:rsid w:val="00F679E6"/>
    <w:rsid w:val="00F67DDF"/>
    <w:rsid w:val="00F67E8F"/>
    <w:rsid w:val="00F67FA8"/>
    <w:rsid w:val="00F702EC"/>
    <w:rsid w:val="00F70EE6"/>
    <w:rsid w:val="00F71BE5"/>
    <w:rsid w:val="00F730BD"/>
    <w:rsid w:val="00F73B52"/>
    <w:rsid w:val="00F74CD1"/>
    <w:rsid w:val="00F74D46"/>
    <w:rsid w:val="00F75639"/>
    <w:rsid w:val="00F75681"/>
    <w:rsid w:val="00F760DE"/>
    <w:rsid w:val="00F766E9"/>
    <w:rsid w:val="00F76E71"/>
    <w:rsid w:val="00F76F30"/>
    <w:rsid w:val="00F772BE"/>
    <w:rsid w:val="00F77874"/>
    <w:rsid w:val="00F77E5C"/>
    <w:rsid w:val="00F807FF"/>
    <w:rsid w:val="00F82E80"/>
    <w:rsid w:val="00F83342"/>
    <w:rsid w:val="00F846A2"/>
    <w:rsid w:val="00F8489A"/>
    <w:rsid w:val="00F851DC"/>
    <w:rsid w:val="00F85B9B"/>
    <w:rsid w:val="00F867FE"/>
    <w:rsid w:val="00F8712E"/>
    <w:rsid w:val="00F87A77"/>
    <w:rsid w:val="00F87BF5"/>
    <w:rsid w:val="00F90AF5"/>
    <w:rsid w:val="00F915AF"/>
    <w:rsid w:val="00F94B5F"/>
    <w:rsid w:val="00F95091"/>
    <w:rsid w:val="00F95574"/>
    <w:rsid w:val="00F95ED0"/>
    <w:rsid w:val="00F96175"/>
    <w:rsid w:val="00F96800"/>
    <w:rsid w:val="00F96EE2"/>
    <w:rsid w:val="00F97C0D"/>
    <w:rsid w:val="00FA011A"/>
    <w:rsid w:val="00FA070E"/>
    <w:rsid w:val="00FA0F5D"/>
    <w:rsid w:val="00FA1B62"/>
    <w:rsid w:val="00FA1E20"/>
    <w:rsid w:val="00FA219B"/>
    <w:rsid w:val="00FA2269"/>
    <w:rsid w:val="00FA28A2"/>
    <w:rsid w:val="00FA63B4"/>
    <w:rsid w:val="00FA7DE4"/>
    <w:rsid w:val="00FB0F95"/>
    <w:rsid w:val="00FB12DA"/>
    <w:rsid w:val="00FB134F"/>
    <w:rsid w:val="00FB1650"/>
    <w:rsid w:val="00FB1E48"/>
    <w:rsid w:val="00FB23D8"/>
    <w:rsid w:val="00FB2DDF"/>
    <w:rsid w:val="00FB36E0"/>
    <w:rsid w:val="00FB38F2"/>
    <w:rsid w:val="00FB3CAC"/>
    <w:rsid w:val="00FB4584"/>
    <w:rsid w:val="00FB4627"/>
    <w:rsid w:val="00FB4E1F"/>
    <w:rsid w:val="00FB5B80"/>
    <w:rsid w:val="00FB7362"/>
    <w:rsid w:val="00FB7A41"/>
    <w:rsid w:val="00FC05E3"/>
    <w:rsid w:val="00FC0807"/>
    <w:rsid w:val="00FC1944"/>
    <w:rsid w:val="00FC4296"/>
    <w:rsid w:val="00FC49BE"/>
    <w:rsid w:val="00FC51F6"/>
    <w:rsid w:val="00FC5280"/>
    <w:rsid w:val="00FC68C9"/>
    <w:rsid w:val="00FC6A78"/>
    <w:rsid w:val="00FC6BCB"/>
    <w:rsid w:val="00FC6FF8"/>
    <w:rsid w:val="00FD0044"/>
    <w:rsid w:val="00FD22DD"/>
    <w:rsid w:val="00FD3E7D"/>
    <w:rsid w:val="00FD4444"/>
    <w:rsid w:val="00FD44C5"/>
    <w:rsid w:val="00FD465A"/>
    <w:rsid w:val="00FD48A7"/>
    <w:rsid w:val="00FD4E06"/>
    <w:rsid w:val="00FD5107"/>
    <w:rsid w:val="00FD5F4D"/>
    <w:rsid w:val="00FE0325"/>
    <w:rsid w:val="00FE06D2"/>
    <w:rsid w:val="00FE102C"/>
    <w:rsid w:val="00FE136F"/>
    <w:rsid w:val="00FE1681"/>
    <w:rsid w:val="00FE16B9"/>
    <w:rsid w:val="00FE17D4"/>
    <w:rsid w:val="00FE20D5"/>
    <w:rsid w:val="00FE2847"/>
    <w:rsid w:val="00FE2E61"/>
    <w:rsid w:val="00FE429A"/>
    <w:rsid w:val="00FE56EB"/>
    <w:rsid w:val="00FE5915"/>
    <w:rsid w:val="00FE5B8E"/>
    <w:rsid w:val="00FE5E68"/>
    <w:rsid w:val="00FE6B66"/>
    <w:rsid w:val="00FE6F6E"/>
    <w:rsid w:val="00FF106C"/>
    <w:rsid w:val="00FF1CC7"/>
    <w:rsid w:val="00FF248B"/>
    <w:rsid w:val="00FF337B"/>
    <w:rsid w:val="00FF44C2"/>
    <w:rsid w:val="00FF4772"/>
    <w:rsid w:val="00FF4EE4"/>
    <w:rsid w:val="00FF5191"/>
    <w:rsid w:val="00FF575B"/>
    <w:rsid w:val="00FF5C9C"/>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34782157">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45466504">
      <w:bodyDiv w:val="1"/>
      <w:marLeft w:val="0"/>
      <w:marRight w:val="0"/>
      <w:marTop w:val="0"/>
      <w:marBottom w:val="0"/>
      <w:divBdr>
        <w:top w:val="none" w:sz="0" w:space="0" w:color="auto"/>
        <w:left w:val="none" w:sz="0" w:space="0" w:color="auto"/>
        <w:bottom w:val="none" w:sz="0" w:space="0" w:color="auto"/>
        <w:right w:val="none" w:sz="0" w:space="0" w:color="auto"/>
      </w:divBdr>
      <w:divsChild>
        <w:div w:id="1686709289">
          <w:marLeft w:val="0"/>
          <w:marRight w:val="0"/>
          <w:marTop w:val="0"/>
          <w:marBottom w:val="0"/>
          <w:divBdr>
            <w:top w:val="none" w:sz="0" w:space="0" w:color="auto"/>
            <w:left w:val="none" w:sz="0" w:space="0" w:color="auto"/>
            <w:bottom w:val="none" w:sz="0" w:space="0" w:color="auto"/>
            <w:right w:val="none" w:sz="0" w:space="0" w:color="auto"/>
          </w:divBdr>
          <w:divsChild>
            <w:div w:id="201151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8.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137-BC02-4465-A0C9-B12BE733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2</Pages>
  <Words>6616</Words>
  <Characters>3771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Renata M. Diaz</cp:lastModifiedBy>
  <cp:revision>48</cp:revision>
  <dcterms:created xsi:type="dcterms:W3CDTF">2021-03-16T17:18:00Z</dcterms:created>
  <dcterms:modified xsi:type="dcterms:W3CDTF">2021-04-16T20:20:00Z</dcterms:modified>
</cp:coreProperties>
</file>